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53FD3600" w14:textId="77777777" w:rsidR="007B237B" w:rsidRDefault="001C0D1B" w:rsidP="00FE79D7">
      <w:pPr>
        <w:pStyle w:val="Title"/>
      </w:pPr>
      <w:r w:rsidRPr="001440BF">
        <w:rPr>
          <w:noProof/>
        </w:rPr>
        <mc:AlternateContent>
          <mc:Choice Requires="wpg">
            <w:drawing>
              <wp:anchor distT="0" distB="0" distL="114300" distR="114300" simplePos="0" relativeHeight="251662848" behindDoc="0" locked="0" layoutInCell="1" allowOverlap="1" wp14:anchorId="16EA1884" wp14:editId="2DBB4D5B">
                <wp:simplePos x="0" y="0"/>
                <wp:positionH relativeFrom="margin">
                  <wp:posOffset>-169333</wp:posOffset>
                </wp:positionH>
                <wp:positionV relativeFrom="paragraph">
                  <wp:posOffset>-109008</wp:posOffset>
                </wp:positionV>
                <wp:extent cx="6172206"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06" cy="749300"/>
                          <a:chOff x="0" y="0"/>
                          <a:chExt cx="6172555" cy="749300"/>
                        </a:xfrm>
                      </wpg:grpSpPr>
                      <wps:wsp>
                        <wps:cNvPr id="13" name="Text Box 2"/>
                        <wps:cNvSpPr txBox="1">
                          <a:spLocks noChangeArrowheads="1"/>
                        </wps:cNvSpPr>
                        <wps:spPr bwMode="auto">
                          <a:xfrm>
                            <a:off x="2249304" y="0"/>
                            <a:ext cx="3923251" cy="352424"/>
                          </a:xfrm>
                          <a:prstGeom prst="rect">
                            <a:avLst/>
                          </a:prstGeom>
                          <a:solidFill>
                            <a:srgbClr val="FFFFFF"/>
                          </a:solidFill>
                          <a:ln w="9525">
                            <a:noFill/>
                            <a:miter lim="800000"/>
                            <a:headEnd/>
                            <a:tailEnd/>
                          </a:ln>
                        </wps:spPr>
                        <wps:txbx>
                          <w:txbxContent>
                            <w:p w14:paraId="38A21DAC" w14:textId="77777777" w:rsidR="005C6B61" w:rsidRPr="00E91EF0" w:rsidRDefault="005C6B61" w:rsidP="00FE79D7">
                              <w:pPr>
                                <w:rPr>
                                  <w:noProof/>
                                  <w:lang w:eastAsia="en-US"/>
                                </w:rPr>
                              </w:pPr>
                              <w:r w:rsidRPr="00E91EF0">
                                <w:rPr>
                                  <w:noProof/>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EA1884" id="Group 12" o:spid="_x0000_s1026" style="position:absolute;left:0;text-align:left;margin-left:-13.35pt;margin-top:-8.6pt;width:486pt;height:59pt;z-index:251662848;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">
                <v:shapetype id="_x0000_t202" coordsize="21600,21600" o:spt="202" path="m,l,21600r21600,l21600,xe">
                  <v:stroke joinstyle="miter"/>
                  <v:path gradientshapeok="t" o:connecttype="rect"/>
                </v:shapetype>
                <v:shape id="_x0000_s1027" type="#_x0000_t202" style="position:absolute;left:22493;width:39232;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" stroked="f">
                  <v:textbox style="mso-fit-shape-to-text:t">
                    <w:txbxContent>
                      <w:p w14:paraId="38A21DAC" w14:textId="77777777" w:rsidR="005C6B61" w:rsidRPr="00E91EF0" w:rsidRDefault="005C6B61" w:rsidP="00FE79D7">
                        <w:pPr>
                          <w:rPr>
                            <w:noProof/>
                            <w:lang w:eastAsia="en-US"/>
                          </w:rPr>
                        </w:pPr>
                        <w:r w:rsidRPr="00E91EF0">
                          <w:rPr>
                            <w:noProof/>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">
                  <v:imagedata r:id="rId9" o:title=""/>
                </v:shape>
                <w10:wrap anchorx="margin"/>
              </v:group>
            </w:pict>
          </mc:Fallback>
        </mc:AlternateContent>
      </w:r>
    </w:p>
    <w:p w14:paraId="340D76F1" w14:textId="77777777" w:rsidR="008E4B22" w:rsidRPr="008E4B22" w:rsidRDefault="008E4B22" w:rsidP="00FE79D7"/>
    <w:p w14:paraId="0398C655" w14:textId="77777777" w:rsidR="007B237B" w:rsidRPr="007A6C58" w:rsidRDefault="007B237B" w:rsidP="00FE79D7"/>
    <w:p w14:paraId="16FD68FF" w14:textId="77777777" w:rsidR="007B237B" w:rsidRDefault="007B237B" w:rsidP="00FE79D7"/>
    <w:p w14:paraId="12B1C85F" w14:textId="77777777" w:rsidR="00457549" w:rsidRDefault="00457549" w:rsidP="00FE79D7"/>
    <w:p w14:paraId="49608DCC" w14:textId="77777777" w:rsidR="00457549" w:rsidRPr="007A6C58" w:rsidRDefault="00457549" w:rsidP="00FE79D7"/>
    <w:p w14:paraId="182CA82C" w14:textId="77777777" w:rsidR="007B237B" w:rsidRPr="007A6C58" w:rsidRDefault="007B237B" w:rsidP="0051466D">
      <w:pPr>
        <w:pStyle w:val="Title"/>
        <w:jc w:val="right"/>
      </w:pPr>
      <w:r w:rsidRPr="007A6C58">
        <w:t>Embedded Systems Project</w:t>
      </w:r>
    </w:p>
    <w:p w14:paraId="043C6A64" w14:textId="77777777" w:rsidR="00810627" w:rsidRPr="007A6C58" w:rsidRDefault="00810627" w:rsidP="0051466D">
      <w:pPr>
        <w:jc w:val="right"/>
      </w:pPr>
    </w:p>
    <w:p w14:paraId="1CCA3FF8" w14:textId="77777777" w:rsidR="007B237B" w:rsidRPr="007A6C58" w:rsidRDefault="007B237B" w:rsidP="0051466D">
      <w:pPr>
        <w:jc w:val="right"/>
      </w:pPr>
    </w:p>
    <w:p w14:paraId="1604C511" w14:textId="77777777" w:rsidR="007B237B" w:rsidRPr="007A6C58" w:rsidRDefault="007B237B" w:rsidP="0051466D">
      <w:pPr>
        <w:jc w:val="right"/>
      </w:pPr>
    </w:p>
    <w:p w14:paraId="5008EAF3" w14:textId="59A4D0A9" w:rsidR="007B237B" w:rsidRPr="007A6C58" w:rsidRDefault="00CB6489" w:rsidP="0051466D">
      <w:pPr>
        <w:pStyle w:val="Title"/>
        <w:jc w:val="right"/>
      </w:pPr>
      <w:r w:rsidRPr="007A6C58">
        <w:t>DESIGN REPORT #</w:t>
      </w:r>
      <w:sdt>
        <w:sdtPr>
          <w:id w:val="1906265397"/>
          <w:placeholder>
            <w:docPart w:val="2FF59773BE3A46A49C9D9F7E08F768B2"/>
          </w:placeholder>
        </w:sdtPr>
        <w:sdtEndPr/>
        <w:sdtContent>
          <w:r w:rsidR="0045785A">
            <w:t>2</w:t>
          </w:r>
        </w:sdtContent>
      </w:sdt>
    </w:p>
    <w:p w14:paraId="012A5AF3" w14:textId="77777777" w:rsidR="00CB6489" w:rsidRPr="007A6C58" w:rsidRDefault="00CB6489" w:rsidP="0051466D">
      <w:pPr>
        <w:jc w:val="right"/>
      </w:pPr>
    </w:p>
    <w:p w14:paraId="50EFDA9E" w14:textId="132B9DBF" w:rsidR="00CB6489" w:rsidRPr="007A6C58" w:rsidRDefault="00CB6489" w:rsidP="0051466D">
      <w:pPr>
        <w:pStyle w:val="Title"/>
        <w:jc w:val="right"/>
      </w:pPr>
      <w:r w:rsidRPr="007A6C58">
        <w:t>Title</w:t>
      </w:r>
      <w:r w:rsidR="00E91EF0">
        <w:t xml:space="preserve">: </w:t>
      </w:r>
      <w:sdt>
        <w:sdtPr>
          <w:id w:val="1919289499"/>
          <w:placeholder>
            <w:docPart w:val="C6EB5FF89BAD4982ACEFF859CB2191C1"/>
          </w:placeholder>
        </w:sdtPr>
        <w:sdtEndPr/>
        <w:sdtContent>
          <w:r w:rsidR="0045785A">
            <w:t>Control, Software and sensor implementation</w:t>
          </w:r>
        </w:sdtContent>
      </w:sdt>
    </w:p>
    <w:p w14:paraId="1CA2BE09" w14:textId="77777777" w:rsidR="007B237B" w:rsidRPr="007A6C58" w:rsidRDefault="007B237B" w:rsidP="0051466D">
      <w:pPr>
        <w:jc w:val="right"/>
      </w:pPr>
    </w:p>
    <w:p w14:paraId="2A612E05" w14:textId="5038E7D9" w:rsidR="007B237B" w:rsidRPr="007A6C58" w:rsidRDefault="00F45D8A" w:rsidP="0051466D">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45785A">
            <w:t>22</w:t>
          </w:r>
        </w:sdtContent>
      </w:sdt>
      <w:r w:rsidRPr="007A6C58">
        <w:t xml:space="preserve"> </w:t>
      </w:r>
    </w:p>
    <w:p w14:paraId="6D2F4BFB" w14:textId="77777777" w:rsidR="00F45D8A" w:rsidRPr="007A6C58" w:rsidRDefault="00F45D8A" w:rsidP="00FE79D7"/>
    <w:p w14:paraId="4A82D80A" w14:textId="77777777" w:rsidR="00F45D8A" w:rsidRPr="007A6C58" w:rsidRDefault="00F45D8A" w:rsidP="00FE79D7"/>
    <w:p w14:paraId="18A6DB37" w14:textId="77777777" w:rsidR="007B237B" w:rsidRPr="007A6C58" w:rsidRDefault="007B237B" w:rsidP="00FE79D7"/>
    <w:tbl>
      <w:tblPr>
        <w:tblStyle w:val="TableGrid"/>
        <w:tblW w:w="0" w:type="auto"/>
        <w:jc w:val="right"/>
        <w:tblLook w:val="04A0" w:firstRow="1" w:lastRow="0" w:firstColumn="1" w:lastColumn="0" w:noHBand="0" w:noVBand="1"/>
      </w:tblPr>
      <w:tblGrid>
        <w:gridCol w:w="4294"/>
        <w:gridCol w:w="2025"/>
        <w:gridCol w:w="2106"/>
      </w:tblGrid>
      <w:tr w:rsidR="0074334C" w:rsidRPr="007A6C58" w14:paraId="001A5F9B" w14:textId="77777777" w:rsidTr="0074334C">
        <w:trPr>
          <w:jc w:val="right"/>
        </w:trPr>
        <w:tc>
          <w:tcPr>
            <w:tcW w:w="4294" w:type="dxa"/>
            <w:vAlign w:val="center"/>
          </w:tcPr>
          <w:p w14:paraId="54348FD1" w14:textId="77777777" w:rsidR="0074334C" w:rsidRPr="007A6C58" w:rsidRDefault="0074334C" w:rsidP="00FE79D7">
            <w:r>
              <w:t>Group members name:</w:t>
            </w:r>
          </w:p>
        </w:tc>
        <w:tc>
          <w:tcPr>
            <w:tcW w:w="2025" w:type="dxa"/>
            <w:vAlign w:val="center"/>
          </w:tcPr>
          <w:p w14:paraId="7F7E1FA9" w14:textId="77777777" w:rsidR="0074334C" w:rsidRPr="007A6C58" w:rsidRDefault="0074334C" w:rsidP="00FE79D7">
            <w:r>
              <w:t>ID Number</w:t>
            </w:r>
          </w:p>
        </w:tc>
        <w:tc>
          <w:tcPr>
            <w:tcW w:w="2106" w:type="dxa"/>
            <w:vAlign w:val="center"/>
          </w:tcPr>
          <w:p w14:paraId="24919553" w14:textId="77777777" w:rsidR="0074334C" w:rsidRPr="007A6C58" w:rsidRDefault="0074334C" w:rsidP="00FE79D7">
            <w:r w:rsidRPr="007A6C58">
              <w:t>I confirm that this is the group’s own work.</w:t>
            </w:r>
          </w:p>
        </w:tc>
      </w:tr>
      <w:tr w:rsidR="0074334C" w:rsidRPr="007A6C58" w14:paraId="18592933" w14:textId="77777777" w:rsidTr="0074334C">
        <w:trPr>
          <w:trHeight w:val="567"/>
          <w:jc w:val="right"/>
        </w:trPr>
        <w:tc>
          <w:tcPr>
            <w:tcW w:w="4294" w:type="dxa"/>
            <w:vAlign w:val="center"/>
          </w:tcPr>
          <w:p w14:paraId="0ED2779B" w14:textId="19E5252E" w:rsidR="0074334C" w:rsidRPr="007A6C58" w:rsidRDefault="00D36ECC" w:rsidP="00FE79D7">
            <w:r>
              <w:t>Aarambh Sinha</w:t>
            </w:r>
          </w:p>
        </w:tc>
        <w:tc>
          <w:tcPr>
            <w:tcW w:w="2025" w:type="dxa"/>
            <w:vAlign w:val="center"/>
          </w:tcPr>
          <w:p w14:paraId="3B4334ED" w14:textId="587AB6A7" w:rsidR="0074334C" w:rsidRPr="007A6C58" w:rsidRDefault="00D36ECC" w:rsidP="00FE79D7">
            <w:r>
              <w:t>10163290</w:t>
            </w:r>
          </w:p>
        </w:tc>
        <w:sdt>
          <w:sdtPr>
            <w:id w:val="1543700020"/>
            <w14:checkbox>
              <w14:checked w14:val="1"/>
              <w14:checkedState w14:val="2612" w14:font="MS Gothic"/>
              <w14:uncheckedState w14:val="2610" w14:font="MS Gothic"/>
            </w14:checkbox>
          </w:sdtPr>
          <w:sdtEndPr/>
          <w:sdtContent>
            <w:tc>
              <w:tcPr>
                <w:tcW w:w="2106" w:type="dxa"/>
                <w:vAlign w:val="center"/>
              </w:tcPr>
              <w:p w14:paraId="1C52321C" w14:textId="7466158A" w:rsidR="0074334C" w:rsidRPr="00217D40" w:rsidRDefault="00D36ECC" w:rsidP="00FE79D7">
                <w:r>
                  <w:rPr>
                    <w:rFonts w:ascii="MS Gothic" w:eastAsia="MS Gothic" w:hAnsi="MS Gothic" w:hint="eastAsia"/>
                  </w:rPr>
                  <w:t>☒</w:t>
                </w:r>
              </w:p>
            </w:tc>
          </w:sdtContent>
        </w:sdt>
      </w:tr>
      <w:tr w:rsidR="0074334C" w:rsidRPr="007A6C58" w14:paraId="0254C00E" w14:textId="77777777" w:rsidTr="0074334C">
        <w:trPr>
          <w:trHeight w:val="567"/>
          <w:jc w:val="right"/>
        </w:trPr>
        <w:tc>
          <w:tcPr>
            <w:tcW w:w="4294" w:type="dxa"/>
            <w:vAlign w:val="center"/>
          </w:tcPr>
          <w:p w14:paraId="2F8E58E1" w14:textId="63F79665" w:rsidR="0074334C" w:rsidRPr="007A6C58" w:rsidRDefault="00D36ECC" w:rsidP="00FE79D7">
            <w:r>
              <w:t>Abdullah Ahmed Akhtar</w:t>
            </w:r>
          </w:p>
        </w:tc>
        <w:tc>
          <w:tcPr>
            <w:tcW w:w="2025" w:type="dxa"/>
            <w:vAlign w:val="center"/>
          </w:tcPr>
          <w:p w14:paraId="02F470EE" w14:textId="1F72A499" w:rsidR="0074334C" w:rsidRPr="007A6C58" w:rsidRDefault="00D36ECC" w:rsidP="00FE79D7">
            <w:r>
              <w:t>10059854</w:t>
            </w:r>
          </w:p>
        </w:tc>
        <w:sdt>
          <w:sdtPr>
            <w:id w:val="1074091485"/>
            <w14:checkbox>
              <w14:checked w14:val="1"/>
              <w14:checkedState w14:val="2612" w14:font="MS Gothic"/>
              <w14:uncheckedState w14:val="2610" w14:font="MS Gothic"/>
            </w14:checkbox>
          </w:sdtPr>
          <w:sdtEndPr/>
          <w:sdtContent>
            <w:tc>
              <w:tcPr>
                <w:tcW w:w="2106" w:type="dxa"/>
                <w:vAlign w:val="center"/>
              </w:tcPr>
              <w:p w14:paraId="769D0EFC" w14:textId="608CC21C" w:rsidR="0074334C" w:rsidRPr="00217D40" w:rsidRDefault="00D36ECC" w:rsidP="00FE79D7">
                <w:r>
                  <w:rPr>
                    <w:rFonts w:ascii="MS Gothic" w:eastAsia="MS Gothic" w:hAnsi="MS Gothic" w:hint="eastAsia"/>
                  </w:rPr>
                  <w:t>☒</w:t>
                </w:r>
              </w:p>
            </w:tc>
          </w:sdtContent>
        </w:sdt>
      </w:tr>
      <w:tr w:rsidR="0074334C" w:rsidRPr="007A6C58" w14:paraId="5CF85F9E" w14:textId="77777777" w:rsidTr="0074334C">
        <w:trPr>
          <w:trHeight w:val="567"/>
          <w:jc w:val="right"/>
        </w:trPr>
        <w:tc>
          <w:tcPr>
            <w:tcW w:w="4294" w:type="dxa"/>
            <w:vAlign w:val="center"/>
          </w:tcPr>
          <w:p w14:paraId="08588FDD" w14:textId="699C6ED3" w:rsidR="0074334C" w:rsidRPr="007A6C58" w:rsidRDefault="00D36ECC" w:rsidP="00FE79D7">
            <w:r>
              <w:t>Marlon A. Guanoluisa Pozo</w:t>
            </w:r>
          </w:p>
        </w:tc>
        <w:tc>
          <w:tcPr>
            <w:tcW w:w="2025" w:type="dxa"/>
            <w:vAlign w:val="center"/>
          </w:tcPr>
          <w:p w14:paraId="4893BC4C" w14:textId="53EB6382" w:rsidR="0074334C" w:rsidRPr="007A6C58" w:rsidRDefault="00D36ECC" w:rsidP="00FE79D7">
            <w:r>
              <w:t>10145373</w:t>
            </w:r>
          </w:p>
        </w:tc>
        <w:sdt>
          <w:sdtPr>
            <w:id w:val="734213279"/>
            <w14:checkbox>
              <w14:checked w14:val="1"/>
              <w14:checkedState w14:val="2612" w14:font="MS Gothic"/>
              <w14:uncheckedState w14:val="2610" w14:font="MS Gothic"/>
            </w14:checkbox>
          </w:sdtPr>
          <w:sdtEndPr/>
          <w:sdtContent>
            <w:tc>
              <w:tcPr>
                <w:tcW w:w="2106" w:type="dxa"/>
                <w:vAlign w:val="center"/>
              </w:tcPr>
              <w:p w14:paraId="66AB841E" w14:textId="74C41935" w:rsidR="0074334C" w:rsidRPr="00217D40" w:rsidRDefault="00D36ECC" w:rsidP="00FE79D7">
                <w:r>
                  <w:rPr>
                    <w:rFonts w:ascii="MS Gothic" w:eastAsia="MS Gothic" w:hAnsi="MS Gothic" w:hint="eastAsia"/>
                  </w:rPr>
                  <w:t>☒</w:t>
                </w:r>
              </w:p>
            </w:tc>
          </w:sdtContent>
        </w:sdt>
      </w:tr>
      <w:tr w:rsidR="0074334C" w:rsidRPr="007A6C58" w14:paraId="225F00FD" w14:textId="77777777" w:rsidTr="0074334C">
        <w:trPr>
          <w:trHeight w:val="567"/>
          <w:jc w:val="right"/>
        </w:trPr>
        <w:tc>
          <w:tcPr>
            <w:tcW w:w="4294" w:type="dxa"/>
            <w:vAlign w:val="center"/>
          </w:tcPr>
          <w:p w14:paraId="3F791FBE" w14:textId="029254BD" w:rsidR="0074334C" w:rsidRPr="007A6C58" w:rsidRDefault="00D36ECC" w:rsidP="00FE79D7">
            <w:r>
              <w:t>Osama Othman</w:t>
            </w:r>
          </w:p>
        </w:tc>
        <w:tc>
          <w:tcPr>
            <w:tcW w:w="2025" w:type="dxa"/>
            <w:vAlign w:val="center"/>
          </w:tcPr>
          <w:p w14:paraId="24C392B8" w14:textId="0775EC31" w:rsidR="0074334C" w:rsidRPr="007A6C58" w:rsidRDefault="00D36ECC" w:rsidP="00FE79D7">
            <w:r>
              <w:t>10135442</w:t>
            </w:r>
          </w:p>
        </w:tc>
        <w:sdt>
          <w:sdtPr>
            <w:id w:val="-339925213"/>
            <w14:checkbox>
              <w14:checked w14:val="1"/>
              <w14:checkedState w14:val="2612" w14:font="MS Gothic"/>
              <w14:uncheckedState w14:val="2610" w14:font="MS Gothic"/>
            </w14:checkbox>
          </w:sdtPr>
          <w:sdtEndPr/>
          <w:sdtContent>
            <w:tc>
              <w:tcPr>
                <w:tcW w:w="2106" w:type="dxa"/>
                <w:vAlign w:val="center"/>
              </w:tcPr>
              <w:p w14:paraId="7DE05663" w14:textId="29FD9C0B" w:rsidR="0074334C" w:rsidRPr="00217D40" w:rsidRDefault="00D36ECC" w:rsidP="00FE79D7">
                <w:r>
                  <w:rPr>
                    <w:rFonts w:ascii="MS Gothic" w:eastAsia="MS Gothic" w:hAnsi="MS Gothic" w:hint="eastAsia"/>
                  </w:rPr>
                  <w:t>☒</w:t>
                </w:r>
              </w:p>
            </w:tc>
          </w:sdtContent>
        </w:sdt>
      </w:tr>
      <w:tr w:rsidR="0074334C" w:rsidRPr="007A6C58" w14:paraId="7666048A" w14:textId="77777777" w:rsidTr="0074334C">
        <w:trPr>
          <w:trHeight w:val="567"/>
          <w:jc w:val="right"/>
        </w:trPr>
        <w:tc>
          <w:tcPr>
            <w:tcW w:w="4294" w:type="dxa"/>
            <w:vAlign w:val="center"/>
          </w:tcPr>
          <w:p w14:paraId="31B5A87A" w14:textId="670A4F22" w:rsidR="0074334C" w:rsidRPr="007A6C58" w:rsidRDefault="00D36ECC" w:rsidP="00FE79D7">
            <w:r>
              <w:t>Subhi Alsous</w:t>
            </w:r>
          </w:p>
        </w:tc>
        <w:tc>
          <w:tcPr>
            <w:tcW w:w="2025" w:type="dxa"/>
            <w:vAlign w:val="center"/>
          </w:tcPr>
          <w:p w14:paraId="210D1D80" w14:textId="3FE7034C" w:rsidR="0074334C" w:rsidRPr="007A6C58" w:rsidRDefault="00D36ECC" w:rsidP="00FE79D7">
            <w:r>
              <w:t>9975113</w:t>
            </w:r>
          </w:p>
        </w:tc>
        <w:sdt>
          <w:sdtPr>
            <w:id w:val="1486592028"/>
            <w14:checkbox>
              <w14:checked w14:val="1"/>
              <w14:checkedState w14:val="2612" w14:font="MS Gothic"/>
              <w14:uncheckedState w14:val="2610" w14:font="MS Gothic"/>
            </w14:checkbox>
          </w:sdtPr>
          <w:sdtEndPr/>
          <w:sdtContent>
            <w:tc>
              <w:tcPr>
                <w:tcW w:w="2106" w:type="dxa"/>
                <w:vAlign w:val="center"/>
              </w:tcPr>
              <w:p w14:paraId="0F316E6D" w14:textId="29AE5AEE" w:rsidR="0074334C" w:rsidRPr="00217D40" w:rsidRDefault="00D36ECC" w:rsidP="00FE79D7">
                <w:r>
                  <w:rPr>
                    <w:rFonts w:ascii="MS Gothic" w:eastAsia="MS Gothic" w:hAnsi="MS Gothic" w:hint="eastAsia"/>
                  </w:rPr>
                  <w:t>☒</w:t>
                </w:r>
              </w:p>
            </w:tc>
          </w:sdtContent>
        </w:sdt>
      </w:tr>
    </w:tbl>
    <w:p w14:paraId="42C92422" w14:textId="77777777" w:rsidR="00CB6489" w:rsidRPr="007A6C58" w:rsidRDefault="00CB6489" w:rsidP="00FE79D7"/>
    <w:p w14:paraId="397C0BE3" w14:textId="77777777" w:rsidR="00CB6489" w:rsidRPr="007A6C58" w:rsidRDefault="00CB6489" w:rsidP="00FE79D7"/>
    <w:p w14:paraId="66E0CDA4" w14:textId="5DB5B348" w:rsidR="00ED2BEC" w:rsidRPr="00457549" w:rsidRDefault="00CB6489" w:rsidP="0051466D">
      <w:pPr>
        <w:pStyle w:val="Title"/>
        <w:jc w:val="right"/>
      </w:pPr>
      <w:r w:rsidRPr="00457549">
        <w:t xml:space="preserve">Tutor: </w:t>
      </w:r>
      <w:sdt>
        <w:sdtPr>
          <w:id w:val="958074168"/>
        </w:sdtPr>
        <w:sdtEndPr/>
        <w:sdtContent>
          <w:proofErr w:type="spellStart"/>
          <w:r w:rsidR="0045785A">
            <w:t>Zhirin</w:t>
          </w:r>
          <w:proofErr w:type="spellEnd"/>
          <w:r w:rsidR="0045785A">
            <w:t xml:space="preserve"> Hu</w:t>
          </w:r>
        </w:sdtContent>
      </w:sdt>
    </w:p>
    <w:p w14:paraId="593E0609" w14:textId="3BEE0DD7" w:rsidR="00F3122D" w:rsidRPr="00457549" w:rsidRDefault="00CB6489" w:rsidP="0051466D">
      <w:pPr>
        <w:pStyle w:val="Title"/>
        <w:jc w:val="right"/>
      </w:pPr>
      <w:r w:rsidRPr="00457549">
        <w:t>Date:</w:t>
      </w:r>
      <w:bookmarkStart w:id="1" w:name="_Toc125454580"/>
      <w:r w:rsidR="00457549">
        <w:t xml:space="preserve"> </w:t>
      </w:r>
      <w:sdt>
        <w:sdtPr>
          <w:id w:val="-1669167299"/>
          <w:date w:fullDate="2018-11-30T00:00:00Z">
            <w:dateFormat w:val="dd/MM/yyyy"/>
            <w:lid w:val="en-GB"/>
            <w:storeMappedDataAs w:val="dateTime"/>
            <w:calendar w:val="gregorian"/>
          </w:date>
        </w:sdtPr>
        <w:sdtEndPr/>
        <w:sdtContent>
          <w:r w:rsidR="005C6B61">
            <w:rPr>
              <w:lang w:val="en-GB"/>
            </w:rPr>
            <w:t>30/11/2018</w:t>
          </w:r>
        </w:sdtContent>
      </w:sdt>
    </w:p>
    <w:p w14:paraId="3B7A71F8" w14:textId="77777777" w:rsidR="007028E8" w:rsidRPr="007A6C58" w:rsidRDefault="007028E8" w:rsidP="00FE79D7">
      <w:r w:rsidRPr="007A6C58">
        <w:br w:type="page"/>
      </w:r>
    </w:p>
    <w:sdt>
      <w:sdtPr>
        <w:rPr>
          <w:rFonts w:cs="Arial"/>
          <w:b w:val="0"/>
        </w:rPr>
        <w:id w:val="-610751046"/>
        <w:docPartObj>
          <w:docPartGallery w:val="Table of Contents"/>
          <w:docPartUnique/>
        </w:docPartObj>
      </w:sdtPr>
      <w:sdtEndPr>
        <w:rPr>
          <w:noProof/>
        </w:rPr>
      </w:sdtEndPr>
      <w:sdtContent>
        <w:p w14:paraId="112D2496" w14:textId="1F66A125" w:rsidR="00052210" w:rsidRPr="00042DD6" w:rsidRDefault="00052210" w:rsidP="00385596">
          <w:pPr>
            <w:pStyle w:val="Example"/>
          </w:pPr>
          <w:r w:rsidRPr="00042DD6">
            <w:t>Contents</w:t>
          </w:r>
        </w:p>
        <w:p w14:paraId="0BE139E1" w14:textId="77777777" w:rsidR="00857D48" w:rsidRPr="00857D48" w:rsidRDefault="00857D48" w:rsidP="00385596"/>
        <w:p w14:paraId="322714CA" w14:textId="2CA3C80D" w:rsidR="00385596" w:rsidRDefault="00CF460B" w:rsidP="00385596">
          <w:pPr>
            <w:pStyle w:val="TOC1"/>
            <w:tabs>
              <w:tab w:val="left" w:pos="480"/>
              <w:tab w:val="right" w:leader="dot" w:pos="9016"/>
            </w:tabs>
            <w:rPr>
              <w:rFonts w:asciiTheme="minorHAnsi" w:eastAsiaTheme="minorEastAsia" w:hAnsiTheme="minorHAnsi" w:cstheme="minorBidi"/>
              <w:noProof/>
              <w:sz w:val="22"/>
              <w:szCs w:val="22"/>
              <w:lang w:val="en-GB"/>
            </w:rPr>
          </w:pPr>
          <w:r>
            <w:fldChar w:fldCharType="begin"/>
          </w:r>
          <w:r>
            <w:instrText xml:space="preserve"> TOC \o "1-2" \h \z \u </w:instrText>
          </w:r>
          <w:r>
            <w:fldChar w:fldCharType="separate"/>
          </w:r>
          <w:hyperlink w:anchor="_Toc531288146" w:history="1">
            <w:r w:rsidR="00385596" w:rsidRPr="00AE59EE">
              <w:rPr>
                <w:rStyle w:val="Hyperlink"/>
                <w:noProof/>
                <w14:scene3d>
                  <w14:camera w14:prst="orthographicFront"/>
                  <w14:lightRig w14:rig="threePt" w14:dir="t">
                    <w14:rot w14:lat="0" w14:lon="0" w14:rev="0"/>
                  </w14:lightRig>
                </w14:scene3d>
              </w:rPr>
              <w:t>1.</w:t>
            </w:r>
            <w:r w:rsidR="00385596">
              <w:rPr>
                <w:rFonts w:asciiTheme="minorHAnsi" w:eastAsiaTheme="minorEastAsia" w:hAnsiTheme="minorHAnsi" w:cstheme="minorBidi"/>
                <w:noProof/>
                <w:sz w:val="22"/>
                <w:szCs w:val="22"/>
                <w:lang w:val="en-GB"/>
              </w:rPr>
              <w:tab/>
            </w:r>
            <w:r w:rsidR="00385596" w:rsidRPr="00AE59EE">
              <w:rPr>
                <w:rStyle w:val="Hyperlink"/>
                <w:noProof/>
              </w:rPr>
              <w:t>Introduction</w:t>
            </w:r>
            <w:r w:rsidR="00385596">
              <w:rPr>
                <w:noProof/>
                <w:webHidden/>
              </w:rPr>
              <w:tab/>
            </w:r>
            <w:r w:rsidR="00385596">
              <w:rPr>
                <w:noProof/>
                <w:webHidden/>
              </w:rPr>
              <w:fldChar w:fldCharType="begin"/>
            </w:r>
            <w:r w:rsidR="00385596">
              <w:rPr>
                <w:noProof/>
                <w:webHidden/>
              </w:rPr>
              <w:instrText xml:space="preserve"> PAGEREF _Toc531288146 \h </w:instrText>
            </w:r>
            <w:r w:rsidR="00385596">
              <w:rPr>
                <w:noProof/>
                <w:webHidden/>
              </w:rPr>
            </w:r>
            <w:r w:rsidR="00385596">
              <w:rPr>
                <w:noProof/>
                <w:webHidden/>
              </w:rPr>
              <w:fldChar w:fldCharType="separate"/>
            </w:r>
            <w:r w:rsidR="00B972FC">
              <w:rPr>
                <w:noProof/>
                <w:webHidden/>
              </w:rPr>
              <w:t>1</w:t>
            </w:r>
            <w:r w:rsidR="00385596">
              <w:rPr>
                <w:noProof/>
                <w:webHidden/>
              </w:rPr>
              <w:fldChar w:fldCharType="end"/>
            </w:r>
          </w:hyperlink>
        </w:p>
        <w:p w14:paraId="205550DE" w14:textId="5724C1A9" w:rsidR="00385596" w:rsidRDefault="00B972FC" w:rsidP="00385596">
          <w:pPr>
            <w:pStyle w:val="TOC1"/>
            <w:tabs>
              <w:tab w:val="left" w:pos="480"/>
              <w:tab w:val="right" w:leader="dot" w:pos="9016"/>
            </w:tabs>
            <w:rPr>
              <w:rFonts w:asciiTheme="minorHAnsi" w:eastAsiaTheme="minorEastAsia" w:hAnsiTheme="minorHAnsi" w:cstheme="minorBidi"/>
              <w:noProof/>
              <w:sz w:val="22"/>
              <w:szCs w:val="22"/>
              <w:lang w:val="en-GB"/>
            </w:rPr>
          </w:pPr>
          <w:hyperlink w:anchor="_Toc531288147" w:history="1">
            <w:r w:rsidR="00385596" w:rsidRPr="00AE59EE">
              <w:rPr>
                <w:rStyle w:val="Hyperlink"/>
                <w:noProof/>
                <w14:scene3d>
                  <w14:camera w14:prst="orthographicFront"/>
                  <w14:lightRig w14:rig="threePt" w14:dir="t">
                    <w14:rot w14:lat="0" w14:lon="0" w14:rev="0"/>
                  </w14:lightRig>
                </w14:scene3d>
              </w:rPr>
              <w:t>2.</w:t>
            </w:r>
            <w:r w:rsidR="00385596">
              <w:rPr>
                <w:rFonts w:asciiTheme="minorHAnsi" w:eastAsiaTheme="minorEastAsia" w:hAnsiTheme="minorHAnsi" w:cstheme="minorBidi"/>
                <w:noProof/>
                <w:sz w:val="22"/>
                <w:szCs w:val="22"/>
                <w:lang w:val="en-GB"/>
              </w:rPr>
              <w:tab/>
            </w:r>
            <w:r w:rsidR="00385596" w:rsidRPr="00AE59EE">
              <w:rPr>
                <w:rStyle w:val="Hyperlink"/>
                <w:noProof/>
              </w:rPr>
              <w:t>Software</w:t>
            </w:r>
            <w:r w:rsidR="00385596">
              <w:rPr>
                <w:noProof/>
                <w:webHidden/>
              </w:rPr>
              <w:tab/>
            </w:r>
            <w:r w:rsidR="00385596">
              <w:rPr>
                <w:noProof/>
                <w:webHidden/>
              </w:rPr>
              <w:fldChar w:fldCharType="begin"/>
            </w:r>
            <w:r w:rsidR="00385596">
              <w:rPr>
                <w:noProof/>
                <w:webHidden/>
              </w:rPr>
              <w:instrText xml:space="preserve"> PAGEREF _Toc531288147 \h </w:instrText>
            </w:r>
            <w:r w:rsidR="00385596">
              <w:rPr>
                <w:noProof/>
                <w:webHidden/>
              </w:rPr>
            </w:r>
            <w:r w:rsidR="00385596">
              <w:rPr>
                <w:noProof/>
                <w:webHidden/>
              </w:rPr>
              <w:fldChar w:fldCharType="separate"/>
            </w:r>
            <w:r>
              <w:rPr>
                <w:noProof/>
                <w:webHidden/>
              </w:rPr>
              <w:t>1</w:t>
            </w:r>
            <w:r w:rsidR="00385596">
              <w:rPr>
                <w:noProof/>
                <w:webHidden/>
              </w:rPr>
              <w:fldChar w:fldCharType="end"/>
            </w:r>
          </w:hyperlink>
        </w:p>
        <w:p w14:paraId="040C1311" w14:textId="346FDE21"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48" w:history="1">
            <w:r w:rsidR="00385596" w:rsidRPr="00AE59EE">
              <w:rPr>
                <w:rStyle w:val="Hyperlink"/>
                <w14:scene3d>
                  <w14:camera w14:prst="orthographicFront"/>
                  <w14:lightRig w14:rig="threePt" w14:dir="t">
                    <w14:rot w14:lat="0" w14:lon="0" w14:rev="0"/>
                  </w14:lightRig>
                </w14:scene3d>
              </w:rPr>
              <w:t>2.1.</w:t>
            </w:r>
            <w:r w:rsidR="00385596">
              <w:rPr>
                <w:rFonts w:asciiTheme="minorHAnsi" w:eastAsiaTheme="minorEastAsia" w:hAnsiTheme="minorHAnsi" w:cstheme="minorBidi"/>
                <w:sz w:val="22"/>
                <w:szCs w:val="22"/>
                <w:lang w:val="en-GB"/>
              </w:rPr>
              <w:tab/>
            </w:r>
            <w:r w:rsidR="00385596" w:rsidRPr="00AE59EE">
              <w:rPr>
                <w:rStyle w:val="Hyperlink"/>
              </w:rPr>
              <w:t>Functional summary</w:t>
            </w:r>
            <w:r w:rsidR="00385596">
              <w:rPr>
                <w:webHidden/>
              </w:rPr>
              <w:tab/>
            </w:r>
            <w:r w:rsidR="00385596">
              <w:rPr>
                <w:webHidden/>
              </w:rPr>
              <w:fldChar w:fldCharType="begin"/>
            </w:r>
            <w:r w:rsidR="00385596">
              <w:rPr>
                <w:webHidden/>
              </w:rPr>
              <w:instrText xml:space="preserve"> PAGEREF _Toc531288148 \h </w:instrText>
            </w:r>
            <w:r w:rsidR="00385596">
              <w:rPr>
                <w:webHidden/>
              </w:rPr>
            </w:r>
            <w:r w:rsidR="00385596">
              <w:rPr>
                <w:webHidden/>
              </w:rPr>
              <w:fldChar w:fldCharType="separate"/>
            </w:r>
            <w:r>
              <w:rPr>
                <w:webHidden/>
              </w:rPr>
              <w:t>1</w:t>
            </w:r>
            <w:r w:rsidR="00385596">
              <w:rPr>
                <w:webHidden/>
              </w:rPr>
              <w:fldChar w:fldCharType="end"/>
            </w:r>
          </w:hyperlink>
        </w:p>
        <w:p w14:paraId="5E44326A" w14:textId="75B7EF44"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49" w:history="1">
            <w:r w:rsidR="00385596" w:rsidRPr="00AE59EE">
              <w:rPr>
                <w:rStyle w:val="Hyperlink"/>
                <w14:scene3d>
                  <w14:camera w14:prst="orthographicFront"/>
                  <w14:lightRig w14:rig="threePt" w14:dir="t">
                    <w14:rot w14:lat="0" w14:lon="0" w14:rev="0"/>
                  </w14:lightRig>
                </w14:scene3d>
              </w:rPr>
              <w:t>2.2.</w:t>
            </w:r>
            <w:r w:rsidR="00385596">
              <w:rPr>
                <w:rFonts w:asciiTheme="minorHAnsi" w:eastAsiaTheme="minorEastAsia" w:hAnsiTheme="minorHAnsi" w:cstheme="minorBidi"/>
                <w:sz w:val="22"/>
                <w:szCs w:val="22"/>
                <w:lang w:val="en-GB"/>
              </w:rPr>
              <w:tab/>
            </w:r>
            <w:r w:rsidR="00385596" w:rsidRPr="00AE59EE">
              <w:rPr>
                <w:rStyle w:val="Hyperlink"/>
              </w:rPr>
              <w:t>List of possible software constraints</w:t>
            </w:r>
            <w:r w:rsidR="00385596">
              <w:rPr>
                <w:webHidden/>
              </w:rPr>
              <w:tab/>
            </w:r>
            <w:r w:rsidR="00385596">
              <w:rPr>
                <w:webHidden/>
              </w:rPr>
              <w:fldChar w:fldCharType="begin"/>
            </w:r>
            <w:r w:rsidR="00385596">
              <w:rPr>
                <w:webHidden/>
              </w:rPr>
              <w:instrText xml:space="preserve"> PAGEREF _Toc531288149 \h </w:instrText>
            </w:r>
            <w:r w:rsidR="00385596">
              <w:rPr>
                <w:webHidden/>
              </w:rPr>
            </w:r>
            <w:r w:rsidR="00385596">
              <w:rPr>
                <w:webHidden/>
              </w:rPr>
              <w:fldChar w:fldCharType="separate"/>
            </w:r>
            <w:r>
              <w:rPr>
                <w:webHidden/>
              </w:rPr>
              <w:t>2</w:t>
            </w:r>
            <w:r w:rsidR="00385596">
              <w:rPr>
                <w:webHidden/>
              </w:rPr>
              <w:fldChar w:fldCharType="end"/>
            </w:r>
          </w:hyperlink>
        </w:p>
        <w:p w14:paraId="794EF208" w14:textId="6EB08068"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50" w:history="1">
            <w:r w:rsidR="00385596" w:rsidRPr="00AE59EE">
              <w:rPr>
                <w:rStyle w:val="Hyperlink"/>
                <w14:scene3d>
                  <w14:camera w14:prst="orthographicFront"/>
                  <w14:lightRig w14:rig="threePt" w14:dir="t">
                    <w14:rot w14:lat="0" w14:lon="0" w14:rev="0"/>
                  </w14:lightRig>
                </w14:scene3d>
              </w:rPr>
              <w:t>2.3.</w:t>
            </w:r>
            <w:r w:rsidR="00385596">
              <w:rPr>
                <w:rFonts w:asciiTheme="minorHAnsi" w:eastAsiaTheme="minorEastAsia" w:hAnsiTheme="minorHAnsi" w:cstheme="minorBidi"/>
                <w:sz w:val="22"/>
                <w:szCs w:val="22"/>
                <w:lang w:val="en-GB"/>
              </w:rPr>
              <w:tab/>
            </w:r>
            <w:r w:rsidR="00385596" w:rsidRPr="00AE59EE">
              <w:rPr>
                <w:rStyle w:val="Hyperlink"/>
              </w:rPr>
              <w:t>Table of messages</w:t>
            </w:r>
            <w:r w:rsidR="00385596">
              <w:rPr>
                <w:webHidden/>
              </w:rPr>
              <w:tab/>
            </w:r>
            <w:r w:rsidR="00385596">
              <w:rPr>
                <w:webHidden/>
              </w:rPr>
              <w:fldChar w:fldCharType="begin"/>
            </w:r>
            <w:r w:rsidR="00385596">
              <w:rPr>
                <w:webHidden/>
              </w:rPr>
              <w:instrText xml:space="preserve"> PAGEREF _Toc531288150 \h </w:instrText>
            </w:r>
            <w:r w:rsidR="00385596">
              <w:rPr>
                <w:webHidden/>
              </w:rPr>
            </w:r>
            <w:r w:rsidR="00385596">
              <w:rPr>
                <w:webHidden/>
              </w:rPr>
              <w:fldChar w:fldCharType="separate"/>
            </w:r>
            <w:r>
              <w:rPr>
                <w:webHidden/>
              </w:rPr>
              <w:t>3</w:t>
            </w:r>
            <w:r w:rsidR="00385596">
              <w:rPr>
                <w:webHidden/>
              </w:rPr>
              <w:fldChar w:fldCharType="end"/>
            </w:r>
          </w:hyperlink>
        </w:p>
        <w:p w14:paraId="64A821D4" w14:textId="674BF2F3"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51" w:history="1">
            <w:r w:rsidR="00385596" w:rsidRPr="00AE59EE">
              <w:rPr>
                <w:rStyle w:val="Hyperlink"/>
                <w14:scene3d>
                  <w14:camera w14:prst="orthographicFront"/>
                  <w14:lightRig w14:rig="threePt" w14:dir="t">
                    <w14:rot w14:lat="0" w14:lon="0" w14:rev="0"/>
                  </w14:lightRig>
                </w14:scene3d>
              </w:rPr>
              <w:t>2.4.</w:t>
            </w:r>
            <w:r w:rsidR="00385596">
              <w:rPr>
                <w:rFonts w:asciiTheme="minorHAnsi" w:eastAsiaTheme="minorEastAsia" w:hAnsiTheme="minorHAnsi" w:cstheme="minorBidi"/>
                <w:sz w:val="22"/>
                <w:szCs w:val="22"/>
                <w:lang w:val="en-GB"/>
              </w:rPr>
              <w:tab/>
            </w:r>
            <w:r w:rsidR="00385596" w:rsidRPr="00AE59EE">
              <w:rPr>
                <w:rStyle w:val="Hyperlink"/>
              </w:rPr>
              <w:t>Case Descriptions</w:t>
            </w:r>
            <w:r w:rsidR="00385596">
              <w:rPr>
                <w:webHidden/>
              </w:rPr>
              <w:tab/>
            </w:r>
            <w:r w:rsidR="00385596">
              <w:rPr>
                <w:webHidden/>
              </w:rPr>
              <w:fldChar w:fldCharType="begin"/>
            </w:r>
            <w:r w:rsidR="00385596">
              <w:rPr>
                <w:webHidden/>
              </w:rPr>
              <w:instrText xml:space="preserve"> PAGEREF _Toc531288151 \h </w:instrText>
            </w:r>
            <w:r w:rsidR="00385596">
              <w:rPr>
                <w:webHidden/>
              </w:rPr>
            </w:r>
            <w:r w:rsidR="00385596">
              <w:rPr>
                <w:webHidden/>
              </w:rPr>
              <w:fldChar w:fldCharType="separate"/>
            </w:r>
            <w:r>
              <w:rPr>
                <w:webHidden/>
              </w:rPr>
              <w:t>4</w:t>
            </w:r>
            <w:r w:rsidR="00385596">
              <w:rPr>
                <w:webHidden/>
              </w:rPr>
              <w:fldChar w:fldCharType="end"/>
            </w:r>
          </w:hyperlink>
        </w:p>
        <w:p w14:paraId="2126A4D9" w14:textId="06E1207F"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52" w:history="1">
            <w:r w:rsidR="00385596" w:rsidRPr="00AE59EE">
              <w:rPr>
                <w:rStyle w:val="Hyperlink"/>
                <w14:scene3d>
                  <w14:camera w14:prst="orthographicFront"/>
                  <w14:lightRig w14:rig="threePt" w14:dir="t">
                    <w14:rot w14:lat="0" w14:lon="0" w14:rev="0"/>
                  </w14:lightRig>
                </w14:scene3d>
              </w:rPr>
              <w:t>2.5.</w:t>
            </w:r>
            <w:r w:rsidR="00385596">
              <w:rPr>
                <w:rFonts w:asciiTheme="minorHAnsi" w:eastAsiaTheme="minorEastAsia" w:hAnsiTheme="minorHAnsi" w:cstheme="minorBidi"/>
                <w:sz w:val="22"/>
                <w:szCs w:val="22"/>
                <w:lang w:val="en-GB"/>
              </w:rPr>
              <w:tab/>
            </w:r>
            <w:r w:rsidR="00385596" w:rsidRPr="00AE59EE">
              <w:rPr>
                <w:rStyle w:val="Hyperlink"/>
              </w:rPr>
              <w:t>Object specifications</w:t>
            </w:r>
            <w:r w:rsidR="00385596">
              <w:rPr>
                <w:webHidden/>
              </w:rPr>
              <w:tab/>
            </w:r>
            <w:r w:rsidR="00385596">
              <w:rPr>
                <w:webHidden/>
              </w:rPr>
              <w:fldChar w:fldCharType="begin"/>
            </w:r>
            <w:r w:rsidR="00385596">
              <w:rPr>
                <w:webHidden/>
              </w:rPr>
              <w:instrText xml:space="preserve"> PAGEREF _Toc531288152 \h </w:instrText>
            </w:r>
            <w:r w:rsidR="00385596">
              <w:rPr>
                <w:webHidden/>
              </w:rPr>
            </w:r>
            <w:r w:rsidR="00385596">
              <w:rPr>
                <w:webHidden/>
              </w:rPr>
              <w:fldChar w:fldCharType="separate"/>
            </w:r>
            <w:r>
              <w:rPr>
                <w:webHidden/>
              </w:rPr>
              <w:t>4</w:t>
            </w:r>
            <w:r w:rsidR="00385596">
              <w:rPr>
                <w:webHidden/>
              </w:rPr>
              <w:fldChar w:fldCharType="end"/>
            </w:r>
          </w:hyperlink>
        </w:p>
        <w:p w14:paraId="628EE2B6" w14:textId="26764BB8" w:rsidR="00385596" w:rsidRDefault="00B972FC" w:rsidP="00385596">
          <w:pPr>
            <w:pStyle w:val="TOC1"/>
            <w:tabs>
              <w:tab w:val="left" w:pos="480"/>
              <w:tab w:val="right" w:leader="dot" w:pos="9016"/>
            </w:tabs>
            <w:rPr>
              <w:rFonts w:asciiTheme="minorHAnsi" w:eastAsiaTheme="minorEastAsia" w:hAnsiTheme="minorHAnsi" w:cstheme="minorBidi"/>
              <w:noProof/>
              <w:sz w:val="22"/>
              <w:szCs w:val="22"/>
              <w:lang w:val="en-GB"/>
            </w:rPr>
          </w:pPr>
          <w:hyperlink w:anchor="_Toc531288153" w:history="1">
            <w:r w:rsidR="00385596" w:rsidRPr="00AE59EE">
              <w:rPr>
                <w:rStyle w:val="Hyperlink"/>
                <w:noProof/>
                <w14:scene3d>
                  <w14:camera w14:prst="orthographicFront"/>
                  <w14:lightRig w14:rig="threePt" w14:dir="t">
                    <w14:rot w14:lat="0" w14:lon="0" w14:rev="0"/>
                  </w14:lightRig>
                </w14:scene3d>
              </w:rPr>
              <w:t>3.</w:t>
            </w:r>
            <w:r w:rsidR="00385596">
              <w:rPr>
                <w:rFonts w:asciiTheme="minorHAnsi" w:eastAsiaTheme="minorEastAsia" w:hAnsiTheme="minorHAnsi" w:cstheme="minorBidi"/>
                <w:noProof/>
                <w:sz w:val="22"/>
                <w:szCs w:val="22"/>
                <w:lang w:val="en-GB"/>
              </w:rPr>
              <w:tab/>
            </w:r>
            <w:r w:rsidR="00385596" w:rsidRPr="00AE59EE">
              <w:rPr>
                <w:rStyle w:val="Hyperlink"/>
                <w:noProof/>
              </w:rPr>
              <w:t>Line Sensor Characterisation</w:t>
            </w:r>
            <w:r w:rsidR="00385596">
              <w:rPr>
                <w:noProof/>
                <w:webHidden/>
              </w:rPr>
              <w:tab/>
            </w:r>
            <w:r w:rsidR="00385596">
              <w:rPr>
                <w:noProof/>
                <w:webHidden/>
              </w:rPr>
              <w:fldChar w:fldCharType="begin"/>
            </w:r>
            <w:r w:rsidR="00385596">
              <w:rPr>
                <w:noProof/>
                <w:webHidden/>
              </w:rPr>
              <w:instrText xml:space="preserve"> PAGEREF _Toc531288153 \h </w:instrText>
            </w:r>
            <w:r w:rsidR="00385596">
              <w:rPr>
                <w:noProof/>
                <w:webHidden/>
              </w:rPr>
            </w:r>
            <w:r w:rsidR="00385596">
              <w:rPr>
                <w:noProof/>
                <w:webHidden/>
              </w:rPr>
              <w:fldChar w:fldCharType="separate"/>
            </w:r>
            <w:r>
              <w:rPr>
                <w:noProof/>
                <w:webHidden/>
              </w:rPr>
              <w:t>5</w:t>
            </w:r>
            <w:r w:rsidR="00385596">
              <w:rPr>
                <w:noProof/>
                <w:webHidden/>
              </w:rPr>
              <w:fldChar w:fldCharType="end"/>
            </w:r>
          </w:hyperlink>
        </w:p>
        <w:p w14:paraId="1E9C3DB4" w14:textId="7232F761"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54" w:history="1">
            <w:r w:rsidR="00385596" w:rsidRPr="00AE59EE">
              <w:rPr>
                <w:rStyle w:val="Hyperlink"/>
                <w14:scene3d>
                  <w14:camera w14:prst="orthographicFront"/>
                  <w14:lightRig w14:rig="threePt" w14:dir="t">
                    <w14:rot w14:lat="0" w14:lon="0" w14:rev="0"/>
                  </w14:lightRig>
                </w14:scene3d>
              </w:rPr>
              <w:t>3.1.</w:t>
            </w:r>
            <w:r w:rsidR="00385596">
              <w:rPr>
                <w:rFonts w:asciiTheme="minorHAnsi" w:eastAsiaTheme="minorEastAsia" w:hAnsiTheme="minorHAnsi" w:cstheme="minorBidi"/>
                <w:sz w:val="22"/>
                <w:szCs w:val="22"/>
                <w:lang w:val="en-GB"/>
              </w:rPr>
              <w:tab/>
            </w:r>
            <w:r w:rsidR="00385596" w:rsidRPr="00AE59EE">
              <w:rPr>
                <w:rStyle w:val="Hyperlink"/>
              </w:rPr>
              <w:t>Experimental Methods</w:t>
            </w:r>
            <w:r w:rsidR="00385596">
              <w:rPr>
                <w:webHidden/>
              </w:rPr>
              <w:tab/>
            </w:r>
            <w:r w:rsidR="00385596">
              <w:rPr>
                <w:webHidden/>
              </w:rPr>
              <w:fldChar w:fldCharType="begin"/>
            </w:r>
            <w:r w:rsidR="00385596">
              <w:rPr>
                <w:webHidden/>
              </w:rPr>
              <w:instrText xml:space="preserve"> PAGEREF _Toc531288154 \h </w:instrText>
            </w:r>
            <w:r w:rsidR="00385596">
              <w:rPr>
                <w:webHidden/>
              </w:rPr>
            </w:r>
            <w:r w:rsidR="00385596">
              <w:rPr>
                <w:webHidden/>
              </w:rPr>
              <w:fldChar w:fldCharType="separate"/>
            </w:r>
            <w:r>
              <w:rPr>
                <w:webHidden/>
              </w:rPr>
              <w:t>5</w:t>
            </w:r>
            <w:r w:rsidR="00385596">
              <w:rPr>
                <w:webHidden/>
              </w:rPr>
              <w:fldChar w:fldCharType="end"/>
            </w:r>
          </w:hyperlink>
        </w:p>
        <w:p w14:paraId="6AF7F735" w14:textId="1AD3F741"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55" w:history="1">
            <w:r w:rsidR="00385596" w:rsidRPr="00AE59EE">
              <w:rPr>
                <w:rStyle w:val="Hyperlink"/>
                <w14:scene3d>
                  <w14:camera w14:prst="orthographicFront"/>
                  <w14:lightRig w14:rig="threePt" w14:dir="t">
                    <w14:rot w14:lat="0" w14:lon="0" w14:rev="0"/>
                  </w14:lightRig>
                </w14:scene3d>
              </w:rPr>
              <w:t>3.2.</w:t>
            </w:r>
            <w:r w:rsidR="00385596">
              <w:rPr>
                <w:rFonts w:asciiTheme="minorHAnsi" w:eastAsiaTheme="minorEastAsia" w:hAnsiTheme="minorHAnsi" w:cstheme="minorBidi"/>
                <w:sz w:val="22"/>
                <w:szCs w:val="22"/>
                <w:lang w:val="en-GB"/>
              </w:rPr>
              <w:tab/>
            </w:r>
            <w:r w:rsidR="00385596" w:rsidRPr="00AE59EE">
              <w:rPr>
                <w:rStyle w:val="Hyperlink"/>
              </w:rPr>
              <w:t>Emitter and Detector Pairing</w:t>
            </w:r>
            <w:r w:rsidR="00385596">
              <w:rPr>
                <w:webHidden/>
              </w:rPr>
              <w:tab/>
            </w:r>
            <w:r w:rsidR="00385596">
              <w:rPr>
                <w:webHidden/>
              </w:rPr>
              <w:fldChar w:fldCharType="begin"/>
            </w:r>
            <w:r w:rsidR="00385596">
              <w:rPr>
                <w:webHidden/>
              </w:rPr>
              <w:instrText xml:space="preserve"> PAGEREF _Toc531288155 \h </w:instrText>
            </w:r>
            <w:r w:rsidR="00385596">
              <w:rPr>
                <w:webHidden/>
              </w:rPr>
            </w:r>
            <w:r w:rsidR="00385596">
              <w:rPr>
                <w:webHidden/>
              </w:rPr>
              <w:fldChar w:fldCharType="separate"/>
            </w:r>
            <w:r>
              <w:rPr>
                <w:webHidden/>
              </w:rPr>
              <w:t>6</w:t>
            </w:r>
            <w:r w:rsidR="00385596">
              <w:rPr>
                <w:webHidden/>
              </w:rPr>
              <w:fldChar w:fldCharType="end"/>
            </w:r>
          </w:hyperlink>
        </w:p>
        <w:p w14:paraId="45D39DC5" w14:textId="219F33AC"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56" w:history="1">
            <w:r w:rsidR="00385596" w:rsidRPr="00AE59EE">
              <w:rPr>
                <w:rStyle w:val="Hyperlink"/>
                <w14:scene3d>
                  <w14:camera w14:prst="orthographicFront"/>
                  <w14:lightRig w14:rig="threePt" w14:dir="t">
                    <w14:rot w14:lat="0" w14:lon="0" w14:rev="0"/>
                  </w14:lightRig>
                </w14:scene3d>
              </w:rPr>
              <w:t>3.3.</w:t>
            </w:r>
            <w:r w:rsidR="00385596">
              <w:rPr>
                <w:rFonts w:asciiTheme="minorHAnsi" w:eastAsiaTheme="minorEastAsia" w:hAnsiTheme="minorHAnsi" w:cstheme="minorBidi"/>
                <w:sz w:val="22"/>
                <w:szCs w:val="22"/>
                <w:lang w:val="en-GB"/>
              </w:rPr>
              <w:tab/>
            </w:r>
            <w:r w:rsidR="00385596" w:rsidRPr="00AE59EE">
              <w:rPr>
                <w:rStyle w:val="Hyperlink"/>
              </w:rPr>
              <w:t>Choosing Preferred Sensor</w:t>
            </w:r>
            <w:r w:rsidR="00385596">
              <w:rPr>
                <w:webHidden/>
              </w:rPr>
              <w:tab/>
            </w:r>
            <w:r w:rsidR="00385596">
              <w:rPr>
                <w:webHidden/>
              </w:rPr>
              <w:fldChar w:fldCharType="begin"/>
            </w:r>
            <w:r w:rsidR="00385596">
              <w:rPr>
                <w:webHidden/>
              </w:rPr>
              <w:instrText xml:space="preserve"> PAGEREF _Toc531288156 \h </w:instrText>
            </w:r>
            <w:r w:rsidR="00385596">
              <w:rPr>
                <w:webHidden/>
              </w:rPr>
            </w:r>
            <w:r w:rsidR="00385596">
              <w:rPr>
                <w:webHidden/>
              </w:rPr>
              <w:fldChar w:fldCharType="separate"/>
            </w:r>
            <w:r>
              <w:rPr>
                <w:webHidden/>
              </w:rPr>
              <w:t>8</w:t>
            </w:r>
            <w:r w:rsidR="00385596">
              <w:rPr>
                <w:webHidden/>
              </w:rPr>
              <w:fldChar w:fldCharType="end"/>
            </w:r>
          </w:hyperlink>
        </w:p>
        <w:p w14:paraId="62586F99" w14:textId="2A99859A"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57" w:history="1">
            <w:r w:rsidR="00385596" w:rsidRPr="00AE59EE">
              <w:rPr>
                <w:rStyle w:val="Hyperlink"/>
                <w14:scene3d>
                  <w14:camera w14:prst="orthographicFront"/>
                  <w14:lightRig w14:rig="threePt" w14:dir="t">
                    <w14:rot w14:lat="0" w14:lon="0" w14:rev="0"/>
                  </w14:lightRig>
                </w14:scene3d>
              </w:rPr>
              <w:t>3.4.</w:t>
            </w:r>
            <w:r w:rsidR="00385596">
              <w:rPr>
                <w:rFonts w:asciiTheme="minorHAnsi" w:eastAsiaTheme="minorEastAsia" w:hAnsiTheme="minorHAnsi" w:cstheme="minorBidi"/>
                <w:sz w:val="22"/>
                <w:szCs w:val="22"/>
                <w:lang w:val="en-GB"/>
              </w:rPr>
              <w:tab/>
            </w:r>
            <w:r w:rsidR="00385596" w:rsidRPr="00AE59EE">
              <w:rPr>
                <w:rStyle w:val="Hyperlink"/>
              </w:rPr>
              <w:t>Error Bars</w:t>
            </w:r>
            <w:r w:rsidR="00385596">
              <w:rPr>
                <w:webHidden/>
              </w:rPr>
              <w:tab/>
            </w:r>
            <w:r w:rsidR="00385596">
              <w:rPr>
                <w:webHidden/>
              </w:rPr>
              <w:fldChar w:fldCharType="begin"/>
            </w:r>
            <w:r w:rsidR="00385596">
              <w:rPr>
                <w:webHidden/>
              </w:rPr>
              <w:instrText xml:space="preserve"> PAGEREF _Toc531288157 \h </w:instrText>
            </w:r>
            <w:r w:rsidR="00385596">
              <w:rPr>
                <w:webHidden/>
              </w:rPr>
            </w:r>
            <w:r w:rsidR="00385596">
              <w:rPr>
                <w:webHidden/>
              </w:rPr>
              <w:fldChar w:fldCharType="separate"/>
            </w:r>
            <w:r>
              <w:rPr>
                <w:webHidden/>
              </w:rPr>
              <w:t>9</w:t>
            </w:r>
            <w:r w:rsidR="00385596">
              <w:rPr>
                <w:webHidden/>
              </w:rPr>
              <w:fldChar w:fldCharType="end"/>
            </w:r>
          </w:hyperlink>
        </w:p>
        <w:p w14:paraId="75BE2309" w14:textId="4C3B2F14" w:rsidR="00385596" w:rsidRDefault="00B972FC" w:rsidP="00385596">
          <w:pPr>
            <w:pStyle w:val="TOC1"/>
            <w:tabs>
              <w:tab w:val="left" w:pos="480"/>
              <w:tab w:val="right" w:leader="dot" w:pos="9016"/>
            </w:tabs>
            <w:rPr>
              <w:rFonts w:asciiTheme="minorHAnsi" w:eastAsiaTheme="minorEastAsia" w:hAnsiTheme="minorHAnsi" w:cstheme="minorBidi"/>
              <w:noProof/>
              <w:sz w:val="22"/>
              <w:szCs w:val="22"/>
              <w:lang w:val="en-GB"/>
            </w:rPr>
          </w:pPr>
          <w:hyperlink w:anchor="_Toc531288158" w:history="1">
            <w:r w:rsidR="00385596" w:rsidRPr="00AE59EE">
              <w:rPr>
                <w:rStyle w:val="Hyperlink"/>
                <w:noProof/>
                <w14:scene3d>
                  <w14:camera w14:prst="orthographicFront"/>
                  <w14:lightRig w14:rig="threePt" w14:dir="t">
                    <w14:rot w14:lat="0" w14:lon="0" w14:rev="0"/>
                  </w14:lightRig>
                </w14:scene3d>
              </w:rPr>
              <w:t>4.</w:t>
            </w:r>
            <w:r w:rsidR="00385596">
              <w:rPr>
                <w:rFonts w:asciiTheme="minorHAnsi" w:eastAsiaTheme="minorEastAsia" w:hAnsiTheme="minorHAnsi" w:cstheme="minorBidi"/>
                <w:noProof/>
                <w:sz w:val="22"/>
                <w:szCs w:val="22"/>
                <w:lang w:val="en-GB"/>
              </w:rPr>
              <w:tab/>
            </w:r>
            <w:r w:rsidR="00385596" w:rsidRPr="00AE59EE">
              <w:rPr>
                <w:rStyle w:val="Hyperlink"/>
                <w:noProof/>
              </w:rPr>
              <w:t>Circuit diagram for proposed line sensors</w:t>
            </w:r>
            <w:r w:rsidR="00385596">
              <w:rPr>
                <w:noProof/>
                <w:webHidden/>
              </w:rPr>
              <w:tab/>
            </w:r>
            <w:r w:rsidR="00385596">
              <w:rPr>
                <w:noProof/>
                <w:webHidden/>
              </w:rPr>
              <w:fldChar w:fldCharType="begin"/>
            </w:r>
            <w:r w:rsidR="00385596">
              <w:rPr>
                <w:noProof/>
                <w:webHidden/>
              </w:rPr>
              <w:instrText xml:space="preserve"> PAGEREF _Toc531288158 \h </w:instrText>
            </w:r>
            <w:r w:rsidR="00385596">
              <w:rPr>
                <w:noProof/>
                <w:webHidden/>
              </w:rPr>
            </w:r>
            <w:r w:rsidR="00385596">
              <w:rPr>
                <w:noProof/>
                <w:webHidden/>
              </w:rPr>
              <w:fldChar w:fldCharType="separate"/>
            </w:r>
            <w:r>
              <w:rPr>
                <w:noProof/>
                <w:webHidden/>
              </w:rPr>
              <w:t>9</w:t>
            </w:r>
            <w:r w:rsidR="00385596">
              <w:rPr>
                <w:noProof/>
                <w:webHidden/>
              </w:rPr>
              <w:fldChar w:fldCharType="end"/>
            </w:r>
          </w:hyperlink>
        </w:p>
        <w:p w14:paraId="1A530409" w14:textId="6630E51E"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59" w:history="1">
            <w:r w:rsidR="00385596" w:rsidRPr="00AE59EE">
              <w:rPr>
                <w:rStyle w:val="Hyperlink"/>
                <w14:scene3d>
                  <w14:camera w14:prst="orthographicFront"/>
                  <w14:lightRig w14:rig="threePt" w14:dir="t">
                    <w14:rot w14:lat="0" w14:lon="0" w14:rev="0"/>
                  </w14:lightRig>
                </w14:scene3d>
              </w:rPr>
              <w:t>4.1.</w:t>
            </w:r>
            <w:r w:rsidR="00385596">
              <w:rPr>
                <w:rFonts w:asciiTheme="minorHAnsi" w:eastAsiaTheme="minorEastAsia" w:hAnsiTheme="minorHAnsi" w:cstheme="minorBidi"/>
                <w:sz w:val="22"/>
                <w:szCs w:val="22"/>
                <w:lang w:val="en-GB"/>
              </w:rPr>
              <w:tab/>
            </w:r>
            <w:r w:rsidR="00385596" w:rsidRPr="00AE59EE">
              <w:rPr>
                <w:rStyle w:val="Hyperlink"/>
              </w:rPr>
              <w:t>Peripherals Interface</w:t>
            </w:r>
            <w:r w:rsidR="00385596">
              <w:rPr>
                <w:webHidden/>
              </w:rPr>
              <w:tab/>
            </w:r>
            <w:r w:rsidR="00385596">
              <w:rPr>
                <w:webHidden/>
              </w:rPr>
              <w:fldChar w:fldCharType="begin"/>
            </w:r>
            <w:r w:rsidR="00385596">
              <w:rPr>
                <w:webHidden/>
              </w:rPr>
              <w:instrText xml:space="preserve"> PAGEREF _Toc531288159 \h </w:instrText>
            </w:r>
            <w:r w:rsidR="00385596">
              <w:rPr>
                <w:webHidden/>
              </w:rPr>
            </w:r>
            <w:r w:rsidR="00385596">
              <w:rPr>
                <w:webHidden/>
              </w:rPr>
              <w:fldChar w:fldCharType="separate"/>
            </w:r>
            <w:r>
              <w:rPr>
                <w:webHidden/>
              </w:rPr>
              <w:t>11</w:t>
            </w:r>
            <w:r w:rsidR="00385596">
              <w:rPr>
                <w:webHidden/>
              </w:rPr>
              <w:fldChar w:fldCharType="end"/>
            </w:r>
          </w:hyperlink>
        </w:p>
        <w:p w14:paraId="7DCE992B" w14:textId="37C0BDE1" w:rsidR="00385596" w:rsidRDefault="00B972FC" w:rsidP="00385596">
          <w:pPr>
            <w:pStyle w:val="TOC1"/>
            <w:tabs>
              <w:tab w:val="left" w:pos="480"/>
              <w:tab w:val="right" w:leader="dot" w:pos="9016"/>
            </w:tabs>
            <w:rPr>
              <w:rFonts w:asciiTheme="minorHAnsi" w:eastAsiaTheme="minorEastAsia" w:hAnsiTheme="minorHAnsi" w:cstheme="minorBidi"/>
              <w:noProof/>
              <w:sz w:val="22"/>
              <w:szCs w:val="22"/>
              <w:lang w:val="en-GB"/>
            </w:rPr>
          </w:pPr>
          <w:hyperlink w:anchor="_Toc531288160" w:history="1">
            <w:r w:rsidR="00385596" w:rsidRPr="00AE59EE">
              <w:rPr>
                <w:rStyle w:val="Hyperlink"/>
                <w:noProof/>
                <w14:scene3d>
                  <w14:camera w14:prst="orthographicFront"/>
                  <w14:lightRig w14:rig="threePt" w14:dir="t">
                    <w14:rot w14:lat="0" w14:lon="0" w14:rev="0"/>
                  </w14:lightRig>
                </w14:scene3d>
              </w:rPr>
              <w:t>5.</w:t>
            </w:r>
            <w:r w:rsidR="00385596">
              <w:rPr>
                <w:rFonts w:asciiTheme="minorHAnsi" w:eastAsiaTheme="minorEastAsia" w:hAnsiTheme="minorHAnsi" w:cstheme="minorBidi"/>
                <w:noProof/>
                <w:sz w:val="22"/>
                <w:szCs w:val="22"/>
                <w:lang w:val="en-GB"/>
              </w:rPr>
              <w:tab/>
            </w:r>
            <w:r w:rsidR="00385596" w:rsidRPr="00AE59EE">
              <w:rPr>
                <w:rStyle w:val="Hyperlink"/>
                <w:noProof/>
              </w:rPr>
              <w:t>Non-line sensors:</w:t>
            </w:r>
            <w:r w:rsidR="00385596">
              <w:rPr>
                <w:noProof/>
                <w:webHidden/>
              </w:rPr>
              <w:tab/>
            </w:r>
            <w:r w:rsidR="00385596">
              <w:rPr>
                <w:noProof/>
                <w:webHidden/>
              </w:rPr>
              <w:fldChar w:fldCharType="begin"/>
            </w:r>
            <w:r w:rsidR="00385596">
              <w:rPr>
                <w:noProof/>
                <w:webHidden/>
              </w:rPr>
              <w:instrText xml:space="preserve"> PAGEREF _Toc531288160 \h </w:instrText>
            </w:r>
            <w:r w:rsidR="00385596">
              <w:rPr>
                <w:noProof/>
                <w:webHidden/>
              </w:rPr>
            </w:r>
            <w:r w:rsidR="00385596">
              <w:rPr>
                <w:noProof/>
                <w:webHidden/>
              </w:rPr>
              <w:fldChar w:fldCharType="separate"/>
            </w:r>
            <w:r>
              <w:rPr>
                <w:noProof/>
                <w:webHidden/>
              </w:rPr>
              <w:t>11</w:t>
            </w:r>
            <w:r w:rsidR="00385596">
              <w:rPr>
                <w:noProof/>
                <w:webHidden/>
              </w:rPr>
              <w:fldChar w:fldCharType="end"/>
            </w:r>
          </w:hyperlink>
        </w:p>
        <w:p w14:paraId="79D706E5" w14:textId="78DB9829"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61" w:history="1">
            <w:r w:rsidR="00385596" w:rsidRPr="00AE59EE">
              <w:rPr>
                <w:rStyle w:val="Hyperlink"/>
                <w14:scene3d>
                  <w14:camera w14:prst="orthographicFront"/>
                  <w14:lightRig w14:rig="threePt" w14:dir="t">
                    <w14:rot w14:lat="0" w14:lon="0" w14:rev="0"/>
                  </w14:lightRig>
                </w14:scene3d>
              </w:rPr>
              <w:t>5.1.</w:t>
            </w:r>
            <w:r w:rsidR="00385596">
              <w:rPr>
                <w:rFonts w:asciiTheme="minorHAnsi" w:eastAsiaTheme="minorEastAsia" w:hAnsiTheme="minorHAnsi" w:cstheme="minorBidi"/>
                <w:sz w:val="22"/>
                <w:szCs w:val="22"/>
                <w:lang w:val="en-GB"/>
              </w:rPr>
              <w:tab/>
            </w:r>
            <w:r w:rsidR="00385596" w:rsidRPr="00AE59EE">
              <w:rPr>
                <w:rStyle w:val="Hyperlink"/>
              </w:rPr>
              <w:t>Speed Sensors</w:t>
            </w:r>
            <w:r w:rsidR="00385596">
              <w:rPr>
                <w:webHidden/>
              </w:rPr>
              <w:tab/>
            </w:r>
            <w:r w:rsidR="00385596">
              <w:rPr>
                <w:webHidden/>
              </w:rPr>
              <w:fldChar w:fldCharType="begin"/>
            </w:r>
            <w:r w:rsidR="00385596">
              <w:rPr>
                <w:webHidden/>
              </w:rPr>
              <w:instrText xml:space="preserve"> PAGEREF _Toc531288161 \h </w:instrText>
            </w:r>
            <w:r w:rsidR="00385596">
              <w:rPr>
                <w:webHidden/>
              </w:rPr>
            </w:r>
            <w:r w:rsidR="00385596">
              <w:rPr>
                <w:webHidden/>
              </w:rPr>
              <w:fldChar w:fldCharType="separate"/>
            </w:r>
            <w:r>
              <w:rPr>
                <w:webHidden/>
              </w:rPr>
              <w:t>11</w:t>
            </w:r>
            <w:r w:rsidR="00385596">
              <w:rPr>
                <w:webHidden/>
              </w:rPr>
              <w:fldChar w:fldCharType="end"/>
            </w:r>
          </w:hyperlink>
        </w:p>
        <w:p w14:paraId="49307E32" w14:textId="31B875C4"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62" w:history="1">
            <w:r w:rsidR="00385596" w:rsidRPr="00AE59EE">
              <w:rPr>
                <w:rStyle w:val="Hyperlink"/>
                <w14:scene3d>
                  <w14:camera w14:prst="orthographicFront"/>
                  <w14:lightRig w14:rig="threePt" w14:dir="t">
                    <w14:rot w14:lat="0" w14:lon="0" w14:rev="0"/>
                  </w14:lightRig>
                </w14:scene3d>
              </w:rPr>
              <w:t>5.2.</w:t>
            </w:r>
            <w:r w:rsidR="00385596">
              <w:rPr>
                <w:rFonts w:asciiTheme="minorHAnsi" w:eastAsiaTheme="minorEastAsia" w:hAnsiTheme="minorHAnsi" w:cstheme="minorBidi"/>
                <w:sz w:val="22"/>
                <w:szCs w:val="22"/>
                <w:lang w:val="en-GB"/>
              </w:rPr>
              <w:tab/>
            </w:r>
            <w:r w:rsidR="00385596" w:rsidRPr="00AE59EE">
              <w:rPr>
                <w:rStyle w:val="Hyperlink"/>
              </w:rPr>
              <w:t>Motor Current Sensor</w:t>
            </w:r>
            <w:r w:rsidR="00385596">
              <w:rPr>
                <w:webHidden/>
              </w:rPr>
              <w:tab/>
            </w:r>
            <w:r w:rsidR="00385596">
              <w:rPr>
                <w:webHidden/>
              </w:rPr>
              <w:fldChar w:fldCharType="begin"/>
            </w:r>
            <w:r w:rsidR="00385596">
              <w:rPr>
                <w:webHidden/>
              </w:rPr>
              <w:instrText xml:space="preserve"> PAGEREF _Toc531288162 \h </w:instrText>
            </w:r>
            <w:r w:rsidR="00385596">
              <w:rPr>
                <w:webHidden/>
              </w:rPr>
            </w:r>
            <w:r w:rsidR="00385596">
              <w:rPr>
                <w:webHidden/>
              </w:rPr>
              <w:fldChar w:fldCharType="separate"/>
            </w:r>
            <w:r>
              <w:rPr>
                <w:webHidden/>
              </w:rPr>
              <w:t>11</w:t>
            </w:r>
            <w:r w:rsidR="00385596">
              <w:rPr>
                <w:webHidden/>
              </w:rPr>
              <w:fldChar w:fldCharType="end"/>
            </w:r>
          </w:hyperlink>
        </w:p>
        <w:p w14:paraId="64661981" w14:textId="3D75532F"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63" w:history="1">
            <w:r w:rsidR="00385596" w:rsidRPr="00AE59EE">
              <w:rPr>
                <w:rStyle w:val="Hyperlink"/>
                <w14:scene3d>
                  <w14:camera w14:prst="orthographicFront"/>
                  <w14:lightRig w14:rig="threePt" w14:dir="t">
                    <w14:rot w14:lat="0" w14:lon="0" w14:rev="0"/>
                  </w14:lightRig>
                </w14:scene3d>
              </w:rPr>
              <w:t>5.3.</w:t>
            </w:r>
            <w:r w:rsidR="00385596">
              <w:rPr>
                <w:rFonts w:asciiTheme="minorHAnsi" w:eastAsiaTheme="minorEastAsia" w:hAnsiTheme="minorHAnsi" w:cstheme="minorBidi"/>
                <w:sz w:val="22"/>
                <w:szCs w:val="22"/>
                <w:lang w:val="en-GB"/>
              </w:rPr>
              <w:tab/>
            </w:r>
            <w:r w:rsidR="00385596" w:rsidRPr="00AE59EE">
              <w:rPr>
                <w:rStyle w:val="Hyperlink"/>
              </w:rPr>
              <w:t>Battery Monitoring</w:t>
            </w:r>
            <w:r w:rsidR="00385596">
              <w:rPr>
                <w:webHidden/>
              </w:rPr>
              <w:tab/>
            </w:r>
            <w:r w:rsidR="00385596">
              <w:rPr>
                <w:webHidden/>
              </w:rPr>
              <w:fldChar w:fldCharType="begin"/>
            </w:r>
            <w:r w:rsidR="00385596">
              <w:rPr>
                <w:webHidden/>
              </w:rPr>
              <w:instrText xml:space="preserve"> PAGEREF _Toc531288163 \h </w:instrText>
            </w:r>
            <w:r w:rsidR="00385596">
              <w:rPr>
                <w:webHidden/>
              </w:rPr>
            </w:r>
            <w:r w:rsidR="00385596">
              <w:rPr>
                <w:webHidden/>
              </w:rPr>
              <w:fldChar w:fldCharType="separate"/>
            </w:r>
            <w:r>
              <w:rPr>
                <w:webHidden/>
              </w:rPr>
              <w:t>11</w:t>
            </w:r>
            <w:r w:rsidR="00385596">
              <w:rPr>
                <w:webHidden/>
              </w:rPr>
              <w:fldChar w:fldCharType="end"/>
            </w:r>
          </w:hyperlink>
        </w:p>
        <w:p w14:paraId="3BED65CC" w14:textId="2E9BE4BA"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64" w:history="1">
            <w:r w:rsidR="00385596" w:rsidRPr="00AE59EE">
              <w:rPr>
                <w:rStyle w:val="Hyperlink"/>
                <w14:scene3d>
                  <w14:camera w14:prst="orthographicFront"/>
                  <w14:lightRig w14:rig="threePt" w14:dir="t">
                    <w14:rot w14:lat="0" w14:lon="0" w14:rev="0"/>
                  </w14:lightRig>
                </w14:scene3d>
              </w:rPr>
              <w:t>5.4.</w:t>
            </w:r>
            <w:r w:rsidR="00385596">
              <w:rPr>
                <w:rFonts w:asciiTheme="minorHAnsi" w:eastAsiaTheme="minorEastAsia" w:hAnsiTheme="minorHAnsi" w:cstheme="minorBidi"/>
                <w:sz w:val="22"/>
                <w:szCs w:val="22"/>
                <w:lang w:val="en-GB"/>
              </w:rPr>
              <w:tab/>
            </w:r>
            <w:r w:rsidR="00385596" w:rsidRPr="00AE59EE">
              <w:rPr>
                <w:rStyle w:val="Hyperlink"/>
              </w:rPr>
              <w:t>Bluetooth Low Energy</w:t>
            </w:r>
            <w:r w:rsidR="00385596">
              <w:rPr>
                <w:webHidden/>
              </w:rPr>
              <w:tab/>
            </w:r>
            <w:r w:rsidR="00385596">
              <w:rPr>
                <w:webHidden/>
              </w:rPr>
              <w:fldChar w:fldCharType="begin"/>
            </w:r>
            <w:r w:rsidR="00385596">
              <w:rPr>
                <w:webHidden/>
              </w:rPr>
              <w:instrText xml:space="preserve"> PAGEREF _Toc531288164 \h </w:instrText>
            </w:r>
            <w:r w:rsidR="00385596">
              <w:rPr>
                <w:webHidden/>
              </w:rPr>
            </w:r>
            <w:r w:rsidR="00385596">
              <w:rPr>
                <w:webHidden/>
              </w:rPr>
              <w:fldChar w:fldCharType="separate"/>
            </w:r>
            <w:r>
              <w:rPr>
                <w:webHidden/>
              </w:rPr>
              <w:t>12</w:t>
            </w:r>
            <w:r w:rsidR="00385596">
              <w:rPr>
                <w:webHidden/>
              </w:rPr>
              <w:fldChar w:fldCharType="end"/>
            </w:r>
          </w:hyperlink>
        </w:p>
        <w:p w14:paraId="1D670739" w14:textId="50AA6038" w:rsidR="00385596" w:rsidRDefault="00B972FC" w:rsidP="00385596">
          <w:pPr>
            <w:pStyle w:val="TOC1"/>
            <w:tabs>
              <w:tab w:val="left" w:pos="480"/>
              <w:tab w:val="right" w:leader="dot" w:pos="9016"/>
            </w:tabs>
            <w:rPr>
              <w:rFonts w:asciiTheme="minorHAnsi" w:eastAsiaTheme="minorEastAsia" w:hAnsiTheme="minorHAnsi" w:cstheme="minorBidi"/>
              <w:noProof/>
              <w:sz w:val="22"/>
              <w:szCs w:val="22"/>
              <w:lang w:val="en-GB"/>
            </w:rPr>
          </w:pPr>
          <w:hyperlink w:anchor="_Toc531288165" w:history="1">
            <w:r w:rsidR="00385596" w:rsidRPr="00AE59EE">
              <w:rPr>
                <w:rStyle w:val="Hyperlink"/>
                <w:noProof/>
                <w14:scene3d>
                  <w14:camera w14:prst="orthographicFront"/>
                  <w14:lightRig w14:rig="threePt" w14:dir="t">
                    <w14:rot w14:lat="0" w14:lon="0" w14:rev="0"/>
                  </w14:lightRig>
                </w14:scene3d>
              </w:rPr>
              <w:t>6.</w:t>
            </w:r>
            <w:r w:rsidR="00385596">
              <w:rPr>
                <w:rFonts w:asciiTheme="minorHAnsi" w:eastAsiaTheme="minorEastAsia" w:hAnsiTheme="minorHAnsi" w:cstheme="minorBidi"/>
                <w:noProof/>
                <w:sz w:val="22"/>
                <w:szCs w:val="22"/>
                <w:lang w:val="en-GB"/>
              </w:rPr>
              <w:tab/>
            </w:r>
            <w:r w:rsidR="00385596" w:rsidRPr="00AE59EE">
              <w:rPr>
                <w:rStyle w:val="Hyperlink"/>
                <w:noProof/>
              </w:rPr>
              <w:t>Control</w:t>
            </w:r>
            <w:r w:rsidR="00385596">
              <w:rPr>
                <w:noProof/>
                <w:webHidden/>
              </w:rPr>
              <w:tab/>
            </w:r>
            <w:r w:rsidR="00385596">
              <w:rPr>
                <w:noProof/>
                <w:webHidden/>
              </w:rPr>
              <w:fldChar w:fldCharType="begin"/>
            </w:r>
            <w:r w:rsidR="00385596">
              <w:rPr>
                <w:noProof/>
                <w:webHidden/>
              </w:rPr>
              <w:instrText xml:space="preserve"> PAGEREF _Toc531288165 \h </w:instrText>
            </w:r>
            <w:r w:rsidR="00385596">
              <w:rPr>
                <w:noProof/>
                <w:webHidden/>
              </w:rPr>
            </w:r>
            <w:r w:rsidR="00385596">
              <w:rPr>
                <w:noProof/>
                <w:webHidden/>
              </w:rPr>
              <w:fldChar w:fldCharType="separate"/>
            </w:r>
            <w:r>
              <w:rPr>
                <w:noProof/>
                <w:webHidden/>
              </w:rPr>
              <w:t>12</w:t>
            </w:r>
            <w:r w:rsidR="00385596">
              <w:rPr>
                <w:noProof/>
                <w:webHidden/>
              </w:rPr>
              <w:fldChar w:fldCharType="end"/>
            </w:r>
          </w:hyperlink>
        </w:p>
        <w:p w14:paraId="148CCD75" w14:textId="5A9300FE"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66" w:history="1">
            <w:r w:rsidR="00385596" w:rsidRPr="00AE59EE">
              <w:rPr>
                <w:rStyle w:val="Hyperlink"/>
                <w14:scene3d>
                  <w14:camera w14:prst="orthographicFront"/>
                  <w14:lightRig w14:rig="threePt" w14:dir="t">
                    <w14:rot w14:lat="0" w14:lon="0" w14:rev="0"/>
                  </w14:lightRig>
                </w14:scene3d>
              </w:rPr>
              <w:t>6.1.</w:t>
            </w:r>
            <w:r w:rsidR="00385596">
              <w:rPr>
                <w:rFonts w:asciiTheme="minorHAnsi" w:eastAsiaTheme="minorEastAsia" w:hAnsiTheme="minorHAnsi" w:cstheme="minorBidi"/>
                <w:sz w:val="22"/>
                <w:szCs w:val="22"/>
                <w:lang w:val="en-GB"/>
              </w:rPr>
              <w:tab/>
            </w:r>
            <w:r w:rsidR="00385596" w:rsidRPr="00AE59EE">
              <w:rPr>
                <w:rStyle w:val="Hyperlink"/>
              </w:rPr>
              <w:t>Proportional vs Bang-Bang</w:t>
            </w:r>
            <w:r w:rsidR="00385596">
              <w:rPr>
                <w:webHidden/>
              </w:rPr>
              <w:tab/>
            </w:r>
            <w:r w:rsidR="00385596">
              <w:rPr>
                <w:webHidden/>
              </w:rPr>
              <w:fldChar w:fldCharType="begin"/>
            </w:r>
            <w:r w:rsidR="00385596">
              <w:rPr>
                <w:webHidden/>
              </w:rPr>
              <w:instrText xml:space="preserve"> PAGEREF _Toc531288166 \h </w:instrText>
            </w:r>
            <w:r w:rsidR="00385596">
              <w:rPr>
                <w:webHidden/>
              </w:rPr>
            </w:r>
            <w:r w:rsidR="00385596">
              <w:rPr>
                <w:webHidden/>
              </w:rPr>
              <w:fldChar w:fldCharType="separate"/>
            </w:r>
            <w:r>
              <w:rPr>
                <w:webHidden/>
              </w:rPr>
              <w:t>13</w:t>
            </w:r>
            <w:r w:rsidR="00385596">
              <w:rPr>
                <w:webHidden/>
              </w:rPr>
              <w:fldChar w:fldCharType="end"/>
            </w:r>
          </w:hyperlink>
        </w:p>
        <w:p w14:paraId="78B2BA5F" w14:textId="2F6F4F71"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67" w:history="1">
            <w:r w:rsidR="00385596" w:rsidRPr="00AE59EE">
              <w:rPr>
                <w:rStyle w:val="Hyperlink"/>
                <w14:scene3d>
                  <w14:camera w14:prst="orthographicFront"/>
                  <w14:lightRig w14:rig="threePt" w14:dir="t">
                    <w14:rot w14:lat="0" w14:lon="0" w14:rev="0"/>
                  </w14:lightRig>
                </w14:scene3d>
              </w:rPr>
              <w:t>6.2.</w:t>
            </w:r>
            <w:r w:rsidR="00385596">
              <w:rPr>
                <w:rFonts w:asciiTheme="minorHAnsi" w:eastAsiaTheme="minorEastAsia" w:hAnsiTheme="minorHAnsi" w:cstheme="minorBidi"/>
                <w:sz w:val="22"/>
                <w:szCs w:val="22"/>
                <w:lang w:val="en-GB"/>
              </w:rPr>
              <w:tab/>
            </w:r>
            <w:r w:rsidR="00385596" w:rsidRPr="00AE59EE">
              <w:rPr>
                <w:rStyle w:val="Hyperlink"/>
              </w:rPr>
              <w:t>P, I and D in PID controllers</w:t>
            </w:r>
            <w:r w:rsidR="00385596">
              <w:rPr>
                <w:webHidden/>
              </w:rPr>
              <w:tab/>
            </w:r>
            <w:r w:rsidR="00385596">
              <w:rPr>
                <w:webHidden/>
              </w:rPr>
              <w:fldChar w:fldCharType="begin"/>
            </w:r>
            <w:r w:rsidR="00385596">
              <w:rPr>
                <w:webHidden/>
              </w:rPr>
              <w:instrText xml:space="preserve"> PAGEREF _Toc531288167 \h </w:instrText>
            </w:r>
            <w:r w:rsidR="00385596">
              <w:rPr>
                <w:webHidden/>
              </w:rPr>
            </w:r>
            <w:r w:rsidR="00385596">
              <w:rPr>
                <w:webHidden/>
              </w:rPr>
              <w:fldChar w:fldCharType="separate"/>
            </w:r>
            <w:r>
              <w:rPr>
                <w:webHidden/>
              </w:rPr>
              <w:t>13</w:t>
            </w:r>
            <w:r w:rsidR="00385596">
              <w:rPr>
                <w:webHidden/>
              </w:rPr>
              <w:fldChar w:fldCharType="end"/>
            </w:r>
          </w:hyperlink>
        </w:p>
        <w:p w14:paraId="7BA4C98A" w14:textId="3B88A119"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68" w:history="1">
            <w:r w:rsidR="00385596" w:rsidRPr="00AE59EE">
              <w:rPr>
                <w:rStyle w:val="Hyperlink"/>
                <w14:scene3d>
                  <w14:camera w14:prst="orthographicFront"/>
                  <w14:lightRig w14:rig="threePt" w14:dir="t">
                    <w14:rot w14:lat="0" w14:lon="0" w14:rev="0"/>
                  </w14:lightRig>
                </w14:scene3d>
              </w:rPr>
              <w:t>6.3.</w:t>
            </w:r>
            <w:r w:rsidR="00385596">
              <w:rPr>
                <w:rFonts w:asciiTheme="minorHAnsi" w:eastAsiaTheme="minorEastAsia" w:hAnsiTheme="minorHAnsi" w:cstheme="minorBidi"/>
                <w:sz w:val="22"/>
                <w:szCs w:val="22"/>
                <w:lang w:val="en-GB"/>
              </w:rPr>
              <w:tab/>
            </w:r>
            <w:r w:rsidR="00385596" w:rsidRPr="00AE59EE">
              <w:rPr>
                <w:rStyle w:val="Hyperlink"/>
              </w:rPr>
              <w:t>Control strategy for each problem</w:t>
            </w:r>
            <w:r w:rsidR="00385596">
              <w:rPr>
                <w:webHidden/>
              </w:rPr>
              <w:tab/>
            </w:r>
            <w:r w:rsidR="00385596">
              <w:rPr>
                <w:webHidden/>
              </w:rPr>
              <w:fldChar w:fldCharType="begin"/>
            </w:r>
            <w:r w:rsidR="00385596">
              <w:rPr>
                <w:webHidden/>
              </w:rPr>
              <w:instrText xml:space="preserve"> PAGEREF _Toc531288168 \h </w:instrText>
            </w:r>
            <w:r w:rsidR="00385596">
              <w:rPr>
                <w:webHidden/>
              </w:rPr>
            </w:r>
            <w:r w:rsidR="00385596">
              <w:rPr>
                <w:webHidden/>
              </w:rPr>
              <w:fldChar w:fldCharType="separate"/>
            </w:r>
            <w:r>
              <w:rPr>
                <w:webHidden/>
              </w:rPr>
              <w:t>13</w:t>
            </w:r>
            <w:r w:rsidR="00385596">
              <w:rPr>
                <w:webHidden/>
              </w:rPr>
              <w:fldChar w:fldCharType="end"/>
            </w:r>
          </w:hyperlink>
        </w:p>
        <w:p w14:paraId="7BD4BD39" w14:textId="22807532"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69" w:history="1">
            <w:r w:rsidR="00385596" w:rsidRPr="00AE59EE">
              <w:rPr>
                <w:rStyle w:val="Hyperlink"/>
                <w14:scene3d>
                  <w14:camera w14:prst="orthographicFront"/>
                  <w14:lightRig w14:rig="threePt" w14:dir="t">
                    <w14:rot w14:lat="0" w14:lon="0" w14:rev="0"/>
                  </w14:lightRig>
                </w14:scene3d>
              </w:rPr>
              <w:t>6.4.</w:t>
            </w:r>
            <w:r w:rsidR="00385596">
              <w:rPr>
                <w:rFonts w:asciiTheme="minorHAnsi" w:eastAsiaTheme="minorEastAsia" w:hAnsiTheme="minorHAnsi" w:cstheme="minorBidi"/>
                <w:sz w:val="22"/>
                <w:szCs w:val="22"/>
                <w:lang w:val="en-GB"/>
              </w:rPr>
              <w:tab/>
            </w:r>
            <w:r w:rsidR="00385596" w:rsidRPr="00AE59EE">
              <w:rPr>
                <w:rStyle w:val="Hyperlink"/>
              </w:rPr>
              <w:t>Algorithm’s relation to sensor design</w:t>
            </w:r>
            <w:r w:rsidR="00385596">
              <w:rPr>
                <w:webHidden/>
              </w:rPr>
              <w:tab/>
            </w:r>
            <w:r w:rsidR="00385596">
              <w:rPr>
                <w:webHidden/>
              </w:rPr>
              <w:fldChar w:fldCharType="begin"/>
            </w:r>
            <w:r w:rsidR="00385596">
              <w:rPr>
                <w:webHidden/>
              </w:rPr>
              <w:instrText xml:space="preserve"> PAGEREF _Toc531288169 \h </w:instrText>
            </w:r>
            <w:r w:rsidR="00385596">
              <w:rPr>
                <w:webHidden/>
              </w:rPr>
            </w:r>
            <w:r w:rsidR="00385596">
              <w:rPr>
                <w:webHidden/>
              </w:rPr>
              <w:fldChar w:fldCharType="separate"/>
            </w:r>
            <w:r>
              <w:rPr>
                <w:webHidden/>
              </w:rPr>
              <w:t>14</w:t>
            </w:r>
            <w:r w:rsidR="00385596">
              <w:rPr>
                <w:webHidden/>
              </w:rPr>
              <w:fldChar w:fldCharType="end"/>
            </w:r>
          </w:hyperlink>
        </w:p>
        <w:p w14:paraId="2B6C2AEB" w14:textId="28C771B5"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70" w:history="1">
            <w:r w:rsidR="00385596" w:rsidRPr="00AE59EE">
              <w:rPr>
                <w:rStyle w:val="Hyperlink"/>
                <w14:scene3d>
                  <w14:camera w14:prst="orthographicFront"/>
                  <w14:lightRig w14:rig="threePt" w14:dir="t">
                    <w14:rot w14:lat="0" w14:lon="0" w14:rev="0"/>
                  </w14:lightRig>
                </w14:scene3d>
              </w:rPr>
              <w:t>6.5.</w:t>
            </w:r>
            <w:r w:rsidR="00385596">
              <w:rPr>
                <w:rFonts w:asciiTheme="minorHAnsi" w:eastAsiaTheme="minorEastAsia" w:hAnsiTheme="minorHAnsi" w:cstheme="minorBidi"/>
                <w:sz w:val="22"/>
                <w:szCs w:val="22"/>
                <w:lang w:val="en-GB"/>
              </w:rPr>
              <w:tab/>
            </w:r>
            <w:r w:rsidR="00385596" w:rsidRPr="00AE59EE">
              <w:rPr>
                <w:rStyle w:val="Hyperlink"/>
              </w:rPr>
              <w:t>Proposed sensor implementation</w:t>
            </w:r>
            <w:r w:rsidR="00385596">
              <w:rPr>
                <w:webHidden/>
              </w:rPr>
              <w:tab/>
            </w:r>
            <w:r w:rsidR="00385596">
              <w:rPr>
                <w:webHidden/>
              </w:rPr>
              <w:fldChar w:fldCharType="begin"/>
            </w:r>
            <w:r w:rsidR="00385596">
              <w:rPr>
                <w:webHidden/>
              </w:rPr>
              <w:instrText xml:space="preserve"> PAGEREF _Toc531288170 \h </w:instrText>
            </w:r>
            <w:r w:rsidR="00385596">
              <w:rPr>
                <w:webHidden/>
              </w:rPr>
            </w:r>
            <w:r w:rsidR="00385596">
              <w:rPr>
                <w:webHidden/>
              </w:rPr>
              <w:fldChar w:fldCharType="separate"/>
            </w:r>
            <w:r>
              <w:rPr>
                <w:webHidden/>
              </w:rPr>
              <w:t>14</w:t>
            </w:r>
            <w:r w:rsidR="00385596">
              <w:rPr>
                <w:webHidden/>
              </w:rPr>
              <w:fldChar w:fldCharType="end"/>
            </w:r>
          </w:hyperlink>
        </w:p>
        <w:p w14:paraId="6FB752E8" w14:textId="79CEE4F3"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71" w:history="1">
            <w:r w:rsidR="00385596" w:rsidRPr="00AE59EE">
              <w:rPr>
                <w:rStyle w:val="Hyperlink"/>
                <w14:scene3d>
                  <w14:camera w14:prst="orthographicFront"/>
                  <w14:lightRig w14:rig="threePt" w14:dir="t">
                    <w14:rot w14:lat="0" w14:lon="0" w14:rev="0"/>
                  </w14:lightRig>
                </w14:scene3d>
              </w:rPr>
              <w:t>6.6.</w:t>
            </w:r>
            <w:r w:rsidR="00385596">
              <w:rPr>
                <w:rFonts w:asciiTheme="minorHAnsi" w:eastAsiaTheme="minorEastAsia" w:hAnsiTheme="minorHAnsi" w:cstheme="minorBidi"/>
                <w:sz w:val="22"/>
                <w:szCs w:val="22"/>
                <w:lang w:val="en-GB"/>
              </w:rPr>
              <w:tab/>
            </w:r>
            <w:r w:rsidR="00385596" w:rsidRPr="00AE59EE">
              <w:rPr>
                <w:rStyle w:val="Hyperlink"/>
              </w:rPr>
              <w:t>Control implementation plan</w:t>
            </w:r>
            <w:r w:rsidR="00385596">
              <w:rPr>
                <w:webHidden/>
              </w:rPr>
              <w:tab/>
            </w:r>
            <w:r w:rsidR="00385596">
              <w:rPr>
                <w:webHidden/>
              </w:rPr>
              <w:fldChar w:fldCharType="begin"/>
            </w:r>
            <w:r w:rsidR="00385596">
              <w:rPr>
                <w:webHidden/>
              </w:rPr>
              <w:instrText xml:space="preserve"> PAGEREF _Toc531288171 \h </w:instrText>
            </w:r>
            <w:r w:rsidR="00385596">
              <w:rPr>
                <w:webHidden/>
              </w:rPr>
            </w:r>
            <w:r w:rsidR="00385596">
              <w:rPr>
                <w:webHidden/>
              </w:rPr>
              <w:fldChar w:fldCharType="separate"/>
            </w:r>
            <w:r>
              <w:rPr>
                <w:webHidden/>
              </w:rPr>
              <w:t>15</w:t>
            </w:r>
            <w:r w:rsidR="00385596">
              <w:rPr>
                <w:webHidden/>
              </w:rPr>
              <w:fldChar w:fldCharType="end"/>
            </w:r>
          </w:hyperlink>
        </w:p>
        <w:p w14:paraId="66F490CE" w14:textId="4BFECF9C" w:rsidR="00385596" w:rsidRDefault="00B972FC" w:rsidP="00385596">
          <w:pPr>
            <w:pStyle w:val="TOC1"/>
            <w:tabs>
              <w:tab w:val="left" w:pos="480"/>
              <w:tab w:val="right" w:leader="dot" w:pos="9016"/>
            </w:tabs>
            <w:rPr>
              <w:rFonts w:asciiTheme="minorHAnsi" w:eastAsiaTheme="minorEastAsia" w:hAnsiTheme="minorHAnsi" w:cstheme="minorBidi"/>
              <w:noProof/>
              <w:sz w:val="22"/>
              <w:szCs w:val="22"/>
              <w:lang w:val="en-GB"/>
            </w:rPr>
          </w:pPr>
          <w:hyperlink w:anchor="_Toc531288172" w:history="1">
            <w:r w:rsidR="00385596" w:rsidRPr="00AE59EE">
              <w:rPr>
                <w:rStyle w:val="Hyperlink"/>
                <w:noProof/>
                <w14:scene3d>
                  <w14:camera w14:prst="orthographicFront"/>
                  <w14:lightRig w14:rig="threePt" w14:dir="t">
                    <w14:rot w14:lat="0" w14:lon="0" w14:rev="0"/>
                  </w14:lightRig>
                </w14:scene3d>
              </w:rPr>
              <w:t>7.</w:t>
            </w:r>
            <w:r w:rsidR="00385596">
              <w:rPr>
                <w:rFonts w:asciiTheme="minorHAnsi" w:eastAsiaTheme="minorEastAsia" w:hAnsiTheme="minorHAnsi" w:cstheme="minorBidi"/>
                <w:noProof/>
                <w:sz w:val="22"/>
                <w:szCs w:val="22"/>
                <w:lang w:val="en-GB"/>
              </w:rPr>
              <w:tab/>
            </w:r>
            <w:r w:rsidR="00385596" w:rsidRPr="00AE59EE">
              <w:rPr>
                <w:rStyle w:val="Hyperlink"/>
                <w:noProof/>
              </w:rPr>
              <w:t>Hardware Overview</w:t>
            </w:r>
            <w:r w:rsidR="00385596">
              <w:rPr>
                <w:noProof/>
                <w:webHidden/>
              </w:rPr>
              <w:tab/>
            </w:r>
            <w:r w:rsidR="00385596">
              <w:rPr>
                <w:noProof/>
                <w:webHidden/>
              </w:rPr>
              <w:fldChar w:fldCharType="begin"/>
            </w:r>
            <w:r w:rsidR="00385596">
              <w:rPr>
                <w:noProof/>
                <w:webHidden/>
              </w:rPr>
              <w:instrText xml:space="preserve"> PAGEREF _Toc531288172 \h </w:instrText>
            </w:r>
            <w:r w:rsidR="00385596">
              <w:rPr>
                <w:noProof/>
                <w:webHidden/>
              </w:rPr>
            </w:r>
            <w:r w:rsidR="00385596">
              <w:rPr>
                <w:noProof/>
                <w:webHidden/>
              </w:rPr>
              <w:fldChar w:fldCharType="separate"/>
            </w:r>
            <w:r>
              <w:rPr>
                <w:noProof/>
                <w:webHidden/>
              </w:rPr>
              <w:t>16</w:t>
            </w:r>
            <w:r w:rsidR="00385596">
              <w:rPr>
                <w:noProof/>
                <w:webHidden/>
              </w:rPr>
              <w:fldChar w:fldCharType="end"/>
            </w:r>
          </w:hyperlink>
        </w:p>
        <w:p w14:paraId="4F6418DC" w14:textId="14419B53"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73" w:history="1">
            <w:r w:rsidR="00385596" w:rsidRPr="00AE59EE">
              <w:rPr>
                <w:rStyle w:val="Hyperlink"/>
                <w14:scene3d>
                  <w14:camera w14:prst="orthographicFront"/>
                  <w14:lightRig w14:rig="threePt" w14:dir="t">
                    <w14:rot w14:lat="0" w14:lon="0" w14:rev="0"/>
                  </w14:lightRig>
                </w14:scene3d>
              </w:rPr>
              <w:t>7.1.</w:t>
            </w:r>
            <w:r w:rsidR="00385596">
              <w:rPr>
                <w:rFonts w:asciiTheme="minorHAnsi" w:eastAsiaTheme="minorEastAsia" w:hAnsiTheme="minorHAnsi" w:cstheme="minorBidi"/>
                <w:sz w:val="22"/>
                <w:szCs w:val="22"/>
                <w:lang w:val="en-GB"/>
              </w:rPr>
              <w:tab/>
            </w:r>
            <w:r w:rsidR="00385596" w:rsidRPr="00AE59EE">
              <w:rPr>
                <w:rStyle w:val="Hyperlink"/>
              </w:rPr>
              <w:t>2D drawings of Chassis</w:t>
            </w:r>
            <w:r w:rsidR="00385596">
              <w:rPr>
                <w:webHidden/>
              </w:rPr>
              <w:tab/>
            </w:r>
            <w:r w:rsidR="00385596">
              <w:rPr>
                <w:webHidden/>
              </w:rPr>
              <w:fldChar w:fldCharType="begin"/>
            </w:r>
            <w:r w:rsidR="00385596">
              <w:rPr>
                <w:webHidden/>
              </w:rPr>
              <w:instrText xml:space="preserve"> PAGEREF _Toc531288173 \h </w:instrText>
            </w:r>
            <w:r w:rsidR="00385596">
              <w:rPr>
                <w:webHidden/>
              </w:rPr>
            </w:r>
            <w:r w:rsidR="00385596">
              <w:rPr>
                <w:webHidden/>
              </w:rPr>
              <w:fldChar w:fldCharType="separate"/>
            </w:r>
            <w:r>
              <w:rPr>
                <w:webHidden/>
              </w:rPr>
              <w:t>16</w:t>
            </w:r>
            <w:r w:rsidR="00385596">
              <w:rPr>
                <w:webHidden/>
              </w:rPr>
              <w:fldChar w:fldCharType="end"/>
            </w:r>
          </w:hyperlink>
        </w:p>
        <w:p w14:paraId="4E1A8A96" w14:textId="29EEC1B9"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74" w:history="1">
            <w:r w:rsidR="00385596" w:rsidRPr="00AE59EE">
              <w:rPr>
                <w:rStyle w:val="Hyperlink"/>
                <w14:scene3d>
                  <w14:camera w14:prst="orthographicFront"/>
                  <w14:lightRig w14:rig="threePt" w14:dir="t">
                    <w14:rot w14:lat="0" w14:lon="0" w14:rev="0"/>
                  </w14:lightRig>
                </w14:scene3d>
              </w:rPr>
              <w:t>7.2.</w:t>
            </w:r>
            <w:r w:rsidR="00385596">
              <w:rPr>
                <w:rFonts w:asciiTheme="minorHAnsi" w:eastAsiaTheme="minorEastAsia" w:hAnsiTheme="minorHAnsi" w:cstheme="minorBidi"/>
                <w:sz w:val="22"/>
                <w:szCs w:val="22"/>
                <w:lang w:val="en-GB"/>
              </w:rPr>
              <w:tab/>
            </w:r>
            <w:r w:rsidR="00385596" w:rsidRPr="00AE59EE">
              <w:rPr>
                <w:rStyle w:val="Hyperlink"/>
              </w:rPr>
              <w:t>Material Choice and Ease of Manufacture</w:t>
            </w:r>
            <w:r w:rsidR="00385596">
              <w:rPr>
                <w:webHidden/>
              </w:rPr>
              <w:tab/>
            </w:r>
            <w:r w:rsidR="00385596">
              <w:rPr>
                <w:webHidden/>
              </w:rPr>
              <w:fldChar w:fldCharType="begin"/>
            </w:r>
            <w:r w:rsidR="00385596">
              <w:rPr>
                <w:webHidden/>
              </w:rPr>
              <w:instrText xml:space="preserve"> PAGEREF _Toc531288174 \h </w:instrText>
            </w:r>
            <w:r w:rsidR="00385596">
              <w:rPr>
                <w:webHidden/>
              </w:rPr>
            </w:r>
            <w:r w:rsidR="00385596">
              <w:rPr>
                <w:webHidden/>
              </w:rPr>
              <w:fldChar w:fldCharType="separate"/>
            </w:r>
            <w:r>
              <w:rPr>
                <w:webHidden/>
              </w:rPr>
              <w:t>17</w:t>
            </w:r>
            <w:r w:rsidR="00385596">
              <w:rPr>
                <w:webHidden/>
              </w:rPr>
              <w:fldChar w:fldCharType="end"/>
            </w:r>
          </w:hyperlink>
        </w:p>
        <w:p w14:paraId="6B436E16" w14:textId="2C4EC807" w:rsidR="00385596" w:rsidRDefault="00B972FC" w:rsidP="00385596">
          <w:pPr>
            <w:pStyle w:val="TOC2"/>
            <w:spacing w:line="240" w:lineRule="auto"/>
            <w:rPr>
              <w:rFonts w:asciiTheme="minorHAnsi" w:eastAsiaTheme="minorEastAsia" w:hAnsiTheme="minorHAnsi" w:cstheme="minorBidi"/>
              <w:sz w:val="22"/>
              <w:szCs w:val="22"/>
              <w:lang w:val="en-GB"/>
            </w:rPr>
          </w:pPr>
          <w:hyperlink w:anchor="_Toc531288175" w:history="1">
            <w:r w:rsidR="00385596" w:rsidRPr="00AE59EE">
              <w:rPr>
                <w:rStyle w:val="Hyperlink"/>
                <w14:scene3d>
                  <w14:camera w14:prst="orthographicFront"/>
                  <w14:lightRig w14:rig="threePt" w14:dir="t">
                    <w14:rot w14:lat="0" w14:lon="0" w14:rev="0"/>
                  </w14:lightRig>
                </w14:scene3d>
              </w:rPr>
              <w:t>7.3.</w:t>
            </w:r>
            <w:r w:rsidR="00385596">
              <w:rPr>
                <w:rFonts w:asciiTheme="minorHAnsi" w:eastAsiaTheme="minorEastAsia" w:hAnsiTheme="minorHAnsi" w:cstheme="minorBidi"/>
                <w:sz w:val="22"/>
                <w:szCs w:val="22"/>
                <w:lang w:val="en-GB"/>
              </w:rPr>
              <w:tab/>
            </w:r>
            <w:r w:rsidR="00385596" w:rsidRPr="00AE59EE">
              <w:rPr>
                <w:rStyle w:val="Hyperlink"/>
              </w:rPr>
              <w:t>Design and Layout:</w:t>
            </w:r>
            <w:r w:rsidR="00385596">
              <w:rPr>
                <w:webHidden/>
              </w:rPr>
              <w:tab/>
            </w:r>
            <w:r w:rsidR="00385596">
              <w:rPr>
                <w:webHidden/>
              </w:rPr>
              <w:fldChar w:fldCharType="begin"/>
            </w:r>
            <w:r w:rsidR="00385596">
              <w:rPr>
                <w:webHidden/>
              </w:rPr>
              <w:instrText xml:space="preserve"> PAGEREF _Toc531288175 \h </w:instrText>
            </w:r>
            <w:r w:rsidR="00385596">
              <w:rPr>
                <w:webHidden/>
              </w:rPr>
            </w:r>
            <w:r w:rsidR="00385596">
              <w:rPr>
                <w:webHidden/>
              </w:rPr>
              <w:fldChar w:fldCharType="separate"/>
            </w:r>
            <w:r>
              <w:rPr>
                <w:webHidden/>
              </w:rPr>
              <w:t>18</w:t>
            </w:r>
            <w:r w:rsidR="00385596">
              <w:rPr>
                <w:webHidden/>
              </w:rPr>
              <w:fldChar w:fldCharType="end"/>
            </w:r>
          </w:hyperlink>
        </w:p>
        <w:p w14:paraId="14E33AC8" w14:textId="28651315" w:rsidR="00385596" w:rsidRDefault="00B972FC" w:rsidP="00385596">
          <w:pPr>
            <w:pStyle w:val="TOC1"/>
            <w:tabs>
              <w:tab w:val="left" w:pos="480"/>
              <w:tab w:val="right" w:leader="dot" w:pos="9016"/>
            </w:tabs>
            <w:rPr>
              <w:rFonts w:asciiTheme="minorHAnsi" w:eastAsiaTheme="minorEastAsia" w:hAnsiTheme="minorHAnsi" w:cstheme="minorBidi"/>
              <w:noProof/>
              <w:sz w:val="22"/>
              <w:szCs w:val="22"/>
              <w:lang w:val="en-GB"/>
            </w:rPr>
          </w:pPr>
          <w:hyperlink w:anchor="_Toc531288176" w:history="1">
            <w:r w:rsidR="00385596" w:rsidRPr="00AE59EE">
              <w:rPr>
                <w:rStyle w:val="Hyperlink"/>
                <w:noProof/>
                <w14:scene3d>
                  <w14:camera w14:prst="orthographicFront"/>
                  <w14:lightRig w14:rig="threePt" w14:dir="t">
                    <w14:rot w14:lat="0" w14:lon="0" w14:rev="0"/>
                  </w14:lightRig>
                </w14:scene3d>
              </w:rPr>
              <w:t>8.</w:t>
            </w:r>
            <w:r w:rsidR="00385596">
              <w:rPr>
                <w:rFonts w:asciiTheme="minorHAnsi" w:eastAsiaTheme="minorEastAsia" w:hAnsiTheme="minorHAnsi" w:cstheme="minorBidi"/>
                <w:noProof/>
                <w:sz w:val="22"/>
                <w:szCs w:val="22"/>
                <w:lang w:val="en-GB"/>
              </w:rPr>
              <w:tab/>
            </w:r>
            <w:r w:rsidR="00385596" w:rsidRPr="00AE59EE">
              <w:rPr>
                <w:rStyle w:val="Hyperlink"/>
                <w:noProof/>
              </w:rPr>
              <w:t>Summary</w:t>
            </w:r>
            <w:r w:rsidR="00385596">
              <w:rPr>
                <w:noProof/>
                <w:webHidden/>
              </w:rPr>
              <w:tab/>
            </w:r>
            <w:r w:rsidR="00385596">
              <w:rPr>
                <w:noProof/>
                <w:webHidden/>
              </w:rPr>
              <w:fldChar w:fldCharType="begin"/>
            </w:r>
            <w:r w:rsidR="00385596">
              <w:rPr>
                <w:noProof/>
                <w:webHidden/>
              </w:rPr>
              <w:instrText xml:space="preserve"> PAGEREF _Toc531288176 \h </w:instrText>
            </w:r>
            <w:r w:rsidR="00385596">
              <w:rPr>
                <w:noProof/>
                <w:webHidden/>
              </w:rPr>
            </w:r>
            <w:r w:rsidR="00385596">
              <w:rPr>
                <w:noProof/>
                <w:webHidden/>
              </w:rPr>
              <w:fldChar w:fldCharType="separate"/>
            </w:r>
            <w:r>
              <w:rPr>
                <w:noProof/>
                <w:webHidden/>
              </w:rPr>
              <w:t>19</w:t>
            </w:r>
            <w:r w:rsidR="00385596">
              <w:rPr>
                <w:noProof/>
                <w:webHidden/>
              </w:rPr>
              <w:fldChar w:fldCharType="end"/>
            </w:r>
          </w:hyperlink>
        </w:p>
        <w:p w14:paraId="6C52B6A3" w14:textId="4DE737EB" w:rsidR="00385596" w:rsidRDefault="00B972FC" w:rsidP="00385596">
          <w:pPr>
            <w:pStyle w:val="TOC1"/>
            <w:tabs>
              <w:tab w:val="left" w:pos="480"/>
              <w:tab w:val="right" w:leader="dot" w:pos="9016"/>
            </w:tabs>
            <w:rPr>
              <w:rFonts w:asciiTheme="minorHAnsi" w:eastAsiaTheme="minorEastAsia" w:hAnsiTheme="minorHAnsi" w:cstheme="minorBidi"/>
              <w:noProof/>
              <w:sz w:val="22"/>
              <w:szCs w:val="22"/>
              <w:lang w:val="en-GB"/>
            </w:rPr>
          </w:pPr>
          <w:hyperlink w:anchor="_Toc531288177" w:history="1">
            <w:r w:rsidR="00385596" w:rsidRPr="00AE59EE">
              <w:rPr>
                <w:rStyle w:val="Hyperlink"/>
                <w:noProof/>
                <w14:scene3d>
                  <w14:camera w14:prst="orthographicFront"/>
                  <w14:lightRig w14:rig="threePt" w14:dir="t">
                    <w14:rot w14:lat="0" w14:lon="0" w14:rev="0"/>
                  </w14:lightRig>
                </w14:scene3d>
              </w:rPr>
              <w:t>9.</w:t>
            </w:r>
            <w:r w:rsidR="00385596">
              <w:rPr>
                <w:rFonts w:asciiTheme="minorHAnsi" w:eastAsiaTheme="minorEastAsia" w:hAnsiTheme="minorHAnsi" w:cstheme="minorBidi"/>
                <w:noProof/>
                <w:sz w:val="22"/>
                <w:szCs w:val="22"/>
                <w:lang w:val="en-GB"/>
              </w:rPr>
              <w:tab/>
            </w:r>
            <w:r w:rsidR="00385596" w:rsidRPr="00AE59EE">
              <w:rPr>
                <w:rStyle w:val="Hyperlink"/>
                <w:noProof/>
              </w:rPr>
              <w:t>Reference</w:t>
            </w:r>
            <w:r w:rsidR="00385596">
              <w:rPr>
                <w:noProof/>
                <w:webHidden/>
              </w:rPr>
              <w:tab/>
            </w:r>
            <w:r w:rsidR="00385596">
              <w:rPr>
                <w:noProof/>
                <w:webHidden/>
              </w:rPr>
              <w:fldChar w:fldCharType="begin"/>
            </w:r>
            <w:r w:rsidR="00385596">
              <w:rPr>
                <w:noProof/>
                <w:webHidden/>
              </w:rPr>
              <w:instrText xml:space="preserve"> PAGEREF _Toc531288177 \h </w:instrText>
            </w:r>
            <w:r w:rsidR="00385596">
              <w:rPr>
                <w:noProof/>
                <w:webHidden/>
              </w:rPr>
            </w:r>
            <w:r w:rsidR="00385596">
              <w:rPr>
                <w:noProof/>
                <w:webHidden/>
              </w:rPr>
              <w:fldChar w:fldCharType="separate"/>
            </w:r>
            <w:r>
              <w:rPr>
                <w:noProof/>
                <w:webHidden/>
              </w:rPr>
              <w:t>19</w:t>
            </w:r>
            <w:r w:rsidR="00385596">
              <w:rPr>
                <w:noProof/>
                <w:webHidden/>
              </w:rPr>
              <w:fldChar w:fldCharType="end"/>
            </w:r>
          </w:hyperlink>
        </w:p>
        <w:p w14:paraId="1E9A277E" w14:textId="4C865907" w:rsidR="00052210" w:rsidRDefault="00CF460B" w:rsidP="00385596">
          <w:r>
            <w:fldChar w:fldCharType="end"/>
          </w:r>
        </w:p>
      </w:sdtContent>
    </w:sdt>
    <w:p w14:paraId="1AE9BD7B" w14:textId="77777777" w:rsidR="000A742F" w:rsidRPr="007A6C58" w:rsidRDefault="000A742F" w:rsidP="00FE79D7"/>
    <w:p w14:paraId="1416CDB6" w14:textId="77777777" w:rsidR="00052210" w:rsidRDefault="00052210" w:rsidP="00FE79D7">
      <w:pPr>
        <w:sectPr w:rsidR="00052210" w:rsidSect="002814A0">
          <w:footerReference w:type="even" r:id="rId10"/>
          <w:pgSz w:w="11906" w:h="16838" w:code="9"/>
          <w:pgMar w:top="568" w:right="1440" w:bottom="1440" w:left="1440" w:header="709" w:footer="709" w:gutter="0"/>
          <w:cols w:space="708"/>
          <w:docGrid w:linePitch="360"/>
        </w:sectPr>
      </w:pPr>
    </w:p>
    <w:p w14:paraId="1A25EC1A" w14:textId="7EA89E3A" w:rsidR="004E46C9" w:rsidRDefault="004E46C9" w:rsidP="00FE79D7">
      <w:pPr>
        <w:pStyle w:val="Heading1"/>
      </w:pPr>
      <w:bookmarkStart w:id="2" w:name="_Toc531288146"/>
      <w:bookmarkEnd w:id="1"/>
      <w:r>
        <w:lastRenderedPageBreak/>
        <w:t>Introduction</w:t>
      </w:r>
      <w:bookmarkEnd w:id="2"/>
    </w:p>
    <w:p w14:paraId="0DB76C71" w14:textId="241098E9" w:rsidR="00FE79D7" w:rsidRPr="00FE79D7" w:rsidRDefault="00FE79D7" w:rsidP="00FE79D7">
      <w:r w:rsidRPr="00FE79D7">
        <w:t>The primary goal of the project is to construct a microcontroller-based buggy in which various aspects are crucial and necessary for achieving the desired</w:t>
      </w:r>
      <w:r w:rsidR="007503B5">
        <w:t xml:space="preserve"> target</w:t>
      </w:r>
      <w:r w:rsidRPr="00FE79D7">
        <w:t>. The main aim of the buggy is to mainly follow a white line which includes a number of diverse obstacles and challenges. These motivating challenges include, but are not limited to, slopes of maximum 18º, random line gaps of around 6 mm, vulnerability of track to direct sunlight and a tunnel with a 20 cm height. To assist tackling these problems and more, this report delivers the interesting design specifications across the different technical areas required. The aims of this report feed massively into the initial, main target of the entire project and provides the basis for construction and implementation.</w:t>
      </w:r>
    </w:p>
    <w:p w14:paraId="50C7D7B5" w14:textId="77777777" w:rsidR="00FE79D7" w:rsidRPr="00FE79D7" w:rsidRDefault="00FE79D7" w:rsidP="00FE79D7">
      <w:r w:rsidRPr="00FE79D7">
        <w:t>The focal purpose of this document is to achieve the essential designs and implementation theories to progress to the next phase of the project. The aims include constructing the software specifications for the buggy to create a better, improved understanding of the system and what will it do exactly. Furthermore, an objective is to choose carefully the ideal line sensor out of the available options. This will be accompanied by the creation and design of the resulting circuit diagrams along with the PCB prototype. Also, focus will be applied on completing a plan that shows and demonstrates the control strategy that will be put in place for execution. The final intention or objective of this report is to generate a practical chassis design which is considered a key hardware component for the overall project.</w:t>
      </w:r>
    </w:p>
    <w:p w14:paraId="1DAB1E7C" w14:textId="77777777" w:rsidR="00FE79D7" w:rsidRPr="00FE79D7" w:rsidRDefault="00FE79D7" w:rsidP="00FE79D7">
      <w:r w:rsidRPr="00FE79D7">
        <w:t xml:space="preserve">The mentioned objectives relate closely to the main aims of the whole project in which the buggy creation could not proceed without taking a close look at the relevant sections within this report. To ensure satisfaction of the aims and targets, the report discusses in detail and analyses the following main topics: software, line-sensing, non-line sensing, control theory and hardware overview. </w:t>
      </w:r>
    </w:p>
    <w:p w14:paraId="48BD4BD2" w14:textId="77777777" w:rsidR="00FE79D7" w:rsidRPr="00FE79D7" w:rsidRDefault="00FE79D7" w:rsidP="00FE79D7">
      <w:r w:rsidRPr="00FE79D7">
        <w:t>The first section takes a look at the general and specific requirements of the software, which addresses any constraints and the use of any case diagrams to help shape the overall system abilities. This is a requisite for the programming duty as it provides the necessary information to proceed with the coding in the next stage. Following on, the line-sensing part showcases the various possible sensor combinations and includes all required measurements and graphs. This section is responsible for choosing the line sensor which the circuit diagram and PCB design would be based on. Other relevant non-line sensors including encoders will be discussed briefly. Previous sensor choice lays out the foundation for the control section to discuss the proposed sensor set-up along with the most reasonable control algorithm. Finally, all previous sections will provide the components needed to deliver the optimum chassis design along a closer look at the hardware overview.</w:t>
      </w:r>
    </w:p>
    <w:p w14:paraId="2EAB6170" w14:textId="63F1202B" w:rsidR="00C12AA6" w:rsidRPr="00C12AA6" w:rsidRDefault="0045785A" w:rsidP="00FE79D7">
      <w:pPr>
        <w:pStyle w:val="Heading1"/>
      </w:pPr>
      <w:bookmarkStart w:id="3" w:name="_Toc531288147"/>
      <w:r w:rsidRPr="00C12AA6">
        <w:t>Software</w:t>
      </w:r>
      <w:bookmarkEnd w:id="3"/>
    </w:p>
    <w:p w14:paraId="78A91B90" w14:textId="77777777" w:rsidR="0045785A" w:rsidRPr="00381FD6" w:rsidRDefault="0045785A" w:rsidP="00CF460B">
      <w:pPr>
        <w:pStyle w:val="Heading2"/>
      </w:pPr>
      <w:bookmarkStart w:id="4" w:name="_Toc531288148"/>
      <w:r w:rsidRPr="00381FD6">
        <w:t>Functional summary</w:t>
      </w:r>
      <w:bookmarkEnd w:id="4"/>
    </w:p>
    <w:p w14:paraId="0A936252" w14:textId="7D6EF7C4" w:rsidR="0045785A" w:rsidRDefault="0045785A" w:rsidP="00FE79D7">
      <w:r>
        <w:t>When the autonomous buggy is switched on it will keep still until it detects a white line, then it will immediately turn on the motor and start rotating its wheels. Once it had started, it will be capable of autonomously follow the track without losing its stability and direction even when it goes through a ramp up to 18 degrees of inclination. If there is an end in the track, not a small gap, the buggy will instantly stop, if not, it will keep going.</w:t>
      </w:r>
    </w:p>
    <w:p w14:paraId="532F92C5" w14:textId="322CFBBB" w:rsidR="0045785A" w:rsidRDefault="0045785A" w:rsidP="00FE79D7">
      <w:r>
        <w:lastRenderedPageBreak/>
        <w:t xml:space="preserve">However, if a rotation of 180 degrees of the buggy is desired, then there will be a system to perform this task. A Bluetooth Low Energy (BLE) will intervene to make the buggy turn around and return all the way back, of course, while a white line is present </w:t>
      </w:r>
    </w:p>
    <w:p w14:paraId="631E6522" w14:textId="77777777" w:rsidR="0045785A" w:rsidRPr="00381FD6" w:rsidRDefault="0045785A" w:rsidP="0081726C">
      <w:pPr>
        <w:pStyle w:val="Heading2"/>
      </w:pPr>
      <w:bookmarkStart w:id="5" w:name="_Toc531288149"/>
      <w:r w:rsidRPr="00381FD6">
        <w:t>List of possible software constraints</w:t>
      </w:r>
      <w:bookmarkEnd w:id="5"/>
    </w:p>
    <w:p w14:paraId="3B7183C3" w14:textId="79C9CDAB" w:rsidR="0045785A" w:rsidRPr="00872F0D" w:rsidRDefault="0045785A" w:rsidP="00FE79D7">
      <w:r>
        <w:t>Lack of experience:</w:t>
      </w:r>
      <w:r w:rsidR="00FE79D7">
        <w:t xml:space="preserve"> </w:t>
      </w:r>
      <w:r>
        <w:t>From the begging of this project each member has been showing their s</w:t>
      </w:r>
      <w:r w:rsidRPr="00393F7B">
        <w:t>trengths</w:t>
      </w:r>
      <w:r>
        <w:t xml:space="preserve"> and weaknesses. Everyone has difficulties for programming, lack of experience using C++ and/or using mbed/low-level libraries, which could probably end with a buggy performing in a different way to the desired.  </w:t>
      </w:r>
    </w:p>
    <w:p w14:paraId="6FC14092" w14:textId="176A7E22" w:rsidR="0045785A" w:rsidRPr="00D277FD" w:rsidRDefault="0045785A" w:rsidP="00FE79D7">
      <w:r>
        <w:t>Memory capacity:</w:t>
      </w:r>
      <w:r w:rsidR="00FE79D7">
        <w:t xml:space="preserve"> </w:t>
      </w:r>
      <w:r>
        <w:t>The device used to execute the program will be the STM32F401RE which has a Flash memory of up to 512 Kbytes and a SRAM of up to 96 Kbytes. The code should not exceed th</w:t>
      </w:r>
      <w:r w:rsidR="00506BB4">
        <w:t>e</w:t>
      </w:r>
      <w:r>
        <w:t>se limits [</w:t>
      </w:r>
      <w:r w:rsidR="00F41112">
        <w:t>1</w:t>
      </w:r>
      <w:r>
        <w:t>].</w:t>
      </w:r>
    </w:p>
    <w:p w14:paraId="4AD90AAC" w14:textId="74FBABEA" w:rsidR="0045785A" w:rsidRPr="0086655A" w:rsidRDefault="0045785A" w:rsidP="00FE79D7">
      <w:r>
        <w:t>Time response:</w:t>
      </w:r>
      <w:r w:rsidR="00FE79D7">
        <w:t xml:space="preserve"> </w:t>
      </w:r>
      <w:r>
        <w:t>Another characteristic of the device mentioned before is its frequency. It can work with a frequency of up to 84Mhz according with its datasheet [</w:t>
      </w:r>
      <w:r w:rsidR="00F41112">
        <w:t>1</w:t>
      </w:r>
      <w:r>
        <w:t>].</w:t>
      </w:r>
    </w:p>
    <w:p w14:paraId="2BDA0E3F" w14:textId="4D7B6B44" w:rsidR="0045785A" w:rsidRDefault="0045785A" w:rsidP="00FE79D7">
      <w:r>
        <w:t>Program not loaded correctly:</w:t>
      </w:r>
      <w:r w:rsidR="00FE79D7">
        <w:t xml:space="preserve"> </w:t>
      </w:r>
      <w:r>
        <w:t>Some problems may be found when the program is tried to load to the STM32 board, this can be, it is no longer available to download the software to the board or the microcontroller not being found.</w:t>
      </w:r>
    </w:p>
    <w:p w14:paraId="6761558F" w14:textId="18D9C2CF" w:rsidR="0045785A" w:rsidRPr="00381FD6" w:rsidRDefault="0045785A" w:rsidP="00FE79D7">
      <w:r w:rsidRPr="00381FD6">
        <w:t>Context diagram</w:t>
      </w:r>
    </w:p>
    <w:p w14:paraId="1C1C4484" w14:textId="2CC979DB" w:rsidR="0045785A" w:rsidRDefault="0045785A" w:rsidP="00FE79D7">
      <w:pPr>
        <w:pStyle w:val="ListParagraph"/>
        <w:numPr>
          <w:ilvl w:val="0"/>
          <w:numId w:val="44"/>
        </w:numPr>
      </w:pPr>
      <w:r>
        <w:t>SPT: Sensors for Perceiving the Track.</w:t>
      </w:r>
    </w:p>
    <w:p w14:paraId="037D2F35" w14:textId="092FCAD4" w:rsidR="0045785A" w:rsidRDefault="0045785A" w:rsidP="00FE79D7">
      <w:pPr>
        <w:pStyle w:val="ListParagraph"/>
        <w:numPr>
          <w:ilvl w:val="0"/>
          <w:numId w:val="44"/>
        </w:numPr>
      </w:pPr>
      <w:r>
        <w:t>SC: Sensors for Curving</w:t>
      </w:r>
    </w:p>
    <w:p w14:paraId="7488C105" w14:textId="77719D94" w:rsidR="0045785A" w:rsidRDefault="0045785A" w:rsidP="00FE79D7">
      <w:pPr>
        <w:pStyle w:val="ListParagraph"/>
        <w:numPr>
          <w:ilvl w:val="0"/>
          <w:numId w:val="44"/>
        </w:numPr>
      </w:pPr>
      <w:r>
        <w:t>PRL: Position with respect to the line.</w:t>
      </w:r>
    </w:p>
    <w:p w14:paraId="3D61C292" w14:textId="69A7F9E0" w:rsidR="0045785A" w:rsidRDefault="0045785A" w:rsidP="00FE79D7">
      <w:pPr>
        <w:pStyle w:val="ListParagraph"/>
        <w:numPr>
          <w:ilvl w:val="0"/>
          <w:numId w:val="44"/>
        </w:numPr>
      </w:pPr>
      <w:r>
        <w:t xml:space="preserve">PWM: Pulse wave modulation. </w:t>
      </w:r>
    </w:p>
    <w:p w14:paraId="6A72284A" w14:textId="60BD8369" w:rsidR="0045785A" w:rsidRDefault="0045785A" w:rsidP="00FE79D7">
      <w:pPr>
        <w:pStyle w:val="ListParagraph"/>
        <w:numPr>
          <w:ilvl w:val="0"/>
          <w:numId w:val="44"/>
        </w:numPr>
      </w:pPr>
      <w:r>
        <w:t>M (R, L): Right</w:t>
      </w:r>
      <w:r w:rsidRPr="0006505C">
        <w:t xml:space="preserve"> </w:t>
      </w:r>
      <w:r>
        <w:t>Motor, Left Motor.</w:t>
      </w:r>
    </w:p>
    <w:p w14:paraId="45EAAB66" w14:textId="20BBC03C" w:rsidR="0045785A" w:rsidRPr="00AB13EB" w:rsidRDefault="0045785A" w:rsidP="00FE79D7">
      <w:pPr>
        <w:pStyle w:val="ListParagraph"/>
        <w:numPr>
          <w:ilvl w:val="0"/>
          <w:numId w:val="44"/>
        </w:numPr>
      </w:pPr>
      <w:r>
        <w:t>BT: Battery Monitor</w:t>
      </w:r>
      <w:r>
        <w:rPr>
          <w:noProof/>
        </w:rPr>
        <mc:AlternateContent>
          <mc:Choice Requires="wps">
            <w:drawing>
              <wp:anchor distT="0" distB="0" distL="114300" distR="114300" simplePos="0" relativeHeight="251621888" behindDoc="0" locked="0" layoutInCell="1" allowOverlap="1" wp14:anchorId="5687AF65" wp14:editId="2E60899D">
                <wp:simplePos x="0" y="0"/>
                <wp:positionH relativeFrom="column">
                  <wp:posOffset>439420</wp:posOffset>
                </wp:positionH>
                <wp:positionV relativeFrom="paragraph">
                  <wp:posOffset>192405</wp:posOffset>
                </wp:positionV>
                <wp:extent cx="533400" cy="36714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03451D46" w14:textId="77777777" w:rsidR="005C6B61" w:rsidRPr="007059FA" w:rsidRDefault="005C6B61" w:rsidP="00FE79D7">
                            <w:r w:rsidRPr="007059FA">
                              <w:t>S</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87AF65" id="Text Box 3" o:spid="_x0000_s1029" type="#_x0000_t202" style="position:absolute;left:0;text-align:left;margin-left:34.6pt;margin-top:15.15pt;width:42pt;height:28.9pt;z-index:251621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" fillcolor="white [3201]" stroked="f" strokeweight=".5pt">
                <v:textbox>
                  <w:txbxContent>
                    <w:p w14:paraId="03451D46" w14:textId="77777777" w:rsidR="005C6B61" w:rsidRPr="007059FA" w:rsidRDefault="005C6B61" w:rsidP="00FE79D7">
                      <w:r w:rsidRPr="007059FA">
                        <w:t>S</w:t>
                      </w:r>
                      <w:r>
                        <w:t>C</w:t>
                      </w:r>
                    </w:p>
                  </w:txbxContent>
                </v:textbox>
              </v:shape>
            </w:pict>
          </mc:Fallback>
        </mc:AlternateContent>
      </w:r>
      <w:r>
        <w:rPr>
          <w:noProof/>
        </w:rPr>
        <mc:AlternateContent>
          <mc:Choice Requires="wps">
            <w:drawing>
              <wp:anchor distT="0" distB="0" distL="114300" distR="114300" simplePos="0" relativeHeight="251622912" behindDoc="0" locked="0" layoutInCell="1" allowOverlap="1" wp14:anchorId="488C104B" wp14:editId="4059F94B">
                <wp:simplePos x="0" y="0"/>
                <wp:positionH relativeFrom="column">
                  <wp:posOffset>1421765</wp:posOffset>
                </wp:positionH>
                <wp:positionV relativeFrom="paragraph">
                  <wp:posOffset>213995</wp:posOffset>
                </wp:positionV>
                <wp:extent cx="533400" cy="367145"/>
                <wp:effectExtent l="0" t="0" r="0" b="0"/>
                <wp:wrapNone/>
                <wp:docPr id="4" name="Text Box 4"/>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1BE2080E" w14:textId="77777777" w:rsidR="005C6B61" w:rsidRPr="007059FA" w:rsidRDefault="005C6B61" w:rsidP="00FE79D7">
                            <w:r w:rsidRPr="007059FA">
                              <w:t>S</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8C104B" id="Text Box 4" o:spid="_x0000_s1030" type="#_x0000_t202" style="position:absolute;left:0;text-align:left;margin-left:111.95pt;margin-top:16.85pt;width:42pt;height:28.9pt;z-index:25162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" fillcolor="white [3201]" stroked="f" strokeweight=".5pt">
                <v:textbox>
                  <w:txbxContent>
                    <w:p w14:paraId="1BE2080E" w14:textId="77777777" w:rsidR="005C6B61" w:rsidRPr="007059FA" w:rsidRDefault="005C6B61" w:rsidP="00FE79D7">
                      <w:r w:rsidRPr="007059FA">
                        <w:t>S</w:t>
                      </w:r>
                      <w:r>
                        <w:t>C</w:t>
                      </w:r>
                    </w:p>
                  </w:txbxContent>
                </v:textbox>
              </v:shape>
            </w:pict>
          </mc:Fallback>
        </mc:AlternateContent>
      </w:r>
      <w:r>
        <w:rPr>
          <w:noProof/>
        </w:rPr>
        <mc:AlternateContent>
          <mc:Choice Requires="wps">
            <w:drawing>
              <wp:anchor distT="0" distB="0" distL="114300" distR="114300" simplePos="0" relativeHeight="251623936" behindDoc="0" locked="0" layoutInCell="1" allowOverlap="1" wp14:anchorId="56BD893D" wp14:editId="4046BE94">
                <wp:simplePos x="0" y="0"/>
                <wp:positionH relativeFrom="column">
                  <wp:posOffset>2379345</wp:posOffset>
                </wp:positionH>
                <wp:positionV relativeFrom="paragraph">
                  <wp:posOffset>229870</wp:posOffset>
                </wp:positionV>
                <wp:extent cx="533400" cy="367145"/>
                <wp:effectExtent l="0" t="0" r="0" b="0"/>
                <wp:wrapNone/>
                <wp:docPr id="5" name="Text Box 5"/>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628617CE" w14:textId="77777777" w:rsidR="005C6B61" w:rsidRPr="007059FA" w:rsidRDefault="005C6B61" w:rsidP="00FE79D7">
                            <w:r w:rsidRPr="007059FA">
                              <w:t>S</w:t>
                            </w:r>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BD893D" id="Text Box 5" o:spid="_x0000_s1031" type="#_x0000_t202" style="position:absolute;left:0;text-align:left;margin-left:187.35pt;margin-top:18.1pt;width:42pt;height:28.9pt;z-index:25162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" fillcolor="white [3201]" stroked="f" strokeweight=".5pt">
                <v:textbox>
                  <w:txbxContent>
                    <w:p w14:paraId="628617CE" w14:textId="77777777" w:rsidR="005C6B61" w:rsidRPr="007059FA" w:rsidRDefault="005C6B61" w:rsidP="00FE79D7">
                      <w:r w:rsidRPr="007059FA">
                        <w:t>S</w:t>
                      </w:r>
                      <w:r>
                        <w:t>PT</w:t>
                      </w:r>
                    </w:p>
                  </w:txbxContent>
                </v:textbox>
              </v:shape>
            </w:pict>
          </mc:Fallback>
        </mc:AlternateContent>
      </w:r>
      <w:r>
        <w:rPr>
          <w:noProof/>
        </w:rPr>
        <mc:AlternateContent>
          <mc:Choice Requires="wps">
            <w:drawing>
              <wp:anchor distT="0" distB="0" distL="114300" distR="114300" simplePos="0" relativeHeight="251625984" behindDoc="0" locked="0" layoutInCell="1" allowOverlap="1" wp14:anchorId="750A104D" wp14:editId="1E204054">
                <wp:simplePos x="0" y="0"/>
                <wp:positionH relativeFrom="column">
                  <wp:posOffset>4135755</wp:posOffset>
                </wp:positionH>
                <wp:positionV relativeFrom="paragraph">
                  <wp:posOffset>273050</wp:posOffset>
                </wp:positionV>
                <wp:extent cx="533400" cy="367145"/>
                <wp:effectExtent l="0" t="0" r="0" b="0"/>
                <wp:wrapNone/>
                <wp:docPr id="7" name="Text Box 7"/>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7C61D115" w14:textId="77777777" w:rsidR="005C6B61" w:rsidRPr="007059FA" w:rsidRDefault="005C6B61" w:rsidP="00FE79D7">
                            <w:r w:rsidRPr="007059FA">
                              <w:t>S</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A104D" id="Text Box 7" o:spid="_x0000_s1032" type="#_x0000_t202" style="position:absolute;left:0;text-align:left;margin-left:325.65pt;margin-top:21.5pt;width:42pt;height:28.9pt;z-index:25162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" fillcolor="white [3201]" stroked="f" strokeweight=".5pt">
                <v:textbox>
                  <w:txbxContent>
                    <w:p w14:paraId="7C61D115" w14:textId="77777777" w:rsidR="005C6B61" w:rsidRPr="007059FA" w:rsidRDefault="005C6B61" w:rsidP="00FE79D7">
                      <w:r w:rsidRPr="007059FA">
                        <w:t>S</w:t>
                      </w:r>
                      <w:r>
                        <w:t>C</w:t>
                      </w:r>
                    </w:p>
                  </w:txbxContent>
                </v:textbox>
              </v:shape>
            </w:pict>
          </mc:Fallback>
        </mc:AlternateContent>
      </w:r>
      <w:r>
        <w:rPr>
          <w:noProof/>
        </w:rPr>
        <mc:AlternateContent>
          <mc:Choice Requires="wps">
            <w:drawing>
              <wp:anchor distT="0" distB="0" distL="114300" distR="114300" simplePos="0" relativeHeight="251627008" behindDoc="0" locked="0" layoutInCell="1" allowOverlap="1" wp14:anchorId="56508EC9" wp14:editId="6B829EAB">
                <wp:simplePos x="0" y="0"/>
                <wp:positionH relativeFrom="margin">
                  <wp:posOffset>4963160</wp:posOffset>
                </wp:positionH>
                <wp:positionV relativeFrom="paragraph">
                  <wp:posOffset>266065</wp:posOffset>
                </wp:positionV>
                <wp:extent cx="533400" cy="367145"/>
                <wp:effectExtent l="0" t="0" r="0" b="0"/>
                <wp:wrapNone/>
                <wp:docPr id="8" name="Text Box 8"/>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24B94618" w14:textId="77777777" w:rsidR="005C6B61" w:rsidRPr="007059FA" w:rsidRDefault="005C6B61" w:rsidP="00FE79D7">
                            <w:r w:rsidRPr="007059FA">
                              <w:t>S</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08EC9" id="Text Box 8" o:spid="_x0000_s1033" type="#_x0000_t202" style="position:absolute;left:0;text-align:left;margin-left:390.8pt;margin-top:20.95pt;width:42pt;height:28.9pt;z-index:2516270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" fillcolor="white [3201]" stroked="f" strokeweight=".5pt">
                <v:textbox>
                  <w:txbxContent>
                    <w:p w14:paraId="24B94618" w14:textId="77777777" w:rsidR="005C6B61" w:rsidRPr="007059FA" w:rsidRDefault="005C6B61" w:rsidP="00FE79D7">
                      <w:r w:rsidRPr="007059FA">
                        <w:t>S</w:t>
                      </w:r>
                      <w:r>
                        <w:t>C</w:t>
                      </w:r>
                    </w:p>
                  </w:txbxContent>
                </v:textbox>
                <w10:wrap anchorx="margin"/>
              </v:shape>
            </w:pict>
          </mc:Fallback>
        </mc:AlternateContent>
      </w:r>
    </w:p>
    <w:p w14:paraId="56BE3D06" w14:textId="4F0E098B" w:rsidR="0045785A" w:rsidRDefault="0045785A" w:rsidP="00FE79D7">
      <w:r>
        <w:rPr>
          <w:noProof/>
        </w:rPr>
        <mc:AlternateContent>
          <mc:Choice Requires="wps">
            <w:drawing>
              <wp:anchor distT="0" distB="0" distL="114300" distR="114300" simplePos="0" relativeHeight="251673088" behindDoc="0" locked="0" layoutInCell="1" allowOverlap="1" wp14:anchorId="0D0DE44F" wp14:editId="1E18A1CB">
                <wp:simplePos x="0" y="0"/>
                <wp:positionH relativeFrom="column">
                  <wp:posOffset>2909570</wp:posOffset>
                </wp:positionH>
                <wp:positionV relativeFrom="paragraph">
                  <wp:posOffset>577850</wp:posOffset>
                </wp:positionV>
                <wp:extent cx="411480" cy="27432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3536ED46"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DE44F" id="Text Box 66" o:spid="_x0000_s1034" type="#_x0000_t202" style="position:absolute;left:0;text-align:left;margin-left:229.1pt;margin-top:45.5pt;width:32.4pt;height:21.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" filled="f" stroked="f" strokeweight=".5pt">
                <v:textbox>
                  <w:txbxContent>
                    <w:p w14:paraId="3536ED46"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75136" behindDoc="0" locked="0" layoutInCell="1" allowOverlap="1" wp14:anchorId="3692E08D" wp14:editId="3BBD610E">
                <wp:simplePos x="0" y="0"/>
                <wp:positionH relativeFrom="column">
                  <wp:posOffset>1286510</wp:posOffset>
                </wp:positionH>
                <wp:positionV relativeFrom="paragraph">
                  <wp:posOffset>539750</wp:posOffset>
                </wp:positionV>
                <wp:extent cx="411480" cy="27432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11109EB1"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E08D" id="Text Box 68" o:spid="_x0000_s1035" type="#_x0000_t202" style="position:absolute;left:0;text-align:left;margin-left:101.3pt;margin-top:42.5pt;width:32.4pt;height:21.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" filled="f" stroked="f" strokeweight=".5pt">
                <v:textbox>
                  <w:txbxContent>
                    <w:p w14:paraId="11109EB1"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34176" behindDoc="0" locked="0" layoutInCell="1" allowOverlap="1" wp14:anchorId="460D9335" wp14:editId="5B427D55">
                <wp:simplePos x="0" y="0"/>
                <wp:positionH relativeFrom="column">
                  <wp:posOffset>3051810</wp:posOffset>
                </wp:positionH>
                <wp:positionV relativeFrom="paragraph">
                  <wp:posOffset>3061970</wp:posOffset>
                </wp:positionV>
                <wp:extent cx="632460" cy="396240"/>
                <wp:effectExtent l="0" t="0" r="0" b="3810"/>
                <wp:wrapNone/>
                <wp:docPr id="26" name="Text Box 26"/>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5D818B30" w14:textId="77777777" w:rsidR="005C6B61" w:rsidRPr="007059FA" w:rsidRDefault="005C6B61" w:rsidP="00FE79D7">
                            <w:r w:rsidRPr="007059FA">
                              <w:t>M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0D9335" id="Text Box 26" o:spid="_x0000_s1036" type="#_x0000_t202" style="position:absolute;left:0;text-align:left;margin-left:240.3pt;margin-top:241.1pt;width:49.8pt;height:31.2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" filled="f" stroked="f" strokeweight=".5pt">
                <v:textbox>
                  <w:txbxContent>
                    <w:p w14:paraId="5D818B30" w14:textId="77777777" w:rsidR="005C6B61" w:rsidRPr="007059FA" w:rsidRDefault="005C6B61" w:rsidP="00FE79D7">
                      <w:r w:rsidRPr="007059FA">
                        <w:t>MR</w:t>
                      </w:r>
                    </w:p>
                  </w:txbxContent>
                </v:textbox>
              </v:shape>
            </w:pict>
          </mc:Fallback>
        </mc:AlternateContent>
      </w:r>
      <w:r>
        <w:rPr>
          <w:noProof/>
        </w:rPr>
        <mc:AlternateContent>
          <mc:Choice Requires="wps">
            <w:drawing>
              <wp:anchor distT="0" distB="0" distL="114300" distR="114300" simplePos="0" relativeHeight="251633152" behindDoc="0" locked="0" layoutInCell="1" allowOverlap="1" wp14:anchorId="3DA45539" wp14:editId="6466495E">
                <wp:simplePos x="0" y="0"/>
                <wp:positionH relativeFrom="column">
                  <wp:posOffset>1962150</wp:posOffset>
                </wp:positionH>
                <wp:positionV relativeFrom="paragraph">
                  <wp:posOffset>3039110</wp:posOffset>
                </wp:positionV>
                <wp:extent cx="632460" cy="396240"/>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2DFA9B9B" w14:textId="77777777" w:rsidR="005C6B61" w:rsidRPr="007059FA" w:rsidRDefault="005C6B61" w:rsidP="00FE79D7">
                            <w:r w:rsidRPr="007059FA">
                              <w: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A45539" id="Text Box 25" o:spid="_x0000_s1037" type="#_x0000_t202" style="position:absolute;left:0;text-align:left;margin-left:154.5pt;margin-top:239.3pt;width:49.8pt;height:31.2pt;z-index:25163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" filled="f" stroked="f" strokeweight=".5pt">
                <v:textbox>
                  <w:txbxContent>
                    <w:p w14:paraId="2DFA9B9B" w14:textId="77777777" w:rsidR="005C6B61" w:rsidRPr="007059FA" w:rsidRDefault="005C6B61" w:rsidP="00FE79D7">
                      <w:r w:rsidRPr="007059FA">
                        <w:t>ML</w:t>
                      </w:r>
                    </w:p>
                  </w:txbxContent>
                </v:textbox>
              </v:shape>
            </w:pict>
          </mc:Fallback>
        </mc:AlternateContent>
      </w:r>
      <w:r>
        <w:rPr>
          <w:noProof/>
        </w:rPr>
        <mc:AlternateContent>
          <mc:Choice Requires="wps">
            <w:drawing>
              <wp:anchor distT="0" distB="0" distL="114300" distR="114300" simplePos="0" relativeHeight="251624960" behindDoc="0" locked="0" layoutInCell="1" allowOverlap="1" wp14:anchorId="3D19F1AD" wp14:editId="57B225B5">
                <wp:simplePos x="0" y="0"/>
                <wp:positionH relativeFrom="column">
                  <wp:posOffset>3256915</wp:posOffset>
                </wp:positionH>
                <wp:positionV relativeFrom="paragraph">
                  <wp:posOffset>5080</wp:posOffset>
                </wp:positionV>
                <wp:extent cx="533400" cy="367030"/>
                <wp:effectExtent l="0" t="0" r="0" b="0"/>
                <wp:wrapNone/>
                <wp:docPr id="6" name="Text Box 6"/>
                <wp:cNvGraphicFramePr/>
                <a:graphic xmlns:a="http://schemas.openxmlformats.org/drawingml/2006/main">
                  <a:graphicData uri="http://schemas.microsoft.com/office/word/2010/wordprocessingShape">
                    <wps:wsp>
                      <wps:cNvSpPr txBox="1"/>
                      <wps:spPr>
                        <a:xfrm>
                          <a:off x="0" y="0"/>
                          <a:ext cx="533400" cy="367030"/>
                        </a:xfrm>
                        <a:prstGeom prst="rect">
                          <a:avLst/>
                        </a:prstGeom>
                        <a:solidFill>
                          <a:schemeClr val="lt1"/>
                        </a:solidFill>
                        <a:ln w="6350">
                          <a:noFill/>
                        </a:ln>
                      </wps:spPr>
                      <wps:txbx>
                        <w:txbxContent>
                          <w:p w14:paraId="6542D6BB" w14:textId="77777777" w:rsidR="005C6B61" w:rsidRPr="007059FA" w:rsidRDefault="005C6B61" w:rsidP="00FE79D7">
                            <w:r w:rsidRPr="007059FA">
                              <w:t>S</w:t>
                            </w:r>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19F1AD" id="Text Box 6" o:spid="_x0000_s1038" type="#_x0000_t202" style="position:absolute;left:0;text-align:left;margin-left:256.45pt;margin-top:.4pt;width:42pt;height:28.9pt;z-index:25162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" fillcolor="white [3201]" stroked="f" strokeweight=".5pt">
                <v:textbox>
                  <w:txbxContent>
                    <w:p w14:paraId="6542D6BB" w14:textId="77777777" w:rsidR="005C6B61" w:rsidRPr="007059FA" w:rsidRDefault="005C6B61" w:rsidP="00FE79D7">
                      <w:r w:rsidRPr="007059FA">
                        <w:t>S</w:t>
                      </w:r>
                      <w:r>
                        <w:t>PT</w:t>
                      </w:r>
                    </w:p>
                  </w:txbxContent>
                </v:textbox>
              </v:shape>
            </w:pict>
          </mc:Fallback>
        </mc:AlternateContent>
      </w:r>
      <w:r>
        <w:rPr>
          <w:noProof/>
        </w:rPr>
        <mc:AlternateContent>
          <mc:Choice Requires="wps">
            <w:drawing>
              <wp:anchor distT="0" distB="0" distL="114300" distR="114300" simplePos="0" relativeHeight="251635200" behindDoc="0" locked="0" layoutInCell="1" allowOverlap="1" wp14:anchorId="28A47BD8" wp14:editId="492FDACB">
                <wp:simplePos x="0" y="0"/>
                <wp:positionH relativeFrom="column">
                  <wp:posOffset>4890770</wp:posOffset>
                </wp:positionH>
                <wp:positionV relativeFrom="paragraph">
                  <wp:posOffset>1711960</wp:posOffset>
                </wp:positionV>
                <wp:extent cx="632460" cy="396240"/>
                <wp:effectExtent l="0" t="0" r="0" b="3810"/>
                <wp:wrapNone/>
                <wp:docPr id="27" name="Text Box 27"/>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0FCBCD21" w14:textId="77777777" w:rsidR="005C6B61" w:rsidRPr="007059FA" w:rsidRDefault="005C6B61" w:rsidP="00FE79D7">
                            <w:r w:rsidRPr="007059FA">
                              <w:t>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A47BD8" id="Text Box 27" o:spid="_x0000_s1039" type="#_x0000_t202" style="position:absolute;left:0;text-align:left;margin-left:385.1pt;margin-top:134.8pt;width:49.8pt;height:31.2pt;z-index:25163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" filled="f" stroked="f" strokeweight=".5pt">
                <v:textbox>
                  <w:txbxContent>
                    <w:p w14:paraId="0FCBCD21" w14:textId="77777777" w:rsidR="005C6B61" w:rsidRPr="007059FA" w:rsidRDefault="005C6B61" w:rsidP="00FE79D7">
                      <w:r w:rsidRPr="007059FA">
                        <w:t>BLE</w:t>
                      </w:r>
                    </w:p>
                  </w:txbxContent>
                </v:textbox>
              </v:shape>
            </w:pict>
          </mc:Fallback>
        </mc:AlternateContent>
      </w:r>
      <w:r>
        <w:rPr>
          <w:noProof/>
        </w:rPr>
        <mc:AlternateContent>
          <mc:Choice Requires="wps">
            <w:drawing>
              <wp:anchor distT="0" distB="0" distL="114300" distR="114300" simplePos="0" relativeHeight="251677184" behindDoc="0" locked="0" layoutInCell="1" allowOverlap="1" wp14:anchorId="4BE988F8" wp14:editId="59386929">
                <wp:simplePos x="0" y="0"/>
                <wp:positionH relativeFrom="column">
                  <wp:posOffset>379730</wp:posOffset>
                </wp:positionH>
                <wp:positionV relativeFrom="paragraph">
                  <wp:posOffset>568960</wp:posOffset>
                </wp:positionV>
                <wp:extent cx="411480" cy="27432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5E62B869"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988F8" id="Text Box 58" o:spid="_x0000_s1040" type="#_x0000_t202" style="position:absolute;left:0;text-align:left;margin-left:29.9pt;margin-top:44.8pt;width:32.4pt;height:21.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" filled="f" stroked="f" strokeweight=".5pt">
                <v:textbox>
                  <w:txbxContent>
                    <w:p w14:paraId="5E62B869"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78208" behindDoc="0" locked="0" layoutInCell="1" allowOverlap="1" wp14:anchorId="64272647" wp14:editId="4CF47092">
                <wp:simplePos x="0" y="0"/>
                <wp:positionH relativeFrom="column">
                  <wp:posOffset>4433570</wp:posOffset>
                </wp:positionH>
                <wp:positionV relativeFrom="paragraph">
                  <wp:posOffset>524510</wp:posOffset>
                </wp:positionV>
                <wp:extent cx="411480" cy="27432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7B34E9E0"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72647" id="Text Box 64" o:spid="_x0000_s1041" type="#_x0000_t202" style="position:absolute;left:0;text-align:left;margin-left:349.1pt;margin-top:41.3pt;width:32.4pt;height:2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" filled="f" stroked="f" strokeweight=".5pt">
                <v:textbox>
                  <w:txbxContent>
                    <w:p w14:paraId="7B34E9E0"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79232" behindDoc="0" locked="0" layoutInCell="1" allowOverlap="1" wp14:anchorId="588F77C4" wp14:editId="12F2752B">
                <wp:simplePos x="0" y="0"/>
                <wp:positionH relativeFrom="column">
                  <wp:posOffset>3663950</wp:posOffset>
                </wp:positionH>
                <wp:positionV relativeFrom="paragraph">
                  <wp:posOffset>523240</wp:posOffset>
                </wp:positionV>
                <wp:extent cx="411480" cy="27432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07014AA7"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F77C4" id="Text Box 65" o:spid="_x0000_s1042" type="#_x0000_t202" style="position:absolute;left:0;text-align:left;margin-left:288.5pt;margin-top:41.2pt;width:32.4pt;height:21.6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" filled="f" stroked="f" strokeweight=".5pt">
                <v:textbox>
                  <w:txbxContent>
                    <w:p w14:paraId="07014AA7"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80256" behindDoc="0" locked="0" layoutInCell="1" allowOverlap="1" wp14:anchorId="7A85B9BA" wp14:editId="7732FCDE">
                <wp:simplePos x="0" y="0"/>
                <wp:positionH relativeFrom="column">
                  <wp:posOffset>2117090</wp:posOffset>
                </wp:positionH>
                <wp:positionV relativeFrom="paragraph">
                  <wp:posOffset>576580</wp:posOffset>
                </wp:positionV>
                <wp:extent cx="411480" cy="27432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3C301BCB"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5B9BA" id="Text Box 67" o:spid="_x0000_s1043" type="#_x0000_t202" style="position:absolute;left:0;text-align:left;margin-left:166.7pt;margin-top:45.4pt;width:32.4pt;height:21.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" filled="f" stroked="f" strokeweight=".5pt">
                <v:textbox>
                  <w:txbxContent>
                    <w:p w14:paraId="3C301BCB"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5D8442BB" wp14:editId="5B1DA5D1">
                <wp:simplePos x="0" y="0"/>
                <wp:positionH relativeFrom="column">
                  <wp:posOffset>1697990</wp:posOffset>
                </wp:positionH>
                <wp:positionV relativeFrom="paragraph">
                  <wp:posOffset>2214880</wp:posOffset>
                </wp:positionV>
                <wp:extent cx="541020" cy="297180"/>
                <wp:effectExtent l="0" t="0" r="0" b="7620"/>
                <wp:wrapNone/>
                <wp:docPr id="54" name="Text Box 54"/>
                <wp:cNvGraphicFramePr/>
                <a:graphic xmlns:a="http://schemas.openxmlformats.org/drawingml/2006/main">
                  <a:graphicData uri="http://schemas.microsoft.com/office/word/2010/wordprocessingShape">
                    <wps:wsp>
                      <wps:cNvSpPr txBox="1"/>
                      <wps:spPr>
                        <a:xfrm>
                          <a:off x="0" y="0"/>
                          <a:ext cx="541020" cy="297180"/>
                        </a:xfrm>
                        <a:prstGeom prst="rect">
                          <a:avLst/>
                        </a:prstGeom>
                        <a:noFill/>
                        <a:ln w="6350">
                          <a:noFill/>
                        </a:ln>
                      </wps:spPr>
                      <wps:txbx>
                        <w:txbxContent>
                          <w:p w14:paraId="6C879A9F" w14:textId="77777777" w:rsidR="005C6B61" w:rsidRPr="00A65C16" w:rsidRDefault="005C6B61" w:rsidP="00FE79D7">
                            <w:r w:rsidRPr="00A65C16">
                              <w:t>PW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8442BB" id="Text Box 54" o:spid="_x0000_s1044" type="#_x0000_t202" style="position:absolute;left:0;text-align:left;margin-left:133.7pt;margin-top:174.4pt;width:42.6pt;height:23.4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" filled="f" stroked="f" strokeweight=".5pt">
                <v:textbox>
                  <w:txbxContent>
                    <w:p w14:paraId="6C879A9F" w14:textId="77777777" w:rsidR="005C6B61" w:rsidRPr="00A65C16" w:rsidRDefault="005C6B61" w:rsidP="00FE79D7">
                      <w:r w:rsidRPr="00A65C16">
                        <w:t>PWM</w:t>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59A0F33F" wp14:editId="0EA0A5E3">
                <wp:simplePos x="0" y="0"/>
                <wp:positionH relativeFrom="column">
                  <wp:posOffset>2642870</wp:posOffset>
                </wp:positionH>
                <wp:positionV relativeFrom="paragraph">
                  <wp:posOffset>2184400</wp:posOffset>
                </wp:positionV>
                <wp:extent cx="541020" cy="297180"/>
                <wp:effectExtent l="0" t="0" r="0" b="7620"/>
                <wp:wrapNone/>
                <wp:docPr id="55" name="Text Box 55"/>
                <wp:cNvGraphicFramePr/>
                <a:graphic xmlns:a="http://schemas.openxmlformats.org/drawingml/2006/main">
                  <a:graphicData uri="http://schemas.microsoft.com/office/word/2010/wordprocessingShape">
                    <wps:wsp>
                      <wps:cNvSpPr txBox="1"/>
                      <wps:spPr>
                        <a:xfrm>
                          <a:off x="0" y="0"/>
                          <a:ext cx="541020" cy="297180"/>
                        </a:xfrm>
                        <a:prstGeom prst="rect">
                          <a:avLst/>
                        </a:prstGeom>
                        <a:noFill/>
                        <a:ln w="6350">
                          <a:noFill/>
                        </a:ln>
                      </wps:spPr>
                      <wps:txbx>
                        <w:txbxContent>
                          <w:p w14:paraId="2387FA86" w14:textId="77777777" w:rsidR="005C6B61" w:rsidRPr="00A65C16" w:rsidRDefault="005C6B61" w:rsidP="00FE79D7">
                            <w:r w:rsidRPr="00A65C16">
                              <w:t>PW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A0F33F" id="Text Box 55" o:spid="_x0000_s1045" type="#_x0000_t202" style="position:absolute;left:0;text-align:left;margin-left:208.1pt;margin-top:172pt;width:42.6pt;height:23.4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" filled="f" stroked="f" strokeweight=".5pt">
                <v:textbox>
                  <w:txbxContent>
                    <w:p w14:paraId="2387FA86" w14:textId="77777777" w:rsidR="005C6B61" w:rsidRPr="00A65C16" w:rsidRDefault="005C6B61" w:rsidP="00FE79D7">
                      <w:r w:rsidRPr="00A65C16">
                        <w:t>PWM</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44089B74" wp14:editId="19408E81">
                <wp:simplePos x="0" y="0"/>
                <wp:positionH relativeFrom="margin">
                  <wp:posOffset>3121025</wp:posOffset>
                </wp:positionH>
                <wp:positionV relativeFrom="paragraph">
                  <wp:posOffset>553720</wp:posOffset>
                </wp:positionV>
                <wp:extent cx="283845" cy="660400"/>
                <wp:effectExtent l="0" t="0" r="20955" b="25400"/>
                <wp:wrapNone/>
                <wp:docPr id="39" name="Straight Connector 39"/>
                <wp:cNvGraphicFramePr/>
                <a:graphic xmlns:a="http://schemas.openxmlformats.org/drawingml/2006/main">
                  <a:graphicData uri="http://schemas.microsoft.com/office/word/2010/wordprocessingShape">
                    <wps:wsp>
                      <wps:cNvCnPr/>
                      <wps:spPr>
                        <a:xfrm flipH="1">
                          <a:off x="0" y="0"/>
                          <a:ext cx="283845" cy="660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DEC2BA" id="Straight Connector 39" o:spid="_x0000_s1026" style="position:absolute;flip:x;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5.75pt,43.6pt" to="268.1pt,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" strokecolor="black [3040]">
                <w10:wrap anchorx="margin"/>
              </v:line>
            </w:pict>
          </mc:Fallback>
        </mc:AlternateContent>
      </w:r>
      <w:r>
        <w:rPr>
          <w:noProof/>
        </w:rPr>
        <mc:AlternateContent>
          <mc:Choice Requires="wps">
            <w:drawing>
              <wp:anchor distT="0" distB="0" distL="114300" distR="114300" simplePos="0" relativeHeight="251659776" behindDoc="0" locked="0" layoutInCell="1" allowOverlap="1" wp14:anchorId="5CA7AAC7" wp14:editId="274F6BD0">
                <wp:simplePos x="0" y="0"/>
                <wp:positionH relativeFrom="column">
                  <wp:posOffset>3100070</wp:posOffset>
                </wp:positionH>
                <wp:positionV relativeFrom="paragraph">
                  <wp:posOffset>622300</wp:posOffset>
                </wp:positionV>
                <wp:extent cx="236220" cy="518160"/>
                <wp:effectExtent l="38100" t="0" r="30480" b="53340"/>
                <wp:wrapNone/>
                <wp:docPr id="46" name="Straight Arrow Connector 46"/>
                <wp:cNvGraphicFramePr/>
                <a:graphic xmlns:a="http://schemas.openxmlformats.org/drawingml/2006/main">
                  <a:graphicData uri="http://schemas.microsoft.com/office/word/2010/wordprocessingShape">
                    <wps:wsp>
                      <wps:cNvCnPr/>
                      <wps:spPr>
                        <a:xfrm flipH="1">
                          <a:off x="0" y="0"/>
                          <a:ext cx="236220" cy="518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82A11D1" id="_x0000_t32" coordsize="21600,21600" o:spt="32" o:oned="t" path="m,l21600,21600e" filled="f">
                <v:path arrowok="t" fillok="f" o:connecttype="none"/>
                <o:lock v:ext="edit" shapetype="t"/>
              </v:shapetype>
              <v:shape id="Straight Arrow Connector 46" o:spid="_x0000_s1026" type="#_x0000_t32" style="position:absolute;margin-left:244.1pt;margin-top:49pt;width:18.6pt;height:40.8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" strokecolor="black [3040]">
                <v:stroke endarrow="block"/>
              </v:shape>
            </w:pict>
          </mc:Fallback>
        </mc:AlternateContent>
      </w:r>
      <w:r>
        <w:rPr>
          <w:noProof/>
        </w:rPr>
        <mc:AlternateContent>
          <mc:Choice Requires="wps">
            <w:drawing>
              <wp:anchor distT="0" distB="0" distL="114300" distR="114300" simplePos="0" relativeHeight="251667968" behindDoc="0" locked="0" layoutInCell="1" allowOverlap="1" wp14:anchorId="2CE7C409" wp14:editId="52584CF5">
                <wp:simplePos x="0" y="0"/>
                <wp:positionH relativeFrom="column">
                  <wp:posOffset>2099945</wp:posOffset>
                </wp:positionH>
                <wp:positionV relativeFrom="paragraph">
                  <wp:posOffset>1963420</wp:posOffset>
                </wp:positionV>
                <wp:extent cx="152400" cy="693420"/>
                <wp:effectExtent l="57150" t="0" r="19050" b="49530"/>
                <wp:wrapNone/>
                <wp:docPr id="52" name="Straight Arrow Connector 52"/>
                <wp:cNvGraphicFramePr/>
                <a:graphic xmlns:a="http://schemas.openxmlformats.org/drawingml/2006/main">
                  <a:graphicData uri="http://schemas.microsoft.com/office/word/2010/wordprocessingShape">
                    <wps:wsp>
                      <wps:cNvCnPr/>
                      <wps:spPr>
                        <a:xfrm flipH="1">
                          <a:off x="0" y="0"/>
                          <a:ext cx="152400" cy="693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67D602" id="Straight Arrow Connector 52" o:spid="_x0000_s1026" type="#_x0000_t32" style="position:absolute;margin-left:165.35pt;margin-top:154.6pt;width:12pt;height:54.6pt;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" strokecolor="black [3040]">
                <v:stroke endarrow="block"/>
              </v:shape>
            </w:pict>
          </mc:Fallback>
        </mc:AlternateContent>
      </w:r>
      <w:r>
        <w:rPr>
          <w:noProof/>
        </w:rPr>
        <mc:AlternateContent>
          <mc:Choice Requires="wps">
            <w:drawing>
              <wp:anchor distT="0" distB="0" distL="114300" distR="114300" simplePos="0" relativeHeight="251666944" behindDoc="0" locked="0" layoutInCell="1" allowOverlap="1" wp14:anchorId="208D3BFB" wp14:editId="6542D204">
                <wp:simplePos x="0" y="0"/>
                <wp:positionH relativeFrom="column">
                  <wp:posOffset>3100070</wp:posOffset>
                </wp:positionH>
                <wp:positionV relativeFrom="paragraph">
                  <wp:posOffset>1948180</wp:posOffset>
                </wp:positionV>
                <wp:extent cx="7620" cy="655320"/>
                <wp:effectExtent l="76200" t="0" r="87630" b="49530"/>
                <wp:wrapNone/>
                <wp:docPr id="51" name="Straight Arrow Connector 51"/>
                <wp:cNvGraphicFramePr/>
                <a:graphic xmlns:a="http://schemas.openxmlformats.org/drawingml/2006/main">
                  <a:graphicData uri="http://schemas.microsoft.com/office/word/2010/wordprocessingShape">
                    <wps:wsp>
                      <wps:cNvCnPr/>
                      <wps:spPr>
                        <a:xfrm flipH="1">
                          <a:off x="0" y="0"/>
                          <a:ext cx="7620" cy="655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AB4E84" id="Straight Arrow Connector 51" o:spid="_x0000_s1026" type="#_x0000_t32" style="position:absolute;margin-left:244.1pt;margin-top:153.4pt;width:.6pt;height:51.6pt;flip:x;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" strokecolor="black [3040]">
                <v:stroke endarrow="block"/>
              </v:shape>
            </w:pict>
          </mc:Fallback>
        </mc:AlternateContent>
      </w:r>
      <w:r>
        <w:rPr>
          <w:noProof/>
        </w:rPr>
        <mc:AlternateContent>
          <mc:Choice Requires="wps">
            <w:drawing>
              <wp:anchor distT="0" distB="0" distL="114300" distR="114300" simplePos="0" relativeHeight="251665920" behindDoc="0" locked="0" layoutInCell="1" allowOverlap="1" wp14:anchorId="4F7FC862" wp14:editId="743724C6">
                <wp:simplePos x="0" y="0"/>
                <wp:positionH relativeFrom="column">
                  <wp:posOffset>3717290</wp:posOffset>
                </wp:positionH>
                <wp:positionV relativeFrom="paragraph">
                  <wp:posOffset>1887220</wp:posOffset>
                </wp:positionV>
                <wp:extent cx="586740" cy="716280"/>
                <wp:effectExtent l="38100" t="38100" r="22860" b="26670"/>
                <wp:wrapNone/>
                <wp:docPr id="50" name="Straight Arrow Connector 50"/>
                <wp:cNvGraphicFramePr/>
                <a:graphic xmlns:a="http://schemas.openxmlformats.org/drawingml/2006/main">
                  <a:graphicData uri="http://schemas.microsoft.com/office/word/2010/wordprocessingShape">
                    <wps:wsp>
                      <wps:cNvCnPr/>
                      <wps:spPr>
                        <a:xfrm flipH="1" flipV="1">
                          <a:off x="0" y="0"/>
                          <a:ext cx="586740" cy="716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8A1368" id="Straight Arrow Connector 50" o:spid="_x0000_s1026" type="#_x0000_t32" style="position:absolute;margin-left:292.7pt;margin-top:148.6pt;width:46.2pt;height:56.4pt;flip:x 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" strokecolor="black [3040]">
                <v:stroke endarrow="block"/>
              </v:shape>
            </w:pict>
          </mc:Fallback>
        </mc:AlternateContent>
      </w:r>
      <w:r>
        <w:rPr>
          <w:noProof/>
        </w:rPr>
        <mc:AlternateContent>
          <mc:Choice Requires="wps">
            <w:drawing>
              <wp:anchor distT="0" distB="0" distL="114300" distR="114300" simplePos="0" relativeHeight="251664896" behindDoc="0" locked="0" layoutInCell="1" allowOverlap="1" wp14:anchorId="028AC395" wp14:editId="207DE427">
                <wp:simplePos x="0" y="0"/>
                <wp:positionH relativeFrom="column">
                  <wp:posOffset>3740150</wp:posOffset>
                </wp:positionH>
                <wp:positionV relativeFrom="paragraph">
                  <wp:posOffset>1590040</wp:posOffset>
                </wp:positionV>
                <wp:extent cx="1135380" cy="7620"/>
                <wp:effectExtent l="38100" t="76200" r="0" b="87630"/>
                <wp:wrapNone/>
                <wp:docPr id="49" name="Straight Arrow Connector 49"/>
                <wp:cNvGraphicFramePr/>
                <a:graphic xmlns:a="http://schemas.openxmlformats.org/drawingml/2006/main">
                  <a:graphicData uri="http://schemas.microsoft.com/office/word/2010/wordprocessingShape">
                    <wps:wsp>
                      <wps:cNvCnPr/>
                      <wps:spPr>
                        <a:xfrm flipH="1" flipV="1">
                          <a:off x="0" y="0"/>
                          <a:ext cx="11353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731C80" id="Straight Arrow Connector 49" o:spid="_x0000_s1026" type="#_x0000_t32" style="position:absolute;margin-left:294.5pt;margin-top:125.2pt;width:89.4pt;height:.6pt;flip:x 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" strokecolor="black [3040]">
                <v:stroke endarrow="block"/>
              </v:shape>
            </w:pict>
          </mc:Fallback>
        </mc:AlternateContent>
      </w:r>
      <w:r>
        <w:rPr>
          <w:noProof/>
        </w:rPr>
        <mc:AlternateContent>
          <mc:Choice Requires="wps">
            <w:drawing>
              <wp:anchor distT="0" distB="0" distL="114300" distR="114300" simplePos="0" relativeHeight="251663872" behindDoc="0" locked="0" layoutInCell="1" allowOverlap="1" wp14:anchorId="18A6686A" wp14:editId="4300767C">
                <wp:simplePos x="0" y="0"/>
                <wp:positionH relativeFrom="column">
                  <wp:posOffset>3770630</wp:posOffset>
                </wp:positionH>
                <wp:positionV relativeFrom="paragraph">
                  <wp:posOffset>614680</wp:posOffset>
                </wp:positionV>
                <wp:extent cx="1181100" cy="607060"/>
                <wp:effectExtent l="38100" t="0" r="19050" b="59690"/>
                <wp:wrapNone/>
                <wp:docPr id="48" name="Straight Arrow Connector 48"/>
                <wp:cNvGraphicFramePr/>
                <a:graphic xmlns:a="http://schemas.openxmlformats.org/drawingml/2006/main">
                  <a:graphicData uri="http://schemas.microsoft.com/office/word/2010/wordprocessingShape">
                    <wps:wsp>
                      <wps:cNvCnPr/>
                      <wps:spPr>
                        <a:xfrm flipH="1">
                          <a:off x="0" y="0"/>
                          <a:ext cx="1181100" cy="607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934CDF" id="Straight Arrow Connector 48" o:spid="_x0000_s1026" type="#_x0000_t32" style="position:absolute;margin-left:296.9pt;margin-top:48.4pt;width:93pt;height:47.8pt;flip:x;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" strokecolor="black [3040]">
                <v:stroke endarrow="block"/>
              </v:shape>
            </w:pict>
          </mc:Fallback>
        </mc:AlternateContent>
      </w:r>
      <w:r>
        <w:rPr>
          <w:noProof/>
        </w:rPr>
        <mc:AlternateContent>
          <mc:Choice Requires="wps">
            <w:drawing>
              <wp:anchor distT="0" distB="0" distL="114300" distR="114300" simplePos="0" relativeHeight="251660800" behindDoc="0" locked="0" layoutInCell="1" allowOverlap="1" wp14:anchorId="03CE53EF" wp14:editId="1D76A5FC">
                <wp:simplePos x="0" y="0"/>
                <wp:positionH relativeFrom="column">
                  <wp:posOffset>3542030</wp:posOffset>
                </wp:positionH>
                <wp:positionV relativeFrom="paragraph">
                  <wp:posOffset>615950</wp:posOffset>
                </wp:positionV>
                <wp:extent cx="571500" cy="516890"/>
                <wp:effectExtent l="38100" t="0" r="19050" b="54610"/>
                <wp:wrapNone/>
                <wp:docPr id="47" name="Straight Arrow Connector 47"/>
                <wp:cNvGraphicFramePr/>
                <a:graphic xmlns:a="http://schemas.openxmlformats.org/drawingml/2006/main">
                  <a:graphicData uri="http://schemas.microsoft.com/office/word/2010/wordprocessingShape">
                    <wps:wsp>
                      <wps:cNvCnPr/>
                      <wps:spPr>
                        <a:xfrm flipH="1">
                          <a:off x="0" y="0"/>
                          <a:ext cx="571500" cy="516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92D916" id="Straight Arrow Connector 47" o:spid="_x0000_s1026" type="#_x0000_t32" style="position:absolute;margin-left:278.9pt;margin-top:48.5pt;width:45pt;height:40.7pt;flip:x;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" strokecolor="black [3040]">
                <v:stroke endarrow="block"/>
              </v:shape>
            </w:pict>
          </mc:Fallback>
        </mc:AlternateContent>
      </w:r>
      <w:r>
        <w:rPr>
          <w:noProof/>
        </w:rPr>
        <mc:AlternateContent>
          <mc:Choice Requires="wps">
            <w:drawing>
              <wp:anchor distT="0" distB="0" distL="114300" distR="114300" simplePos="0" relativeHeight="251657728" behindDoc="0" locked="0" layoutInCell="1" allowOverlap="1" wp14:anchorId="6BCA63D3" wp14:editId="4E648718">
                <wp:simplePos x="0" y="0"/>
                <wp:positionH relativeFrom="column">
                  <wp:posOffset>2444750</wp:posOffset>
                </wp:positionH>
                <wp:positionV relativeFrom="paragraph">
                  <wp:posOffset>561340</wp:posOffset>
                </wp:positionV>
                <wp:extent cx="83820" cy="586740"/>
                <wp:effectExtent l="0" t="0" r="68580" b="60960"/>
                <wp:wrapNone/>
                <wp:docPr id="45" name="Straight Arrow Connector 45"/>
                <wp:cNvGraphicFramePr/>
                <a:graphic xmlns:a="http://schemas.openxmlformats.org/drawingml/2006/main">
                  <a:graphicData uri="http://schemas.microsoft.com/office/word/2010/wordprocessingShape">
                    <wps:wsp>
                      <wps:cNvCnPr/>
                      <wps:spPr>
                        <a:xfrm>
                          <a:off x="0" y="0"/>
                          <a:ext cx="8382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FB5A6F" id="Straight Arrow Connector 45" o:spid="_x0000_s1026" type="#_x0000_t32" style="position:absolute;margin-left:192.5pt;margin-top:44.2pt;width:6.6pt;height:46.2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" strokecolor="black [3040]">
                <v:stroke endarrow="block"/>
              </v:shape>
            </w:pict>
          </mc:Fallback>
        </mc:AlternateContent>
      </w:r>
      <w:r>
        <w:rPr>
          <w:noProof/>
        </w:rPr>
        <mc:AlternateContent>
          <mc:Choice Requires="wps">
            <w:drawing>
              <wp:anchor distT="0" distB="0" distL="114300" distR="114300" simplePos="0" relativeHeight="251656704" behindDoc="0" locked="0" layoutInCell="1" allowOverlap="1" wp14:anchorId="019F7DDD" wp14:editId="5EAC281A">
                <wp:simplePos x="0" y="0"/>
                <wp:positionH relativeFrom="column">
                  <wp:posOffset>1576070</wp:posOffset>
                </wp:positionH>
                <wp:positionV relativeFrom="paragraph">
                  <wp:posOffset>607060</wp:posOffset>
                </wp:positionV>
                <wp:extent cx="472440" cy="599440"/>
                <wp:effectExtent l="0" t="0" r="80010" b="48260"/>
                <wp:wrapNone/>
                <wp:docPr id="44" name="Straight Arrow Connector 44"/>
                <wp:cNvGraphicFramePr/>
                <a:graphic xmlns:a="http://schemas.openxmlformats.org/drawingml/2006/main">
                  <a:graphicData uri="http://schemas.microsoft.com/office/word/2010/wordprocessingShape">
                    <wps:wsp>
                      <wps:cNvCnPr/>
                      <wps:spPr>
                        <a:xfrm>
                          <a:off x="0" y="0"/>
                          <a:ext cx="472440" cy="599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57E46C" id="Straight Arrow Connector 44" o:spid="_x0000_s1026" type="#_x0000_t32" style="position:absolute;margin-left:124.1pt;margin-top:47.8pt;width:37.2pt;height:47.2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" strokecolor="black [3040]">
                <v:stroke endarrow="block"/>
              </v:shape>
            </w:pict>
          </mc:Fallback>
        </mc:AlternateContent>
      </w:r>
      <w:r>
        <w:rPr>
          <w:noProof/>
        </w:rPr>
        <mc:AlternateContent>
          <mc:Choice Requires="wps">
            <w:drawing>
              <wp:anchor distT="0" distB="0" distL="114300" distR="114300" simplePos="0" relativeHeight="251654656" behindDoc="0" locked="0" layoutInCell="1" allowOverlap="1" wp14:anchorId="1CA98323" wp14:editId="74EB7805">
                <wp:simplePos x="0" y="0"/>
                <wp:positionH relativeFrom="column">
                  <wp:posOffset>1187450</wp:posOffset>
                </wp:positionH>
                <wp:positionV relativeFrom="paragraph">
                  <wp:posOffset>1742440</wp:posOffset>
                </wp:positionV>
                <wp:extent cx="807720" cy="784860"/>
                <wp:effectExtent l="0" t="38100" r="49530" b="34290"/>
                <wp:wrapNone/>
                <wp:docPr id="41" name="Straight Arrow Connector 41"/>
                <wp:cNvGraphicFramePr/>
                <a:graphic xmlns:a="http://schemas.openxmlformats.org/drawingml/2006/main">
                  <a:graphicData uri="http://schemas.microsoft.com/office/word/2010/wordprocessingShape">
                    <wps:wsp>
                      <wps:cNvCnPr/>
                      <wps:spPr>
                        <a:xfrm flipV="1">
                          <a:off x="0" y="0"/>
                          <a:ext cx="807720" cy="784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C800B1" id="Straight Arrow Connector 41" o:spid="_x0000_s1026" type="#_x0000_t32" style="position:absolute;margin-left:93.5pt;margin-top:137.2pt;width:63.6pt;height:61.8pt;flip:y;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" strokecolor="black [3040]">
                <v:stroke endarrow="block"/>
              </v:shape>
            </w:pict>
          </mc:Fallback>
        </mc:AlternateContent>
      </w:r>
      <w:r>
        <w:rPr>
          <w:noProof/>
        </w:rPr>
        <mc:AlternateContent>
          <mc:Choice Requires="wps">
            <w:drawing>
              <wp:anchor distT="0" distB="0" distL="114300" distR="114300" simplePos="0" relativeHeight="251646464" behindDoc="0" locked="0" layoutInCell="1" allowOverlap="1" wp14:anchorId="7EA46AD9" wp14:editId="04A4064A">
                <wp:simplePos x="0" y="0"/>
                <wp:positionH relativeFrom="column">
                  <wp:posOffset>2513331</wp:posOffset>
                </wp:positionH>
                <wp:positionV relativeFrom="paragraph">
                  <wp:posOffset>538480</wp:posOffset>
                </wp:positionV>
                <wp:extent cx="83820" cy="670560"/>
                <wp:effectExtent l="0" t="0" r="30480" b="34290"/>
                <wp:wrapNone/>
                <wp:docPr id="36" name="Straight Connector 36"/>
                <wp:cNvGraphicFramePr/>
                <a:graphic xmlns:a="http://schemas.openxmlformats.org/drawingml/2006/main">
                  <a:graphicData uri="http://schemas.microsoft.com/office/word/2010/wordprocessingShape">
                    <wps:wsp>
                      <wps:cNvCnPr/>
                      <wps:spPr>
                        <a:xfrm>
                          <a:off x="0" y="0"/>
                          <a:ext cx="83820" cy="6705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F00FF2" id="Straight Connector 36"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9pt,42.4pt" to="204.5pt,9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" strokecolor="black [3040]"/>
            </w:pict>
          </mc:Fallback>
        </mc:AlternateContent>
      </w:r>
      <w:r>
        <w:rPr>
          <w:noProof/>
        </w:rPr>
        <mc:AlternateContent>
          <mc:Choice Requires="wps">
            <w:drawing>
              <wp:anchor distT="0" distB="0" distL="114300" distR="114300" simplePos="0" relativeHeight="251652608" behindDoc="0" locked="0" layoutInCell="1" allowOverlap="1" wp14:anchorId="2391F750" wp14:editId="31C974E8">
                <wp:simplePos x="0" y="0"/>
                <wp:positionH relativeFrom="column">
                  <wp:posOffset>3555365</wp:posOffset>
                </wp:positionH>
                <wp:positionV relativeFrom="paragraph">
                  <wp:posOffset>553720</wp:posOffset>
                </wp:positionV>
                <wp:extent cx="725805" cy="652780"/>
                <wp:effectExtent l="0" t="0" r="17145" b="33020"/>
                <wp:wrapNone/>
                <wp:docPr id="40" name="Straight Connector 40"/>
                <wp:cNvGraphicFramePr/>
                <a:graphic xmlns:a="http://schemas.openxmlformats.org/drawingml/2006/main">
                  <a:graphicData uri="http://schemas.microsoft.com/office/word/2010/wordprocessingShape">
                    <wps:wsp>
                      <wps:cNvCnPr/>
                      <wps:spPr>
                        <a:xfrm flipH="1">
                          <a:off x="0" y="0"/>
                          <a:ext cx="725805" cy="652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523F8" id="Straight Connector 40" o:spid="_x0000_s1026" style="position:absolute;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95pt,43.6pt" to="337.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" strokecolor="black [3040]"/>
            </w:pict>
          </mc:Fallback>
        </mc:AlternateContent>
      </w:r>
      <w:r>
        <w:rPr>
          <w:noProof/>
        </w:rPr>
        <mc:AlternateContent>
          <mc:Choice Requires="wps">
            <w:drawing>
              <wp:anchor distT="0" distB="0" distL="114300" distR="114300" simplePos="0" relativeHeight="251648512" behindDoc="0" locked="0" layoutInCell="1" allowOverlap="1" wp14:anchorId="1896AEA4" wp14:editId="67B6928E">
                <wp:simplePos x="0" y="0"/>
                <wp:positionH relativeFrom="column">
                  <wp:posOffset>3641090</wp:posOffset>
                </wp:positionH>
                <wp:positionV relativeFrom="paragraph">
                  <wp:posOffset>576580</wp:posOffset>
                </wp:positionV>
                <wp:extent cx="1485900" cy="769620"/>
                <wp:effectExtent l="0" t="0" r="19050" b="30480"/>
                <wp:wrapNone/>
                <wp:docPr id="37" name="Straight Connector 37"/>
                <wp:cNvGraphicFramePr/>
                <a:graphic xmlns:a="http://schemas.openxmlformats.org/drawingml/2006/main">
                  <a:graphicData uri="http://schemas.microsoft.com/office/word/2010/wordprocessingShape">
                    <wps:wsp>
                      <wps:cNvCnPr/>
                      <wps:spPr>
                        <a:xfrm flipV="1">
                          <a:off x="0" y="0"/>
                          <a:ext cx="1485900" cy="769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B56992" id="Straight Connector 37" o:spid="_x0000_s1026" style="position:absolute;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7pt,45.4pt" to="403.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" strokecolor="black [3040]"/>
            </w:pict>
          </mc:Fallback>
        </mc:AlternateContent>
      </w:r>
      <w:r>
        <w:rPr>
          <w:noProof/>
        </w:rPr>
        <mc:AlternateContent>
          <mc:Choice Requires="wps">
            <w:drawing>
              <wp:anchor distT="0" distB="0" distL="114300" distR="114300" simplePos="0" relativeHeight="251649536" behindDoc="0" locked="0" layoutInCell="1" allowOverlap="1" wp14:anchorId="62214EA4" wp14:editId="32D2C97D">
                <wp:simplePos x="0" y="0"/>
                <wp:positionH relativeFrom="column">
                  <wp:posOffset>3656330</wp:posOffset>
                </wp:positionH>
                <wp:positionV relativeFrom="paragraph">
                  <wp:posOffset>1513840</wp:posOffset>
                </wp:positionV>
                <wp:extent cx="1264920" cy="15240"/>
                <wp:effectExtent l="0" t="0" r="30480" b="22860"/>
                <wp:wrapNone/>
                <wp:docPr id="38" name="Straight Connector 38"/>
                <wp:cNvGraphicFramePr/>
                <a:graphic xmlns:a="http://schemas.openxmlformats.org/drawingml/2006/main">
                  <a:graphicData uri="http://schemas.microsoft.com/office/word/2010/wordprocessingShape">
                    <wps:wsp>
                      <wps:cNvCnPr/>
                      <wps:spPr>
                        <a:xfrm flipV="1">
                          <a:off x="0" y="0"/>
                          <a:ext cx="126492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112D56" id="Straight Connector 38"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9pt,119.2pt" to="387.5pt,1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" strokecolor="black [3040]"/>
            </w:pict>
          </mc:Fallback>
        </mc:AlternateContent>
      </w:r>
      <w:r>
        <w:rPr>
          <w:noProof/>
        </w:rPr>
        <mc:AlternateContent>
          <mc:Choice Requires="wps">
            <w:drawing>
              <wp:anchor distT="0" distB="0" distL="114300" distR="114300" simplePos="0" relativeHeight="251639296" behindDoc="0" locked="0" layoutInCell="1" allowOverlap="1" wp14:anchorId="1D4D051E" wp14:editId="439A61E5">
                <wp:simplePos x="0" y="0"/>
                <wp:positionH relativeFrom="column">
                  <wp:posOffset>1606550</wp:posOffset>
                </wp:positionH>
                <wp:positionV relativeFrom="paragraph">
                  <wp:posOffset>508000</wp:posOffset>
                </wp:positionV>
                <wp:extent cx="516255" cy="683260"/>
                <wp:effectExtent l="0" t="0" r="36195" b="21590"/>
                <wp:wrapNone/>
                <wp:docPr id="31" name="Straight Connector 31"/>
                <wp:cNvGraphicFramePr/>
                <a:graphic xmlns:a="http://schemas.openxmlformats.org/drawingml/2006/main">
                  <a:graphicData uri="http://schemas.microsoft.com/office/word/2010/wordprocessingShape">
                    <wps:wsp>
                      <wps:cNvCnPr/>
                      <wps:spPr>
                        <a:xfrm>
                          <a:off x="0" y="0"/>
                          <a:ext cx="516255" cy="683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06373" id="Straight Connector 31"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40pt" to="167.15pt,9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" strokecolor="black [3040]"/>
            </w:pict>
          </mc:Fallback>
        </mc:AlternateContent>
      </w:r>
      <w:r>
        <w:rPr>
          <w:noProof/>
        </w:rPr>
        <mc:AlternateContent>
          <mc:Choice Requires="wps">
            <w:drawing>
              <wp:anchor distT="0" distB="0" distL="114300" distR="114300" simplePos="0" relativeHeight="251640320" behindDoc="0" locked="0" layoutInCell="1" allowOverlap="1" wp14:anchorId="18129E7D" wp14:editId="1D56DA35">
                <wp:simplePos x="0" y="0"/>
                <wp:positionH relativeFrom="column">
                  <wp:posOffset>1164590</wp:posOffset>
                </wp:positionH>
                <wp:positionV relativeFrom="paragraph">
                  <wp:posOffset>1757680</wp:posOffset>
                </wp:positionV>
                <wp:extent cx="944880" cy="922020"/>
                <wp:effectExtent l="0" t="0" r="26670" b="30480"/>
                <wp:wrapNone/>
                <wp:docPr id="32" name="Straight Connector 32"/>
                <wp:cNvGraphicFramePr/>
                <a:graphic xmlns:a="http://schemas.openxmlformats.org/drawingml/2006/main">
                  <a:graphicData uri="http://schemas.microsoft.com/office/word/2010/wordprocessingShape">
                    <wps:wsp>
                      <wps:cNvCnPr/>
                      <wps:spPr>
                        <a:xfrm flipV="1">
                          <a:off x="0" y="0"/>
                          <a:ext cx="944880" cy="9220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A58075" id="Straight Connector 32"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7pt,138.4pt" to="166.1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" strokecolor="black [3040]"/>
            </w:pict>
          </mc:Fallback>
        </mc:AlternateContent>
      </w:r>
      <w:r>
        <w:rPr>
          <w:noProof/>
        </w:rPr>
        <mc:AlternateContent>
          <mc:Choice Requires="wps">
            <w:drawing>
              <wp:anchor distT="0" distB="0" distL="114300" distR="114300" simplePos="0" relativeHeight="251642368" behindDoc="0" locked="0" layoutInCell="1" allowOverlap="1" wp14:anchorId="27FDF0F5" wp14:editId="5411A857">
                <wp:simplePos x="0" y="0"/>
                <wp:positionH relativeFrom="column">
                  <wp:posOffset>2147570</wp:posOffset>
                </wp:positionH>
                <wp:positionV relativeFrom="paragraph">
                  <wp:posOffset>1917700</wp:posOffset>
                </wp:positionV>
                <wp:extent cx="167640" cy="769620"/>
                <wp:effectExtent l="0" t="0" r="22860" b="30480"/>
                <wp:wrapNone/>
                <wp:docPr id="33" name="Straight Connector 33"/>
                <wp:cNvGraphicFramePr/>
                <a:graphic xmlns:a="http://schemas.openxmlformats.org/drawingml/2006/main">
                  <a:graphicData uri="http://schemas.microsoft.com/office/word/2010/wordprocessingShape">
                    <wps:wsp>
                      <wps:cNvCnPr/>
                      <wps:spPr>
                        <a:xfrm flipH="1">
                          <a:off x="0" y="0"/>
                          <a:ext cx="167640" cy="769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54330" id="Straight Connector 33" o:spid="_x0000_s1026" style="position:absolute;flip:x;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1pt,151pt" to="182.3pt,2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" strokecolor="black [3040]"/>
            </w:pict>
          </mc:Fallback>
        </mc:AlternateContent>
      </w:r>
      <w:r>
        <w:rPr>
          <w:noProof/>
        </w:rPr>
        <mc:AlternateContent>
          <mc:Choice Requires="wps">
            <w:drawing>
              <wp:anchor distT="0" distB="0" distL="114300" distR="114300" simplePos="0" relativeHeight="251643392" behindDoc="0" locked="0" layoutInCell="1" allowOverlap="1" wp14:anchorId="4473FA6E" wp14:editId="305B2C39">
                <wp:simplePos x="0" y="0"/>
                <wp:positionH relativeFrom="column">
                  <wp:posOffset>3176270</wp:posOffset>
                </wp:positionH>
                <wp:positionV relativeFrom="paragraph">
                  <wp:posOffset>1917700</wp:posOffset>
                </wp:positionV>
                <wp:extent cx="0" cy="792480"/>
                <wp:effectExtent l="0" t="0" r="38100" b="26670"/>
                <wp:wrapNone/>
                <wp:docPr id="34" name="Straight Connector 34"/>
                <wp:cNvGraphicFramePr/>
                <a:graphic xmlns:a="http://schemas.openxmlformats.org/drawingml/2006/main">
                  <a:graphicData uri="http://schemas.microsoft.com/office/word/2010/wordprocessingShape">
                    <wps:wsp>
                      <wps:cNvCnPr/>
                      <wps:spPr>
                        <a:xfrm flipH="1">
                          <a:off x="0" y="0"/>
                          <a:ext cx="0" cy="7924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25CF1" id="Straight Connector 34" o:spid="_x0000_s1026" style="position:absolute;flip:x;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1pt,151pt" to="250.1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" strokecolor="black [3040]"/>
            </w:pict>
          </mc:Fallback>
        </mc:AlternateContent>
      </w:r>
      <w:r>
        <w:rPr>
          <w:noProof/>
        </w:rPr>
        <mc:AlternateContent>
          <mc:Choice Requires="wps">
            <w:drawing>
              <wp:anchor distT="0" distB="0" distL="114300" distR="114300" simplePos="0" relativeHeight="251645440" behindDoc="0" locked="0" layoutInCell="1" allowOverlap="1" wp14:anchorId="34BC4D84" wp14:editId="36F68D62">
                <wp:simplePos x="0" y="0"/>
                <wp:positionH relativeFrom="column">
                  <wp:posOffset>3615690</wp:posOffset>
                </wp:positionH>
                <wp:positionV relativeFrom="paragraph">
                  <wp:posOffset>1917700</wp:posOffset>
                </wp:positionV>
                <wp:extent cx="617220" cy="746760"/>
                <wp:effectExtent l="0" t="0" r="30480" b="34290"/>
                <wp:wrapNone/>
                <wp:docPr id="35" name="Straight Connector 35"/>
                <wp:cNvGraphicFramePr/>
                <a:graphic xmlns:a="http://schemas.openxmlformats.org/drawingml/2006/main">
                  <a:graphicData uri="http://schemas.microsoft.com/office/word/2010/wordprocessingShape">
                    <wps:wsp>
                      <wps:cNvCnPr/>
                      <wps:spPr>
                        <a:xfrm>
                          <a:off x="0" y="0"/>
                          <a:ext cx="617220" cy="746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304F45" id="Straight Connector 3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7pt,151pt" to="333.3pt,20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" strokecolor="black [3040]"/>
            </w:pict>
          </mc:Fallback>
        </mc:AlternateContent>
      </w:r>
      <w:r>
        <w:rPr>
          <w:noProof/>
        </w:rPr>
        <mc:AlternateContent>
          <mc:Choice Requires="wps">
            <w:drawing>
              <wp:anchor distT="0" distB="0" distL="114300" distR="114300" simplePos="0" relativeHeight="251620864" behindDoc="0" locked="0" layoutInCell="1" allowOverlap="1" wp14:anchorId="2B9AA692" wp14:editId="66F4EAD4">
                <wp:simplePos x="0" y="0"/>
                <wp:positionH relativeFrom="margin">
                  <wp:align>center</wp:align>
                </wp:positionH>
                <wp:positionV relativeFrom="paragraph">
                  <wp:posOffset>1209040</wp:posOffset>
                </wp:positionV>
                <wp:extent cx="1546860" cy="720000"/>
                <wp:effectExtent l="0" t="0" r="15240" b="23495"/>
                <wp:wrapNone/>
                <wp:docPr id="1" name="Rectangle 1"/>
                <wp:cNvGraphicFramePr/>
                <a:graphic xmlns:a="http://schemas.openxmlformats.org/drawingml/2006/main">
                  <a:graphicData uri="http://schemas.microsoft.com/office/word/2010/wordprocessingShape">
                    <wps:wsp>
                      <wps:cNvSpPr/>
                      <wps:spPr>
                        <a:xfrm>
                          <a:off x="0" y="0"/>
                          <a:ext cx="1546860" cy="72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868C7" id="Rectangle 1" o:spid="_x0000_s1026" style="position:absolute;margin-left:0;margin-top:95.2pt;width:121.8pt;height:56.7pt;z-index:251620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" filled="f" strokecolor="black [3213]" strokeweight="2pt">
                <w10:wrap anchorx="margin"/>
              </v:rect>
            </w:pict>
          </mc:Fallback>
        </mc:AlternateContent>
      </w:r>
      <w:r>
        <w:rPr>
          <w:noProof/>
        </w:rPr>
        <w:drawing>
          <wp:anchor distT="0" distB="0" distL="114300" distR="114300" simplePos="0" relativeHeight="251636224" behindDoc="0" locked="0" layoutInCell="1" allowOverlap="1" wp14:anchorId="5CE1C545" wp14:editId="5C59C460">
            <wp:simplePos x="0" y="0"/>
            <wp:positionH relativeFrom="column">
              <wp:posOffset>4174490</wp:posOffset>
            </wp:positionH>
            <wp:positionV relativeFrom="paragraph">
              <wp:posOffset>2664460</wp:posOffset>
            </wp:positionV>
            <wp:extent cx="226800" cy="360000"/>
            <wp:effectExtent l="0" t="0" r="190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9056" behindDoc="0" locked="0" layoutInCell="1" allowOverlap="1" wp14:anchorId="7ACF8EAF" wp14:editId="07A1BA6D">
            <wp:simplePos x="0" y="0"/>
            <wp:positionH relativeFrom="column">
              <wp:posOffset>2025650</wp:posOffset>
            </wp:positionH>
            <wp:positionV relativeFrom="paragraph">
              <wp:posOffset>2695575</wp:posOffset>
            </wp:positionV>
            <wp:extent cx="226695" cy="359410"/>
            <wp:effectExtent l="0" t="0" r="1905"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69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0080" behindDoc="0" locked="0" layoutInCell="1" allowOverlap="1" wp14:anchorId="62799BF9" wp14:editId="1E90991F">
            <wp:simplePos x="0" y="0"/>
            <wp:positionH relativeFrom="column">
              <wp:posOffset>3076207</wp:posOffset>
            </wp:positionH>
            <wp:positionV relativeFrom="paragraph">
              <wp:posOffset>2702560</wp:posOffset>
            </wp:positionV>
            <wp:extent cx="226800" cy="360000"/>
            <wp:effectExtent l="0" t="0" r="1905"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8032" behindDoc="0" locked="0" layoutInCell="1" allowOverlap="1" wp14:anchorId="2C464C7B" wp14:editId="1FF0DD7B">
            <wp:simplePos x="0" y="0"/>
            <wp:positionH relativeFrom="column">
              <wp:posOffset>1034415</wp:posOffset>
            </wp:positionH>
            <wp:positionV relativeFrom="paragraph">
              <wp:posOffset>2680335</wp:posOffset>
            </wp:positionV>
            <wp:extent cx="226538"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538"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1104" behindDoc="0" locked="0" layoutInCell="1" allowOverlap="1" wp14:anchorId="766D8681" wp14:editId="62CE065C">
            <wp:simplePos x="0" y="0"/>
            <wp:positionH relativeFrom="column">
              <wp:posOffset>4928870</wp:posOffset>
            </wp:positionH>
            <wp:positionV relativeFrom="paragraph">
              <wp:posOffset>1339215</wp:posOffset>
            </wp:positionV>
            <wp:extent cx="226800" cy="360000"/>
            <wp:effectExtent l="0" t="0" r="1905"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7488" behindDoc="0" locked="0" layoutInCell="1" allowOverlap="1" wp14:anchorId="08FFC5C0" wp14:editId="7193CDC3">
            <wp:simplePos x="0" y="0"/>
            <wp:positionH relativeFrom="column">
              <wp:posOffset>462915</wp:posOffset>
            </wp:positionH>
            <wp:positionV relativeFrom="paragraph">
              <wp:posOffset>149860</wp:posOffset>
            </wp:positionV>
            <wp:extent cx="226800" cy="360000"/>
            <wp:effectExtent l="0" t="0" r="1905"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0560" behindDoc="0" locked="0" layoutInCell="1" allowOverlap="1" wp14:anchorId="7F179EFE" wp14:editId="483B6E9C">
            <wp:simplePos x="0" y="0"/>
            <wp:positionH relativeFrom="column">
              <wp:posOffset>1483995</wp:posOffset>
            </wp:positionH>
            <wp:positionV relativeFrom="paragraph">
              <wp:posOffset>165100</wp:posOffset>
            </wp:positionV>
            <wp:extent cx="226800" cy="360000"/>
            <wp:effectExtent l="0" t="0" r="1905"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1344" behindDoc="0" locked="0" layoutInCell="1" allowOverlap="1" wp14:anchorId="2B0F25B9" wp14:editId="7F26F5E2">
            <wp:simplePos x="0" y="0"/>
            <wp:positionH relativeFrom="column">
              <wp:posOffset>2406015</wp:posOffset>
            </wp:positionH>
            <wp:positionV relativeFrom="paragraph">
              <wp:posOffset>180340</wp:posOffset>
            </wp:positionV>
            <wp:extent cx="226538" cy="360000"/>
            <wp:effectExtent l="0" t="0" r="2540" b="254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538"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680" behindDoc="0" locked="0" layoutInCell="1" allowOverlap="1" wp14:anchorId="14B3CA7A" wp14:editId="506B6909">
            <wp:simplePos x="0" y="0"/>
            <wp:positionH relativeFrom="margin">
              <wp:posOffset>5012690</wp:posOffset>
            </wp:positionH>
            <wp:positionV relativeFrom="paragraph">
              <wp:posOffset>219075</wp:posOffset>
            </wp:positionV>
            <wp:extent cx="226800" cy="360000"/>
            <wp:effectExtent l="0" t="0" r="1905"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4416" behindDoc="0" locked="0" layoutInCell="1" allowOverlap="1" wp14:anchorId="43A95962" wp14:editId="52D6D9A5">
            <wp:simplePos x="0" y="0"/>
            <wp:positionH relativeFrom="column">
              <wp:posOffset>4183380</wp:posOffset>
            </wp:positionH>
            <wp:positionV relativeFrom="paragraph">
              <wp:posOffset>229870</wp:posOffset>
            </wp:positionV>
            <wp:extent cx="226800" cy="360000"/>
            <wp:effectExtent l="0" t="0" r="1905"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3632" behindDoc="0" locked="0" layoutInCell="1" allowOverlap="1" wp14:anchorId="17686F01" wp14:editId="1C772799">
            <wp:simplePos x="0" y="0"/>
            <wp:positionH relativeFrom="column">
              <wp:posOffset>3295015</wp:posOffset>
            </wp:positionH>
            <wp:positionV relativeFrom="paragraph">
              <wp:posOffset>226695</wp:posOffset>
            </wp:positionV>
            <wp:extent cx="226800" cy="360000"/>
            <wp:effectExtent l="0" t="0" r="1905"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5B37E845" w14:textId="50B6D6D2" w:rsidR="0045785A" w:rsidRDefault="00AB13EB" w:rsidP="00FE79D7">
      <w:pPr>
        <w:rPr>
          <w:szCs w:val="24"/>
        </w:rPr>
      </w:pPr>
      <w:r>
        <w:rPr>
          <w:noProof/>
        </w:rPr>
        <mc:AlternateContent>
          <mc:Choice Requires="wps">
            <w:drawing>
              <wp:anchor distT="0" distB="0" distL="114300" distR="114300" simplePos="0" relativeHeight="251658752" behindDoc="0" locked="0" layoutInCell="1" allowOverlap="1" wp14:anchorId="5B888711" wp14:editId="04DE6864">
                <wp:simplePos x="0" y="0"/>
                <wp:positionH relativeFrom="column">
                  <wp:posOffset>562610</wp:posOffset>
                </wp:positionH>
                <wp:positionV relativeFrom="paragraph">
                  <wp:posOffset>248920</wp:posOffset>
                </wp:positionV>
                <wp:extent cx="1472565" cy="777240"/>
                <wp:effectExtent l="0" t="0" r="32385" b="22860"/>
                <wp:wrapNone/>
                <wp:docPr id="30" name="Straight Connector 30"/>
                <wp:cNvGraphicFramePr/>
                <a:graphic xmlns:a="http://schemas.openxmlformats.org/drawingml/2006/main">
                  <a:graphicData uri="http://schemas.microsoft.com/office/word/2010/wordprocessingShape">
                    <wps:wsp>
                      <wps:cNvCnPr/>
                      <wps:spPr>
                        <a:xfrm>
                          <a:off x="0" y="0"/>
                          <a:ext cx="1472565" cy="777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48BD70" id="Straight Connector 30"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3pt,19.6pt" to="160.25pt,8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" strokecolor="black [3040]"/>
            </w:pict>
          </mc:Fallback>
        </mc:AlternateContent>
      </w:r>
    </w:p>
    <w:p w14:paraId="0AD677C9" w14:textId="1BDF7758" w:rsidR="0045785A" w:rsidRDefault="00AB13EB" w:rsidP="00FE79D7">
      <w:pPr>
        <w:rPr>
          <w:szCs w:val="24"/>
        </w:rPr>
      </w:pPr>
      <w:r>
        <w:rPr>
          <w:noProof/>
        </w:rPr>
        <mc:AlternateContent>
          <mc:Choice Requires="wps">
            <w:drawing>
              <wp:anchor distT="0" distB="0" distL="114300" distR="114300" simplePos="0" relativeHeight="251661824" behindDoc="0" locked="0" layoutInCell="1" allowOverlap="1" wp14:anchorId="0D8B5CB8" wp14:editId="75A89D7E">
                <wp:simplePos x="0" y="0"/>
                <wp:positionH relativeFrom="column">
                  <wp:posOffset>699770</wp:posOffset>
                </wp:positionH>
                <wp:positionV relativeFrom="paragraph">
                  <wp:posOffset>187960</wp:posOffset>
                </wp:positionV>
                <wp:extent cx="1303020" cy="655320"/>
                <wp:effectExtent l="0" t="0" r="49530" b="49530"/>
                <wp:wrapNone/>
                <wp:docPr id="43" name="Straight Arrow Connector 43"/>
                <wp:cNvGraphicFramePr/>
                <a:graphic xmlns:a="http://schemas.openxmlformats.org/drawingml/2006/main">
                  <a:graphicData uri="http://schemas.microsoft.com/office/word/2010/wordprocessingShape">
                    <wps:wsp>
                      <wps:cNvCnPr/>
                      <wps:spPr>
                        <a:xfrm>
                          <a:off x="0" y="0"/>
                          <a:ext cx="1303020" cy="655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DDBBFA" id="_x0000_t32" coordsize="21600,21600" o:spt="32" o:oned="t" path="m,l21600,21600e" filled="f">
                <v:path arrowok="t" fillok="f" o:connecttype="none"/>
                <o:lock v:ext="edit" shapetype="t"/>
              </v:shapetype>
              <v:shape id="Straight Arrow Connector 43" o:spid="_x0000_s1026" type="#_x0000_t32" style="position:absolute;margin-left:55.1pt;margin-top:14.8pt;width:102.6pt;height:51.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" strokecolor="black [3040]">
                <v:stroke endarrow="block"/>
              </v:shape>
            </w:pict>
          </mc:Fallback>
        </mc:AlternateContent>
      </w:r>
    </w:p>
    <w:p w14:paraId="60BE0FE4" w14:textId="41DB9172" w:rsidR="0045785A" w:rsidRDefault="0045785A" w:rsidP="00FE79D7"/>
    <w:p w14:paraId="76748EAB" w14:textId="10C99EA9" w:rsidR="0045785A" w:rsidRDefault="0045785A" w:rsidP="00FE79D7">
      <w:r>
        <w:rPr>
          <w:noProof/>
        </w:rPr>
        <mc:AlternateContent>
          <mc:Choice Requires="wps">
            <w:drawing>
              <wp:anchor distT="0" distB="0" distL="114300" distR="114300" simplePos="0" relativeHeight="251668992" behindDoc="0" locked="0" layoutInCell="1" allowOverlap="1" wp14:anchorId="2236CED5" wp14:editId="56EC9940">
                <wp:simplePos x="0" y="0"/>
                <wp:positionH relativeFrom="column">
                  <wp:posOffset>326390</wp:posOffset>
                </wp:positionH>
                <wp:positionV relativeFrom="paragraph">
                  <wp:posOffset>28575</wp:posOffset>
                </wp:positionV>
                <wp:extent cx="533400" cy="36714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33400" cy="367145"/>
                        </a:xfrm>
                        <a:prstGeom prst="rect">
                          <a:avLst/>
                        </a:prstGeom>
                        <a:noFill/>
                        <a:ln w="6350">
                          <a:noFill/>
                        </a:ln>
                      </wps:spPr>
                      <wps:txbx>
                        <w:txbxContent>
                          <w:p w14:paraId="22624B61" w14:textId="77777777" w:rsidR="005C6B61" w:rsidRPr="007059FA" w:rsidRDefault="005C6B61" w:rsidP="00FE79D7">
                            <w:r>
                              <w:t>B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36CED5" id="Text Box 59" o:spid="_x0000_s1046" type="#_x0000_t202" style="position:absolute;left:0;text-align:left;margin-left:25.7pt;margin-top:2.25pt;width:42pt;height:28.9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" filled="f" stroked="f" strokeweight=".5pt">
                <v:textbox>
                  <w:txbxContent>
                    <w:p w14:paraId="22624B61" w14:textId="77777777" w:rsidR="005C6B61" w:rsidRPr="007059FA" w:rsidRDefault="005C6B61" w:rsidP="00FE79D7">
                      <w:r>
                        <w:t>BM</w:t>
                      </w:r>
                    </w:p>
                  </w:txbxContent>
                </v:textbox>
              </v:shape>
            </w:pict>
          </mc:Fallback>
        </mc:AlternateContent>
      </w:r>
    </w:p>
    <w:p w14:paraId="70922516" w14:textId="2405FE35" w:rsidR="0045785A" w:rsidRDefault="009404B8" w:rsidP="00FE79D7">
      <w:pPr>
        <w:rPr>
          <w:szCs w:val="24"/>
        </w:rPr>
      </w:pPr>
      <w:r>
        <w:rPr>
          <w:noProof/>
          <w:szCs w:val="24"/>
        </w:rPr>
        <mc:AlternateContent>
          <mc:Choice Requires="wps">
            <w:drawing>
              <wp:anchor distT="0" distB="0" distL="114300" distR="114300" simplePos="0" relativeHeight="251638272" behindDoc="0" locked="0" layoutInCell="1" allowOverlap="1" wp14:anchorId="14D6EF3C" wp14:editId="07A84D16">
                <wp:simplePos x="0" y="0"/>
                <wp:positionH relativeFrom="margin">
                  <wp:posOffset>2147570</wp:posOffset>
                </wp:positionH>
                <wp:positionV relativeFrom="paragraph">
                  <wp:posOffset>111125</wp:posOffset>
                </wp:positionV>
                <wp:extent cx="1468582" cy="472440"/>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1468582" cy="472440"/>
                        </a:xfrm>
                        <a:prstGeom prst="rect">
                          <a:avLst/>
                        </a:prstGeom>
                        <a:solidFill>
                          <a:schemeClr val="lt1"/>
                        </a:solidFill>
                        <a:ln w="6350">
                          <a:noFill/>
                        </a:ln>
                      </wps:spPr>
                      <wps:txbx>
                        <w:txbxContent>
                          <w:p w14:paraId="249BCFB6" w14:textId="77777777" w:rsidR="005C6B61" w:rsidRDefault="005C6B61" w:rsidP="00FE79D7">
                            <w:r>
                              <w:t xml:space="preserve">Autonomous Bugg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D6EF3C" id="Text Box 2" o:spid="_x0000_s1047" type="#_x0000_t202" style="position:absolute;left:0;text-align:left;margin-left:169.1pt;margin-top:8.75pt;width:115.65pt;height:37.2pt;z-index:251638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" fillcolor="white [3201]" stroked="f" strokeweight=".5pt">
                <v:textbox>
                  <w:txbxContent>
                    <w:p w14:paraId="249BCFB6" w14:textId="77777777" w:rsidR="005C6B61" w:rsidRDefault="005C6B61" w:rsidP="00FE79D7">
                      <w:r>
                        <w:t xml:space="preserve">Autonomous Buggy </w:t>
                      </w:r>
                    </w:p>
                  </w:txbxContent>
                </v:textbox>
                <w10:wrap anchorx="margin"/>
              </v:shape>
            </w:pict>
          </mc:Fallback>
        </mc:AlternateContent>
      </w:r>
      <w:r w:rsidR="0045785A">
        <w:rPr>
          <w:noProof/>
        </w:rPr>
        <mc:AlternateContent>
          <mc:Choice Requires="wps">
            <w:drawing>
              <wp:anchor distT="0" distB="0" distL="114300" distR="114300" simplePos="0" relativeHeight="251683328" behindDoc="0" locked="0" layoutInCell="1" allowOverlap="1" wp14:anchorId="21E0259C" wp14:editId="2F0F8766">
                <wp:simplePos x="0" y="0"/>
                <wp:positionH relativeFrom="column">
                  <wp:posOffset>753110</wp:posOffset>
                </wp:positionH>
                <wp:positionV relativeFrom="paragraph">
                  <wp:posOffset>244475</wp:posOffset>
                </wp:positionV>
                <wp:extent cx="1158240" cy="21590"/>
                <wp:effectExtent l="0" t="76200" r="22860" b="73660"/>
                <wp:wrapNone/>
                <wp:docPr id="9" name="Straight Arrow Connector 9"/>
                <wp:cNvGraphicFramePr/>
                <a:graphic xmlns:a="http://schemas.openxmlformats.org/drawingml/2006/main">
                  <a:graphicData uri="http://schemas.microsoft.com/office/word/2010/wordprocessingShape">
                    <wps:wsp>
                      <wps:cNvCnPr/>
                      <wps:spPr>
                        <a:xfrm flipV="1">
                          <a:off x="0" y="0"/>
                          <a:ext cx="1158240" cy="215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DB504D" id="Straight Arrow Connector 9" o:spid="_x0000_s1026" type="#_x0000_t32" style="position:absolute;margin-left:59.3pt;margin-top:19.25pt;width:91.2pt;height:1.7pt;flip:y;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" strokecolor="black [3040]">
                <v:stroke endarrow="block"/>
              </v:shape>
            </w:pict>
          </mc:Fallback>
        </mc:AlternateContent>
      </w:r>
      <w:r w:rsidR="0045785A">
        <w:rPr>
          <w:noProof/>
        </w:rPr>
        <mc:AlternateContent>
          <mc:Choice Requires="wps">
            <w:drawing>
              <wp:anchor distT="0" distB="0" distL="114300" distR="114300" simplePos="0" relativeHeight="251682304" behindDoc="0" locked="0" layoutInCell="1" allowOverlap="1" wp14:anchorId="01CA109A" wp14:editId="3FEB8E6E">
                <wp:simplePos x="0" y="0"/>
                <wp:positionH relativeFrom="column">
                  <wp:posOffset>676910</wp:posOffset>
                </wp:positionH>
                <wp:positionV relativeFrom="paragraph">
                  <wp:posOffset>167005</wp:posOffset>
                </wp:positionV>
                <wp:extent cx="1358265" cy="15240"/>
                <wp:effectExtent l="0" t="0" r="32385" b="22860"/>
                <wp:wrapNone/>
                <wp:docPr id="10" name="Straight Connector 10"/>
                <wp:cNvGraphicFramePr/>
                <a:graphic xmlns:a="http://schemas.openxmlformats.org/drawingml/2006/main">
                  <a:graphicData uri="http://schemas.microsoft.com/office/word/2010/wordprocessingShape">
                    <wps:wsp>
                      <wps:cNvCnPr/>
                      <wps:spPr>
                        <a:xfrm flipV="1">
                          <a:off x="0" y="0"/>
                          <a:ext cx="1358265"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1B5E9E" id="Straight Connector 10" o:spid="_x0000_s1026" style="position:absolute;flip:y;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3pt,13.15pt" to="160.2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" strokecolor="black [3040]"/>
            </w:pict>
          </mc:Fallback>
        </mc:AlternateContent>
      </w:r>
      <w:r w:rsidR="0045785A">
        <w:rPr>
          <w:noProof/>
        </w:rPr>
        <w:drawing>
          <wp:anchor distT="0" distB="0" distL="114300" distR="114300" simplePos="0" relativeHeight="251681280" behindDoc="0" locked="0" layoutInCell="1" allowOverlap="1" wp14:anchorId="4AC3EB6D" wp14:editId="592BA0CB">
            <wp:simplePos x="0" y="0"/>
            <wp:positionH relativeFrom="column">
              <wp:posOffset>417830</wp:posOffset>
            </wp:positionH>
            <wp:positionV relativeFrom="paragraph">
              <wp:posOffset>6985</wp:posOffset>
            </wp:positionV>
            <wp:extent cx="226800" cy="360000"/>
            <wp:effectExtent l="0" t="0" r="1905" b="254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A5BDA5" w14:textId="4FFAEDAF" w:rsidR="0045785A" w:rsidRDefault="00AB13EB" w:rsidP="00FE79D7">
      <w:pPr>
        <w:rPr>
          <w:szCs w:val="24"/>
        </w:rPr>
      </w:pPr>
      <w:r>
        <w:rPr>
          <w:noProof/>
        </w:rPr>
        <mc:AlternateContent>
          <mc:Choice Requires="wps">
            <w:drawing>
              <wp:anchor distT="0" distB="0" distL="114300" distR="114300" simplePos="0" relativeHeight="251684352" behindDoc="0" locked="0" layoutInCell="1" allowOverlap="1" wp14:anchorId="79C470AC" wp14:editId="239C8183">
                <wp:simplePos x="0" y="0"/>
                <wp:positionH relativeFrom="margin">
                  <wp:posOffset>173990</wp:posOffset>
                </wp:positionH>
                <wp:positionV relativeFrom="paragraph">
                  <wp:posOffset>73660</wp:posOffset>
                </wp:positionV>
                <wp:extent cx="1524000" cy="27432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524000" cy="274320"/>
                        </a:xfrm>
                        <a:prstGeom prst="rect">
                          <a:avLst/>
                        </a:prstGeom>
                        <a:noFill/>
                        <a:ln w="6350">
                          <a:noFill/>
                        </a:ln>
                      </wps:spPr>
                      <wps:txbx>
                        <w:txbxContent>
                          <w:p w14:paraId="07696BA9" w14:textId="77777777" w:rsidR="005C6B61" w:rsidRPr="00A65C16" w:rsidRDefault="005C6B61" w:rsidP="00FE79D7">
                            <w:r>
                              <w:t xml:space="preserve">Remaining Pow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470AC" id="Text Box 42" o:spid="_x0000_s1048" type="#_x0000_t202" style="position:absolute;left:0;text-align:left;margin-left:13.7pt;margin-top:5.8pt;width:120pt;height:21.6pt;z-index:25168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" filled="f" stroked="f" strokeweight=".5pt">
                <v:textbox>
                  <w:txbxContent>
                    <w:p w14:paraId="07696BA9" w14:textId="77777777" w:rsidR="005C6B61" w:rsidRPr="00A65C16" w:rsidRDefault="005C6B61" w:rsidP="00FE79D7">
                      <w:r>
                        <w:t xml:space="preserve">Remaining Power </w:t>
                      </w:r>
                    </w:p>
                  </w:txbxContent>
                </v:textbox>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7A1BCADA" wp14:editId="23CBC582">
                <wp:simplePos x="0" y="0"/>
                <wp:positionH relativeFrom="column">
                  <wp:posOffset>3923030</wp:posOffset>
                </wp:positionH>
                <wp:positionV relativeFrom="paragraph">
                  <wp:posOffset>35560</wp:posOffset>
                </wp:positionV>
                <wp:extent cx="998220" cy="358140"/>
                <wp:effectExtent l="0" t="0" r="0" b="3810"/>
                <wp:wrapNone/>
                <wp:docPr id="53" name="Text Box 53"/>
                <wp:cNvGraphicFramePr/>
                <a:graphic xmlns:a="http://schemas.openxmlformats.org/drawingml/2006/main">
                  <a:graphicData uri="http://schemas.microsoft.com/office/word/2010/wordprocessingShape">
                    <wps:wsp>
                      <wps:cNvSpPr txBox="1"/>
                      <wps:spPr>
                        <a:xfrm>
                          <a:off x="0" y="0"/>
                          <a:ext cx="998220" cy="358140"/>
                        </a:xfrm>
                        <a:prstGeom prst="rect">
                          <a:avLst/>
                        </a:prstGeom>
                        <a:noFill/>
                        <a:ln w="6350">
                          <a:noFill/>
                        </a:ln>
                      </wps:spPr>
                      <wps:txbx>
                        <w:txbxContent>
                          <w:p w14:paraId="505D7535" w14:textId="77777777" w:rsidR="005C6B61" w:rsidRPr="00A65C16" w:rsidRDefault="005C6B61" w:rsidP="00FE79D7">
                            <w:r w:rsidRPr="00A65C16">
                              <w:t>Com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1BCADA" id="Text Box 53" o:spid="_x0000_s1049" type="#_x0000_t202" style="position:absolute;left:0;text-align:left;margin-left:308.9pt;margin-top:2.8pt;width:78.6pt;height:28.2pt;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" filled="f" stroked="f" strokeweight=".5pt">
                <v:textbox>
                  <w:txbxContent>
                    <w:p w14:paraId="505D7535" w14:textId="77777777" w:rsidR="005C6B61" w:rsidRPr="00A65C16" w:rsidRDefault="005C6B61" w:rsidP="00FE79D7">
                      <w:r w:rsidRPr="00A65C16">
                        <w:t>Command</w:t>
                      </w:r>
                    </w:p>
                  </w:txbxContent>
                </v:textbox>
              </v:shape>
            </w:pict>
          </mc:Fallback>
        </mc:AlternateContent>
      </w:r>
    </w:p>
    <w:p w14:paraId="3E693823" w14:textId="129CECCF" w:rsidR="0045785A" w:rsidRDefault="0045785A" w:rsidP="00FE79D7"/>
    <w:p w14:paraId="659B5E58" w14:textId="4D85CA67" w:rsidR="0045785A" w:rsidRDefault="00AB13EB" w:rsidP="00FE79D7">
      <w:pPr>
        <w:rPr>
          <w:szCs w:val="24"/>
        </w:rPr>
      </w:pPr>
      <w:r>
        <w:rPr>
          <w:noProof/>
        </w:rPr>
        <mc:AlternateContent>
          <mc:Choice Requires="wps">
            <w:drawing>
              <wp:anchor distT="0" distB="0" distL="114300" distR="114300" simplePos="0" relativeHeight="251674112" behindDoc="0" locked="0" layoutInCell="1" allowOverlap="1" wp14:anchorId="4DD3FCF0" wp14:editId="02B41C65">
                <wp:simplePos x="0" y="0"/>
                <wp:positionH relativeFrom="column">
                  <wp:posOffset>356870</wp:posOffset>
                </wp:positionH>
                <wp:positionV relativeFrom="paragraph">
                  <wp:posOffset>43815</wp:posOffset>
                </wp:positionV>
                <wp:extent cx="891540" cy="449580"/>
                <wp:effectExtent l="0" t="0" r="0" b="7620"/>
                <wp:wrapNone/>
                <wp:docPr id="56" name="Text Box 56"/>
                <wp:cNvGraphicFramePr/>
                <a:graphic xmlns:a="http://schemas.openxmlformats.org/drawingml/2006/main">
                  <a:graphicData uri="http://schemas.microsoft.com/office/word/2010/wordprocessingShape">
                    <wps:wsp>
                      <wps:cNvSpPr txBox="1"/>
                      <wps:spPr>
                        <a:xfrm>
                          <a:off x="0" y="0"/>
                          <a:ext cx="891540" cy="449580"/>
                        </a:xfrm>
                        <a:prstGeom prst="rect">
                          <a:avLst/>
                        </a:prstGeom>
                        <a:noFill/>
                        <a:ln w="6350">
                          <a:noFill/>
                        </a:ln>
                      </wps:spPr>
                      <wps:txbx>
                        <w:txbxContent>
                          <w:p w14:paraId="208D7210" w14:textId="77777777" w:rsidR="005C6B61" w:rsidRPr="00A65C16" w:rsidRDefault="005C6B61" w:rsidP="00FE79D7">
                            <w:r>
                              <w:t xml:space="preserve">Angular </w:t>
                            </w:r>
                            <w:r w:rsidRPr="00A65C16">
                              <w:t>Sp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3FCF0" id="Text Box 56" o:spid="_x0000_s1050" type="#_x0000_t202" style="position:absolute;left:0;text-align:left;margin-left:28.1pt;margin-top:3.45pt;width:70.2pt;height:35.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" filled="f" stroked="f" strokeweight=".5pt">
                <v:textbox>
                  <w:txbxContent>
                    <w:p w14:paraId="208D7210" w14:textId="77777777" w:rsidR="005C6B61" w:rsidRPr="00A65C16" w:rsidRDefault="005C6B61" w:rsidP="00FE79D7">
                      <w:r>
                        <w:t xml:space="preserve">Angular </w:t>
                      </w:r>
                      <w:r w:rsidRPr="00A65C16">
                        <w:t>Speed</w:t>
                      </w:r>
                    </w:p>
                  </w:txbxContent>
                </v:textbox>
              </v:shape>
            </w:pict>
          </mc:Fallback>
        </mc:AlternateContent>
      </w:r>
      <w:r>
        <w:rPr>
          <w:noProof/>
        </w:rPr>
        <mc:AlternateContent>
          <mc:Choice Requires="wps">
            <w:drawing>
              <wp:anchor distT="0" distB="0" distL="114300" distR="114300" simplePos="0" relativeHeight="251676160" behindDoc="0" locked="0" layoutInCell="1" allowOverlap="1" wp14:anchorId="69A7459D" wp14:editId="628610B0">
                <wp:simplePos x="0" y="0"/>
                <wp:positionH relativeFrom="column">
                  <wp:posOffset>4220210</wp:posOffset>
                </wp:positionH>
                <wp:positionV relativeFrom="paragraph">
                  <wp:posOffset>149225</wp:posOffset>
                </wp:positionV>
                <wp:extent cx="807720" cy="4800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807720" cy="480060"/>
                        </a:xfrm>
                        <a:prstGeom prst="rect">
                          <a:avLst/>
                        </a:prstGeom>
                        <a:noFill/>
                        <a:ln w="6350">
                          <a:noFill/>
                        </a:ln>
                      </wps:spPr>
                      <wps:txbx>
                        <w:txbxContent>
                          <w:p w14:paraId="189AC2B2" w14:textId="77777777" w:rsidR="005C6B61" w:rsidRPr="00A65C16" w:rsidRDefault="005C6B61" w:rsidP="00FE79D7">
                            <w:r>
                              <w:t xml:space="preserve">Angular </w:t>
                            </w:r>
                            <w:r w:rsidRPr="00A65C16">
                              <w:t>Sp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7459D" id="Text Box 57" o:spid="_x0000_s1051" type="#_x0000_t202" style="position:absolute;left:0;text-align:left;margin-left:332.3pt;margin-top:11.75pt;width:63.6pt;height:37.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" filled="f" stroked="f" strokeweight=".5pt">
                <v:textbox>
                  <w:txbxContent>
                    <w:p w14:paraId="189AC2B2" w14:textId="77777777" w:rsidR="005C6B61" w:rsidRPr="00A65C16" w:rsidRDefault="005C6B61" w:rsidP="00FE79D7">
                      <w:r>
                        <w:t xml:space="preserve">Angular </w:t>
                      </w:r>
                      <w:r w:rsidRPr="00A65C16">
                        <w:t>Speed</w:t>
                      </w:r>
                    </w:p>
                  </w:txbxContent>
                </v:textbox>
              </v:shape>
            </w:pict>
          </mc:Fallback>
        </mc:AlternateContent>
      </w:r>
    </w:p>
    <w:p w14:paraId="147F48B0" w14:textId="5253D49E" w:rsidR="0045785A" w:rsidRDefault="0045785A" w:rsidP="00FE79D7"/>
    <w:p w14:paraId="72143EEF" w14:textId="683EC86E" w:rsidR="0045785A" w:rsidRDefault="0045785A" w:rsidP="00FE79D7"/>
    <w:p w14:paraId="0DBF3D1B" w14:textId="0BFD91AF" w:rsidR="0045785A" w:rsidRDefault="00AB13EB" w:rsidP="00FE79D7">
      <w:pPr>
        <w:rPr>
          <w:szCs w:val="24"/>
        </w:rPr>
      </w:pPr>
      <w:r>
        <w:rPr>
          <w:noProof/>
        </w:rPr>
        <mc:AlternateContent>
          <mc:Choice Requires="wps">
            <w:drawing>
              <wp:anchor distT="0" distB="0" distL="114300" distR="114300" simplePos="0" relativeHeight="251637248" behindDoc="0" locked="0" layoutInCell="1" allowOverlap="1" wp14:anchorId="6B413C23" wp14:editId="0E50A1B5">
                <wp:simplePos x="0" y="0"/>
                <wp:positionH relativeFrom="column">
                  <wp:posOffset>3999230</wp:posOffset>
                </wp:positionH>
                <wp:positionV relativeFrom="paragraph">
                  <wp:posOffset>249555</wp:posOffset>
                </wp:positionV>
                <wp:extent cx="998220" cy="396240"/>
                <wp:effectExtent l="0" t="0" r="0" b="3810"/>
                <wp:wrapNone/>
                <wp:docPr id="29" name="Text Box 29"/>
                <wp:cNvGraphicFramePr/>
                <a:graphic xmlns:a="http://schemas.openxmlformats.org/drawingml/2006/main">
                  <a:graphicData uri="http://schemas.microsoft.com/office/word/2010/wordprocessingShape">
                    <wps:wsp>
                      <wps:cNvSpPr txBox="1"/>
                      <wps:spPr>
                        <a:xfrm>
                          <a:off x="0" y="0"/>
                          <a:ext cx="998220" cy="396240"/>
                        </a:xfrm>
                        <a:prstGeom prst="rect">
                          <a:avLst/>
                        </a:prstGeom>
                        <a:noFill/>
                        <a:ln w="6350">
                          <a:noFill/>
                        </a:ln>
                      </wps:spPr>
                      <wps:txbx>
                        <w:txbxContent>
                          <w:p w14:paraId="572AEB9F" w14:textId="77777777" w:rsidR="005C6B61" w:rsidRPr="007059FA" w:rsidRDefault="005C6B61" w:rsidP="00FE79D7">
                            <w:r>
                              <w:t>Encoder 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413C23" id="Text Box 29" o:spid="_x0000_s1052" type="#_x0000_t202" style="position:absolute;left:0;text-align:left;margin-left:314.9pt;margin-top:19.65pt;width:78.6pt;height:31.2pt;z-index:251637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" filled="f" stroked="f" strokeweight=".5pt">
                <v:textbox>
                  <w:txbxContent>
                    <w:p w14:paraId="572AEB9F" w14:textId="77777777" w:rsidR="005C6B61" w:rsidRPr="007059FA" w:rsidRDefault="005C6B61" w:rsidP="00FE79D7">
                      <w:r>
                        <w:t>Encoder R</w:t>
                      </w:r>
                    </w:p>
                  </w:txbxContent>
                </v:textbox>
              </v:shape>
            </w:pict>
          </mc:Fallback>
        </mc:AlternateContent>
      </w:r>
    </w:p>
    <w:p w14:paraId="5DC7A3DB" w14:textId="694E23BB" w:rsidR="00AB13EB" w:rsidRDefault="00AB13EB" w:rsidP="00FE79D7">
      <w:pPr>
        <w:rPr>
          <w:szCs w:val="24"/>
        </w:rPr>
      </w:pPr>
      <w:r>
        <w:rPr>
          <w:noProof/>
        </w:rPr>
        <mc:AlternateContent>
          <mc:Choice Requires="wps">
            <w:drawing>
              <wp:anchor distT="0" distB="0" distL="114300" distR="114300" simplePos="0" relativeHeight="251632128" behindDoc="0" locked="0" layoutInCell="1" allowOverlap="1" wp14:anchorId="431976F0" wp14:editId="09D7475C">
                <wp:simplePos x="0" y="0"/>
                <wp:positionH relativeFrom="column">
                  <wp:posOffset>615950</wp:posOffset>
                </wp:positionH>
                <wp:positionV relativeFrom="paragraph">
                  <wp:posOffset>5715</wp:posOffset>
                </wp:positionV>
                <wp:extent cx="1013460" cy="396240"/>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1013460" cy="396240"/>
                        </a:xfrm>
                        <a:prstGeom prst="rect">
                          <a:avLst/>
                        </a:prstGeom>
                        <a:noFill/>
                        <a:ln w="6350">
                          <a:noFill/>
                        </a:ln>
                      </wps:spPr>
                      <wps:txbx>
                        <w:txbxContent>
                          <w:p w14:paraId="120B6080" w14:textId="77777777" w:rsidR="005C6B61" w:rsidRPr="007059FA" w:rsidRDefault="005C6B61" w:rsidP="00FE79D7">
                            <w:r>
                              <w:t>Encoder 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1976F0" id="Text Box 24" o:spid="_x0000_s1053" type="#_x0000_t202" style="position:absolute;left:0;text-align:left;margin-left:48.5pt;margin-top:.45pt;width:79.8pt;height:31.2pt;z-index:251632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" filled="f" stroked="f" strokeweight=".5pt">
                <v:textbox>
                  <w:txbxContent>
                    <w:p w14:paraId="120B6080" w14:textId="77777777" w:rsidR="005C6B61" w:rsidRPr="007059FA" w:rsidRDefault="005C6B61" w:rsidP="00FE79D7">
                      <w:r>
                        <w:t>Encoder L</w:t>
                      </w:r>
                    </w:p>
                  </w:txbxContent>
                </v:textbox>
              </v:shape>
            </w:pict>
          </mc:Fallback>
        </mc:AlternateContent>
      </w:r>
    </w:p>
    <w:p w14:paraId="1E2D2EF6" w14:textId="21D86681" w:rsidR="00AB13EB" w:rsidRDefault="004C579A" w:rsidP="00FE79D7">
      <w:r>
        <w:rPr>
          <w:noProof/>
        </w:rPr>
        <mc:AlternateContent>
          <mc:Choice Requires="wps">
            <w:drawing>
              <wp:anchor distT="0" distB="0" distL="114300" distR="114300" simplePos="0" relativeHeight="251737600" behindDoc="0" locked="0" layoutInCell="1" allowOverlap="1" wp14:anchorId="2F196406" wp14:editId="357F642C">
                <wp:simplePos x="0" y="0"/>
                <wp:positionH relativeFrom="margin">
                  <wp:posOffset>397980</wp:posOffset>
                </wp:positionH>
                <wp:positionV relativeFrom="paragraph">
                  <wp:posOffset>53975</wp:posOffset>
                </wp:positionV>
                <wp:extent cx="4532244" cy="390939"/>
                <wp:effectExtent l="0" t="0" r="1905" b="9525"/>
                <wp:wrapNone/>
                <wp:docPr id="63" name="Text Box 63"/>
                <wp:cNvGraphicFramePr/>
                <a:graphic xmlns:a="http://schemas.openxmlformats.org/drawingml/2006/main">
                  <a:graphicData uri="http://schemas.microsoft.com/office/word/2010/wordprocessingShape">
                    <wps:wsp>
                      <wps:cNvSpPr txBox="1"/>
                      <wps:spPr>
                        <a:xfrm>
                          <a:off x="0" y="0"/>
                          <a:ext cx="4532244" cy="390939"/>
                        </a:xfrm>
                        <a:prstGeom prst="rect">
                          <a:avLst/>
                        </a:prstGeom>
                        <a:solidFill>
                          <a:prstClr val="white"/>
                        </a:solidFill>
                        <a:ln>
                          <a:noFill/>
                        </a:ln>
                      </wps:spPr>
                      <wps:txbx>
                        <w:txbxContent>
                          <w:p w14:paraId="15152634" w14:textId="3BD4746F" w:rsidR="005C6B61" w:rsidRPr="004C579A" w:rsidRDefault="005C6B61" w:rsidP="004C579A">
                            <w:pPr>
                              <w:pStyle w:val="Caption"/>
                              <w:rPr>
                                <w:noProof/>
                                <w:sz w:val="22"/>
                                <w:szCs w:val="22"/>
                              </w:rPr>
                            </w:pPr>
                            <w:r w:rsidRPr="004C579A">
                              <w:rPr>
                                <w:sz w:val="22"/>
                                <w:szCs w:val="22"/>
                              </w:rPr>
                              <w:t xml:space="preserve">Figure </w:t>
                            </w:r>
                            <w:r>
                              <w:rPr>
                                <w:sz w:val="22"/>
                                <w:szCs w:val="22"/>
                              </w:rPr>
                              <w:fldChar w:fldCharType="begin"/>
                            </w:r>
                            <w:r>
                              <w:rPr>
                                <w:sz w:val="22"/>
                                <w:szCs w:val="22"/>
                              </w:rPr>
                              <w:instrText xml:space="preserve"> STYLEREF 1 \s </w:instrText>
                            </w:r>
                            <w:r>
                              <w:rPr>
                                <w:sz w:val="22"/>
                                <w:szCs w:val="22"/>
                              </w:rPr>
                              <w:fldChar w:fldCharType="separate"/>
                            </w:r>
                            <w:r w:rsidR="00B972FC">
                              <w:rPr>
                                <w:noProof/>
                                <w:sz w:val="22"/>
                                <w:szCs w:val="22"/>
                              </w:rPr>
                              <w:t>2</w:t>
                            </w:r>
                            <w:r>
                              <w:rPr>
                                <w:sz w:val="22"/>
                                <w:szCs w:val="22"/>
                              </w:rPr>
                              <w:fldChar w:fldCharType="end"/>
                            </w:r>
                            <w:r>
                              <w:rPr>
                                <w:sz w:val="22"/>
                                <w:szCs w:val="22"/>
                              </w:rPr>
                              <w:t>.</w:t>
                            </w:r>
                            <w:r>
                              <w:rPr>
                                <w:sz w:val="22"/>
                                <w:szCs w:val="22"/>
                              </w:rPr>
                              <w:fldChar w:fldCharType="begin"/>
                            </w:r>
                            <w:r>
                              <w:rPr>
                                <w:sz w:val="22"/>
                                <w:szCs w:val="22"/>
                              </w:rPr>
                              <w:instrText xml:space="preserve"> SEQ Figure \* ARABIC \s 1 </w:instrText>
                            </w:r>
                            <w:r>
                              <w:rPr>
                                <w:sz w:val="22"/>
                                <w:szCs w:val="22"/>
                              </w:rPr>
                              <w:fldChar w:fldCharType="separate"/>
                            </w:r>
                            <w:r w:rsidR="00B972FC">
                              <w:rPr>
                                <w:noProof/>
                                <w:sz w:val="22"/>
                                <w:szCs w:val="22"/>
                              </w:rPr>
                              <w:t>1</w:t>
                            </w:r>
                            <w:r>
                              <w:rPr>
                                <w:sz w:val="22"/>
                                <w:szCs w:val="22"/>
                              </w:rPr>
                              <w:fldChar w:fldCharType="end"/>
                            </w:r>
                            <w:r w:rsidRPr="004C579A">
                              <w:rPr>
                                <w:sz w:val="22"/>
                                <w:szCs w:val="22"/>
                              </w:rPr>
                              <w:t>Interaction between the external objects and th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196406" id="_x0000_t202" coordsize="21600,21600" o:spt="202" path="m,l,21600r21600,l21600,xe">
                <v:stroke joinstyle="miter"/>
                <v:path gradientshapeok="t" o:connecttype="rect"/>
              </v:shapetype>
              <v:shape id="Text Box 63" o:spid="_x0000_s1054" type="#_x0000_t202" style="position:absolute;left:0;text-align:left;margin-left:31.35pt;margin-top:4.25pt;width:356.85pt;height:30.8pt;z-index:251737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" stroked="f">
                <v:textbox inset="0,0,0,0">
                  <w:txbxContent>
                    <w:p w14:paraId="15152634" w14:textId="3BD4746F" w:rsidR="005C6B61" w:rsidRPr="004C579A" w:rsidRDefault="005C6B61" w:rsidP="004C579A">
                      <w:pPr>
                        <w:pStyle w:val="Caption"/>
                        <w:rPr>
                          <w:noProof/>
                          <w:sz w:val="22"/>
                          <w:szCs w:val="22"/>
                        </w:rPr>
                      </w:pPr>
                      <w:r w:rsidRPr="004C579A">
                        <w:rPr>
                          <w:sz w:val="22"/>
                          <w:szCs w:val="22"/>
                        </w:rPr>
                        <w:t xml:space="preserve">Figure </w:t>
                      </w:r>
                      <w:r>
                        <w:rPr>
                          <w:sz w:val="22"/>
                          <w:szCs w:val="22"/>
                        </w:rPr>
                        <w:fldChar w:fldCharType="begin"/>
                      </w:r>
                      <w:r>
                        <w:rPr>
                          <w:sz w:val="22"/>
                          <w:szCs w:val="22"/>
                        </w:rPr>
                        <w:instrText xml:space="preserve"> STYLEREF 1 \s </w:instrText>
                      </w:r>
                      <w:r>
                        <w:rPr>
                          <w:sz w:val="22"/>
                          <w:szCs w:val="22"/>
                        </w:rPr>
                        <w:fldChar w:fldCharType="separate"/>
                      </w:r>
                      <w:r w:rsidR="00B972FC">
                        <w:rPr>
                          <w:noProof/>
                          <w:sz w:val="22"/>
                          <w:szCs w:val="22"/>
                        </w:rPr>
                        <w:t>2</w:t>
                      </w:r>
                      <w:r>
                        <w:rPr>
                          <w:sz w:val="22"/>
                          <w:szCs w:val="22"/>
                        </w:rPr>
                        <w:fldChar w:fldCharType="end"/>
                      </w:r>
                      <w:r>
                        <w:rPr>
                          <w:sz w:val="22"/>
                          <w:szCs w:val="22"/>
                        </w:rPr>
                        <w:t>.</w:t>
                      </w:r>
                      <w:r>
                        <w:rPr>
                          <w:sz w:val="22"/>
                          <w:szCs w:val="22"/>
                        </w:rPr>
                        <w:fldChar w:fldCharType="begin"/>
                      </w:r>
                      <w:r>
                        <w:rPr>
                          <w:sz w:val="22"/>
                          <w:szCs w:val="22"/>
                        </w:rPr>
                        <w:instrText xml:space="preserve"> SEQ Figure \* ARABIC \s 1 </w:instrText>
                      </w:r>
                      <w:r>
                        <w:rPr>
                          <w:sz w:val="22"/>
                          <w:szCs w:val="22"/>
                        </w:rPr>
                        <w:fldChar w:fldCharType="separate"/>
                      </w:r>
                      <w:r w:rsidR="00B972FC">
                        <w:rPr>
                          <w:noProof/>
                          <w:sz w:val="22"/>
                          <w:szCs w:val="22"/>
                        </w:rPr>
                        <w:t>1</w:t>
                      </w:r>
                      <w:r>
                        <w:rPr>
                          <w:sz w:val="22"/>
                          <w:szCs w:val="22"/>
                        </w:rPr>
                        <w:fldChar w:fldCharType="end"/>
                      </w:r>
                      <w:r w:rsidRPr="004C579A">
                        <w:rPr>
                          <w:sz w:val="22"/>
                          <w:szCs w:val="22"/>
                        </w:rPr>
                        <w:t>Interaction between the external objects and the system.</w:t>
                      </w:r>
                    </w:p>
                  </w:txbxContent>
                </v:textbox>
                <w10:wrap anchorx="margin"/>
              </v:shape>
            </w:pict>
          </mc:Fallback>
        </mc:AlternateContent>
      </w:r>
    </w:p>
    <w:p w14:paraId="6A60CE12" w14:textId="77777777" w:rsidR="0045785A" w:rsidRPr="00381FD6" w:rsidRDefault="0045785A" w:rsidP="00CF460B">
      <w:pPr>
        <w:pStyle w:val="Heading2"/>
      </w:pPr>
      <w:bookmarkStart w:id="6" w:name="_Toc531288150"/>
      <w:r w:rsidRPr="00381FD6">
        <w:lastRenderedPageBreak/>
        <w:t>Table of messages</w:t>
      </w:r>
      <w:bookmarkEnd w:id="6"/>
      <w:r w:rsidRPr="00381FD6">
        <w:t xml:space="preserve">  </w:t>
      </w:r>
    </w:p>
    <w:tbl>
      <w:tblPr>
        <w:tblStyle w:val="TableGrid"/>
        <w:tblW w:w="9540" w:type="dxa"/>
        <w:tblInd w:w="-72" w:type="dxa"/>
        <w:tblLayout w:type="fixed"/>
        <w:tblLook w:val="04A0" w:firstRow="1" w:lastRow="0" w:firstColumn="1" w:lastColumn="0" w:noHBand="0" w:noVBand="1"/>
      </w:tblPr>
      <w:tblGrid>
        <w:gridCol w:w="1498"/>
        <w:gridCol w:w="1573"/>
        <w:gridCol w:w="1107"/>
        <w:gridCol w:w="1134"/>
        <w:gridCol w:w="618"/>
        <w:gridCol w:w="858"/>
        <w:gridCol w:w="1217"/>
        <w:gridCol w:w="1535"/>
      </w:tblGrid>
      <w:tr w:rsidR="0045785A" w14:paraId="732E703D" w14:textId="77777777" w:rsidTr="00923D7E">
        <w:trPr>
          <w:trHeight w:val="903"/>
        </w:trPr>
        <w:tc>
          <w:tcPr>
            <w:tcW w:w="1498" w:type="dxa"/>
          </w:tcPr>
          <w:p w14:paraId="1ECE6A79" w14:textId="77777777" w:rsidR="0045785A" w:rsidRDefault="0045785A" w:rsidP="00FE79D7">
            <w:r>
              <w:t>Name</w:t>
            </w:r>
          </w:p>
        </w:tc>
        <w:tc>
          <w:tcPr>
            <w:tcW w:w="1573" w:type="dxa"/>
          </w:tcPr>
          <w:p w14:paraId="6FD766F1" w14:textId="77777777" w:rsidR="0045785A" w:rsidRDefault="0045785A" w:rsidP="00FE79D7">
            <w:r>
              <w:t>Description</w:t>
            </w:r>
          </w:p>
        </w:tc>
        <w:tc>
          <w:tcPr>
            <w:tcW w:w="1107" w:type="dxa"/>
          </w:tcPr>
          <w:p w14:paraId="3595143A" w14:textId="77777777" w:rsidR="0045785A" w:rsidRDefault="0045785A" w:rsidP="00FE79D7">
            <w:r>
              <w:t>Source</w:t>
            </w:r>
          </w:p>
        </w:tc>
        <w:tc>
          <w:tcPr>
            <w:tcW w:w="1134" w:type="dxa"/>
          </w:tcPr>
          <w:p w14:paraId="3335C578" w14:textId="77777777" w:rsidR="0045785A" w:rsidRDefault="0045785A" w:rsidP="00FE79D7">
            <w:r>
              <w:t>Destination</w:t>
            </w:r>
          </w:p>
        </w:tc>
        <w:tc>
          <w:tcPr>
            <w:tcW w:w="618" w:type="dxa"/>
          </w:tcPr>
          <w:p w14:paraId="30E5629D" w14:textId="77777777" w:rsidR="0045785A" w:rsidRDefault="0045785A" w:rsidP="00FE79D7">
            <w:r>
              <w:t>Interface</w:t>
            </w:r>
          </w:p>
        </w:tc>
        <w:tc>
          <w:tcPr>
            <w:tcW w:w="858" w:type="dxa"/>
          </w:tcPr>
          <w:p w14:paraId="6B04E897" w14:textId="77777777" w:rsidR="0045785A" w:rsidRDefault="0045785A" w:rsidP="00FE79D7">
            <w:r>
              <w:t>Size in bits</w:t>
            </w:r>
          </w:p>
        </w:tc>
        <w:tc>
          <w:tcPr>
            <w:tcW w:w="1217" w:type="dxa"/>
          </w:tcPr>
          <w:p w14:paraId="365BD49A" w14:textId="77777777" w:rsidR="0045785A" w:rsidRDefault="0045785A" w:rsidP="00FE79D7">
            <w:r>
              <w:t>Arrival pattern</w:t>
            </w:r>
          </w:p>
        </w:tc>
        <w:tc>
          <w:tcPr>
            <w:tcW w:w="1535" w:type="dxa"/>
          </w:tcPr>
          <w:p w14:paraId="7BF7F993" w14:textId="77777777" w:rsidR="0045785A" w:rsidRDefault="0045785A" w:rsidP="00FE79D7">
            <w:r>
              <w:t>Comments</w:t>
            </w:r>
          </w:p>
        </w:tc>
      </w:tr>
      <w:tr w:rsidR="0045785A" w14:paraId="2D0378EC" w14:textId="77777777" w:rsidTr="00923D7E">
        <w:trPr>
          <w:trHeight w:val="1429"/>
        </w:trPr>
        <w:tc>
          <w:tcPr>
            <w:tcW w:w="1498" w:type="dxa"/>
          </w:tcPr>
          <w:p w14:paraId="5794CD78" w14:textId="77777777" w:rsidR="0045785A" w:rsidRDefault="0045785A" w:rsidP="00FE79D7">
            <w:r>
              <w:t>Position with respect to the line</w:t>
            </w:r>
          </w:p>
        </w:tc>
        <w:tc>
          <w:tcPr>
            <w:tcW w:w="1573" w:type="dxa"/>
          </w:tcPr>
          <w:p w14:paraId="029B516F" w14:textId="77777777" w:rsidR="0045785A" w:rsidRDefault="0045785A" w:rsidP="00FE79D7">
            <w:r>
              <w:t xml:space="preserve">Detects the changes between black and white </w:t>
            </w:r>
          </w:p>
        </w:tc>
        <w:tc>
          <w:tcPr>
            <w:tcW w:w="1107" w:type="dxa"/>
          </w:tcPr>
          <w:p w14:paraId="1B8FC4D3" w14:textId="77777777" w:rsidR="0045785A" w:rsidRDefault="0045785A" w:rsidP="00FE79D7">
            <w:r>
              <w:t xml:space="preserve">SPTs &amp; SCs </w:t>
            </w:r>
          </w:p>
        </w:tc>
        <w:tc>
          <w:tcPr>
            <w:tcW w:w="1134" w:type="dxa"/>
          </w:tcPr>
          <w:p w14:paraId="757EA0A7" w14:textId="77777777" w:rsidR="0045785A" w:rsidRDefault="0045785A" w:rsidP="00FE79D7">
            <w:r>
              <w:t>System</w:t>
            </w:r>
          </w:p>
        </w:tc>
        <w:tc>
          <w:tcPr>
            <w:tcW w:w="618" w:type="dxa"/>
          </w:tcPr>
          <w:p w14:paraId="15E61AE2" w14:textId="77777777" w:rsidR="0045785A" w:rsidRDefault="0045785A" w:rsidP="00FE79D7">
            <w:r>
              <w:t>SPI</w:t>
            </w:r>
          </w:p>
        </w:tc>
        <w:tc>
          <w:tcPr>
            <w:tcW w:w="858" w:type="dxa"/>
          </w:tcPr>
          <w:p w14:paraId="37A21F74" w14:textId="77777777" w:rsidR="0045785A" w:rsidRDefault="0045785A" w:rsidP="00FE79D7">
            <w:r>
              <w:t>TBD</w:t>
            </w:r>
          </w:p>
        </w:tc>
        <w:tc>
          <w:tcPr>
            <w:tcW w:w="1217" w:type="dxa"/>
          </w:tcPr>
          <w:p w14:paraId="619D6654" w14:textId="77777777" w:rsidR="0045785A" w:rsidRDefault="0045785A" w:rsidP="00FE79D7">
            <w:r>
              <w:t>TBD</w:t>
            </w:r>
          </w:p>
        </w:tc>
        <w:tc>
          <w:tcPr>
            <w:tcW w:w="1535" w:type="dxa"/>
          </w:tcPr>
          <w:p w14:paraId="6E6B7F67" w14:textId="17C929F8" w:rsidR="0045785A" w:rsidRDefault="00C12AA6" w:rsidP="00FE79D7">
            <w:r>
              <w:t xml:space="preserve">Sensor </w:t>
            </w:r>
            <w:r w:rsidR="00AB13EB" w:rsidRPr="00923D7E">
              <w:rPr>
                <w:sz w:val="22"/>
                <w:szCs w:val="22"/>
              </w:rPr>
              <w:t>TCRTR5000</w:t>
            </w:r>
            <w:r>
              <w:t xml:space="preserve"> will be used</w:t>
            </w:r>
          </w:p>
        </w:tc>
      </w:tr>
      <w:tr w:rsidR="0045785A" w14:paraId="60F72DC2" w14:textId="77777777" w:rsidTr="00923D7E">
        <w:trPr>
          <w:trHeight w:val="891"/>
        </w:trPr>
        <w:tc>
          <w:tcPr>
            <w:tcW w:w="1498" w:type="dxa"/>
          </w:tcPr>
          <w:p w14:paraId="7942BBCA" w14:textId="77777777" w:rsidR="0045785A" w:rsidRDefault="0045785A" w:rsidP="00FE79D7">
            <w:r>
              <w:t xml:space="preserve">Command </w:t>
            </w:r>
          </w:p>
        </w:tc>
        <w:tc>
          <w:tcPr>
            <w:tcW w:w="1573" w:type="dxa"/>
          </w:tcPr>
          <w:p w14:paraId="102B2E38" w14:textId="77777777" w:rsidR="0045785A" w:rsidRDefault="0045785A" w:rsidP="00FE79D7">
            <w:r>
              <w:t>Receive the command to turn around</w:t>
            </w:r>
          </w:p>
        </w:tc>
        <w:tc>
          <w:tcPr>
            <w:tcW w:w="1107" w:type="dxa"/>
          </w:tcPr>
          <w:p w14:paraId="6398DB4E" w14:textId="77777777" w:rsidR="0045785A" w:rsidRDefault="0045785A" w:rsidP="00FE79D7">
            <w:r>
              <w:t>BLE</w:t>
            </w:r>
          </w:p>
        </w:tc>
        <w:tc>
          <w:tcPr>
            <w:tcW w:w="1134" w:type="dxa"/>
          </w:tcPr>
          <w:p w14:paraId="7A222BAE" w14:textId="77777777" w:rsidR="0045785A" w:rsidRDefault="0045785A" w:rsidP="00FE79D7">
            <w:r>
              <w:t>System</w:t>
            </w:r>
          </w:p>
        </w:tc>
        <w:tc>
          <w:tcPr>
            <w:tcW w:w="618" w:type="dxa"/>
          </w:tcPr>
          <w:p w14:paraId="0BF2A514" w14:textId="4D98B491" w:rsidR="0045785A" w:rsidRDefault="00923D7E" w:rsidP="00FE79D7">
            <w:r>
              <w:t>I</w:t>
            </w:r>
            <w:r>
              <w:rPr>
                <w:vertAlign w:val="superscript"/>
              </w:rPr>
              <w:t>2</w:t>
            </w:r>
            <w:r>
              <w:t>C</w:t>
            </w:r>
          </w:p>
        </w:tc>
        <w:tc>
          <w:tcPr>
            <w:tcW w:w="858" w:type="dxa"/>
          </w:tcPr>
          <w:p w14:paraId="76B3B546" w14:textId="3C9EF52C" w:rsidR="0045785A" w:rsidRDefault="004C579A" w:rsidP="00FE79D7">
            <w:r w:rsidRPr="00851C8C">
              <w:t>20</w:t>
            </w:r>
          </w:p>
        </w:tc>
        <w:tc>
          <w:tcPr>
            <w:tcW w:w="1217" w:type="dxa"/>
          </w:tcPr>
          <w:p w14:paraId="7684CF0D" w14:textId="7687DEFF" w:rsidR="004C579A" w:rsidRDefault="004C579A" w:rsidP="00FE79D7">
            <w:r>
              <w:t>Periodic</w:t>
            </w:r>
          </w:p>
          <w:p w14:paraId="673E236E" w14:textId="15E7BE86" w:rsidR="0045785A" w:rsidRDefault="004C579A" w:rsidP="00FE79D7">
            <w:r w:rsidRPr="00851C8C">
              <w:t>32 MHz</w:t>
            </w:r>
          </w:p>
        </w:tc>
        <w:tc>
          <w:tcPr>
            <w:tcW w:w="1535" w:type="dxa"/>
          </w:tcPr>
          <w:p w14:paraId="55E22D78" w14:textId="7A9351B9" w:rsidR="0045785A" w:rsidRDefault="00923D7E" w:rsidP="00FE79D7">
            <w:r>
              <w:t>HM-10 Module will be used</w:t>
            </w:r>
          </w:p>
        </w:tc>
      </w:tr>
      <w:tr w:rsidR="0045785A" w14:paraId="13F908E1" w14:textId="77777777" w:rsidTr="00923D7E">
        <w:trPr>
          <w:trHeight w:val="903"/>
        </w:trPr>
        <w:tc>
          <w:tcPr>
            <w:tcW w:w="1498" w:type="dxa"/>
          </w:tcPr>
          <w:p w14:paraId="05A34B2A" w14:textId="77777777" w:rsidR="0045785A" w:rsidRDefault="0045785A" w:rsidP="00FE79D7">
            <w:r>
              <w:t>Remaining Power</w:t>
            </w:r>
          </w:p>
        </w:tc>
        <w:tc>
          <w:tcPr>
            <w:tcW w:w="1573" w:type="dxa"/>
          </w:tcPr>
          <w:p w14:paraId="64873C02" w14:textId="77777777" w:rsidR="0045785A" w:rsidRDefault="0045785A" w:rsidP="00FE79D7">
            <w:r>
              <w:t>Estimate remaining run time</w:t>
            </w:r>
          </w:p>
        </w:tc>
        <w:tc>
          <w:tcPr>
            <w:tcW w:w="1107" w:type="dxa"/>
          </w:tcPr>
          <w:p w14:paraId="331609F2" w14:textId="77777777" w:rsidR="0045785A" w:rsidRDefault="0045785A" w:rsidP="00FE79D7">
            <w:r>
              <w:t>MB</w:t>
            </w:r>
          </w:p>
        </w:tc>
        <w:tc>
          <w:tcPr>
            <w:tcW w:w="1134" w:type="dxa"/>
          </w:tcPr>
          <w:p w14:paraId="6F884DFF" w14:textId="77777777" w:rsidR="0045785A" w:rsidRDefault="0045785A" w:rsidP="00FE79D7">
            <w:r>
              <w:t>System</w:t>
            </w:r>
          </w:p>
        </w:tc>
        <w:tc>
          <w:tcPr>
            <w:tcW w:w="618" w:type="dxa"/>
          </w:tcPr>
          <w:p w14:paraId="5B251B9B" w14:textId="77777777" w:rsidR="0045785A" w:rsidRDefault="0045785A" w:rsidP="00FE79D7">
            <w:r>
              <w:t>SPI</w:t>
            </w:r>
          </w:p>
        </w:tc>
        <w:tc>
          <w:tcPr>
            <w:tcW w:w="858" w:type="dxa"/>
          </w:tcPr>
          <w:p w14:paraId="39A0FFC5" w14:textId="59137B6E" w:rsidR="0045785A" w:rsidRDefault="004C579A" w:rsidP="00FE79D7">
            <w:r>
              <w:t>10</w:t>
            </w:r>
          </w:p>
        </w:tc>
        <w:tc>
          <w:tcPr>
            <w:tcW w:w="1217" w:type="dxa"/>
          </w:tcPr>
          <w:p w14:paraId="70810912" w14:textId="77777777" w:rsidR="0045785A" w:rsidRDefault="0045785A" w:rsidP="00FE79D7">
            <w:r>
              <w:t>TBD</w:t>
            </w:r>
          </w:p>
        </w:tc>
        <w:tc>
          <w:tcPr>
            <w:tcW w:w="1535" w:type="dxa"/>
          </w:tcPr>
          <w:p w14:paraId="2145F5F2" w14:textId="5BD57C02" w:rsidR="0045785A" w:rsidRDefault="00923D7E" w:rsidP="00FE79D7">
            <w:r w:rsidRPr="0088097E">
              <w:rPr>
                <w:szCs w:val="24"/>
              </w:rPr>
              <w:t>DS2781</w:t>
            </w:r>
          </w:p>
        </w:tc>
      </w:tr>
      <w:tr w:rsidR="0045785A" w14:paraId="5847DDBD" w14:textId="77777777" w:rsidTr="00923D7E">
        <w:trPr>
          <w:trHeight w:val="1166"/>
        </w:trPr>
        <w:tc>
          <w:tcPr>
            <w:tcW w:w="1498" w:type="dxa"/>
          </w:tcPr>
          <w:p w14:paraId="53D6498C" w14:textId="77777777" w:rsidR="0045785A" w:rsidRDefault="0045785A" w:rsidP="00FE79D7">
            <w:r>
              <w:t>Angular Speed</w:t>
            </w:r>
          </w:p>
        </w:tc>
        <w:tc>
          <w:tcPr>
            <w:tcW w:w="1573" w:type="dxa"/>
          </w:tcPr>
          <w:p w14:paraId="5ED06755" w14:textId="77777777" w:rsidR="0045785A" w:rsidRDefault="0045785A" w:rsidP="00FE79D7">
            <w:r>
              <w:t>Speed of the rotation about vertical axis</w:t>
            </w:r>
          </w:p>
        </w:tc>
        <w:tc>
          <w:tcPr>
            <w:tcW w:w="1107" w:type="dxa"/>
          </w:tcPr>
          <w:p w14:paraId="7C192229" w14:textId="77777777" w:rsidR="0045785A" w:rsidRDefault="0045785A" w:rsidP="00FE79D7">
            <w:r>
              <w:t>Encoders</w:t>
            </w:r>
          </w:p>
        </w:tc>
        <w:tc>
          <w:tcPr>
            <w:tcW w:w="1134" w:type="dxa"/>
          </w:tcPr>
          <w:p w14:paraId="6B406984" w14:textId="77777777" w:rsidR="0045785A" w:rsidRDefault="0045785A" w:rsidP="00FE79D7">
            <w:r>
              <w:t>System</w:t>
            </w:r>
          </w:p>
        </w:tc>
        <w:tc>
          <w:tcPr>
            <w:tcW w:w="618" w:type="dxa"/>
          </w:tcPr>
          <w:p w14:paraId="211CD914" w14:textId="6EDE97FB" w:rsidR="0045785A" w:rsidRPr="00A3578A" w:rsidRDefault="00923D7E" w:rsidP="00FE79D7">
            <w:r>
              <w:t>SPI</w:t>
            </w:r>
          </w:p>
        </w:tc>
        <w:tc>
          <w:tcPr>
            <w:tcW w:w="858" w:type="dxa"/>
          </w:tcPr>
          <w:p w14:paraId="6AC08BEF" w14:textId="77777777" w:rsidR="0045785A" w:rsidRDefault="0045785A" w:rsidP="00FE79D7">
            <w:r>
              <w:t>TBD</w:t>
            </w:r>
          </w:p>
        </w:tc>
        <w:tc>
          <w:tcPr>
            <w:tcW w:w="1217" w:type="dxa"/>
          </w:tcPr>
          <w:p w14:paraId="77C54E73" w14:textId="77777777" w:rsidR="0045785A" w:rsidRDefault="0045785A" w:rsidP="00FE79D7">
            <w:r>
              <w:t>TBD</w:t>
            </w:r>
          </w:p>
        </w:tc>
        <w:tc>
          <w:tcPr>
            <w:tcW w:w="1535" w:type="dxa"/>
          </w:tcPr>
          <w:p w14:paraId="675F90EE" w14:textId="4F990039" w:rsidR="0045785A" w:rsidRDefault="004C579A" w:rsidP="00FE79D7">
            <w:r>
              <w:t xml:space="preserve">Sensor </w:t>
            </w:r>
            <w:r w:rsidRPr="00851C8C">
              <w:t>AEAT-601B-F06</w:t>
            </w:r>
            <w:r>
              <w:t xml:space="preserve"> will be used</w:t>
            </w:r>
          </w:p>
        </w:tc>
      </w:tr>
      <w:tr w:rsidR="0045785A" w14:paraId="137C5A2E" w14:textId="77777777" w:rsidTr="00923D7E">
        <w:trPr>
          <w:trHeight w:val="1166"/>
        </w:trPr>
        <w:tc>
          <w:tcPr>
            <w:tcW w:w="1498" w:type="dxa"/>
          </w:tcPr>
          <w:p w14:paraId="58128F59" w14:textId="77777777" w:rsidR="0045785A" w:rsidRDefault="0045785A" w:rsidP="00FE79D7">
            <w:r>
              <w:t>Pulse wave modulation</w:t>
            </w:r>
          </w:p>
        </w:tc>
        <w:tc>
          <w:tcPr>
            <w:tcW w:w="1573" w:type="dxa"/>
          </w:tcPr>
          <w:p w14:paraId="5B12348E" w14:textId="3BE39FD4" w:rsidR="0045785A" w:rsidRDefault="0045785A" w:rsidP="00FE79D7">
            <w:r>
              <w:t>Pulse generated for</w:t>
            </w:r>
            <w:r w:rsidR="00FE79D7">
              <w:t xml:space="preserve"> </w:t>
            </w:r>
            <w:r>
              <w:t>rotating the motor</w:t>
            </w:r>
          </w:p>
        </w:tc>
        <w:tc>
          <w:tcPr>
            <w:tcW w:w="1107" w:type="dxa"/>
          </w:tcPr>
          <w:p w14:paraId="647702A7" w14:textId="77777777" w:rsidR="0045785A" w:rsidRDefault="0045785A" w:rsidP="00FE79D7">
            <w:r>
              <w:t>System</w:t>
            </w:r>
          </w:p>
        </w:tc>
        <w:tc>
          <w:tcPr>
            <w:tcW w:w="1134" w:type="dxa"/>
          </w:tcPr>
          <w:p w14:paraId="44AD9D0E" w14:textId="77777777" w:rsidR="0045785A" w:rsidRDefault="0045785A" w:rsidP="00FE79D7">
            <w:r>
              <w:t>M (L, R)</w:t>
            </w:r>
          </w:p>
        </w:tc>
        <w:tc>
          <w:tcPr>
            <w:tcW w:w="618" w:type="dxa"/>
          </w:tcPr>
          <w:p w14:paraId="536EFA80" w14:textId="77777777" w:rsidR="0045785A" w:rsidRDefault="0045785A" w:rsidP="00FE79D7">
            <w:r>
              <w:t>SPI</w:t>
            </w:r>
          </w:p>
        </w:tc>
        <w:tc>
          <w:tcPr>
            <w:tcW w:w="858" w:type="dxa"/>
          </w:tcPr>
          <w:p w14:paraId="638CE73A" w14:textId="77777777" w:rsidR="0045785A" w:rsidRDefault="0045785A" w:rsidP="00FE79D7">
            <w:r>
              <w:t>TBD</w:t>
            </w:r>
          </w:p>
        </w:tc>
        <w:tc>
          <w:tcPr>
            <w:tcW w:w="1217" w:type="dxa"/>
          </w:tcPr>
          <w:p w14:paraId="2F8F7709" w14:textId="77777777" w:rsidR="0045785A" w:rsidRDefault="0045785A" w:rsidP="00FE79D7">
            <w:r>
              <w:t>TBD</w:t>
            </w:r>
          </w:p>
        </w:tc>
        <w:tc>
          <w:tcPr>
            <w:tcW w:w="1535" w:type="dxa"/>
          </w:tcPr>
          <w:p w14:paraId="2DD65B61" w14:textId="77777777" w:rsidR="0045785A" w:rsidRDefault="0045785A" w:rsidP="004C579A">
            <w:pPr>
              <w:keepNext/>
            </w:pPr>
            <w:r>
              <w:t>None</w:t>
            </w:r>
          </w:p>
        </w:tc>
      </w:tr>
    </w:tbl>
    <w:p w14:paraId="352C8DDD" w14:textId="0654F6CC" w:rsidR="004C579A" w:rsidRDefault="004C579A">
      <w:pPr>
        <w:pStyle w:val="Caption"/>
      </w:pPr>
      <w:r>
        <w:t xml:space="preserve">Table </w:t>
      </w:r>
      <w:r>
        <w:fldChar w:fldCharType="begin"/>
      </w:r>
      <w:r>
        <w:instrText xml:space="preserve"> STYLEREF 1 \s </w:instrText>
      </w:r>
      <w:r>
        <w:fldChar w:fldCharType="separate"/>
      </w:r>
      <w:r w:rsidR="00B972FC">
        <w:rPr>
          <w:noProof/>
        </w:rPr>
        <w:t>2</w:t>
      </w:r>
      <w:r>
        <w:fldChar w:fldCharType="end"/>
      </w:r>
      <w:r>
        <w:t>.</w:t>
      </w:r>
      <w:r>
        <w:fldChar w:fldCharType="begin"/>
      </w:r>
      <w:r>
        <w:instrText xml:space="preserve"> SEQ Table \* ARABIC \s 1 </w:instrText>
      </w:r>
      <w:r>
        <w:fldChar w:fldCharType="separate"/>
      </w:r>
      <w:r w:rsidR="00B972FC">
        <w:rPr>
          <w:noProof/>
        </w:rPr>
        <w:t>1</w:t>
      </w:r>
      <w:r>
        <w:fldChar w:fldCharType="end"/>
      </w:r>
      <w:r>
        <w:t xml:space="preserve"> </w:t>
      </w:r>
      <w:r w:rsidRPr="00197B80">
        <w:t>Capture information about messages.</w:t>
      </w:r>
    </w:p>
    <w:p w14:paraId="264523DA" w14:textId="77777777" w:rsidR="004C579A" w:rsidRDefault="009404B8" w:rsidP="004C579A">
      <w:pPr>
        <w:keepNext/>
      </w:pPr>
      <w:r>
        <w:rPr>
          <w:noProof/>
        </w:rPr>
        <w:drawing>
          <wp:inline distT="0" distB="0" distL="0" distR="0" wp14:anchorId="7188B2EF" wp14:editId="1235F864">
            <wp:extent cx="5426765" cy="3670300"/>
            <wp:effectExtent l="0" t="0" r="2540" b="635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marlon pic 1.PNG"/>
                    <pic:cNvPicPr/>
                  </pic:nvPicPr>
                  <pic:blipFill rotWithShape="1">
                    <a:blip r:embed="rId14">
                      <a:extLst>
                        <a:ext uri="{28A0092B-C50C-407E-A947-70E740481C1C}">
                          <a14:useLocalDpi xmlns:a14="http://schemas.microsoft.com/office/drawing/2010/main" val="0"/>
                        </a:ext>
                      </a:extLst>
                    </a:blip>
                    <a:srcRect b="6383"/>
                    <a:stretch/>
                  </pic:blipFill>
                  <pic:spPr bwMode="auto">
                    <a:xfrm>
                      <a:off x="0" y="0"/>
                      <a:ext cx="5439081" cy="3678630"/>
                    </a:xfrm>
                    <a:prstGeom prst="rect">
                      <a:avLst/>
                    </a:prstGeom>
                    <a:ln>
                      <a:noFill/>
                    </a:ln>
                    <a:extLst>
                      <a:ext uri="{53640926-AAD7-44D8-BBD7-CCE9431645EC}">
                        <a14:shadowObscured xmlns:a14="http://schemas.microsoft.com/office/drawing/2010/main"/>
                      </a:ext>
                    </a:extLst>
                  </pic:spPr>
                </pic:pic>
              </a:graphicData>
            </a:graphic>
          </wp:inline>
        </w:drawing>
      </w:r>
    </w:p>
    <w:p w14:paraId="340D2C2B" w14:textId="04F8EC95" w:rsidR="0045785A" w:rsidRDefault="004C579A" w:rsidP="004C579A">
      <w:pPr>
        <w:pStyle w:val="Caption"/>
      </w:pPr>
      <w:r>
        <w:t xml:space="preserve">Figure </w:t>
      </w:r>
      <w:r w:rsidR="00F41112">
        <w:fldChar w:fldCharType="begin"/>
      </w:r>
      <w:r w:rsidR="00F41112">
        <w:instrText xml:space="preserve"> STYLEREF 1 \s </w:instrText>
      </w:r>
      <w:r w:rsidR="00F41112">
        <w:fldChar w:fldCharType="separate"/>
      </w:r>
      <w:r w:rsidR="00B972FC">
        <w:rPr>
          <w:noProof/>
        </w:rPr>
        <w:t>2</w:t>
      </w:r>
      <w:r w:rsidR="00F41112">
        <w:fldChar w:fldCharType="end"/>
      </w:r>
      <w:r w:rsidR="00F41112">
        <w:t>.</w:t>
      </w:r>
      <w:r w:rsidR="00F41112">
        <w:fldChar w:fldCharType="begin"/>
      </w:r>
      <w:r w:rsidR="00F41112">
        <w:instrText xml:space="preserve"> SEQ Figure \* ARABIC \s 1 </w:instrText>
      </w:r>
      <w:r w:rsidR="00F41112">
        <w:fldChar w:fldCharType="separate"/>
      </w:r>
      <w:r w:rsidR="00B972FC">
        <w:rPr>
          <w:noProof/>
        </w:rPr>
        <w:t>2</w:t>
      </w:r>
      <w:r w:rsidR="00F41112">
        <w:fldChar w:fldCharType="end"/>
      </w:r>
      <w:r>
        <w:t xml:space="preserve"> Messages exchanges between actors and system</w:t>
      </w:r>
    </w:p>
    <w:p w14:paraId="78642C68" w14:textId="77777777" w:rsidR="0045785A" w:rsidRPr="00381FD6" w:rsidRDefault="0045785A" w:rsidP="00CF460B">
      <w:pPr>
        <w:pStyle w:val="Heading2"/>
      </w:pPr>
      <w:bookmarkStart w:id="7" w:name="_Toc531288151"/>
      <w:r w:rsidRPr="00381FD6">
        <w:lastRenderedPageBreak/>
        <w:t>Case Descriptions</w:t>
      </w:r>
      <w:bookmarkEnd w:id="7"/>
    </w:p>
    <w:p w14:paraId="03117412" w14:textId="0ABB7395" w:rsidR="0045785A" w:rsidRPr="009318AF" w:rsidRDefault="0045785A" w:rsidP="00FE79D7">
      <w:pPr>
        <w:pStyle w:val="NoSpacing"/>
        <w:ind w:left="720"/>
        <w:rPr>
          <w:rFonts w:ascii="Arial" w:hAnsi="Arial" w:cs="Arial"/>
          <w:b/>
          <w:noProof/>
          <w:sz w:val="24"/>
          <w:szCs w:val="24"/>
        </w:rPr>
      </w:pPr>
      <w:r w:rsidRPr="009318AF">
        <w:rPr>
          <w:rFonts w:ascii="Arial" w:hAnsi="Arial" w:cs="Arial"/>
          <w:b/>
          <w:noProof/>
          <w:sz w:val="24"/>
          <w:szCs w:val="24"/>
        </w:rPr>
        <w:t xml:space="preserve">INITIALISATION </w:t>
      </w:r>
    </w:p>
    <w:p w14:paraId="4F9E9794"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Main Flow of events</w:t>
      </w:r>
    </w:p>
    <w:p w14:paraId="1229D5B9" w14:textId="77777777" w:rsidR="0045785A" w:rsidRPr="009318AF" w:rsidRDefault="0045785A" w:rsidP="0045785A">
      <w:pPr>
        <w:pStyle w:val="NoSpacing"/>
        <w:ind w:left="720"/>
        <w:rPr>
          <w:rFonts w:ascii="Arial" w:hAnsi="Arial" w:cs="Arial"/>
          <w:noProof/>
          <w:sz w:val="24"/>
          <w:szCs w:val="24"/>
          <w:u w:val="single"/>
        </w:rPr>
      </w:pPr>
      <w:r w:rsidRPr="009318AF">
        <w:rPr>
          <w:rFonts w:ascii="Arial" w:hAnsi="Arial" w:cs="Arial"/>
          <w:noProof/>
          <w:sz w:val="24"/>
          <w:szCs w:val="24"/>
        </w:rPr>
        <w:t xml:space="preserve">Wait for </w:t>
      </w:r>
      <w:r w:rsidRPr="009318AF">
        <w:rPr>
          <w:rFonts w:ascii="Arial" w:hAnsi="Arial" w:cs="Arial"/>
          <w:b/>
          <w:noProof/>
          <w:sz w:val="24"/>
          <w:szCs w:val="24"/>
          <w:u w:val="single"/>
        </w:rPr>
        <w:t>detection of white line</w:t>
      </w:r>
      <w:r w:rsidRPr="009318AF">
        <w:rPr>
          <w:rFonts w:ascii="Arial" w:hAnsi="Arial" w:cs="Arial"/>
          <w:noProof/>
          <w:sz w:val="24"/>
          <w:szCs w:val="24"/>
        </w:rPr>
        <w:t xml:space="preserve"> from </w:t>
      </w:r>
      <w:r w:rsidRPr="009318AF">
        <w:rPr>
          <w:rFonts w:ascii="Arial" w:hAnsi="Arial" w:cs="Arial"/>
          <w:b/>
          <w:noProof/>
          <w:sz w:val="24"/>
          <w:szCs w:val="24"/>
          <w:u w:val="single"/>
        </w:rPr>
        <w:t>SPT</w:t>
      </w:r>
      <w:r>
        <w:rPr>
          <w:rFonts w:ascii="Arial" w:hAnsi="Arial" w:cs="Arial"/>
          <w:b/>
          <w:noProof/>
          <w:sz w:val="24"/>
          <w:szCs w:val="24"/>
          <w:u w:val="single"/>
        </w:rPr>
        <w:t>s</w:t>
      </w:r>
    </w:p>
    <w:p w14:paraId="09CC3AAE" w14:textId="544DD007" w:rsidR="0045785A" w:rsidRPr="009318AF" w:rsidRDefault="0045785A" w:rsidP="00FE79D7">
      <w:pPr>
        <w:pStyle w:val="NoSpacing"/>
        <w:ind w:left="720"/>
        <w:rPr>
          <w:rFonts w:ascii="Arial" w:hAnsi="Arial" w:cs="Arial"/>
          <w:noProof/>
          <w:sz w:val="24"/>
          <w:szCs w:val="24"/>
        </w:rPr>
      </w:pPr>
      <w:r w:rsidRPr="009318AF">
        <w:rPr>
          <w:rFonts w:ascii="Arial" w:hAnsi="Arial" w:cs="Arial"/>
          <w:noProof/>
          <w:sz w:val="24"/>
          <w:szCs w:val="24"/>
        </w:rPr>
        <w:t>MOVE selected use case.</w:t>
      </w:r>
    </w:p>
    <w:p w14:paraId="7AF3DA2F"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 xml:space="preserve">Alternative flow </w:t>
      </w:r>
    </w:p>
    <w:p w14:paraId="78062705" w14:textId="427E38A5" w:rsidR="0045785A" w:rsidRPr="00FE79D7" w:rsidRDefault="0045785A" w:rsidP="0045785A">
      <w:pPr>
        <w:pStyle w:val="NoSpacing"/>
        <w:ind w:left="720"/>
        <w:rPr>
          <w:rFonts w:ascii="Arial" w:hAnsi="Arial" w:cs="Arial"/>
          <w:noProof/>
          <w:sz w:val="24"/>
          <w:szCs w:val="24"/>
        </w:rPr>
      </w:pPr>
      <w:r w:rsidRPr="009318AF">
        <w:rPr>
          <w:rFonts w:ascii="Arial" w:hAnsi="Arial" w:cs="Arial"/>
          <w:noProof/>
          <w:sz w:val="24"/>
          <w:szCs w:val="24"/>
        </w:rPr>
        <w:t xml:space="preserve">IF </w:t>
      </w:r>
      <w:r w:rsidRPr="009318AF">
        <w:rPr>
          <w:rFonts w:ascii="Arial" w:hAnsi="Arial" w:cs="Arial"/>
          <w:b/>
          <w:noProof/>
          <w:sz w:val="24"/>
          <w:szCs w:val="24"/>
          <w:u w:val="single"/>
        </w:rPr>
        <w:t>detection of white line</w:t>
      </w:r>
      <w:r w:rsidRPr="009318AF">
        <w:rPr>
          <w:rFonts w:ascii="Arial" w:hAnsi="Arial" w:cs="Arial"/>
          <w:noProof/>
          <w:sz w:val="24"/>
          <w:szCs w:val="24"/>
        </w:rPr>
        <w:t xml:space="preserve"> is not recived from </w:t>
      </w:r>
      <w:r w:rsidRPr="009318AF">
        <w:rPr>
          <w:rFonts w:ascii="Arial" w:hAnsi="Arial" w:cs="Arial"/>
          <w:b/>
          <w:noProof/>
          <w:sz w:val="24"/>
          <w:szCs w:val="24"/>
          <w:u w:val="single"/>
        </w:rPr>
        <w:t>SPT</w:t>
      </w:r>
      <w:r>
        <w:rPr>
          <w:rFonts w:ascii="Arial" w:hAnsi="Arial" w:cs="Arial"/>
          <w:b/>
          <w:noProof/>
          <w:sz w:val="24"/>
          <w:szCs w:val="24"/>
          <w:u w:val="single"/>
        </w:rPr>
        <w:t>s</w:t>
      </w:r>
      <w:r w:rsidR="00FE79D7">
        <w:rPr>
          <w:rFonts w:ascii="Arial" w:hAnsi="Arial" w:cs="Arial"/>
          <w:b/>
          <w:noProof/>
          <w:sz w:val="24"/>
          <w:szCs w:val="24"/>
          <w:u w:val="single"/>
        </w:rPr>
        <w:t xml:space="preserve"> </w:t>
      </w:r>
      <w:r w:rsidR="00FE79D7">
        <w:rPr>
          <w:rFonts w:ascii="Arial" w:hAnsi="Arial" w:cs="Arial"/>
          <w:noProof/>
          <w:sz w:val="24"/>
          <w:szCs w:val="24"/>
        </w:rPr>
        <w:t>then DO nothing.</w:t>
      </w:r>
    </w:p>
    <w:p w14:paraId="5945FAE8" w14:textId="77777777" w:rsidR="0045785A" w:rsidRPr="009318AF" w:rsidRDefault="0045785A" w:rsidP="0045785A">
      <w:pPr>
        <w:pStyle w:val="NoSpacing"/>
        <w:ind w:left="720"/>
        <w:rPr>
          <w:rFonts w:ascii="Arial" w:hAnsi="Arial" w:cs="Arial"/>
          <w:noProof/>
          <w:sz w:val="24"/>
          <w:szCs w:val="24"/>
        </w:rPr>
      </w:pPr>
    </w:p>
    <w:p w14:paraId="58B9145E" w14:textId="48327F86" w:rsidR="0045785A" w:rsidRPr="009318AF" w:rsidRDefault="0045785A" w:rsidP="00FE79D7">
      <w:pPr>
        <w:pStyle w:val="NoSpacing"/>
        <w:ind w:left="720"/>
        <w:rPr>
          <w:rFonts w:ascii="Arial" w:hAnsi="Arial" w:cs="Arial"/>
          <w:b/>
          <w:noProof/>
          <w:sz w:val="24"/>
          <w:szCs w:val="24"/>
        </w:rPr>
      </w:pPr>
      <w:r w:rsidRPr="009318AF">
        <w:rPr>
          <w:rFonts w:ascii="Arial" w:hAnsi="Arial" w:cs="Arial"/>
          <w:b/>
          <w:noProof/>
          <w:sz w:val="24"/>
          <w:szCs w:val="24"/>
        </w:rPr>
        <w:t>MOVE</w:t>
      </w:r>
    </w:p>
    <w:p w14:paraId="4F4F338A"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Main Flow of events</w:t>
      </w:r>
    </w:p>
    <w:p w14:paraId="2C79035C"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Wait for </w:t>
      </w:r>
      <w:r w:rsidRPr="009318AF">
        <w:rPr>
          <w:rFonts w:ascii="Arial" w:hAnsi="Arial" w:cs="Arial"/>
          <w:b/>
          <w:sz w:val="24"/>
          <w:szCs w:val="24"/>
          <w:u w:val="single"/>
        </w:rPr>
        <w:t>position with respect to the line</w:t>
      </w:r>
      <w:r w:rsidRPr="009318AF">
        <w:rPr>
          <w:rFonts w:ascii="Arial" w:hAnsi="Arial" w:cs="Arial"/>
          <w:sz w:val="24"/>
          <w:szCs w:val="24"/>
        </w:rPr>
        <w:t xml:space="preserve"> from </w:t>
      </w:r>
      <w:r w:rsidRPr="009318AF">
        <w:rPr>
          <w:rFonts w:ascii="Arial" w:hAnsi="Arial" w:cs="Arial"/>
          <w:b/>
          <w:sz w:val="24"/>
          <w:szCs w:val="24"/>
          <w:u w:val="single"/>
        </w:rPr>
        <w:t>SCs</w:t>
      </w:r>
    </w:p>
    <w:p w14:paraId="3982AC2D"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Wait for </w:t>
      </w:r>
      <w:r w:rsidRPr="009318AF">
        <w:rPr>
          <w:rFonts w:ascii="Arial" w:hAnsi="Arial" w:cs="Arial"/>
          <w:b/>
          <w:sz w:val="24"/>
          <w:szCs w:val="24"/>
          <w:u w:val="single"/>
        </w:rPr>
        <w:t>speed of rotation</w:t>
      </w:r>
      <w:r w:rsidRPr="009318AF">
        <w:rPr>
          <w:rFonts w:ascii="Arial" w:hAnsi="Arial" w:cs="Arial"/>
          <w:sz w:val="24"/>
          <w:szCs w:val="24"/>
        </w:rPr>
        <w:t xml:space="preserve"> from </w:t>
      </w:r>
      <w:r w:rsidRPr="009318AF">
        <w:rPr>
          <w:rFonts w:ascii="Arial" w:hAnsi="Arial" w:cs="Arial"/>
          <w:b/>
          <w:sz w:val="24"/>
          <w:szCs w:val="24"/>
          <w:u w:val="single"/>
        </w:rPr>
        <w:t>Encoders</w:t>
      </w:r>
      <w:r w:rsidRPr="009318AF">
        <w:rPr>
          <w:rFonts w:ascii="Arial" w:hAnsi="Arial" w:cs="Arial"/>
          <w:b/>
          <w:sz w:val="24"/>
          <w:szCs w:val="24"/>
        </w:rPr>
        <w:t>.</w:t>
      </w:r>
      <w:r w:rsidRPr="009318AF">
        <w:rPr>
          <w:rFonts w:ascii="Arial" w:hAnsi="Arial" w:cs="Arial"/>
          <w:sz w:val="24"/>
          <w:szCs w:val="24"/>
        </w:rPr>
        <w:t xml:space="preserve"> </w:t>
      </w:r>
    </w:p>
    <w:p w14:paraId="65140653"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Wait for </w:t>
      </w:r>
      <w:r w:rsidRPr="009318AF">
        <w:rPr>
          <w:rFonts w:ascii="Arial" w:hAnsi="Arial" w:cs="Arial"/>
          <w:b/>
          <w:sz w:val="24"/>
          <w:szCs w:val="24"/>
          <w:u w:val="single"/>
        </w:rPr>
        <w:t>level of power</w:t>
      </w:r>
      <w:r w:rsidRPr="009318AF">
        <w:rPr>
          <w:rFonts w:ascii="Arial" w:hAnsi="Arial" w:cs="Arial"/>
          <w:sz w:val="24"/>
          <w:szCs w:val="24"/>
        </w:rPr>
        <w:t xml:space="preserve"> from </w:t>
      </w:r>
      <w:r w:rsidRPr="009318AF">
        <w:rPr>
          <w:rFonts w:ascii="Arial" w:hAnsi="Arial" w:cs="Arial"/>
          <w:b/>
          <w:sz w:val="24"/>
          <w:szCs w:val="24"/>
          <w:u w:val="single"/>
        </w:rPr>
        <w:t>BM</w:t>
      </w:r>
    </w:p>
    <w:p w14:paraId="4C437F09"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command</w:t>
      </w:r>
      <w:r w:rsidRPr="009318AF">
        <w:rPr>
          <w:rFonts w:ascii="Arial" w:hAnsi="Arial" w:cs="Arial"/>
          <w:sz w:val="24"/>
          <w:szCs w:val="24"/>
          <w:u w:val="single"/>
        </w:rPr>
        <w:t xml:space="preserve"> </w:t>
      </w:r>
      <w:r w:rsidRPr="009318AF">
        <w:rPr>
          <w:rFonts w:ascii="Arial" w:hAnsi="Arial" w:cs="Arial"/>
          <w:sz w:val="24"/>
          <w:szCs w:val="24"/>
        </w:rPr>
        <w:t xml:space="preserve">is received from </w:t>
      </w:r>
      <w:r w:rsidRPr="009318AF">
        <w:rPr>
          <w:rFonts w:ascii="Arial" w:hAnsi="Arial" w:cs="Arial"/>
          <w:b/>
          <w:sz w:val="24"/>
          <w:szCs w:val="24"/>
          <w:u w:val="single"/>
        </w:rPr>
        <w:t xml:space="preserve">BLE </w:t>
      </w:r>
    </w:p>
    <w:p w14:paraId="546D50CA"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Start sending same </w:t>
      </w:r>
      <w:r w:rsidRPr="009318AF">
        <w:rPr>
          <w:rFonts w:ascii="Arial" w:hAnsi="Arial" w:cs="Arial"/>
          <w:b/>
          <w:sz w:val="24"/>
          <w:szCs w:val="24"/>
          <w:u w:val="single"/>
        </w:rPr>
        <w:t>PWM</w:t>
      </w:r>
      <w:r w:rsidRPr="009318AF">
        <w:rPr>
          <w:rFonts w:ascii="Arial" w:hAnsi="Arial" w:cs="Arial"/>
          <w:sz w:val="24"/>
          <w:szCs w:val="24"/>
        </w:rPr>
        <w:t xml:space="preserve"> to </w:t>
      </w:r>
      <w:r w:rsidRPr="009318AF">
        <w:rPr>
          <w:rFonts w:ascii="Arial" w:hAnsi="Arial" w:cs="Arial"/>
          <w:b/>
          <w:sz w:val="24"/>
          <w:szCs w:val="24"/>
          <w:u w:val="single"/>
        </w:rPr>
        <w:t>ML</w:t>
      </w:r>
      <w:r w:rsidRPr="009318AF">
        <w:rPr>
          <w:rFonts w:ascii="Arial" w:hAnsi="Arial" w:cs="Arial"/>
          <w:sz w:val="24"/>
          <w:szCs w:val="24"/>
        </w:rPr>
        <w:t xml:space="preserve"> and </w:t>
      </w:r>
      <w:r w:rsidRPr="009318AF">
        <w:rPr>
          <w:rFonts w:ascii="Arial" w:hAnsi="Arial" w:cs="Arial"/>
          <w:b/>
          <w:sz w:val="24"/>
          <w:szCs w:val="24"/>
          <w:u w:val="single"/>
        </w:rPr>
        <w:t>MR</w:t>
      </w:r>
    </w:p>
    <w:p w14:paraId="00C12B08" w14:textId="77777777" w:rsidR="0045785A" w:rsidRPr="009318AF" w:rsidRDefault="0045785A" w:rsidP="0045785A">
      <w:pPr>
        <w:pStyle w:val="NoSpacing"/>
        <w:ind w:left="720"/>
        <w:rPr>
          <w:rFonts w:ascii="Arial" w:hAnsi="Arial" w:cs="Arial"/>
          <w:b/>
          <w:sz w:val="24"/>
          <w:szCs w:val="24"/>
        </w:rPr>
      </w:pPr>
    </w:p>
    <w:p w14:paraId="0D9C76A0"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1</w:t>
      </w:r>
    </w:p>
    <w:p w14:paraId="467F8BC0"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IF </w:t>
      </w:r>
      <w:r w:rsidRPr="009318AF">
        <w:rPr>
          <w:rFonts w:ascii="Arial" w:hAnsi="Arial" w:cs="Arial"/>
          <w:b/>
          <w:sz w:val="24"/>
          <w:szCs w:val="24"/>
          <w:u w:val="single"/>
        </w:rPr>
        <w:t xml:space="preserve">position with respect to the line </w:t>
      </w:r>
      <w:r w:rsidRPr="009318AF">
        <w:rPr>
          <w:rFonts w:ascii="Arial" w:hAnsi="Arial" w:cs="Arial"/>
          <w:sz w:val="24"/>
          <w:szCs w:val="24"/>
        </w:rPr>
        <w:t xml:space="preserve">is received from </w:t>
      </w:r>
      <w:r w:rsidRPr="009318AF">
        <w:rPr>
          <w:rFonts w:ascii="Arial" w:hAnsi="Arial" w:cs="Arial"/>
          <w:b/>
          <w:sz w:val="24"/>
          <w:szCs w:val="24"/>
          <w:u w:val="single"/>
        </w:rPr>
        <w:t>SCs</w:t>
      </w:r>
      <w:r w:rsidRPr="009318AF">
        <w:rPr>
          <w:rFonts w:ascii="Arial" w:hAnsi="Arial" w:cs="Arial"/>
          <w:b/>
          <w:sz w:val="24"/>
          <w:szCs w:val="24"/>
        </w:rPr>
        <w:t xml:space="preserve"> </w:t>
      </w:r>
    </w:p>
    <w:p w14:paraId="26212FDD"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Increment and/or decrease the </w:t>
      </w:r>
      <w:r w:rsidRPr="009318AF">
        <w:rPr>
          <w:rFonts w:ascii="Arial" w:hAnsi="Arial" w:cs="Arial"/>
          <w:b/>
          <w:sz w:val="24"/>
          <w:szCs w:val="24"/>
          <w:u w:val="single"/>
        </w:rPr>
        <w:t>PWM</w:t>
      </w:r>
      <w:r w:rsidRPr="009318AF">
        <w:rPr>
          <w:rFonts w:ascii="Arial" w:hAnsi="Arial" w:cs="Arial"/>
          <w:sz w:val="24"/>
          <w:szCs w:val="24"/>
        </w:rPr>
        <w:t xml:space="preserve"> of</w:t>
      </w:r>
      <w:r w:rsidRPr="009318AF">
        <w:rPr>
          <w:rFonts w:ascii="Arial" w:hAnsi="Arial" w:cs="Arial"/>
          <w:b/>
          <w:sz w:val="24"/>
          <w:szCs w:val="24"/>
        </w:rPr>
        <w:t xml:space="preserve"> </w:t>
      </w:r>
      <w:r w:rsidRPr="009318AF">
        <w:rPr>
          <w:rFonts w:ascii="Arial" w:hAnsi="Arial" w:cs="Arial"/>
          <w:b/>
          <w:sz w:val="24"/>
          <w:szCs w:val="24"/>
          <w:u w:val="single"/>
        </w:rPr>
        <w:t>ML</w:t>
      </w:r>
      <w:r w:rsidRPr="009318AF">
        <w:rPr>
          <w:rFonts w:ascii="Arial" w:hAnsi="Arial" w:cs="Arial"/>
          <w:sz w:val="24"/>
          <w:szCs w:val="24"/>
          <w:u w:val="single"/>
        </w:rPr>
        <w:t xml:space="preserve"> </w:t>
      </w:r>
      <w:r w:rsidRPr="009318AF">
        <w:rPr>
          <w:rFonts w:ascii="Arial" w:hAnsi="Arial" w:cs="Arial"/>
          <w:sz w:val="24"/>
          <w:szCs w:val="24"/>
        </w:rPr>
        <w:t xml:space="preserve">or </w:t>
      </w:r>
      <w:r w:rsidRPr="009318AF">
        <w:rPr>
          <w:rFonts w:ascii="Arial" w:hAnsi="Arial" w:cs="Arial"/>
          <w:b/>
          <w:sz w:val="24"/>
          <w:szCs w:val="24"/>
          <w:u w:val="single"/>
        </w:rPr>
        <w:t>MR</w:t>
      </w:r>
      <w:r w:rsidRPr="009318AF">
        <w:rPr>
          <w:rFonts w:ascii="Arial" w:hAnsi="Arial" w:cs="Arial"/>
          <w:sz w:val="24"/>
          <w:szCs w:val="24"/>
        </w:rPr>
        <w:t xml:space="preserve"> depending of the </w:t>
      </w:r>
      <w:r w:rsidRPr="009318AF">
        <w:rPr>
          <w:rFonts w:ascii="Arial" w:hAnsi="Arial" w:cs="Arial"/>
          <w:b/>
          <w:sz w:val="24"/>
          <w:szCs w:val="24"/>
          <w:u w:val="single"/>
        </w:rPr>
        <w:t>position with</w:t>
      </w:r>
      <w:r w:rsidRPr="009318AF">
        <w:rPr>
          <w:rFonts w:ascii="Arial" w:hAnsi="Arial" w:cs="Arial"/>
          <w:sz w:val="24"/>
          <w:szCs w:val="24"/>
          <w:u w:val="single"/>
        </w:rPr>
        <w:t xml:space="preserve"> </w:t>
      </w:r>
      <w:r w:rsidRPr="009318AF">
        <w:rPr>
          <w:rFonts w:ascii="Arial" w:hAnsi="Arial" w:cs="Arial"/>
          <w:b/>
          <w:sz w:val="24"/>
          <w:szCs w:val="24"/>
          <w:u w:val="single"/>
        </w:rPr>
        <w:t>respect to the line</w:t>
      </w:r>
    </w:p>
    <w:p w14:paraId="6235EAAE" w14:textId="77777777" w:rsidR="0045785A" w:rsidRPr="00373720" w:rsidRDefault="0045785A" w:rsidP="0045785A">
      <w:pPr>
        <w:pStyle w:val="NoSpacing"/>
        <w:ind w:left="720"/>
        <w:rPr>
          <w:rFonts w:ascii="Arial" w:hAnsi="Arial" w:cs="Arial"/>
          <w:b/>
          <w:sz w:val="24"/>
          <w:szCs w:val="24"/>
          <w:u w:val="single"/>
        </w:rPr>
      </w:pPr>
    </w:p>
    <w:p w14:paraId="4978F44B"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2</w:t>
      </w:r>
    </w:p>
    <w:p w14:paraId="4040CE58"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command</w:t>
      </w:r>
      <w:r w:rsidRPr="009318AF">
        <w:rPr>
          <w:rFonts w:ascii="Arial" w:hAnsi="Arial" w:cs="Arial"/>
          <w:sz w:val="24"/>
          <w:szCs w:val="24"/>
          <w:u w:val="single"/>
        </w:rPr>
        <w:t xml:space="preserve"> </w:t>
      </w:r>
      <w:r w:rsidRPr="009318AF">
        <w:rPr>
          <w:rFonts w:ascii="Arial" w:hAnsi="Arial" w:cs="Arial"/>
          <w:sz w:val="24"/>
          <w:szCs w:val="24"/>
        </w:rPr>
        <w:t xml:space="preserve">is received from </w:t>
      </w:r>
      <w:r w:rsidRPr="009318AF">
        <w:rPr>
          <w:rFonts w:ascii="Arial" w:hAnsi="Arial" w:cs="Arial"/>
          <w:b/>
          <w:sz w:val="24"/>
          <w:szCs w:val="24"/>
          <w:u w:val="single"/>
        </w:rPr>
        <w:t xml:space="preserve">BLE </w:t>
      </w:r>
    </w:p>
    <w:p w14:paraId="1138CB6E"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Deactivate </w:t>
      </w:r>
      <w:r w:rsidRPr="009318AF">
        <w:rPr>
          <w:rFonts w:ascii="Arial" w:hAnsi="Arial" w:cs="Arial"/>
          <w:b/>
          <w:sz w:val="24"/>
          <w:szCs w:val="24"/>
          <w:u w:val="single"/>
        </w:rPr>
        <w:t>SCs</w:t>
      </w:r>
    </w:p>
    <w:p w14:paraId="4AE0FD0C"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Increment and/or decrease the </w:t>
      </w:r>
      <w:r w:rsidRPr="009318AF">
        <w:rPr>
          <w:rFonts w:ascii="Arial" w:hAnsi="Arial" w:cs="Arial"/>
          <w:b/>
          <w:sz w:val="24"/>
          <w:szCs w:val="24"/>
          <w:u w:val="single"/>
        </w:rPr>
        <w:t>PWM</w:t>
      </w:r>
      <w:r w:rsidRPr="009318AF">
        <w:rPr>
          <w:rFonts w:ascii="Arial" w:hAnsi="Arial" w:cs="Arial"/>
          <w:b/>
          <w:sz w:val="24"/>
          <w:szCs w:val="24"/>
        </w:rPr>
        <w:t xml:space="preserve"> </w:t>
      </w:r>
      <w:r w:rsidRPr="009318AF">
        <w:rPr>
          <w:rFonts w:ascii="Arial" w:hAnsi="Arial" w:cs="Arial"/>
          <w:sz w:val="24"/>
          <w:szCs w:val="24"/>
        </w:rPr>
        <w:t xml:space="preserve">of </w:t>
      </w:r>
      <w:r w:rsidRPr="009318AF">
        <w:rPr>
          <w:rFonts w:ascii="Arial" w:hAnsi="Arial" w:cs="Arial"/>
          <w:b/>
          <w:sz w:val="24"/>
          <w:szCs w:val="24"/>
          <w:u w:val="single"/>
        </w:rPr>
        <w:t>ML</w:t>
      </w:r>
      <w:r w:rsidRPr="009318AF">
        <w:rPr>
          <w:rFonts w:ascii="Arial" w:hAnsi="Arial" w:cs="Arial"/>
          <w:sz w:val="24"/>
          <w:szCs w:val="24"/>
          <w:u w:val="single"/>
        </w:rPr>
        <w:t xml:space="preserve"> </w:t>
      </w:r>
      <w:r w:rsidRPr="009318AF">
        <w:rPr>
          <w:rFonts w:ascii="Arial" w:hAnsi="Arial" w:cs="Arial"/>
          <w:sz w:val="24"/>
          <w:szCs w:val="24"/>
        </w:rPr>
        <w:t xml:space="preserve">or </w:t>
      </w:r>
      <w:r w:rsidRPr="009318AF">
        <w:rPr>
          <w:rFonts w:ascii="Arial" w:hAnsi="Arial" w:cs="Arial"/>
          <w:b/>
          <w:sz w:val="24"/>
          <w:szCs w:val="24"/>
          <w:u w:val="single"/>
        </w:rPr>
        <w:t>MR</w:t>
      </w:r>
      <w:r w:rsidRPr="009318AF">
        <w:rPr>
          <w:rFonts w:ascii="Arial" w:hAnsi="Arial" w:cs="Arial"/>
          <w:sz w:val="24"/>
          <w:szCs w:val="24"/>
        </w:rPr>
        <w:t xml:space="preserve"> for turning around </w:t>
      </w:r>
    </w:p>
    <w:p w14:paraId="34589724" w14:textId="77777777" w:rsidR="0045785A" w:rsidRDefault="0045785A" w:rsidP="0045785A">
      <w:pPr>
        <w:pStyle w:val="NoSpacing"/>
        <w:ind w:left="720"/>
        <w:rPr>
          <w:rFonts w:ascii="Arial" w:hAnsi="Arial" w:cs="Arial"/>
          <w:sz w:val="24"/>
          <w:szCs w:val="24"/>
        </w:rPr>
      </w:pPr>
      <w:r w:rsidRPr="009318AF">
        <w:rPr>
          <w:rFonts w:ascii="Arial" w:hAnsi="Arial" w:cs="Arial"/>
          <w:sz w:val="24"/>
          <w:szCs w:val="24"/>
        </w:rPr>
        <w:t>INITIALISATION selected use case</w:t>
      </w:r>
    </w:p>
    <w:p w14:paraId="45AB1B7E" w14:textId="77777777" w:rsidR="0045785A" w:rsidRPr="009318AF" w:rsidRDefault="0045785A" w:rsidP="0045785A">
      <w:pPr>
        <w:pStyle w:val="NoSpacing"/>
        <w:ind w:left="720"/>
        <w:rPr>
          <w:rFonts w:ascii="Arial" w:hAnsi="Arial" w:cs="Arial"/>
          <w:sz w:val="24"/>
          <w:szCs w:val="24"/>
        </w:rPr>
      </w:pPr>
    </w:p>
    <w:p w14:paraId="504A7B54"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3</w:t>
      </w:r>
    </w:p>
    <w:p w14:paraId="546A1517"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level of power</w:t>
      </w:r>
      <w:r w:rsidRPr="009318AF">
        <w:rPr>
          <w:rFonts w:ascii="Arial" w:hAnsi="Arial" w:cs="Arial"/>
          <w:sz w:val="24"/>
          <w:szCs w:val="24"/>
        </w:rPr>
        <w:t xml:space="preserve"> is received from </w:t>
      </w:r>
      <w:r w:rsidRPr="009318AF">
        <w:rPr>
          <w:rFonts w:ascii="Arial" w:hAnsi="Arial" w:cs="Arial"/>
          <w:b/>
          <w:sz w:val="24"/>
          <w:szCs w:val="24"/>
          <w:u w:val="single"/>
        </w:rPr>
        <w:t>BM</w:t>
      </w:r>
    </w:p>
    <w:p w14:paraId="04B7E974" w14:textId="77777777" w:rsidR="0045785A" w:rsidRPr="009318AF" w:rsidRDefault="0045785A" w:rsidP="0045785A">
      <w:pPr>
        <w:pStyle w:val="NoSpacing"/>
        <w:ind w:left="720"/>
        <w:rPr>
          <w:rFonts w:ascii="Arial" w:hAnsi="Arial" w:cs="Arial"/>
          <w:noProof/>
          <w:sz w:val="24"/>
          <w:szCs w:val="24"/>
          <w:u w:val="single"/>
        </w:rPr>
      </w:pPr>
      <w:r w:rsidRPr="009318AF">
        <w:rPr>
          <w:rFonts w:ascii="Arial" w:hAnsi="Arial" w:cs="Arial"/>
          <w:sz w:val="24"/>
          <w:szCs w:val="24"/>
        </w:rPr>
        <w:t xml:space="preserve">Deactivate </w:t>
      </w:r>
      <w:r w:rsidRPr="009318AF">
        <w:rPr>
          <w:rFonts w:ascii="Arial" w:hAnsi="Arial" w:cs="Arial"/>
          <w:b/>
          <w:sz w:val="24"/>
          <w:szCs w:val="24"/>
          <w:u w:val="single"/>
        </w:rPr>
        <w:t>SCs</w:t>
      </w:r>
      <w:r w:rsidRPr="009318AF">
        <w:rPr>
          <w:rFonts w:ascii="Arial" w:hAnsi="Arial" w:cs="Arial"/>
          <w:sz w:val="24"/>
          <w:szCs w:val="24"/>
        </w:rPr>
        <w:t xml:space="preserve"> and </w:t>
      </w:r>
      <w:r w:rsidRPr="009318AF">
        <w:rPr>
          <w:rFonts w:ascii="Arial" w:hAnsi="Arial" w:cs="Arial"/>
          <w:b/>
          <w:noProof/>
          <w:sz w:val="24"/>
          <w:szCs w:val="24"/>
          <w:u w:val="single"/>
        </w:rPr>
        <w:t>SPT</w:t>
      </w:r>
      <w:r>
        <w:rPr>
          <w:rFonts w:ascii="Arial" w:hAnsi="Arial" w:cs="Arial"/>
          <w:b/>
          <w:noProof/>
          <w:sz w:val="24"/>
          <w:szCs w:val="24"/>
          <w:u w:val="single"/>
        </w:rPr>
        <w:t>s</w:t>
      </w:r>
    </w:p>
    <w:p w14:paraId="1E83AF4E" w14:textId="77777777" w:rsidR="0045785A" w:rsidRPr="009318AF" w:rsidRDefault="0045785A" w:rsidP="00FE79D7"/>
    <w:p w14:paraId="3CE90499" w14:textId="66C46A69" w:rsidR="0045785A" w:rsidRPr="00373720" w:rsidRDefault="0045785A" w:rsidP="00FE79D7">
      <w:pPr>
        <w:pStyle w:val="Heading2"/>
      </w:pPr>
      <w:bookmarkStart w:id="8" w:name="_Toc531288152"/>
      <w:r w:rsidRPr="00373720">
        <w:t>Object specifications</w:t>
      </w:r>
      <w:bookmarkEnd w:id="8"/>
    </w:p>
    <w:p w14:paraId="52624370" w14:textId="77777777" w:rsidR="0045785A" w:rsidRPr="00BE02FE" w:rsidRDefault="0045785A" w:rsidP="0045785A">
      <w:pPr>
        <w:pStyle w:val="NoSpacing"/>
        <w:rPr>
          <w:rFonts w:ascii="Arial" w:hAnsi="Arial" w:cs="Arial"/>
          <w:sz w:val="24"/>
          <w:szCs w:val="24"/>
        </w:rPr>
      </w:pPr>
      <w:r w:rsidRPr="00BE02FE">
        <w:rPr>
          <w:rFonts w:ascii="Arial" w:hAnsi="Arial" w:cs="Arial"/>
          <w:sz w:val="24"/>
          <w:szCs w:val="24"/>
        </w:rPr>
        <w:t>WHILE NOT finished</w:t>
      </w:r>
    </w:p>
    <w:p w14:paraId="1EC20212" w14:textId="77777777" w:rsidR="0045785A" w:rsidRPr="00BE02FE" w:rsidRDefault="0045785A" w:rsidP="0045785A">
      <w:pPr>
        <w:pStyle w:val="NoSpacing"/>
        <w:ind w:firstLine="720"/>
        <w:rPr>
          <w:rFonts w:ascii="Arial" w:hAnsi="Arial" w:cs="Arial"/>
          <w:sz w:val="24"/>
          <w:szCs w:val="24"/>
        </w:rPr>
      </w:pPr>
      <w:r w:rsidRPr="00BE02FE">
        <w:rPr>
          <w:rFonts w:ascii="Arial" w:hAnsi="Arial" w:cs="Arial"/>
          <w:sz w:val="24"/>
          <w:szCs w:val="24"/>
        </w:rPr>
        <w:t xml:space="preserve">Wait for detection of white line </w:t>
      </w:r>
    </w:p>
    <w:p w14:paraId="13D632FA" w14:textId="77777777" w:rsidR="0045785A" w:rsidRPr="00BE02FE" w:rsidRDefault="0045785A" w:rsidP="0045785A">
      <w:pPr>
        <w:pStyle w:val="NoSpacing"/>
        <w:ind w:left="720" w:firstLine="720"/>
        <w:rPr>
          <w:rFonts w:ascii="Arial" w:hAnsi="Arial" w:cs="Arial"/>
          <w:sz w:val="24"/>
          <w:szCs w:val="24"/>
        </w:rPr>
      </w:pPr>
      <w:r w:rsidRPr="00BE02FE">
        <w:rPr>
          <w:rFonts w:ascii="Arial" w:hAnsi="Arial" w:cs="Arial"/>
          <w:sz w:val="24"/>
          <w:szCs w:val="24"/>
        </w:rPr>
        <w:t>While (detection of white line) {</w:t>
      </w:r>
    </w:p>
    <w:p w14:paraId="1B6E4A68"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Input:</w:t>
      </w:r>
    </w:p>
    <w:p w14:paraId="71294A59"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osition with respect to the line from SPTs</w:t>
      </w:r>
    </w:p>
    <w:p w14:paraId="58163EFA"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osition with respect to the line from SCs</w:t>
      </w:r>
    </w:p>
    <w:p w14:paraId="687AE664"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Angular speed from Encoders</w:t>
      </w:r>
    </w:p>
    <w:p w14:paraId="4DE587E8"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Command from BLE</w:t>
      </w:r>
    </w:p>
    <w:p w14:paraId="799BB99A"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Remaining power from BM</w:t>
      </w:r>
    </w:p>
    <w:p w14:paraId="662C3F7B"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Execute control algorithm</w:t>
      </w:r>
    </w:p>
    <w:p w14:paraId="4A8C394F"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Output:</w:t>
      </w:r>
    </w:p>
    <w:p w14:paraId="007F6D8F"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WM to MR</w:t>
      </w:r>
    </w:p>
    <w:p w14:paraId="339AC2F8"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WM to ML</w:t>
      </w:r>
    </w:p>
    <w:p w14:paraId="53366A87"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w:t>
      </w:r>
    </w:p>
    <w:p w14:paraId="69A1987E"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ELSE</w:t>
      </w:r>
    </w:p>
    <w:p w14:paraId="3156AE10" w14:textId="03D80694" w:rsidR="00FE79D7" w:rsidRPr="00BE02FE" w:rsidRDefault="0045785A" w:rsidP="005E2760">
      <w:pPr>
        <w:pStyle w:val="NoSpacing"/>
        <w:ind w:left="1440" w:firstLine="720"/>
        <w:rPr>
          <w:rFonts w:ascii="Arial" w:hAnsi="Arial" w:cs="Arial"/>
          <w:sz w:val="24"/>
          <w:szCs w:val="24"/>
        </w:rPr>
      </w:pPr>
      <w:r w:rsidRPr="00BE02FE">
        <w:rPr>
          <w:rFonts w:ascii="Arial" w:hAnsi="Arial" w:cs="Arial"/>
          <w:sz w:val="24"/>
          <w:szCs w:val="24"/>
        </w:rPr>
        <w:t>Finished=TRUE</w:t>
      </w:r>
    </w:p>
    <w:p w14:paraId="2684D2CB" w14:textId="6D06D471" w:rsidR="00992BEB" w:rsidRDefault="00FE79D7" w:rsidP="00FE79D7">
      <w:pPr>
        <w:pStyle w:val="Heading1"/>
      </w:pPr>
      <w:bookmarkStart w:id="9" w:name="_Toc531288153"/>
      <w:r>
        <w:lastRenderedPageBreak/>
        <w:t xml:space="preserve">Line Sensor </w:t>
      </w:r>
      <w:proofErr w:type="spellStart"/>
      <w:r>
        <w:t>Characterisation</w:t>
      </w:r>
      <w:bookmarkEnd w:id="9"/>
      <w:proofErr w:type="spellEnd"/>
    </w:p>
    <w:p w14:paraId="7A257636" w14:textId="3FA68DBF" w:rsidR="00FE79D7" w:rsidRPr="004C06C8" w:rsidRDefault="00FE79D7" w:rsidP="00FE79D7">
      <w:pPr>
        <w:pStyle w:val="Heading2"/>
      </w:pPr>
      <w:bookmarkStart w:id="10" w:name="_Toc531288154"/>
      <w:r w:rsidRPr="004C06C8">
        <w:t>Experimental Methods</w:t>
      </w:r>
      <w:bookmarkEnd w:id="10"/>
    </w:p>
    <w:p w14:paraId="0A34FA18" w14:textId="77777777" w:rsidR="00FE79D7" w:rsidRPr="00222261" w:rsidRDefault="00FE79D7" w:rsidP="00FE79D7">
      <w:r w:rsidRPr="00222261">
        <w:t xml:space="preserve">To be able to effectively </w:t>
      </w:r>
      <w:proofErr w:type="spellStart"/>
      <w:r w:rsidRPr="00222261">
        <w:t>characterise</w:t>
      </w:r>
      <w:proofErr w:type="spellEnd"/>
      <w:r w:rsidRPr="00222261">
        <w:t xml:space="preserve"> individual emitter and receiver components, multiple key tests must be performed on every possible sensor combination. These tests allow the group to apply the technical information on datasheets </w:t>
      </w:r>
      <w:r>
        <w:t>to</w:t>
      </w:r>
      <w:r w:rsidRPr="00222261">
        <w:t xml:space="preserve"> real world situations; such as monitoring output across different heights and the </w:t>
      </w:r>
      <w:proofErr w:type="spellStart"/>
      <w:r w:rsidRPr="00222261">
        <w:t>behaviour</w:t>
      </w:r>
      <w:proofErr w:type="spellEnd"/>
      <w:r w:rsidRPr="00222261">
        <w:t xml:space="preserve"> of the sensor when moving from black to a white path. The initial test, dark current, measures the current flowing across the transistor/diode/LDR at complete darkness when the emitter is switched off. While the TCRT5000 phototransistor shares its traits to an NPN bipolar junction transistor, the group noticed that even under zero illuminance conditions, there was a small current flow, this may be due to the depletion region still allowing the flow of electrons as it is impossible to achieve complete darkness.</w:t>
      </w:r>
    </w:p>
    <w:tbl>
      <w:tblPr>
        <w:tblStyle w:val="TableGrid"/>
        <w:tblpPr w:leftFromText="180" w:rightFromText="180" w:vertAnchor="text" w:horzAnchor="margin" w:tblpY="40"/>
        <w:tblW w:w="0" w:type="auto"/>
        <w:tblLook w:val="04A0" w:firstRow="1" w:lastRow="0" w:firstColumn="1" w:lastColumn="0" w:noHBand="0" w:noVBand="1"/>
      </w:tblPr>
      <w:tblGrid>
        <w:gridCol w:w="3003"/>
        <w:gridCol w:w="2521"/>
        <w:gridCol w:w="3486"/>
      </w:tblGrid>
      <w:tr w:rsidR="00FE79D7" w:rsidRPr="00222261" w14:paraId="1188712E" w14:textId="77777777" w:rsidTr="00FE79D7">
        <w:tc>
          <w:tcPr>
            <w:tcW w:w="3003" w:type="dxa"/>
          </w:tcPr>
          <w:p w14:paraId="2D6B2397" w14:textId="77777777" w:rsidR="00FE79D7" w:rsidRPr="00D3729E" w:rsidRDefault="00FE79D7" w:rsidP="00FE79D7"/>
        </w:tc>
        <w:tc>
          <w:tcPr>
            <w:tcW w:w="2521" w:type="dxa"/>
          </w:tcPr>
          <w:p w14:paraId="02412C87" w14:textId="77777777" w:rsidR="00FE79D7" w:rsidRPr="00D3729E" w:rsidRDefault="00FE79D7" w:rsidP="00FE79D7">
            <w:r w:rsidRPr="00D3729E">
              <w:t>Dark Current (mA)</w:t>
            </w:r>
          </w:p>
        </w:tc>
        <w:tc>
          <w:tcPr>
            <w:tcW w:w="3486" w:type="dxa"/>
          </w:tcPr>
          <w:p w14:paraId="1955F443" w14:textId="77777777" w:rsidR="00FE79D7" w:rsidRPr="00D3729E" w:rsidRDefault="00FE79D7" w:rsidP="00FE79D7">
            <w:r w:rsidRPr="00D3729E">
              <w:t>Background Illumination (mA)</w:t>
            </w:r>
          </w:p>
        </w:tc>
      </w:tr>
      <w:tr w:rsidR="00FE79D7" w:rsidRPr="00222261" w14:paraId="4DF7E638" w14:textId="77777777" w:rsidTr="00FE79D7">
        <w:tc>
          <w:tcPr>
            <w:tcW w:w="3003" w:type="dxa"/>
          </w:tcPr>
          <w:p w14:paraId="3A6ABD17" w14:textId="77777777" w:rsidR="00FE79D7" w:rsidRPr="00D3729E" w:rsidRDefault="00FE79D7" w:rsidP="00FE79D7">
            <w:r w:rsidRPr="00D3729E">
              <w:t>TCRTR5000 Receiver</w:t>
            </w:r>
          </w:p>
        </w:tc>
        <w:tc>
          <w:tcPr>
            <w:tcW w:w="2521" w:type="dxa"/>
          </w:tcPr>
          <w:p w14:paraId="2BE4EADB" w14:textId="77777777" w:rsidR="00FE79D7" w:rsidRPr="00D3729E" w:rsidRDefault="00FE79D7" w:rsidP="00FE79D7">
            <w:r>
              <w:t>0.0072</w:t>
            </w:r>
          </w:p>
        </w:tc>
        <w:tc>
          <w:tcPr>
            <w:tcW w:w="3486" w:type="dxa"/>
          </w:tcPr>
          <w:p w14:paraId="0812A2B0" w14:textId="77777777" w:rsidR="00FE79D7" w:rsidRPr="00D3729E" w:rsidRDefault="00FE79D7" w:rsidP="00FE79D7">
            <w:r>
              <w:t>0.0084</w:t>
            </w:r>
          </w:p>
        </w:tc>
      </w:tr>
      <w:tr w:rsidR="00FE79D7" w:rsidRPr="00222261" w14:paraId="5E3204D0" w14:textId="77777777" w:rsidTr="00FE79D7">
        <w:tc>
          <w:tcPr>
            <w:tcW w:w="3003" w:type="dxa"/>
          </w:tcPr>
          <w:p w14:paraId="3A47D998" w14:textId="6ADC2DC5" w:rsidR="00FE79D7" w:rsidRPr="00D3729E" w:rsidRDefault="00FE79D7" w:rsidP="00FE79D7">
            <w:r w:rsidRPr="00D3729E">
              <w:t>SFH203</w:t>
            </w:r>
            <w:r w:rsidR="00807FBC">
              <w:t>P</w:t>
            </w:r>
          </w:p>
        </w:tc>
        <w:tc>
          <w:tcPr>
            <w:tcW w:w="2521" w:type="dxa"/>
          </w:tcPr>
          <w:p w14:paraId="71738198" w14:textId="77777777" w:rsidR="00FE79D7" w:rsidRPr="00D3729E" w:rsidRDefault="00FE79D7" w:rsidP="00FE79D7">
            <w:r>
              <w:t>0.0000000739</w:t>
            </w:r>
          </w:p>
        </w:tc>
        <w:tc>
          <w:tcPr>
            <w:tcW w:w="3486" w:type="dxa"/>
          </w:tcPr>
          <w:p w14:paraId="773F9B34" w14:textId="77777777" w:rsidR="00FE79D7" w:rsidRPr="00D3729E" w:rsidRDefault="00FE79D7" w:rsidP="00FE79D7">
            <w:r>
              <w:t>0.0000794</w:t>
            </w:r>
          </w:p>
        </w:tc>
      </w:tr>
      <w:tr w:rsidR="00FE79D7" w:rsidRPr="00222261" w14:paraId="6798A7B3" w14:textId="77777777" w:rsidTr="00FE79D7">
        <w:trPr>
          <w:trHeight w:val="137"/>
        </w:trPr>
        <w:tc>
          <w:tcPr>
            <w:tcW w:w="3003" w:type="dxa"/>
          </w:tcPr>
          <w:p w14:paraId="3FEF8132" w14:textId="77777777" w:rsidR="00FE79D7" w:rsidRPr="00D3729E" w:rsidRDefault="00FE79D7" w:rsidP="00FE79D7">
            <w:r w:rsidRPr="00D3729E">
              <w:t>VT90N2</w:t>
            </w:r>
          </w:p>
        </w:tc>
        <w:tc>
          <w:tcPr>
            <w:tcW w:w="2521" w:type="dxa"/>
          </w:tcPr>
          <w:p w14:paraId="623C28A3" w14:textId="77777777" w:rsidR="00FE79D7" w:rsidRPr="00D3729E" w:rsidRDefault="00FE79D7" w:rsidP="00FE79D7">
            <w:r w:rsidRPr="00D3729E">
              <w:t>0.0045</w:t>
            </w:r>
          </w:p>
        </w:tc>
        <w:tc>
          <w:tcPr>
            <w:tcW w:w="3486" w:type="dxa"/>
          </w:tcPr>
          <w:p w14:paraId="38EFEE60" w14:textId="77777777" w:rsidR="00FE79D7" w:rsidRPr="00D3729E" w:rsidRDefault="00FE79D7" w:rsidP="00FE79D7">
            <w:r w:rsidRPr="00D3729E">
              <w:t>1.639</w:t>
            </w:r>
          </w:p>
        </w:tc>
      </w:tr>
      <w:tr w:rsidR="00FE79D7" w:rsidRPr="00222261" w14:paraId="2FEA2BEF" w14:textId="77777777" w:rsidTr="00FE79D7">
        <w:tc>
          <w:tcPr>
            <w:tcW w:w="3003" w:type="dxa"/>
          </w:tcPr>
          <w:p w14:paraId="66665B29" w14:textId="77777777" w:rsidR="00FE79D7" w:rsidRPr="00D3729E" w:rsidRDefault="00FE79D7" w:rsidP="00FE79D7">
            <w:r w:rsidRPr="00D3729E">
              <w:t>BPW17N</w:t>
            </w:r>
          </w:p>
        </w:tc>
        <w:tc>
          <w:tcPr>
            <w:tcW w:w="2521" w:type="dxa"/>
          </w:tcPr>
          <w:p w14:paraId="7FC42BA0" w14:textId="77777777" w:rsidR="00FE79D7" w:rsidRPr="00D3729E" w:rsidRDefault="00FE79D7" w:rsidP="00FE79D7">
            <w:r>
              <w:t>0.0000000212</w:t>
            </w:r>
          </w:p>
        </w:tc>
        <w:tc>
          <w:tcPr>
            <w:tcW w:w="3486" w:type="dxa"/>
          </w:tcPr>
          <w:p w14:paraId="23CAA35F" w14:textId="77777777" w:rsidR="00FE79D7" w:rsidRPr="00D3729E" w:rsidRDefault="00FE79D7" w:rsidP="00FE79D7">
            <w:r>
              <w:t>0.00104</w:t>
            </w:r>
          </w:p>
        </w:tc>
      </w:tr>
    </w:tbl>
    <w:p w14:paraId="49603F4D" w14:textId="2836DA00" w:rsidR="00FE79D7" w:rsidRDefault="00FE79D7" w:rsidP="00FE79D7">
      <w:r>
        <w:t xml:space="preserve">Table 3.1 Comparing current flow across receivers </w:t>
      </w:r>
    </w:p>
    <w:p w14:paraId="0C6953ED" w14:textId="05760E73" w:rsidR="00FE79D7" w:rsidRDefault="00FE79D7" w:rsidP="00FE79D7">
      <w:r w:rsidRPr="00222261">
        <w:t xml:space="preserve">Similarly, with background illumination, in order to create a </w:t>
      </w:r>
      <w:proofErr w:type="spellStart"/>
      <w:r w:rsidRPr="00222261">
        <w:t>standardised</w:t>
      </w:r>
      <w:proofErr w:type="spellEnd"/>
      <w:r w:rsidRPr="00222261">
        <w:t xml:space="preserve"> lighting condition, a phone torch was used by placing it a </w:t>
      </w:r>
      <w:proofErr w:type="spellStart"/>
      <w:r w:rsidRPr="00222261">
        <w:t>metre</w:t>
      </w:r>
      <w:proofErr w:type="spellEnd"/>
      <w:r w:rsidRPr="00222261">
        <w:t xml:space="preserve"> above the sensor. While this had very little effect on infrared photodiodes and transistors, the potential difference across the LDR showed a considerable difference.</w:t>
      </w:r>
    </w:p>
    <w:p w14:paraId="3FC5749A" w14:textId="2A827C02" w:rsidR="00FE79D7" w:rsidRDefault="00FE79D7" w:rsidP="00FE79D7">
      <w:r>
        <w:t>The experimental methods of the line-spread and height variation measurements involved using a test rig with slots separated every 5</w:t>
      </w:r>
      <w:r w:rsidR="00807FBC">
        <w:t xml:space="preserve"> </w:t>
      </w:r>
      <w:r>
        <w:t>mm. The sensors were attached to an 8 pin DIL socket in a circuit mounted to a stripboard. This stripboard could be slid into individual slots. This ensured the test sensors would be measured across the same heights and horizontal positions on the test platform (white tape on a black plastic).</w:t>
      </w:r>
    </w:p>
    <w:p w14:paraId="4BE6CFAF" w14:textId="77777777" w:rsidR="003176B5" w:rsidRDefault="00FE79D7" w:rsidP="003176B5">
      <w:pPr>
        <w:keepNext/>
      </w:pPr>
      <w:r>
        <w:rPr>
          <w:noProof/>
        </w:rPr>
        <mc:AlternateContent>
          <mc:Choice Requires="wps">
            <w:drawing>
              <wp:anchor distT="0" distB="0" distL="114300" distR="114300" simplePos="0" relativeHeight="251696640" behindDoc="0" locked="0" layoutInCell="1" allowOverlap="1" wp14:anchorId="1D43D275" wp14:editId="08462808">
                <wp:simplePos x="0" y="0"/>
                <wp:positionH relativeFrom="column">
                  <wp:posOffset>2235802</wp:posOffset>
                </wp:positionH>
                <wp:positionV relativeFrom="paragraph">
                  <wp:posOffset>81113</wp:posOffset>
                </wp:positionV>
                <wp:extent cx="3200400" cy="1098884"/>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3200400" cy="1098884"/>
                        </a:xfrm>
                        <a:prstGeom prst="rect">
                          <a:avLst/>
                        </a:prstGeom>
                        <a:solidFill>
                          <a:schemeClr val="lt1"/>
                        </a:solidFill>
                        <a:ln w="6350">
                          <a:noFill/>
                        </a:ln>
                      </wps:spPr>
                      <wps:txbx>
                        <w:txbxContent>
                          <w:p w14:paraId="2D699C65" w14:textId="435D0A2A" w:rsidR="005C6B61" w:rsidRPr="00222261" w:rsidRDefault="00B972FC" w:rsidP="00FE79D7">
                            <m:oMath>
                              <m:sSub>
                                <m:sSubPr>
                                  <m:ctrlPr>
                                    <w:rPr>
                                      <w:rFonts w:ascii="Cambria Math" w:hAnsi="Cambria Math"/>
                                    </w:rPr>
                                  </m:ctrlPr>
                                </m:sSubPr>
                                <m:e>
                                  <m:r>
                                    <w:rPr>
                                      <w:rFonts w:ascii="Cambria Math" w:hAnsi="Cambria Math"/>
                                    </w:rPr>
                                    <m:t>I</m:t>
                                  </m:r>
                                </m:e>
                                <m:sub>
                                  <m:r>
                                    <w:rPr>
                                      <w:rFonts w:ascii="Cambria Math" w:hAnsi="Cambria Math"/>
                                    </w:rPr>
                                    <m:t>receiver</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resistor</m:t>
                                      </m:r>
                                    </m:sub>
                                  </m:sSub>
                                </m:num>
                                <m:den>
                                  <m:sSub>
                                    <m:sSubPr>
                                      <m:ctrlPr>
                                        <w:rPr>
                                          <w:rFonts w:ascii="Cambria Math" w:hAnsi="Cambria Math"/>
                                        </w:rPr>
                                      </m:ctrlPr>
                                    </m:sSubPr>
                                    <m:e>
                                      <m:r>
                                        <w:rPr>
                                          <w:rFonts w:ascii="Cambria Math" w:hAnsi="Cambria Math"/>
                                        </w:rPr>
                                        <m:t>R</m:t>
                                      </m:r>
                                    </m:e>
                                    <m:sub>
                                      <m:r>
                                        <w:rPr>
                                          <w:rFonts w:ascii="Cambria Math" w:hAnsi="Cambria Math"/>
                                        </w:rPr>
                                        <m:t>resistor</m:t>
                                      </m:r>
                                    </m:sub>
                                  </m:sSub>
                                </m:den>
                              </m:f>
                            </m:oMath>
                            <w:r w:rsidR="005C6B61">
                              <w:tab/>
                              <w:t>(3.1)</w:t>
                            </w:r>
                          </w:p>
                          <w:p w14:paraId="47A1A409" w14:textId="77777777" w:rsidR="005C6B61" w:rsidRDefault="005C6B61" w:rsidP="00FE79D7"/>
                          <w:p w14:paraId="1F1EC2D7" w14:textId="53ABBFE2" w:rsidR="005C6B61" w:rsidRDefault="00B972FC" w:rsidP="00FE79D7">
                            <m:oMathPara>
                              <m:oMath>
                                <m:sSub>
                                  <m:sSubPr>
                                    <m:ctrlPr>
                                      <w:rPr>
                                        <w:rFonts w:ascii="Cambria Math" w:hAnsi="Cambria Math"/>
                                      </w:rPr>
                                    </m:ctrlPr>
                                  </m:sSubPr>
                                  <m:e>
                                    <m:r>
                                      <w:rPr>
                                        <w:rFonts w:ascii="Cambria Math" w:hAnsi="Cambria Math"/>
                                      </w:rPr>
                                      <m:t>P</m:t>
                                    </m:r>
                                  </m:e>
                                  <m:sub>
                                    <m:r>
                                      <w:rPr>
                                        <w:rFonts w:ascii="Cambria Math" w:hAnsi="Cambria Math"/>
                                      </w:rPr>
                                      <m:t>componen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rPr>
                                      <m:t>power</m:t>
                                    </m:r>
                                    <m:r>
                                      <m:rPr>
                                        <m:sty m:val="p"/>
                                      </m:rPr>
                                      <w:rPr>
                                        <w:rFonts w:ascii="Cambria Math" w:hAnsi="Cambria Math"/>
                                      </w:rPr>
                                      <m:t xml:space="preserve"> </m:t>
                                    </m:r>
                                    <m:r>
                                      <w:rPr>
                                        <w:rFonts w:ascii="Cambria Math" w:hAnsi="Cambria Math"/>
                                      </w:rPr>
                                      <m:t>supply</m:t>
                                    </m:r>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component</m:t>
                                    </m:r>
                                  </m:sub>
                                </m:sSub>
                                <m:r>
                                  <w:rPr>
                                    <w:rFonts w:ascii="Cambria Math" w:hAnsi="Cambria Math"/>
                                  </w:rPr>
                                  <m:t xml:space="preserve">  (3.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3D275" id="Text Box 11" o:spid="_x0000_s1055" type="#_x0000_t202" style="position:absolute;left:0;text-align:left;margin-left:176.05pt;margin-top:6.4pt;width:252pt;height:86.5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" fillcolor="white [3201]" stroked="f" strokeweight=".5pt">
                <v:textbox>
                  <w:txbxContent>
                    <w:p w14:paraId="2D699C65" w14:textId="435D0A2A" w:rsidR="005C6B61" w:rsidRPr="00222261" w:rsidRDefault="0007617D" w:rsidP="00FE79D7">
                      <m:oMath>
                        <m:sSub>
                          <m:sSubPr>
                            <m:ctrlPr>
                              <w:rPr>
                                <w:rFonts w:ascii="Cambria Math" w:hAnsi="Cambria Math"/>
                              </w:rPr>
                            </m:ctrlPr>
                          </m:sSubPr>
                          <m:e>
                            <m:r>
                              <w:rPr>
                                <w:rFonts w:ascii="Cambria Math" w:hAnsi="Cambria Math"/>
                              </w:rPr>
                              <m:t>I</m:t>
                            </m:r>
                          </m:e>
                          <m:sub>
                            <m:r>
                              <w:rPr>
                                <w:rFonts w:ascii="Cambria Math" w:hAnsi="Cambria Math"/>
                              </w:rPr>
                              <m:t>receiver</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resistor</m:t>
                                </m:r>
                              </m:sub>
                            </m:sSub>
                          </m:num>
                          <m:den>
                            <m:sSub>
                              <m:sSubPr>
                                <m:ctrlPr>
                                  <w:rPr>
                                    <w:rFonts w:ascii="Cambria Math" w:hAnsi="Cambria Math"/>
                                  </w:rPr>
                                </m:ctrlPr>
                              </m:sSubPr>
                              <m:e>
                                <m:r>
                                  <w:rPr>
                                    <w:rFonts w:ascii="Cambria Math" w:hAnsi="Cambria Math"/>
                                  </w:rPr>
                                  <m:t>R</m:t>
                                </m:r>
                              </m:e>
                              <m:sub>
                                <m:r>
                                  <w:rPr>
                                    <w:rFonts w:ascii="Cambria Math" w:hAnsi="Cambria Math"/>
                                  </w:rPr>
                                  <m:t>resistor</m:t>
                                </m:r>
                              </m:sub>
                            </m:sSub>
                          </m:den>
                        </m:f>
                      </m:oMath>
                      <w:r w:rsidR="005C6B61">
                        <w:tab/>
                        <w:t>(3.1)</w:t>
                      </w:r>
                    </w:p>
                    <w:p w14:paraId="47A1A409" w14:textId="77777777" w:rsidR="005C6B61" w:rsidRDefault="005C6B61" w:rsidP="00FE79D7"/>
                    <w:p w14:paraId="1F1EC2D7" w14:textId="53ABBFE2" w:rsidR="005C6B61" w:rsidRDefault="0007617D" w:rsidP="00FE79D7">
                      <m:oMathPara>
                        <m:oMath>
                          <m:sSub>
                            <m:sSubPr>
                              <m:ctrlPr>
                                <w:rPr>
                                  <w:rFonts w:ascii="Cambria Math" w:hAnsi="Cambria Math"/>
                                </w:rPr>
                              </m:ctrlPr>
                            </m:sSubPr>
                            <m:e>
                              <m:r>
                                <w:rPr>
                                  <w:rFonts w:ascii="Cambria Math" w:hAnsi="Cambria Math"/>
                                </w:rPr>
                                <m:t>P</m:t>
                              </m:r>
                            </m:e>
                            <m:sub>
                              <m:r>
                                <w:rPr>
                                  <w:rFonts w:ascii="Cambria Math" w:hAnsi="Cambria Math"/>
                                </w:rPr>
                                <m:t>componen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rPr>
                                <m:t>power</m:t>
                              </m:r>
                              <m:r>
                                <m:rPr>
                                  <m:sty m:val="p"/>
                                </m:rPr>
                                <w:rPr>
                                  <w:rFonts w:ascii="Cambria Math" w:hAnsi="Cambria Math"/>
                                </w:rPr>
                                <m:t xml:space="preserve"> </m:t>
                              </m:r>
                              <m:r>
                                <w:rPr>
                                  <w:rFonts w:ascii="Cambria Math" w:hAnsi="Cambria Math"/>
                                </w:rPr>
                                <m:t>supply</m:t>
                              </m:r>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component</m:t>
                              </m:r>
                            </m:sub>
                          </m:sSub>
                          <m:r>
                            <w:rPr>
                              <w:rFonts w:ascii="Cambria Math" w:hAnsi="Cambria Math"/>
                            </w:rPr>
                            <m:t xml:space="preserve">  (3.2)</m:t>
                          </m:r>
                        </m:oMath>
                      </m:oMathPara>
                    </w:p>
                  </w:txbxContent>
                </v:textbox>
              </v:shape>
            </w:pict>
          </mc:Fallback>
        </mc:AlternateContent>
      </w:r>
      <w:r>
        <w:t xml:space="preserve"> </w:t>
      </w:r>
      <w:r>
        <w:rPr>
          <w:noProof/>
        </w:rPr>
        <w:drawing>
          <wp:inline distT="0" distB="0" distL="0" distR="0" wp14:anchorId="2EFFBFEA" wp14:editId="3F57D944">
            <wp:extent cx="1612232" cy="1247424"/>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8-11-27 at 21.53.3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6773" cy="1305098"/>
                    </a:xfrm>
                    <a:prstGeom prst="rect">
                      <a:avLst/>
                    </a:prstGeom>
                  </pic:spPr>
                </pic:pic>
              </a:graphicData>
            </a:graphic>
          </wp:inline>
        </w:drawing>
      </w:r>
    </w:p>
    <w:p w14:paraId="1517190E" w14:textId="2739886D" w:rsidR="00FE79D7" w:rsidRPr="00222261" w:rsidRDefault="003176B5" w:rsidP="003176B5">
      <w:pPr>
        <w:pStyle w:val="Caption"/>
      </w:pPr>
      <w:r>
        <w:t xml:space="preserve">Figure </w:t>
      </w:r>
      <w:r w:rsidR="00F41112">
        <w:fldChar w:fldCharType="begin"/>
      </w:r>
      <w:r w:rsidR="00F41112">
        <w:instrText xml:space="preserve"> STYLEREF 1 \s </w:instrText>
      </w:r>
      <w:r w:rsidR="00F41112">
        <w:fldChar w:fldCharType="separate"/>
      </w:r>
      <w:r w:rsidR="00B972FC">
        <w:rPr>
          <w:noProof/>
        </w:rPr>
        <w:t>3</w:t>
      </w:r>
      <w:r w:rsidR="00F41112">
        <w:fldChar w:fldCharType="end"/>
      </w:r>
      <w:r w:rsidR="00F41112">
        <w:t>.</w:t>
      </w:r>
      <w:r w:rsidR="00F41112">
        <w:fldChar w:fldCharType="begin"/>
      </w:r>
      <w:r w:rsidR="00F41112">
        <w:instrText xml:space="preserve"> SEQ Figure \* ARABIC \s 1 </w:instrText>
      </w:r>
      <w:r w:rsidR="00F41112">
        <w:fldChar w:fldCharType="separate"/>
      </w:r>
      <w:r w:rsidR="00B972FC">
        <w:rPr>
          <w:noProof/>
        </w:rPr>
        <w:t>1</w:t>
      </w:r>
      <w:r w:rsidR="00F41112">
        <w:fldChar w:fldCharType="end"/>
      </w:r>
      <w:r>
        <w:t xml:space="preserve"> </w:t>
      </w:r>
      <w:r w:rsidRPr="00787EA0">
        <w:t>A snapshot of a schematic diagram showing how both emitter and receiver and connected.</w:t>
      </w:r>
    </w:p>
    <w:p w14:paraId="67B80815" w14:textId="4A0D0512" w:rsidR="00FE79D7" w:rsidRPr="00A04EF9" w:rsidRDefault="00FE79D7" w:rsidP="00FE79D7">
      <w:r>
        <w:t>The results are reproducible as the measurements can be taken using the testing rig and mounting the sensors onto the stripboard. Ensuring that using a power supply with sufficient current and electromotive force output is important as individual sensors draw on specific amounts of current. To keep the data consistent, the same power supply was used across all sensors with calculations to confirm that the current would not be exceeding 100</w:t>
      </w:r>
      <w:r w:rsidR="00E8770D">
        <w:t xml:space="preserve"> </w:t>
      </w:r>
      <w:r>
        <w:t xml:space="preserve">mA on the </w:t>
      </w:r>
      <w:proofErr w:type="spellStart"/>
      <w:r>
        <w:t>MyDAQ</w:t>
      </w:r>
      <w:proofErr w:type="spellEnd"/>
      <w:r>
        <w:t>.</w:t>
      </w:r>
    </w:p>
    <w:p w14:paraId="1A1B0032" w14:textId="77777777" w:rsidR="00FE79D7" w:rsidRPr="00222261" w:rsidRDefault="00FE79D7" w:rsidP="00FE79D7">
      <w:r w:rsidRPr="00222261">
        <w:t xml:space="preserve">The following current flow across different sensors were measured by reading the </w:t>
      </w:r>
      <w:r w:rsidRPr="00222261">
        <w:lastRenderedPageBreak/>
        <w:t>voltage across the resistor connected in series to the sensors. As the resistance of the photodiodes/phototransistor/LDR is unknown and dependent on the conditions, measuring the potential difference across the resistor, followed by dividing by the resistor value, finds the current flow across the branch.</w:t>
      </w:r>
    </w:p>
    <w:p w14:paraId="18E34D97" w14:textId="77777777" w:rsidR="00FE79D7" w:rsidRPr="00C94358" w:rsidRDefault="00FE79D7" w:rsidP="00FE79D7">
      <w:r w:rsidRPr="00C94358">
        <w:t>Sensor Characteristics</w:t>
      </w:r>
    </w:p>
    <w:tbl>
      <w:tblPr>
        <w:tblStyle w:val="TableGrid"/>
        <w:tblW w:w="0" w:type="auto"/>
        <w:tblLook w:val="04A0" w:firstRow="1" w:lastRow="0" w:firstColumn="1" w:lastColumn="0" w:noHBand="0" w:noVBand="1"/>
      </w:tblPr>
      <w:tblGrid>
        <w:gridCol w:w="1390"/>
        <w:gridCol w:w="1436"/>
        <w:gridCol w:w="1563"/>
        <w:gridCol w:w="764"/>
        <w:gridCol w:w="1097"/>
        <w:gridCol w:w="1259"/>
        <w:gridCol w:w="1551"/>
      </w:tblGrid>
      <w:tr w:rsidR="00FE79D7" w:rsidRPr="00222261" w14:paraId="5AD3F629" w14:textId="77777777" w:rsidTr="00FE79D7">
        <w:tc>
          <w:tcPr>
            <w:tcW w:w="1390" w:type="dxa"/>
          </w:tcPr>
          <w:p w14:paraId="63246202" w14:textId="77777777" w:rsidR="00FE79D7" w:rsidRPr="00222261" w:rsidRDefault="00FE79D7" w:rsidP="00FE79D7"/>
        </w:tc>
        <w:tc>
          <w:tcPr>
            <w:tcW w:w="1437" w:type="dxa"/>
          </w:tcPr>
          <w:p w14:paraId="05D0E3DC" w14:textId="77777777" w:rsidR="00FE79D7" w:rsidRPr="00222261" w:rsidRDefault="00FE79D7" w:rsidP="00FE79D7">
            <w:r w:rsidRPr="00222261">
              <w:t>Type</w:t>
            </w:r>
          </w:p>
        </w:tc>
        <w:tc>
          <w:tcPr>
            <w:tcW w:w="1672" w:type="dxa"/>
          </w:tcPr>
          <w:p w14:paraId="39C22F70" w14:textId="77777777" w:rsidR="00FE79D7" w:rsidRPr="00222261" w:rsidRDefault="00FE79D7" w:rsidP="00FE79D7">
            <w:r>
              <w:t xml:space="preserve">Wave-length range </w:t>
            </w:r>
          </w:p>
        </w:tc>
        <w:tc>
          <w:tcPr>
            <w:tcW w:w="764" w:type="dxa"/>
          </w:tcPr>
          <w:p w14:paraId="69A29E39" w14:textId="77777777" w:rsidR="00FE79D7" w:rsidRPr="004423B0" w:rsidRDefault="00FE79D7" w:rsidP="00FE79D7">
            <w:pPr>
              <w:pStyle w:val="NormalWeb"/>
            </w:pPr>
            <w:r w:rsidRPr="00222261">
              <w:t>Peak</w:t>
            </w:r>
            <w:r>
              <w:t xml:space="preserve"> </w:t>
            </w:r>
            <w:r>
              <w:sym w:font="Symbol" w:char="F06C"/>
            </w:r>
            <w:r>
              <w:t xml:space="preserve"> </w:t>
            </w:r>
            <w:r w:rsidRPr="00222261">
              <w:t>(nm)</w:t>
            </w:r>
          </w:p>
        </w:tc>
        <w:tc>
          <w:tcPr>
            <w:tcW w:w="1097" w:type="dxa"/>
          </w:tcPr>
          <w:p w14:paraId="1E9CD5F0" w14:textId="77777777" w:rsidR="00FE79D7" w:rsidRPr="00222261" w:rsidRDefault="00FE79D7" w:rsidP="00FE79D7">
            <w:r w:rsidRPr="00222261">
              <w:t>Affected by Sunlight</w:t>
            </w:r>
          </w:p>
        </w:tc>
        <w:tc>
          <w:tcPr>
            <w:tcW w:w="1290" w:type="dxa"/>
          </w:tcPr>
          <w:p w14:paraId="01C81AE1" w14:textId="77777777" w:rsidR="00FE79D7" w:rsidRPr="00222261" w:rsidRDefault="00FE79D7" w:rsidP="00FE79D7">
            <w:proofErr w:type="gramStart"/>
            <w:r>
              <w:t>Resistor  in</w:t>
            </w:r>
            <w:proofErr w:type="gramEnd"/>
            <w:r>
              <w:t xml:space="preserve"> Series (ohm)</w:t>
            </w:r>
          </w:p>
        </w:tc>
        <w:tc>
          <w:tcPr>
            <w:tcW w:w="1360" w:type="dxa"/>
          </w:tcPr>
          <w:p w14:paraId="74BBD02C" w14:textId="77777777" w:rsidR="00FE79D7" w:rsidRDefault="00FE79D7" w:rsidP="00FE79D7">
            <w:r>
              <w:t>Capacitance</w:t>
            </w:r>
          </w:p>
          <w:p w14:paraId="642E2F28" w14:textId="77777777" w:rsidR="00FE79D7" w:rsidRPr="00222261" w:rsidRDefault="00FE79D7" w:rsidP="00FE79D7"/>
        </w:tc>
      </w:tr>
      <w:tr w:rsidR="00FE79D7" w:rsidRPr="00222261" w14:paraId="687E8655" w14:textId="77777777" w:rsidTr="00FE79D7">
        <w:tc>
          <w:tcPr>
            <w:tcW w:w="1390" w:type="dxa"/>
          </w:tcPr>
          <w:p w14:paraId="10975A90" w14:textId="77777777" w:rsidR="00FE79D7" w:rsidRPr="00222261" w:rsidRDefault="00FE79D7" w:rsidP="00FE79D7">
            <w:r w:rsidRPr="00222261">
              <w:t>TCRT5000</w:t>
            </w:r>
          </w:p>
        </w:tc>
        <w:tc>
          <w:tcPr>
            <w:tcW w:w="1437" w:type="dxa"/>
          </w:tcPr>
          <w:p w14:paraId="197A0DB9" w14:textId="77777777" w:rsidR="00FE79D7" w:rsidRPr="00222261" w:rsidRDefault="00FE79D7" w:rsidP="00FE79D7">
            <w:r w:rsidRPr="00222261">
              <w:t>Photo-transistor</w:t>
            </w:r>
          </w:p>
        </w:tc>
        <w:tc>
          <w:tcPr>
            <w:tcW w:w="1672" w:type="dxa"/>
          </w:tcPr>
          <w:p w14:paraId="7A6D29A7" w14:textId="77777777" w:rsidR="00FE79D7" w:rsidRPr="00222261" w:rsidRDefault="00FE79D7" w:rsidP="00FE79D7">
            <w:r>
              <w:t>NA</w:t>
            </w:r>
          </w:p>
        </w:tc>
        <w:tc>
          <w:tcPr>
            <w:tcW w:w="764" w:type="dxa"/>
          </w:tcPr>
          <w:p w14:paraId="48E3D564" w14:textId="77777777" w:rsidR="00FE79D7" w:rsidRPr="00222261" w:rsidRDefault="00FE79D7" w:rsidP="00FE79D7">
            <w:r>
              <w:t>NA</w:t>
            </w:r>
          </w:p>
        </w:tc>
        <w:tc>
          <w:tcPr>
            <w:tcW w:w="1097" w:type="dxa"/>
          </w:tcPr>
          <w:p w14:paraId="677E428E" w14:textId="77777777" w:rsidR="00FE79D7" w:rsidRPr="00222261" w:rsidRDefault="00FE79D7" w:rsidP="00FE79D7">
            <w:r w:rsidRPr="00222261">
              <w:t>No</w:t>
            </w:r>
          </w:p>
        </w:tc>
        <w:tc>
          <w:tcPr>
            <w:tcW w:w="1290" w:type="dxa"/>
          </w:tcPr>
          <w:p w14:paraId="71CC2AA2" w14:textId="77777777" w:rsidR="00FE79D7" w:rsidRPr="00222261" w:rsidRDefault="00FE79D7" w:rsidP="00FE79D7">
            <w:r>
              <w:t>10000</w:t>
            </w:r>
          </w:p>
        </w:tc>
        <w:tc>
          <w:tcPr>
            <w:tcW w:w="1360" w:type="dxa"/>
          </w:tcPr>
          <w:p w14:paraId="408C7C04" w14:textId="77777777" w:rsidR="00FE79D7" w:rsidRPr="00222261" w:rsidRDefault="00FE79D7" w:rsidP="00FE79D7">
            <w:r>
              <w:t>NA</w:t>
            </w:r>
          </w:p>
        </w:tc>
      </w:tr>
      <w:tr w:rsidR="00FE79D7" w:rsidRPr="00222261" w14:paraId="292F7B97" w14:textId="77777777" w:rsidTr="00FE79D7">
        <w:tc>
          <w:tcPr>
            <w:tcW w:w="1390" w:type="dxa"/>
          </w:tcPr>
          <w:p w14:paraId="58F465C3" w14:textId="4E113D4A" w:rsidR="00FE79D7" w:rsidRPr="00222261" w:rsidRDefault="00FE79D7" w:rsidP="00FE79D7">
            <w:r w:rsidRPr="00222261">
              <w:t>SFH203</w:t>
            </w:r>
            <w:r w:rsidR="00E8770D">
              <w:t>P</w:t>
            </w:r>
          </w:p>
        </w:tc>
        <w:tc>
          <w:tcPr>
            <w:tcW w:w="1437" w:type="dxa"/>
          </w:tcPr>
          <w:p w14:paraId="32F0BF7C" w14:textId="77777777" w:rsidR="00FE79D7" w:rsidRPr="00222261" w:rsidRDefault="00FE79D7" w:rsidP="00FE79D7">
            <w:r w:rsidRPr="00222261">
              <w:t>Photodiode</w:t>
            </w:r>
          </w:p>
        </w:tc>
        <w:tc>
          <w:tcPr>
            <w:tcW w:w="1672" w:type="dxa"/>
          </w:tcPr>
          <w:p w14:paraId="58EEC320" w14:textId="77777777" w:rsidR="00FE79D7" w:rsidRPr="00222261" w:rsidRDefault="00FE79D7" w:rsidP="00FE79D7">
            <w:r>
              <w:t>550-1050</w:t>
            </w:r>
          </w:p>
        </w:tc>
        <w:tc>
          <w:tcPr>
            <w:tcW w:w="764" w:type="dxa"/>
          </w:tcPr>
          <w:p w14:paraId="5AC07C9D" w14:textId="77777777" w:rsidR="00FE79D7" w:rsidRPr="00222261" w:rsidRDefault="00FE79D7" w:rsidP="00FE79D7">
            <w:r>
              <w:t>840</w:t>
            </w:r>
          </w:p>
        </w:tc>
        <w:tc>
          <w:tcPr>
            <w:tcW w:w="1097" w:type="dxa"/>
          </w:tcPr>
          <w:p w14:paraId="257972A5" w14:textId="77777777" w:rsidR="00FE79D7" w:rsidRPr="00222261" w:rsidRDefault="00FE79D7" w:rsidP="00FE79D7">
            <w:r w:rsidRPr="00222261">
              <w:t>No</w:t>
            </w:r>
          </w:p>
        </w:tc>
        <w:tc>
          <w:tcPr>
            <w:tcW w:w="1290" w:type="dxa"/>
          </w:tcPr>
          <w:p w14:paraId="3F2FF517" w14:textId="77777777" w:rsidR="00FE79D7" w:rsidRPr="00222261" w:rsidRDefault="00FE79D7" w:rsidP="00FE79D7">
            <w:r>
              <w:t>470,000</w:t>
            </w:r>
          </w:p>
        </w:tc>
        <w:tc>
          <w:tcPr>
            <w:tcW w:w="1360" w:type="dxa"/>
          </w:tcPr>
          <w:p w14:paraId="2DDA4255" w14:textId="77777777" w:rsidR="00FE79D7" w:rsidRPr="00222261" w:rsidRDefault="00FE79D7" w:rsidP="00FE79D7">
            <w:r>
              <w:t>11 pF</w:t>
            </w:r>
          </w:p>
        </w:tc>
      </w:tr>
      <w:tr w:rsidR="00FE79D7" w:rsidRPr="00222261" w14:paraId="38B2E528" w14:textId="77777777" w:rsidTr="00FE79D7">
        <w:tc>
          <w:tcPr>
            <w:tcW w:w="1390" w:type="dxa"/>
          </w:tcPr>
          <w:p w14:paraId="1DA518FD" w14:textId="77777777" w:rsidR="00FE79D7" w:rsidRPr="00222261" w:rsidRDefault="00FE79D7" w:rsidP="00FE79D7">
            <w:r w:rsidRPr="00222261">
              <w:t>VT90N2</w:t>
            </w:r>
          </w:p>
        </w:tc>
        <w:tc>
          <w:tcPr>
            <w:tcW w:w="1437" w:type="dxa"/>
          </w:tcPr>
          <w:p w14:paraId="61BC602D" w14:textId="77777777" w:rsidR="00FE79D7" w:rsidRPr="00222261" w:rsidRDefault="00FE79D7" w:rsidP="00FE79D7">
            <w:r>
              <w:t>LDR</w:t>
            </w:r>
          </w:p>
        </w:tc>
        <w:tc>
          <w:tcPr>
            <w:tcW w:w="1672" w:type="dxa"/>
          </w:tcPr>
          <w:p w14:paraId="12C27604" w14:textId="77777777" w:rsidR="00FE79D7" w:rsidRPr="00222261" w:rsidRDefault="00FE79D7" w:rsidP="00FE79D7">
            <w:r>
              <w:t>500-650</w:t>
            </w:r>
          </w:p>
        </w:tc>
        <w:tc>
          <w:tcPr>
            <w:tcW w:w="764" w:type="dxa"/>
          </w:tcPr>
          <w:p w14:paraId="49363EDC" w14:textId="77777777" w:rsidR="00FE79D7" w:rsidRPr="00222261" w:rsidRDefault="00FE79D7" w:rsidP="00FE79D7">
            <w:r>
              <w:t>550</w:t>
            </w:r>
          </w:p>
        </w:tc>
        <w:tc>
          <w:tcPr>
            <w:tcW w:w="1097" w:type="dxa"/>
          </w:tcPr>
          <w:p w14:paraId="41165BBB" w14:textId="77777777" w:rsidR="00FE79D7" w:rsidRPr="00222261" w:rsidRDefault="00FE79D7" w:rsidP="00FE79D7">
            <w:r w:rsidRPr="00222261">
              <w:t>Yes</w:t>
            </w:r>
          </w:p>
        </w:tc>
        <w:tc>
          <w:tcPr>
            <w:tcW w:w="1290" w:type="dxa"/>
          </w:tcPr>
          <w:p w14:paraId="11C9FEA9" w14:textId="77777777" w:rsidR="00FE79D7" w:rsidRPr="00222261" w:rsidRDefault="00FE79D7" w:rsidP="00FE79D7">
            <w:r>
              <w:t>8170</w:t>
            </w:r>
          </w:p>
        </w:tc>
        <w:tc>
          <w:tcPr>
            <w:tcW w:w="1360" w:type="dxa"/>
          </w:tcPr>
          <w:p w14:paraId="0D3B5830" w14:textId="77777777" w:rsidR="00FE79D7" w:rsidRPr="00222261" w:rsidRDefault="00FE79D7" w:rsidP="00FE79D7">
            <w:r>
              <w:t xml:space="preserve">2.49 </w:t>
            </w:r>
            <w:proofErr w:type="spellStart"/>
            <w:r>
              <w:t>uF</w:t>
            </w:r>
            <w:proofErr w:type="spellEnd"/>
          </w:p>
        </w:tc>
      </w:tr>
      <w:tr w:rsidR="00FE79D7" w:rsidRPr="00222261" w14:paraId="1C31E15A" w14:textId="77777777" w:rsidTr="00FE79D7">
        <w:tc>
          <w:tcPr>
            <w:tcW w:w="1390" w:type="dxa"/>
          </w:tcPr>
          <w:p w14:paraId="420E0074" w14:textId="77777777" w:rsidR="00FE79D7" w:rsidRPr="00222261" w:rsidRDefault="00FE79D7" w:rsidP="00FE79D7">
            <w:r w:rsidRPr="00222261">
              <w:t>BPW17N</w:t>
            </w:r>
          </w:p>
        </w:tc>
        <w:tc>
          <w:tcPr>
            <w:tcW w:w="1437" w:type="dxa"/>
          </w:tcPr>
          <w:p w14:paraId="2E344293" w14:textId="77777777" w:rsidR="00FE79D7" w:rsidRPr="00222261" w:rsidRDefault="00FE79D7" w:rsidP="00FE79D7">
            <w:r w:rsidRPr="00222261">
              <w:t>Photo-transistor</w:t>
            </w:r>
          </w:p>
        </w:tc>
        <w:tc>
          <w:tcPr>
            <w:tcW w:w="1672" w:type="dxa"/>
          </w:tcPr>
          <w:p w14:paraId="25EAD27A" w14:textId="77777777" w:rsidR="00FE79D7" w:rsidRPr="00222261" w:rsidRDefault="00FE79D7" w:rsidP="00FE79D7">
            <w:r>
              <w:t>450-1040</w:t>
            </w:r>
          </w:p>
        </w:tc>
        <w:tc>
          <w:tcPr>
            <w:tcW w:w="764" w:type="dxa"/>
          </w:tcPr>
          <w:p w14:paraId="3C995A54" w14:textId="77777777" w:rsidR="00FE79D7" w:rsidRPr="00222261" w:rsidRDefault="00FE79D7" w:rsidP="00FE79D7">
            <w:r>
              <w:t>825</w:t>
            </w:r>
          </w:p>
        </w:tc>
        <w:tc>
          <w:tcPr>
            <w:tcW w:w="1097" w:type="dxa"/>
          </w:tcPr>
          <w:p w14:paraId="622B1158" w14:textId="77777777" w:rsidR="00FE79D7" w:rsidRPr="00222261" w:rsidRDefault="00FE79D7" w:rsidP="00FE79D7">
            <w:r w:rsidRPr="00222261">
              <w:t>No</w:t>
            </w:r>
          </w:p>
        </w:tc>
        <w:tc>
          <w:tcPr>
            <w:tcW w:w="1290" w:type="dxa"/>
          </w:tcPr>
          <w:p w14:paraId="29454C17" w14:textId="77777777" w:rsidR="00FE79D7" w:rsidRPr="00222261" w:rsidRDefault="00FE79D7" w:rsidP="00FE79D7">
            <w:r>
              <w:t>100,000</w:t>
            </w:r>
          </w:p>
        </w:tc>
        <w:tc>
          <w:tcPr>
            <w:tcW w:w="1360" w:type="dxa"/>
          </w:tcPr>
          <w:p w14:paraId="6284D024" w14:textId="77777777" w:rsidR="00FE79D7" w:rsidRPr="00222261" w:rsidRDefault="00FE79D7" w:rsidP="00FE79D7">
            <w:r>
              <w:t>8 pF</w:t>
            </w:r>
          </w:p>
        </w:tc>
      </w:tr>
      <w:tr w:rsidR="00FE79D7" w:rsidRPr="00222261" w14:paraId="7DEEE06D" w14:textId="77777777" w:rsidTr="00FE79D7">
        <w:tc>
          <w:tcPr>
            <w:tcW w:w="1390" w:type="dxa"/>
          </w:tcPr>
          <w:p w14:paraId="409EFF3B" w14:textId="77777777" w:rsidR="00FE79D7" w:rsidRPr="00222261" w:rsidRDefault="00FE79D7" w:rsidP="00FE79D7">
            <w:r w:rsidRPr="00222261">
              <w:t>TCRT5000</w:t>
            </w:r>
          </w:p>
        </w:tc>
        <w:tc>
          <w:tcPr>
            <w:tcW w:w="1437" w:type="dxa"/>
          </w:tcPr>
          <w:p w14:paraId="2EB2437D" w14:textId="77777777" w:rsidR="00FE79D7" w:rsidRPr="00222261" w:rsidRDefault="00FE79D7" w:rsidP="00FE79D7">
            <w:r w:rsidRPr="00222261">
              <w:t xml:space="preserve">LED </w:t>
            </w:r>
            <w:r>
              <w:t>IR</w:t>
            </w:r>
          </w:p>
        </w:tc>
        <w:tc>
          <w:tcPr>
            <w:tcW w:w="1672" w:type="dxa"/>
          </w:tcPr>
          <w:p w14:paraId="07D3F013" w14:textId="77777777" w:rsidR="00FE79D7" w:rsidRPr="00222261" w:rsidRDefault="00FE79D7" w:rsidP="00FE79D7">
            <w:r>
              <w:t>940-960</w:t>
            </w:r>
          </w:p>
        </w:tc>
        <w:tc>
          <w:tcPr>
            <w:tcW w:w="764" w:type="dxa"/>
          </w:tcPr>
          <w:p w14:paraId="68ADBE53" w14:textId="77777777" w:rsidR="00FE79D7" w:rsidRPr="00222261" w:rsidRDefault="00FE79D7" w:rsidP="00FE79D7">
            <w:r>
              <w:t>950</w:t>
            </w:r>
          </w:p>
        </w:tc>
        <w:tc>
          <w:tcPr>
            <w:tcW w:w="1097" w:type="dxa"/>
          </w:tcPr>
          <w:p w14:paraId="6C6B638C" w14:textId="77777777" w:rsidR="00FE79D7" w:rsidRPr="00222261" w:rsidRDefault="00FE79D7" w:rsidP="00FE79D7">
            <w:r>
              <w:t>-</w:t>
            </w:r>
          </w:p>
        </w:tc>
        <w:tc>
          <w:tcPr>
            <w:tcW w:w="1290" w:type="dxa"/>
          </w:tcPr>
          <w:p w14:paraId="6ED6D330" w14:textId="77777777" w:rsidR="00FE79D7" w:rsidRPr="00222261" w:rsidRDefault="00FE79D7" w:rsidP="00FE79D7">
            <w:r>
              <w:t>100</w:t>
            </w:r>
          </w:p>
        </w:tc>
        <w:tc>
          <w:tcPr>
            <w:tcW w:w="1360" w:type="dxa"/>
          </w:tcPr>
          <w:p w14:paraId="4270D6D7" w14:textId="77777777" w:rsidR="00FE79D7" w:rsidRPr="00222261" w:rsidRDefault="00FE79D7" w:rsidP="00FE79D7">
            <w:r>
              <w:t>17 pF</w:t>
            </w:r>
          </w:p>
        </w:tc>
      </w:tr>
      <w:tr w:rsidR="00FE79D7" w:rsidRPr="00222261" w14:paraId="231D07A8" w14:textId="77777777" w:rsidTr="00FE79D7">
        <w:tc>
          <w:tcPr>
            <w:tcW w:w="1390" w:type="dxa"/>
          </w:tcPr>
          <w:p w14:paraId="5024AC22" w14:textId="77777777" w:rsidR="00FE79D7" w:rsidRPr="00222261" w:rsidRDefault="00FE79D7" w:rsidP="00FE79D7">
            <w:r w:rsidRPr="00222261">
              <w:t>OVL5521</w:t>
            </w:r>
          </w:p>
        </w:tc>
        <w:tc>
          <w:tcPr>
            <w:tcW w:w="1437" w:type="dxa"/>
          </w:tcPr>
          <w:p w14:paraId="29EC7BFB" w14:textId="77777777" w:rsidR="00FE79D7" w:rsidRPr="00222261" w:rsidRDefault="00FE79D7" w:rsidP="00FE79D7">
            <w:r w:rsidRPr="00222261">
              <w:t>LED</w:t>
            </w:r>
            <w:r>
              <w:t xml:space="preserve"> </w:t>
            </w:r>
            <w:r w:rsidRPr="00222261">
              <w:t>Visible</w:t>
            </w:r>
          </w:p>
        </w:tc>
        <w:tc>
          <w:tcPr>
            <w:tcW w:w="1672" w:type="dxa"/>
          </w:tcPr>
          <w:p w14:paraId="705D07AD" w14:textId="77777777" w:rsidR="00FE79D7" w:rsidRPr="00222261" w:rsidRDefault="00FE79D7" w:rsidP="00FE79D7">
            <w:r>
              <w:t>“White”</w:t>
            </w:r>
          </w:p>
        </w:tc>
        <w:tc>
          <w:tcPr>
            <w:tcW w:w="764" w:type="dxa"/>
          </w:tcPr>
          <w:p w14:paraId="3BFC5A3B" w14:textId="77777777" w:rsidR="00FE79D7" w:rsidRPr="00222261" w:rsidRDefault="00FE79D7" w:rsidP="00FE79D7">
            <w:r>
              <w:t>-</w:t>
            </w:r>
          </w:p>
        </w:tc>
        <w:tc>
          <w:tcPr>
            <w:tcW w:w="1097" w:type="dxa"/>
          </w:tcPr>
          <w:p w14:paraId="5B1E4FF1" w14:textId="77777777" w:rsidR="00FE79D7" w:rsidRPr="00222261" w:rsidRDefault="00FE79D7" w:rsidP="00FE79D7">
            <w:r>
              <w:t>-</w:t>
            </w:r>
          </w:p>
        </w:tc>
        <w:tc>
          <w:tcPr>
            <w:tcW w:w="1290" w:type="dxa"/>
          </w:tcPr>
          <w:p w14:paraId="34EDA778" w14:textId="77777777" w:rsidR="00FE79D7" w:rsidRPr="00222261" w:rsidRDefault="00FE79D7" w:rsidP="00FE79D7">
            <w:r>
              <w:t>62</w:t>
            </w:r>
          </w:p>
        </w:tc>
        <w:tc>
          <w:tcPr>
            <w:tcW w:w="1360" w:type="dxa"/>
          </w:tcPr>
          <w:p w14:paraId="1C3E750C" w14:textId="77777777" w:rsidR="00FE79D7" w:rsidRPr="00222261" w:rsidRDefault="00FE79D7" w:rsidP="00FE79D7">
            <w:r>
              <w:t>-</w:t>
            </w:r>
          </w:p>
        </w:tc>
      </w:tr>
      <w:tr w:rsidR="00FE79D7" w:rsidRPr="00222261" w14:paraId="59688A9D" w14:textId="77777777" w:rsidTr="00FE79D7">
        <w:tc>
          <w:tcPr>
            <w:tcW w:w="1390" w:type="dxa"/>
          </w:tcPr>
          <w:p w14:paraId="2BBB77A6" w14:textId="77777777" w:rsidR="00FE79D7" w:rsidRPr="00222261" w:rsidRDefault="00FE79D7" w:rsidP="00FE79D7">
            <w:r w:rsidRPr="00222261">
              <w:t>OPE5685</w:t>
            </w:r>
          </w:p>
        </w:tc>
        <w:tc>
          <w:tcPr>
            <w:tcW w:w="1437" w:type="dxa"/>
          </w:tcPr>
          <w:p w14:paraId="51E9D6F2" w14:textId="77777777" w:rsidR="00FE79D7" w:rsidRPr="00222261" w:rsidRDefault="00FE79D7" w:rsidP="00FE79D7">
            <w:r w:rsidRPr="00222261">
              <w:t>LED I</w:t>
            </w:r>
            <w:r>
              <w:t>R</w:t>
            </w:r>
          </w:p>
        </w:tc>
        <w:tc>
          <w:tcPr>
            <w:tcW w:w="1672" w:type="dxa"/>
          </w:tcPr>
          <w:p w14:paraId="12E7F23C" w14:textId="77777777" w:rsidR="00FE79D7" w:rsidRPr="00222261" w:rsidRDefault="00FE79D7" w:rsidP="00FE79D7">
            <w:r>
              <w:t>825-875</w:t>
            </w:r>
          </w:p>
        </w:tc>
        <w:tc>
          <w:tcPr>
            <w:tcW w:w="764" w:type="dxa"/>
          </w:tcPr>
          <w:p w14:paraId="6744A5FC" w14:textId="77777777" w:rsidR="00FE79D7" w:rsidRPr="00222261" w:rsidRDefault="00FE79D7" w:rsidP="00FE79D7">
            <w:r>
              <w:t xml:space="preserve">850 </w:t>
            </w:r>
          </w:p>
        </w:tc>
        <w:tc>
          <w:tcPr>
            <w:tcW w:w="1097" w:type="dxa"/>
          </w:tcPr>
          <w:p w14:paraId="4FA0AB9B" w14:textId="77777777" w:rsidR="00FE79D7" w:rsidRPr="00222261" w:rsidRDefault="00FE79D7" w:rsidP="00FE79D7">
            <w:r>
              <w:t>-</w:t>
            </w:r>
          </w:p>
        </w:tc>
        <w:tc>
          <w:tcPr>
            <w:tcW w:w="1290" w:type="dxa"/>
          </w:tcPr>
          <w:p w14:paraId="61E44B33" w14:textId="77777777" w:rsidR="00FE79D7" w:rsidRPr="00222261" w:rsidRDefault="00FE79D7" w:rsidP="00FE79D7">
            <w:r>
              <w:t>33</w:t>
            </w:r>
          </w:p>
        </w:tc>
        <w:tc>
          <w:tcPr>
            <w:tcW w:w="1360" w:type="dxa"/>
          </w:tcPr>
          <w:p w14:paraId="0E25C0F7" w14:textId="77777777" w:rsidR="00FE79D7" w:rsidRPr="00222261" w:rsidRDefault="00FE79D7" w:rsidP="00FE79D7">
            <w:r>
              <w:t>20 pF</w:t>
            </w:r>
          </w:p>
        </w:tc>
      </w:tr>
    </w:tbl>
    <w:p w14:paraId="1A9A7C6F" w14:textId="77777777" w:rsidR="00FE79D7" w:rsidRPr="00222261" w:rsidRDefault="00FE79D7" w:rsidP="00FE79D7">
      <w:r w:rsidRPr="00222261">
        <w:t xml:space="preserve">Table 3.2 Showing characteristics of a range of </w:t>
      </w:r>
      <w:r>
        <w:t>emitters and receivers.</w:t>
      </w:r>
    </w:p>
    <w:p w14:paraId="453D1C27" w14:textId="1D15027C" w:rsidR="00FE79D7" w:rsidRDefault="00FE79D7" w:rsidP="00FE79D7">
      <w:r w:rsidRPr="00222261">
        <w:t>By reviewing the technical datasheet, a decision was made to test 5 different combination of sensors. Starting with infrared emitters and sensors, the OPE5685 and BPW17N showed characteristics that would be similar to TCRT5000 as both combinations use a phototransistor</w:t>
      </w:r>
      <w:r w:rsidR="00E8770D">
        <w:t xml:space="preserve"> </w:t>
      </w:r>
      <w:r w:rsidRPr="00222261">
        <w:t>[</w:t>
      </w:r>
      <w:r w:rsidR="00564CD7">
        <w:t>15</w:t>
      </w:r>
      <w:r w:rsidRPr="00222261">
        <w:t>].  These phototransistors work effectively in the infrared region of wavelengths and the background illumination tests confirmed that the effect of sunlight would produce a negligible amount of noise that could affect the effectiveness of the sensors.</w:t>
      </w:r>
    </w:p>
    <w:p w14:paraId="546DD889" w14:textId="3822771F" w:rsidR="00FE79D7" w:rsidRPr="00C94358" w:rsidRDefault="00FE79D7" w:rsidP="00FE79D7">
      <w:pPr>
        <w:pStyle w:val="Heading2"/>
      </w:pPr>
      <w:bookmarkStart w:id="11" w:name="_Toc531288155"/>
      <w:r w:rsidRPr="00C94358">
        <w:t xml:space="preserve">Emitter and </w:t>
      </w:r>
      <w:r>
        <w:t>Detector</w:t>
      </w:r>
      <w:r w:rsidRPr="00C94358">
        <w:t xml:space="preserve"> Pairing</w:t>
      </w:r>
      <w:bookmarkEnd w:id="11"/>
    </w:p>
    <w:p w14:paraId="1518EDD8" w14:textId="186DF9B4" w:rsidR="00FE79D7" w:rsidRDefault="00FE79D7" w:rsidP="00FE79D7">
      <w:r>
        <w:t>Similarly, the OPE5685 was paired with the SFH203</w:t>
      </w:r>
      <w:r w:rsidR="00E8770D">
        <w:t>P</w:t>
      </w:r>
      <w:r>
        <w:t xml:space="preserve"> photodiode. As the photodiode consists of a PN junction</w:t>
      </w:r>
      <w:r w:rsidR="00E8770D">
        <w:t xml:space="preserve"> </w:t>
      </w:r>
      <w:r w:rsidRPr="00222261">
        <w:t>[</w:t>
      </w:r>
      <w:r w:rsidR="00A321C4">
        <w:t>14</w:t>
      </w:r>
      <w:r w:rsidRPr="00222261">
        <w:t>]</w:t>
      </w:r>
      <w:r>
        <w:t>, one of the quirks of the photodiode was to place it in reverse polarity to the current flow. The SFH203</w:t>
      </w:r>
      <w:r w:rsidR="00E8770D">
        <w:t>P</w:t>
      </w:r>
      <w:r>
        <w:t xml:space="preserve"> also is effective towards infrared wavelengths which would make it a sensible pairing with the OPE5685.</w:t>
      </w:r>
    </w:p>
    <w:p w14:paraId="7869246C" w14:textId="70885BF4" w:rsidR="00FE79D7" w:rsidRPr="00222261" w:rsidRDefault="00FE79D7" w:rsidP="00FE79D7">
      <w:r>
        <w:t>Other than infrared sensors, a visible light emitting sensor involved the OVL5521 and VT90N2. As the datasheets define both components to be effective in visible light</w:t>
      </w:r>
      <w:r w:rsidR="00E8770D">
        <w:t xml:space="preserve"> </w:t>
      </w:r>
      <w:r w:rsidRPr="00222261">
        <w:t>[</w:t>
      </w:r>
      <w:r w:rsidR="00564CD7">
        <w:t>9</w:t>
      </w:r>
      <w:r w:rsidRPr="00222261">
        <w:t>]</w:t>
      </w:r>
      <w:r>
        <w:t xml:space="preserve">. An immediate disadvantage of this combination would involve the ambient brightness of the room changing the effectiveness of the sensor. The background illumination tests suggest that even applying a source of light a meter away from the LDR seemed to increase the noise in value of the potential difference across the resistor connected in series to the LDR. Despite </w:t>
      </w:r>
      <w:proofErr w:type="spellStart"/>
      <w:r>
        <w:t>analysing</w:t>
      </w:r>
      <w:proofErr w:type="spellEnd"/>
      <w:r>
        <w:t xml:space="preserve"> the lack of effectiveness of testing OPE5685 with VT90N2, this combination was chosen to confirm the hypothesis that infrared emitters would not perform as well with visible light detectors.</w:t>
      </w:r>
    </w:p>
    <w:p w14:paraId="2C81F8BC" w14:textId="77777777" w:rsidR="00F41112" w:rsidRDefault="00FE79D7" w:rsidP="00F41112">
      <w:pPr>
        <w:keepNext/>
      </w:pPr>
      <w:r w:rsidRPr="00222261">
        <w:rPr>
          <w:noProof/>
        </w:rPr>
        <w:lastRenderedPageBreak/>
        <w:drawing>
          <wp:inline distT="0" distB="0" distL="0" distR="0" wp14:anchorId="4CFF5396" wp14:editId="7C2B8437">
            <wp:extent cx="6028055" cy="2244436"/>
            <wp:effectExtent l="0" t="0" r="4445" b="3810"/>
            <wp:docPr id="61" name="Chart 61">
              <a:extLst xmlns:a="http://schemas.openxmlformats.org/drawingml/2006/main">
                <a:ext uri="{FF2B5EF4-FFF2-40B4-BE49-F238E27FC236}">
                  <a16:creationId xmlns:a16="http://schemas.microsoft.com/office/drawing/2014/main" id="{6355EE14-9A36-0042-A7A3-AE7C6BBA2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4A742D6" w14:textId="1793E847" w:rsidR="00FE79D7" w:rsidRPr="00222261" w:rsidRDefault="00F41112" w:rsidP="00F41112">
      <w:pPr>
        <w:pStyle w:val="Caption"/>
      </w:pPr>
      <w:r w:rsidRPr="00F41112">
        <w:rPr>
          <w:sz w:val="22"/>
          <w:szCs w:val="22"/>
        </w:rPr>
        <w:t xml:space="preserve">Figure </w:t>
      </w:r>
      <w:r>
        <w:rPr>
          <w:sz w:val="22"/>
          <w:szCs w:val="22"/>
        </w:rPr>
        <w:fldChar w:fldCharType="begin"/>
      </w:r>
      <w:r>
        <w:rPr>
          <w:sz w:val="22"/>
          <w:szCs w:val="22"/>
        </w:rPr>
        <w:instrText xml:space="preserve"> STYLEREF 1 \s </w:instrText>
      </w:r>
      <w:r>
        <w:rPr>
          <w:sz w:val="22"/>
          <w:szCs w:val="22"/>
        </w:rPr>
        <w:fldChar w:fldCharType="separate"/>
      </w:r>
      <w:r w:rsidR="00B972FC">
        <w:rPr>
          <w:noProof/>
          <w:sz w:val="22"/>
          <w:szCs w:val="22"/>
        </w:rPr>
        <w:t>3</w:t>
      </w:r>
      <w:r>
        <w:rPr>
          <w:sz w:val="22"/>
          <w:szCs w:val="22"/>
        </w:rPr>
        <w:fldChar w:fldCharType="end"/>
      </w:r>
      <w:r>
        <w:rPr>
          <w:sz w:val="22"/>
          <w:szCs w:val="22"/>
        </w:rPr>
        <w:t>.</w:t>
      </w:r>
      <w:r>
        <w:rPr>
          <w:sz w:val="22"/>
          <w:szCs w:val="22"/>
        </w:rPr>
        <w:fldChar w:fldCharType="begin"/>
      </w:r>
      <w:r>
        <w:rPr>
          <w:sz w:val="22"/>
          <w:szCs w:val="22"/>
        </w:rPr>
        <w:instrText xml:space="preserve"> SEQ Figure \* ARABIC \s 1 </w:instrText>
      </w:r>
      <w:r>
        <w:rPr>
          <w:sz w:val="22"/>
          <w:szCs w:val="22"/>
        </w:rPr>
        <w:fldChar w:fldCharType="separate"/>
      </w:r>
      <w:r w:rsidR="00B972FC">
        <w:rPr>
          <w:noProof/>
          <w:sz w:val="22"/>
          <w:szCs w:val="22"/>
        </w:rPr>
        <w:t>2</w:t>
      </w:r>
      <w:r>
        <w:rPr>
          <w:sz w:val="22"/>
          <w:szCs w:val="22"/>
        </w:rPr>
        <w:fldChar w:fldCharType="end"/>
      </w:r>
      <w:r w:rsidRPr="00F41112">
        <w:rPr>
          <w:sz w:val="22"/>
          <w:szCs w:val="22"/>
        </w:rPr>
        <w:t>A graph showing the effective voltage drop across the receiver components</w:t>
      </w:r>
      <w:r w:rsidRPr="004928F7">
        <w:t>.</w:t>
      </w:r>
    </w:p>
    <w:p w14:paraId="7851C0A1" w14:textId="259BCCE1" w:rsidR="00FE79D7" w:rsidRDefault="00FE79D7" w:rsidP="00FE79D7">
      <w:r>
        <w:t>Comparing the line-spread characteristics of multiple sensors, where -9 and +9</w:t>
      </w:r>
      <w:r w:rsidR="00E8770D">
        <w:t xml:space="preserve"> </w:t>
      </w:r>
      <w:r>
        <w:t xml:space="preserve">mm are the edges of the white tape, the OVL5521-VT90N2 and OPE5685-VT90N2 clearly suggest a very limited dynamic range of voltage outputs. While both sets of data had taken background illumination voltage into consideration and negated ambient noise, the voltage drop across the LDR is still 3.88 V, comparing this to TCRT5000’s voltage </w:t>
      </w:r>
      <w:proofErr w:type="gramStart"/>
      <w:r>
        <w:t>drop</w:t>
      </w:r>
      <w:proofErr w:type="gramEnd"/>
      <w:r>
        <w:t xml:space="preserve"> of 4.85 V at -28 mm from the </w:t>
      </w:r>
      <w:proofErr w:type="spellStart"/>
      <w:r>
        <w:t>centre</w:t>
      </w:r>
      <w:proofErr w:type="spellEnd"/>
      <w:r>
        <w:t xml:space="preserve"> of the line suggested that the TCRT5000 has a greater dynamic range of comparing white to black. While OPE5685-SFH203</w:t>
      </w:r>
      <w:r w:rsidR="00E8770D">
        <w:t>P</w:t>
      </w:r>
      <w:r>
        <w:t xml:space="preserve"> and OPE5685-BPW17N showed very similar </w:t>
      </w:r>
      <w:proofErr w:type="spellStart"/>
      <w:r>
        <w:t>behaviour</w:t>
      </w:r>
      <w:proofErr w:type="spellEnd"/>
      <w:r>
        <w:t>, there is a shallower gradient due to a greater variation. This could perhaps be due to OPE5685’s greater angular displacement</w:t>
      </w:r>
      <w:r w:rsidR="00E8770D">
        <w:t xml:space="preserve"> </w:t>
      </w:r>
      <w:r w:rsidRPr="00222261">
        <w:t>[</w:t>
      </w:r>
      <w:r w:rsidR="00564CD7">
        <w:t>7</w:t>
      </w:r>
      <w:r w:rsidRPr="00222261">
        <w:t>]</w:t>
      </w:r>
      <w:r>
        <w:t xml:space="preserve">. As the infrared light waves will be dispersed to a greater area, the precision of the OPE5685 would be limited as it would illuminate a larger surface area than the OVL5521. The TCRT5000 performs consistently with measurements and seems to reject noise signals fairly well. While the TCRT5000 only displays 3% of noise at the point where its furthest away from the </w:t>
      </w:r>
      <w:proofErr w:type="spellStart"/>
      <w:r>
        <w:t>centre</w:t>
      </w:r>
      <w:proofErr w:type="spellEnd"/>
      <w:r>
        <w:t xml:space="preserve"> of the line, the other sensor combinations have over 11.7% of noise that skew the measurements vertically. While the VT90N2 is not designed to be detect infrared wavelengths, it does produce a weakly distinguishable reading that is comparable to the visible light emitter.</w:t>
      </w:r>
    </w:p>
    <w:p w14:paraId="26BA403F" w14:textId="77777777" w:rsidR="00F41112" w:rsidRDefault="00FE79D7" w:rsidP="00F41112">
      <w:pPr>
        <w:keepNext/>
      </w:pPr>
      <w:r>
        <w:rPr>
          <w:noProof/>
        </w:rPr>
        <w:drawing>
          <wp:inline distT="0" distB="0" distL="0" distR="0" wp14:anchorId="16E9E045" wp14:editId="0A66BFC9">
            <wp:extent cx="5613400" cy="2775284"/>
            <wp:effectExtent l="0" t="0" r="12700" b="6350"/>
            <wp:docPr id="62" name="Chart 62">
              <a:extLst xmlns:a="http://schemas.openxmlformats.org/drawingml/2006/main">
                <a:ext uri="{FF2B5EF4-FFF2-40B4-BE49-F238E27FC236}">
                  <a16:creationId xmlns:a16="http://schemas.microsoft.com/office/drawing/2014/main" id="{95D2E823-77C9-5C4F-B054-655E2DA42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357D4ED" w14:textId="68F9AAA0" w:rsidR="00FE79D7" w:rsidRPr="00F41112" w:rsidRDefault="00F41112" w:rsidP="00F41112">
      <w:pPr>
        <w:pStyle w:val="Caption"/>
        <w:rPr>
          <w:sz w:val="22"/>
          <w:szCs w:val="22"/>
        </w:rPr>
      </w:pPr>
      <w:r w:rsidRPr="00F41112">
        <w:rPr>
          <w:sz w:val="22"/>
          <w:szCs w:val="22"/>
        </w:rPr>
        <w:t xml:space="preserve">Figure </w:t>
      </w:r>
      <w:r w:rsidRPr="00F41112">
        <w:rPr>
          <w:sz w:val="22"/>
          <w:szCs w:val="22"/>
        </w:rPr>
        <w:fldChar w:fldCharType="begin"/>
      </w:r>
      <w:r w:rsidRPr="00F41112">
        <w:rPr>
          <w:sz w:val="22"/>
          <w:szCs w:val="22"/>
        </w:rPr>
        <w:instrText xml:space="preserve"> STYLEREF 1 \s </w:instrText>
      </w:r>
      <w:r w:rsidRPr="00F41112">
        <w:rPr>
          <w:sz w:val="22"/>
          <w:szCs w:val="22"/>
        </w:rPr>
        <w:fldChar w:fldCharType="separate"/>
      </w:r>
      <w:r w:rsidR="00B972FC">
        <w:rPr>
          <w:noProof/>
          <w:sz w:val="22"/>
          <w:szCs w:val="22"/>
        </w:rPr>
        <w:t>3</w:t>
      </w:r>
      <w:r w:rsidRPr="00F41112">
        <w:rPr>
          <w:sz w:val="22"/>
          <w:szCs w:val="22"/>
        </w:rPr>
        <w:fldChar w:fldCharType="end"/>
      </w:r>
      <w:r w:rsidRPr="00F41112">
        <w:rPr>
          <w:sz w:val="22"/>
          <w:szCs w:val="22"/>
        </w:rPr>
        <w:t>.</w:t>
      </w:r>
      <w:r w:rsidRPr="00F41112">
        <w:rPr>
          <w:sz w:val="22"/>
          <w:szCs w:val="22"/>
        </w:rPr>
        <w:fldChar w:fldCharType="begin"/>
      </w:r>
      <w:r w:rsidRPr="00F41112">
        <w:rPr>
          <w:sz w:val="22"/>
          <w:szCs w:val="22"/>
        </w:rPr>
        <w:instrText xml:space="preserve"> SEQ Figure \* ARABIC \s 1 </w:instrText>
      </w:r>
      <w:r w:rsidRPr="00F41112">
        <w:rPr>
          <w:sz w:val="22"/>
          <w:szCs w:val="22"/>
        </w:rPr>
        <w:fldChar w:fldCharType="separate"/>
      </w:r>
      <w:r w:rsidR="00B972FC">
        <w:rPr>
          <w:noProof/>
          <w:sz w:val="22"/>
          <w:szCs w:val="22"/>
        </w:rPr>
        <w:t>3</w:t>
      </w:r>
      <w:r w:rsidRPr="00F41112">
        <w:rPr>
          <w:sz w:val="22"/>
          <w:szCs w:val="22"/>
        </w:rPr>
        <w:fldChar w:fldCharType="end"/>
      </w:r>
      <w:r w:rsidRPr="00F41112">
        <w:rPr>
          <w:sz w:val="22"/>
          <w:szCs w:val="22"/>
        </w:rPr>
        <w:t xml:space="preserve"> A graph comparing the effective voltage difference of sensors at varying heights.</w:t>
      </w:r>
    </w:p>
    <w:p w14:paraId="3E9C73D4" w14:textId="77777777" w:rsidR="00FE79D7" w:rsidRDefault="00FE79D7" w:rsidP="00FE79D7">
      <w:r>
        <w:lastRenderedPageBreak/>
        <w:t>The use of term ‘effective’ compares the potential difference across sensors between the white and black surfaces. To find the effective voltage difference, every data point in the graph reads the value of the resistor when the sensor is on white and negates the dark voltage and voltage when the sensor is on white.</w:t>
      </w:r>
    </w:p>
    <w:p w14:paraId="1154EB92" w14:textId="61055BB3" w:rsidR="00FE79D7" w:rsidRDefault="00FE79D7" w:rsidP="00FE79D7">
      <w:r>
        <w:t>From figure 3.3, the OPE5685 and VT90N2 combination outputs the least effective voltage differences compared to other combinations. While the sensor combination does show a weak correlation of distance to effective voltage, the effect of ambient light and electrical noise renders the sensor useless after 14</w:t>
      </w:r>
      <w:r w:rsidR="00E8770D">
        <w:t xml:space="preserve"> </w:t>
      </w:r>
      <w:r>
        <w:t>mm. Similarly, the OVL5521 and VT90N2 performs slightly better but has the same shortcomings. This is a clear indication that using an analogue device like an LDR does not provide a stark enough contrast in measurements to be used in this situation. While the SFH203</w:t>
      </w:r>
      <w:r w:rsidR="00E8770D">
        <w:t>P</w:t>
      </w:r>
      <w:r>
        <w:t xml:space="preserve"> receiver produces a correlation that is comparable to the TCRT5000 and BPW17N, there was an extended period of time for the measurement to </w:t>
      </w:r>
      <w:proofErr w:type="spellStart"/>
      <w:r>
        <w:t>stabilise</w:t>
      </w:r>
      <w:proofErr w:type="spellEnd"/>
      <w:r>
        <w:t xml:space="preserve">. This may be due to the high value of the resistor connected to the receiver. With a capacitance of 11 pF </w:t>
      </w:r>
      <w:r w:rsidR="001F6F9F">
        <w:t>[</w:t>
      </w:r>
      <w:r w:rsidR="00564CD7">
        <w:t>12</w:t>
      </w:r>
      <w:r w:rsidR="001F6F9F">
        <w:t xml:space="preserve">] </w:t>
      </w:r>
      <w:r>
        <w:t>and resistance of 470,000 ohms, it has a time constant that is 5 times longer than BPW17N at 100,000 ohms. The SFH203</w:t>
      </w:r>
      <w:r w:rsidR="00E8770D">
        <w:t>P</w:t>
      </w:r>
      <w:r>
        <w:t xml:space="preserve"> is therefore 5 times slow at reading true values making it difficult to implement on a fast-moving buggy.</w:t>
      </w:r>
    </w:p>
    <w:p w14:paraId="01DDEB80" w14:textId="7392AF15" w:rsidR="00FE79D7" w:rsidRPr="004E1524" w:rsidRDefault="00FE79D7" w:rsidP="005E2760">
      <w:pPr>
        <w:pStyle w:val="Heading2"/>
      </w:pPr>
      <w:bookmarkStart w:id="12" w:name="_Toc531288156"/>
      <w:r w:rsidRPr="004E1524">
        <w:t>Choosing Preferred Sensor</w:t>
      </w:r>
      <w:bookmarkEnd w:id="12"/>
    </w:p>
    <w:p w14:paraId="39A04E77" w14:textId="77777777" w:rsidR="00FE79D7" w:rsidRDefault="00FE79D7" w:rsidP="00FE79D7">
      <w:r>
        <w:t xml:space="preserve">The group chose the TCRT5000 as the preferred sensor due to its smaller footprint, accurately spaced emitter and detector and its consistent results. Comparing the two sets of measurements, the </w:t>
      </w:r>
      <w:proofErr w:type="gramStart"/>
      <w:r>
        <w:t>10,000 ohm</w:t>
      </w:r>
      <w:proofErr w:type="gramEnd"/>
      <w:r>
        <w:t xml:space="preserve"> resistor performs better as it is able to discern the line over a greater distance than the 4,700 ohm combination.  </w:t>
      </w:r>
    </w:p>
    <w:p w14:paraId="55EEF137" w14:textId="1AD058E6" w:rsidR="00FE79D7" w:rsidRDefault="00FE79D7" w:rsidP="00FE79D7">
      <w:r>
        <w:t>Reviewing the measurements of the TCRT5000 with another TCRT5000 approximately 10</w:t>
      </w:r>
      <w:r w:rsidR="00FB6F89">
        <w:t xml:space="preserve"> </w:t>
      </w:r>
      <w:r>
        <w:t xml:space="preserve">mm away from the receiver, there is a negative skew that causes the effective voltage difference to decline with a higher gradient. This could be explained due to negating the higher background illumination that is a result of both LEDs being turned on. This would suggest </w:t>
      </w:r>
    </w:p>
    <w:p w14:paraId="4AA8AE7C" w14:textId="77777777" w:rsidR="00FE79D7" w:rsidRPr="00222261" w:rsidRDefault="00FE79D7" w:rsidP="00FE79D7">
      <w:r>
        <w:t>specifying that no adjacent emitters must be switched on at the same time to avoid crosstalk in measurements.</w:t>
      </w:r>
    </w:p>
    <w:p w14:paraId="40192E02" w14:textId="52753BF7" w:rsidR="005E2760" w:rsidRDefault="001F6F9F" w:rsidP="005E2760">
      <w:pPr>
        <w:keepNext/>
      </w:pPr>
      <w:r>
        <w:rPr>
          <w:noProof/>
        </w:rPr>
        <w:drawing>
          <wp:inline distT="0" distB="0" distL="0" distR="0" wp14:anchorId="768A46DF" wp14:editId="37D14757">
            <wp:extent cx="5759450" cy="2804160"/>
            <wp:effectExtent l="0" t="0" r="6350" b="15240"/>
            <wp:docPr id="107" name="Chart 107">
              <a:extLst xmlns:a="http://schemas.openxmlformats.org/drawingml/2006/main">
                <a:ext uri="{FF2B5EF4-FFF2-40B4-BE49-F238E27FC236}">
                  <a16:creationId xmlns:a16="http://schemas.microsoft.com/office/drawing/2014/main" id="{B7CECA45-9FB7-9744-8E71-676CA76B22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6C6EDDB" w14:textId="5D5DD3D0" w:rsidR="00FE79D7" w:rsidRPr="00F41112" w:rsidRDefault="005E2760" w:rsidP="005E2760">
      <w:pPr>
        <w:pStyle w:val="Caption"/>
        <w:rPr>
          <w:sz w:val="22"/>
          <w:szCs w:val="22"/>
        </w:rPr>
      </w:pPr>
      <w:r w:rsidRPr="00F41112">
        <w:rPr>
          <w:sz w:val="22"/>
          <w:szCs w:val="22"/>
        </w:rPr>
        <w:t xml:space="preserve">Figure </w:t>
      </w:r>
      <w:r w:rsidR="00F41112" w:rsidRPr="00F41112">
        <w:rPr>
          <w:sz w:val="22"/>
          <w:szCs w:val="22"/>
        </w:rPr>
        <w:fldChar w:fldCharType="begin"/>
      </w:r>
      <w:r w:rsidR="00F41112" w:rsidRPr="00F41112">
        <w:rPr>
          <w:sz w:val="22"/>
          <w:szCs w:val="22"/>
        </w:rPr>
        <w:instrText xml:space="preserve"> STYLEREF 1 \s </w:instrText>
      </w:r>
      <w:r w:rsidR="00F41112" w:rsidRPr="00F41112">
        <w:rPr>
          <w:sz w:val="22"/>
          <w:szCs w:val="22"/>
        </w:rPr>
        <w:fldChar w:fldCharType="separate"/>
      </w:r>
      <w:r w:rsidR="00B972FC">
        <w:rPr>
          <w:noProof/>
          <w:sz w:val="22"/>
          <w:szCs w:val="22"/>
        </w:rPr>
        <w:t>3</w:t>
      </w:r>
      <w:r w:rsidR="00F41112" w:rsidRPr="00F41112">
        <w:rPr>
          <w:sz w:val="22"/>
          <w:szCs w:val="22"/>
        </w:rPr>
        <w:fldChar w:fldCharType="end"/>
      </w:r>
      <w:r w:rsidR="00F41112" w:rsidRPr="00F41112">
        <w:rPr>
          <w:sz w:val="22"/>
          <w:szCs w:val="22"/>
        </w:rPr>
        <w:t>.</w:t>
      </w:r>
      <w:r w:rsidR="00F41112" w:rsidRPr="00F41112">
        <w:rPr>
          <w:sz w:val="22"/>
          <w:szCs w:val="22"/>
        </w:rPr>
        <w:fldChar w:fldCharType="begin"/>
      </w:r>
      <w:r w:rsidR="00F41112" w:rsidRPr="00F41112">
        <w:rPr>
          <w:sz w:val="22"/>
          <w:szCs w:val="22"/>
        </w:rPr>
        <w:instrText xml:space="preserve"> SEQ Figure \* ARABIC \s 1 </w:instrText>
      </w:r>
      <w:r w:rsidR="00F41112" w:rsidRPr="00F41112">
        <w:rPr>
          <w:sz w:val="22"/>
          <w:szCs w:val="22"/>
        </w:rPr>
        <w:fldChar w:fldCharType="separate"/>
      </w:r>
      <w:r w:rsidR="00B972FC">
        <w:rPr>
          <w:noProof/>
          <w:sz w:val="22"/>
          <w:szCs w:val="22"/>
        </w:rPr>
        <w:t>4</w:t>
      </w:r>
      <w:r w:rsidR="00F41112" w:rsidRPr="00F41112">
        <w:rPr>
          <w:sz w:val="22"/>
          <w:szCs w:val="22"/>
        </w:rPr>
        <w:fldChar w:fldCharType="end"/>
      </w:r>
      <w:r w:rsidRPr="00F41112">
        <w:rPr>
          <w:sz w:val="22"/>
          <w:szCs w:val="22"/>
        </w:rPr>
        <w:t xml:space="preserve"> A graph comparing line-spread of TCRT5000 at 10,000 ohms across different heights.</w:t>
      </w:r>
    </w:p>
    <w:p w14:paraId="789FE2BE" w14:textId="7E4CBFB5" w:rsidR="00FE79D7" w:rsidRDefault="00FE79D7" w:rsidP="005E2760">
      <w:pPr>
        <w:pStyle w:val="Heading2"/>
      </w:pPr>
      <w:bookmarkStart w:id="13" w:name="_Toc531288157"/>
      <w:r w:rsidRPr="00687C46">
        <w:lastRenderedPageBreak/>
        <w:t>Error Bars</w:t>
      </w:r>
      <w:bookmarkEnd w:id="13"/>
    </w:p>
    <w:p w14:paraId="28CA7A5A" w14:textId="77777777" w:rsidR="00FE79D7" w:rsidRDefault="00FE79D7" w:rsidP="00FE79D7">
      <w:r w:rsidRPr="00F47FEB">
        <w:t xml:space="preserve">As the measurements of the TCRT5000 were repeated 5 times, </w:t>
      </w:r>
      <w:r>
        <w:t>the average of all measurements was taken and plotted. The error bars are plotted by finding the difference between the highest value of the reading and average. The same is calculated for the minimum value and average. Figure 3.4 suggests a greater variation in measurements as the voltage drop increases. Figure 3.3 shows the variation being so small that the error bars not visible.</w:t>
      </w:r>
    </w:p>
    <w:p w14:paraId="7AC494C0" w14:textId="77777777" w:rsidR="00FE79D7" w:rsidRDefault="00FE79D7" w:rsidP="00FE79D7">
      <w:r>
        <w:t xml:space="preserve">Upper </w:t>
      </w:r>
      <w:proofErr w:type="gramStart"/>
      <w:r>
        <w:t>bound :</w:t>
      </w:r>
      <w:proofErr w:type="gramEnd"/>
      <w:r>
        <w:t xml:space="preserve"> = (MAX(TEST1:TEST5) – AVERAGE(TEST1:TEST5))</w:t>
      </w:r>
    </w:p>
    <w:p w14:paraId="628B8395" w14:textId="77777777" w:rsidR="00FE79D7" w:rsidRDefault="00FE79D7" w:rsidP="00FE79D7">
      <w:r>
        <w:t xml:space="preserve">Lower </w:t>
      </w:r>
      <w:proofErr w:type="gramStart"/>
      <w:r>
        <w:t>bound :</w:t>
      </w:r>
      <w:proofErr w:type="gramEnd"/>
      <w:r>
        <w:t xml:space="preserve"> = ((AVERAGE(TEST1:TEST5) – MIN(TEST1:TEST5))</w:t>
      </w:r>
    </w:p>
    <w:p w14:paraId="29BED68A" w14:textId="07EC4069" w:rsidR="00FE79D7" w:rsidRPr="00CB4096" w:rsidRDefault="00FE79D7" w:rsidP="00FE79D7">
      <w:pPr>
        <w:pStyle w:val="Heading1"/>
      </w:pPr>
      <w:bookmarkStart w:id="14" w:name="_Toc531288158"/>
      <w:r w:rsidRPr="00CB4096">
        <w:t>Circuit diagram for proposed line sensors</w:t>
      </w:r>
      <w:bookmarkEnd w:id="14"/>
    </w:p>
    <w:p w14:paraId="405496C1" w14:textId="77777777" w:rsidR="003176B5" w:rsidRDefault="00FE79D7" w:rsidP="003176B5">
      <w:pPr>
        <w:keepNext/>
      </w:pPr>
      <w:r>
        <w:rPr>
          <w:noProof/>
        </w:rPr>
        <mc:AlternateContent>
          <mc:Choice Requires="wps">
            <w:drawing>
              <wp:anchor distT="0" distB="0" distL="114300" distR="114300" simplePos="0" relativeHeight="251699712" behindDoc="0" locked="0" layoutInCell="1" allowOverlap="1" wp14:anchorId="72D33BBB" wp14:editId="2CA778F5">
                <wp:simplePos x="0" y="0"/>
                <wp:positionH relativeFrom="column">
                  <wp:posOffset>2734401</wp:posOffset>
                </wp:positionH>
                <wp:positionV relativeFrom="paragraph">
                  <wp:posOffset>494756</wp:posOffset>
                </wp:positionV>
                <wp:extent cx="1542" cy="279400"/>
                <wp:effectExtent l="0" t="0" r="24130" b="12700"/>
                <wp:wrapNone/>
                <wp:docPr id="69" name="Straight Connector 69"/>
                <wp:cNvGraphicFramePr/>
                <a:graphic xmlns:a="http://schemas.openxmlformats.org/drawingml/2006/main">
                  <a:graphicData uri="http://schemas.microsoft.com/office/word/2010/wordprocessingShape">
                    <wps:wsp>
                      <wps:cNvCnPr/>
                      <wps:spPr>
                        <a:xfrm flipH="1">
                          <a:off x="0" y="0"/>
                          <a:ext cx="1542" cy="279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ADFD64" id="Straight Connector 69" o:spid="_x0000_s1026" style="position:absolute;flip:x;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3pt,38.95pt" to="215.4pt,6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" strokecolor="#4579b8 [3044]"/>
            </w:pict>
          </mc:Fallback>
        </mc:AlternateContent>
      </w:r>
      <w:r>
        <w:rPr>
          <w:noProof/>
        </w:rPr>
        <mc:AlternateContent>
          <mc:Choice Requires="wps">
            <w:drawing>
              <wp:anchor distT="0" distB="0" distL="114300" distR="114300" simplePos="0" relativeHeight="251698688" behindDoc="0" locked="0" layoutInCell="1" allowOverlap="1" wp14:anchorId="2FD82AF1" wp14:editId="12F43486">
                <wp:simplePos x="0" y="0"/>
                <wp:positionH relativeFrom="column">
                  <wp:posOffset>2626360</wp:posOffset>
                </wp:positionH>
                <wp:positionV relativeFrom="paragraph">
                  <wp:posOffset>496389</wp:posOffset>
                </wp:positionV>
                <wp:extent cx="107576" cy="0"/>
                <wp:effectExtent l="0" t="0" r="6985" b="12700"/>
                <wp:wrapNone/>
                <wp:docPr id="70" name="Straight Connector 70"/>
                <wp:cNvGraphicFramePr/>
                <a:graphic xmlns:a="http://schemas.openxmlformats.org/drawingml/2006/main">
                  <a:graphicData uri="http://schemas.microsoft.com/office/word/2010/wordprocessingShape">
                    <wps:wsp>
                      <wps:cNvCnPr/>
                      <wps:spPr>
                        <a:xfrm>
                          <a:off x="0" y="0"/>
                          <a:ext cx="10757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1A4298" id="Straight Connector 70"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206.8pt,39.1pt" to="215.25pt,3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" strokecolor="#4579b8 [3044]"/>
            </w:pict>
          </mc:Fallback>
        </mc:AlternateContent>
      </w:r>
      <w:r>
        <w:rPr>
          <w:noProof/>
          <w:vertAlign w:val="subscript"/>
        </w:rPr>
        <w:softHyphen/>
      </w:r>
      <w:r w:rsidRPr="00152BBE">
        <w:rPr>
          <w:noProof/>
          <w:vertAlign w:val="subscript"/>
        </w:rPr>
        <w:drawing>
          <wp:inline distT="0" distB="0" distL="0" distR="0" wp14:anchorId="3D8FAB68" wp14:editId="4BAF8D7F">
            <wp:extent cx="5727700" cy="99315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final.png"/>
                    <pic:cNvPicPr/>
                  </pic:nvPicPr>
                  <pic:blipFill rotWithShape="1">
                    <a:blip r:embed="rId19">
                      <a:extLst>
                        <a:ext uri="{28A0092B-C50C-407E-A947-70E740481C1C}">
                          <a14:useLocalDpi xmlns:a14="http://schemas.microsoft.com/office/drawing/2010/main" val="0"/>
                        </a:ext>
                      </a:extLst>
                    </a:blip>
                    <a:srcRect l="21540" t="11200" r="15979" b="69537"/>
                    <a:stretch/>
                  </pic:blipFill>
                  <pic:spPr bwMode="auto">
                    <a:xfrm>
                      <a:off x="0" y="0"/>
                      <a:ext cx="5727700" cy="993152"/>
                    </a:xfrm>
                    <a:prstGeom prst="rect">
                      <a:avLst/>
                    </a:prstGeom>
                    <a:ln>
                      <a:noFill/>
                    </a:ln>
                    <a:extLst>
                      <a:ext uri="{53640926-AAD7-44D8-BBD7-CCE9431645EC}">
                        <a14:shadowObscured xmlns:a14="http://schemas.microsoft.com/office/drawing/2010/main"/>
                      </a:ext>
                    </a:extLst>
                  </pic:spPr>
                </pic:pic>
              </a:graphicData>
            </a:graphic>
          </wp:inline>
        </w:drawing>
      </w:r>
    </w:p>
    <w:p w14:paraId="19392502" w14:textId="56E967DC" w:rsidR="00FE79D7" w:rsidRPr="00F41112" w:rsidRDefault="003176B5" w:rsidP="003176B5">
      <w:pPr>
        <w:pStyle w:val="Caption"/>
        <w:rPr>
          <w:sz w:val="22"/>
          <w:szCs w:val="22"/>
        </w:rPr>
      </w:pPr>
      <w:r w:rsidRPr="00F41112">
        <w:rPr>
          <w:sz w:val="22"/>
          <w:szCs w:val="22"/>
        </w:rPr>
        <w:t xml:space="preserve">Figure </w:t>
      </w:r>
      <w:r w:rsidR="00F41112" w:rsidRPr="00F41112">
        <w:rPr>
          <w:sz w:val="22"/>
          <w:szCs w:val="22"/>
        </w:rPr>
        <w:fldChar w:fldCharType="begin"/>
      </w:r>
      <w:r w:rsidR="00F41112" w:rsidRPr="00F41112">
        <w:rPr>
          <w:sz w:val="22"/>
          <w:szCs w:val="22"/>
        </w:rPr>
        <w:instrText xml:space="preserve"> STYLEREF 1 \s </w:instrText>
      </w:r>
      <w:r w:rsidR="00F41112" w:rsidRPr="00F41112">
        <w:rPr>
          <w:sz w:val="22"/>
          <w:szCs w:val="22"/>
        </w:rPr>
        <w:fldChar w:fldCharType="separate"/>
      </w:r>
      <w:r w:rsidR="00B972FC">
        <w:rPr>
          <w:noProof/>
          <w:sz w:val="22"/>
          <w:szCs w:val="22"/>
        </w:rPr>
        <w:t>4</w:t>
      </w:r>
      <w:r w:rsidR="00F41112" w:rsidRPr="00F41112">
        <w:rPr>
          <w:sz w:val="22"/>
          <w:szCs w:val="22"/>
        </w:rPr>
        <w:fldChar w:fldCharType="end"/>
      </w:r>
      <w:r w:rsidR="00F41112" w:rsidRPr="00F41112">
        <w:rPr>
          <w:sz w:val="22"/>
          <w:szCs w:val="22"/>
        </w:rPr>
        <w:t>.</w:t>
      </w:r>
      <w:r w:rsidR="00F41112" w:rsidRPr="00F41112">
        <w:rPr>
          <w:sz w:val="22"/>
          <w:szCs w:val="22"/>
        </w:rPr>
        <w:fldChar w:fldCharType="begin"/>
      </w:r>
      <w:r w:rsidR="00F41112" w:rsidRPr="00F41112">
        <w:rPr>
          <w:sz w:val="22"/>
          <w:szCs w:val="22"/>
        </w:rPr>
        <w:instrText xml:space="preserve"> SEQ Figure \* ARABIC \s 1 </w:instrText>
      </w:r>
      <w:r w:rsidR="00F41112" w:rsidRPr="00F41112">
        <w:rPr>
          <w:sz w:val="22"/>
          <w:szCs w:val="22"/>
        </w:rPr>
        <w:fldChar w:fldCharType="separate"/>
      </w:r>
      <w:r w:rsidR="00B972FC">
        <w:rPr>
          <w:noProof/>
          <w:sz w:val="22"/>
          <w:szCs w:val="22"/>
        </w:rPr>
        <w:t>1</w:t>
      </w:r>
      <w:r w:rsidR="00F41112" w:rsidRPr="00F41112">
        <w:rPr>
          <w:sz w:val="22"/>
          <w:szCs w:val="22"/>
        </w:rPr>
        <w:fldChar w:fldCharType="end"/>
      </w:r>
      <w:r w:rsidRPr="00F41112">
        <w:rPr>
          <w:sz w:val="22"/>
          <w:szCs w:val="22"/>
        </w:rPr>
        <w:t xml:space="preserve"> Section of schematic showing input signals of the sensor board.</w:t>
      </w:r>
    </w:p>
    <w:p w14:paraId="4007483F" w14:textId="40EDBE5B" w:rsidR="00FE79D7" w:rsidRPr="009D6866" w:rsidRDefault="00FE79D7" w:rsidP="00FE79D7">
      <w:r w:rsidRPr="009D6866">
        <w:t xml:space="preserve">Choosing the method of implementation and sensor configuration is justified in </w:t>
      </w:r>
      <w:r w:rsidRPr="009D6866">
        <w:rPr>
          <w:vertAlign w:val="subscript"/>
        </w:rPr>
        <w:softHyphen/>
      </w:r>
      <w:r w:rsidRPr="009D6866">
        <w:t>Control. The group decided to implement digital sensors. This means the sensor board will be interfacing with the microcontroller using digital inputs and outputs. As these DIO pins are limited to 5 V 4 mA, this is insufficient power to power the LEDs. The LEDs will therefore be powered by power rails from the motor driver board. A 7n element Darlington Pair chip ULN2003A is being used which will allow both independent control of LEDs and also provide the LEDs with sufficient current to be powered on. Pins 1 to 6 of the Darlington Pair are connected to the Digital Out pins from the microcontroller. The Darlington Pair is powered by the driver board to pin 10. The following pins 11 to 16 are connected to each individual LEDs. The transistors can be connected directly to the driver board as they do not draw as much current as the LEDs.</w:t>
      </w:r>
    </w:p>
    <w:p w14:paraId="7D2FADA1" w14:textId="77777777" w:rsidR="003176B5" w:rsidRDefault="00FE79D7" w:rsidP="003176B5">
      <w:pPr>
        <w:keepNext/>
      </w:pPr>
      <w:r w:rsidRPr="009D6866">
        <w:rPr>
          <w:noProof/>
        </w:rPr>
        <mc:AlternateContent>
          <mc:Choice Requires="wps">
            <w:drawing>
              <wp:anchor distT="0" distB="0" distL="114300" distR="114300" simplePos="0" relativeHeight="251702784" behindDoc="0" locked="0" layoutInCell="1" allowOverlap="1" wp14:anchorId="28D41D60" wp14:editId="6C77B65A">
                <wp:simplePos x="0" y="0"/>
                <wp:positionH relativeFrom="column">
                  <wp:posOffset>1243965</wp:posOffset>
                </wp:positionH>
                <wp:positionV relativeFrom="paragraph">
                  <wp:posOffset>780147</wp:posOffset>
                </wp:positionV>
                <wp:extent cx="183823" cy="0"/>
                <wp:effectExtent l="0" t="0" r="6985" b="12700"/>
                <wp:wrapNone/>
                <wp:docPr id="71" name="Straight Connector 71"/>
                <wp:cNvGraphicFramePr/>
                <a:graphic xmlns:a="http://schemas.openxmlformats.org/drawingml/2006/main">
                  <a:graphicData uri="http://schemas.microsoft.com/office/word/2010/wordprocessingShape">
                    <wps:wsp>
                      <wps:cNvCnPr/>
                      <wps:spPr>
                        <a:xfrm>
                          <a:off x="0" y="0"/>
                          <a:ext cx="1838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0F6B52" id="Straight Connector 71" o:spid="_x0000_s1026" style="position:absolute;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95pt,61.45pt" to="112.4pt,6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" strokecolor="#4579b8 [3044]"/>
            </w:pict>
          </mc:Fallback>
        </mc:AlternateContent>
      </w:r>
      <w:r w:rsidRPr="009D6866">
        <w:rPr>
          <w:noProof/>
        </w:rPr>
        <mc:AlternateContent>
          <mc:Choice Requires="wps">
            <w:drawing>
              <wp:anchor distT="0" distB="0" distL="114300" distR="114300" simplePos="0" relativeHeight="251701760" behindDoc="0" locked="0" layoutInCell="1" allowOverlap="1" wp14:anchorId="479B89AA" wp14:editId="34FD190C">
                <wp:simplePos x="0" y="0"/>
                <wp:positionH relativeFrom="column">
                  <wp:posOffset>1428161</wp:posOffset>
                </wp:positionH>
                <wp:positionV relativeFrom="paragraph">
                  <wp:posOffset>791255</wp:posOffset>
                </wp:positionV>
                <wp:extent cx="0" cy="888993"/>
                <wp:effectExtent l="0" t="0" r="12700" b="13335"/>
                <wp:wrapNone/>
                <wp:docPr id="72" name="Straight Connector 72"/>
                <wp:cNvGraphicFramePr/>
                <a:graphic xmlns:a="http://schemas.openxmlformats.org/drawingml/2006/main">
                  <a:graphicData uri="http://schemas.microsoft.com/office/word/2010/wordprocessingShape">
                    <wps:wsp>
                      <wps:cNvCnPr/>
                      <wps:spPr>
                        <a:xfrm flipH="1">
                          <a:off x="0" y="0"/>
                          <a:ext cx="0" cy="88899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F64CB" id="Straight Connector 72" o:spid="_x0000_s1026" style="position:absolute;flip:x;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45pt,62.3pt" to="112.45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" strokecolor="#4579b8 [3044]"/>
            </w:pict>
          </mc:Fallback>
        </mc:AlternateContent>
      </w:r>
      <w:r w:rsidRPr="009D6866">
        <w:rPr>
          <w:noProof/>
        </w:rPr>
        <mc:AlternateContent>
          <mc:Choice Requires="wps">
            <w:drawing>
              <wp:anchor distT="0" distB="0" distL="114300" distR="114300" simplePos="0" relativeHeight="251700736" behindDoc="0" locked="0" layoutInCell="1" allowOverlap="1" wp14:anchorId="6CB6B67A" wp14:editId="38834D59">
                <wp:simplePos x="0" y="0"/>
                <wp:positionH relativeFrom="column">
                  <wp:posOffset>1244338</wp:posOffset>
                </wp:positionH>
                <wp:positionV relativeFrom="paragraph">
                  <wp:posOffset>74819</wp:posOffset>
                </wp:positionV>
                <wp:extent cx="0" cy="566570"/>
                <wp:effectExtent l="0" t="0" r="12700" b="17780"/>
                <wp:wrapNone/>
                <wp:docPr id="73" name="Straight Connector 73"/>
                <wp:cNvGraphicFramePr/>
                <a:graphic xmlns:a="http://schemas.openxmlformats.org/drawingml/2006/main">
                  <a:graphicData uri="http://schemas.microsoft.com/office/word/2010/wordprocessingShape">
                    <wps:wsp>
                      <wps:cNvCnPr/>
                      <wps:spPr>
                        <a:xfrm flipH="1">
                          <a:off x="0" y="0"/>
                          <a:ext cx="0" cy="5665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F955" id="Straight Connector 73" o:spid="_x0000_s1026" style="position:absolute;flip:x;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pt,5.9pt" to="9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" strokecolor="#4579b8 [3044]"/>
            </w:pict>
          </mc:Fallback>
        </mc:AlternateContent>
      </w:r>
      <w:r w:rsidRPr="009D6866">
        <w:rPr>
          <w:noProof/>
        </w:rPr>
        <w:drawing>
          <wp:inline distT="0" distB="0" distL="0" distR="0" wp14:anchorId="203B1FE2" wp14:editId="1742DEB2">
            <wp:extent cx="5727700" cy="168100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final.png"/>
                    <pic:cNvPicPr/>
                  </pic:nvPicPr>
                  <pic:blipFill rotWithShape="1">
                    <a:blip r:embed="rId19">
                      <a:extLst>
                        <a:ext uri="{28A0092B-C50C-407E-A947-70E740481C1C}">
                          <a14:useLocalDpi xmlns:a14="http://schemas.microsoft.com/office/drawing/2010/main" val="0"/>
                        </a:ext>
                      </a:extLst>
                    </a:blip>
                    <a:srcRect l="21811" t="24686" r="15709" b="42708"/>
                    <a:stretch/>
                  </pic:blipFill>
                  <pic:spPr bwMode="auto">
                    <a:xfrm>
                      <a:off x="0" y="0"/>
                      <a:ext cx="5727700" cy="1681003"/>
                    </a:xfrm>
                    <a:prstGeom prst="rect">
                      <a:avLst/>
                    </a:prstGeom>
                    <a:ln>
                      <a:noFill/>
                    </a:ln>
                    <a:extLst>
                      <a:ext uri="{53640926-AAD7-44D8-BBD7-CCE9431645EC}">
                        <a14:shadowObscured xmlns:a14="http://schemas.microsoft.com/office/drawing/2010/main"/>
                      </a:ext>
                    </a:extLst>
                  </pic:spPr>
                </pic:pic>
              </a:graphicData>
            </a:graphic>
          </wp:inline>
        </w:drawing>
      </w:r>
    </w:p>
    <w:p w14:paraId="726B739F" w14:textId="1A9D00AB" w:rsidR="00FE79D7" w:rsidRPr="00F41112" w:rsidRDefault="003176B5" w:rsidP="003176B5">
      <w:pPr>
        <w:pStyle w:val="Caption"/>
        <w:rPr>
          <w:sz w:val="22"/>
          <w:szCs w:val="22"/>
        </w:rPr>
      </w:pPr>
      <w:r w:rsidRPr="00F41112">
        <w:rPr>
          <w:sz w:val="22"/>
          <w:szCs w:val="22"/>
        </w:rPr>
        <w:t xml:space="preserve">Figure </w:t>
      </w:r>
      <w:r w:rsidR="00F41112" w:rsidRPr="00F41112">
        <w:rPr>
          <w:sz w:val="22"/>
          <w:szCs w:val="22"/>
        </w:rPr>
        <w:fldChar w:fldCharType="begin"/>
      </w:r>
      <w:r w:rsidR="00F41112" w:rsidRPr="00F41112">
        <w:rPr>
          <w:sz w:val="22"/>
          <w:szCs w:val="22"/>
        </w:rPr>
        <w:instrText xml:space="preserve"> STYLEREF 1 \s </w:instrText>
      </w:r>
      <w:r w:rsidR="00F41112" w:rsidRPr="00F41112">
        <w:rPr>
          <w:sz w:val="22"/>
          <w:szCs w:val="22"/>
        </w:rPr>
        <w:fldChar w:fldCharType="separate"/>
      </w:r>
      <w:r w:rsidR="00B972FC">
        <w:rPr>
          <w:noProof/>
          <w:sz w:val="22"/>
          <w:szCs w:val="22"/>
        </w:rPr>
        <w:t>4</w:t>
      </w:r>
      <w:r w:rsidR="00F41112" w:rsidRPr="00F41112">
        <w:rPr>
          <w:sz w:val="22"/>
          <w:szCs w:val="22"/>
        </w:rPr>
        <w:fldChar w:fldCharType="end"/>
      </w:r>
      <w:r w:rsidR="00F41112" w:rsidRPr="00F41112">
        <w:rPr>
          <w:sz w:val="22"/>
          <w:szCs w:val="22"/>
        </w:rPr>
        <w:t>.</w:t>
      </w:r>
      <w:r w:rsidR="00F41112" w:rsidRPr="00F41112">
        <w:rPr>
          <w:sz w:val="22"/>
          <w:szCs w:val="22"/>
        </w:rPr>
        <w:fldChar w:fldCharType="begin"/>
      </w:r>
      <w:r w:rsidR="00F41112" w:rsidRPr="00F41112">
        <w:rPr>
          <w:sz w:val="22"/>
          <w:szCs w:val="22"/>
        </w:rPr>
        <w:instrText xml:space="preserve"> SEQ Figure \* ARABIC \s 1 </w:instrText>
      </w:r>
      <w:r w:rsidR="00F41112" w:rsidRPr="00F41112">
        <w:rPr>
          <w:sz w:val="22"/>
          <w:szCs w:val="22"/>
        </w:rPr>
        <w:fldChar w:fldCharType="separate"/>
      </w:r>
      <w:r w:rsidR="00B972FC">
        <w:rPr>
          <w:noProof/>
          <w:sz w:val="22"/>
          <w:szCs w:val="22"/>
        </w:rPr>
        <w:t>2</w:t>
      </w:r>
      <w:r w:rsidR="00F41112" w:rsidRPr="00F41112">
        <w:rPr>
          <w:sz w:val="22"/>
          <w:szCs w:val="22"/>
        </w:rPr>
        <w:fldChar w:fldCharType="end"/>
      </w:r>
      <w:r w:rsidRPr="00F41112">
        <w:rPr>
          <w:sz w:val="22"/>
          <w:szCs w:val="22"/>
        </w:rPr>
        <w:t xml:space="preserve"> Section of schematic showing how LEDs, transistors and resistors connected.</w:t>
      </w:r>
    </w:p>
    <w:p w14:paraId="1F3F99B1" w14:textId="7B125BBE" w:rsidR="00FE79D7" w:rsidRPr="009D6866" w:rsidRDefault="00FE79D7" w:rsidP="00FE79D7">
      <w:r w:rsidRPr="009D6866">
        <w:t xml:space="preserve">The LEDs are in series with a </w:t>
      </w:r>
      <w:proofErr w:type="gramStart"/>
      <w:r w:rsidRPr="009D6866">
        <w:t>100 ohm</w:t>
      </w:r>
      <w:proofErr w:type="gramEnd"/>
      <w:r w:rsidRPr="009D6866">
        <w:t xml:space="preserve"> resistor. These therefore connect to ground. The transistors are connected to a </w:t>
      </w:r>
      <w:proofErr w:type="gramStart"/>
      <w:r w:rsidRPr="009D6866">
        <w:t>10,000 ohm</w:t>
      </w:r>
      <w:proofErr w:type="gramEnd"/>
      <w:r w:rsidRPr="009D6866">
        <w:t xml:space="preserve"> resistor (refer to 3.3). The comparator must measure across the resistor and ground.</w:t>
      </w:r>
    </w:p>
    <w:p w14:paraId="79C87386" w14:textId="77777777" w:rsidR="003176B5" w:rsidRDefault="00FE79D7" w:rsidP="003176B5">
      <w:pPr>
        <w:keepNext/>
      </w:pPr>
      <w:r w:rsidRPr="009D6866">
        <w:rPr>
          <w:noProof/>
        </w:rPr>
        <w:lastRenderedPageBreak/>
        <mc:AlternateContent>
          <mc:Choice Requires="wps">
            <w:drawing>
              <wp:anchor distT="0" distB="0" distL="114300" distR="114300" simplePos="0" relativeHeight="251703808" behindDoc="0" locked="0" layoutInCell="1" allowOverlap="1" wp14:anchorId="7B6611FA" wp14:editId="15CC9052">
                <wp:simplePos x="0" y="0"/>
                <wp:positionH relativeFrom="column">
                  <wp:posOffset>1453174</wp:posOffset>
                </wp:positionH>
                <wp:positionV relativeFrom="paragraph">
                  <wp:posOffset>0</wp:posOffset>
                </wp:positionV>
                <wp:extent cx="0" cy="525027"/>
                <wp:effectExtent l="0" t="0" r="12700" b="8890"/>
                <wp:wrapNone/>
                <wp:docPr id="74" name="Straight Connector 74"/>
                <wp:cNvGraphicFramePr/>
                <a:graphic xmlns:a="http://schemas.openxmlformats.org/drawingml/2006/main">
                  <a:graphicData uri="http://schemas.microsoft.com/office/word/2010/wordprocessingShape">
                    <wps:wsp>
                      <wps:cNvCnPr/>
                      <wps:spPr>
                        <a:xfrm flipH="1">
                          <a:off x="0" y="0"/>
                          <a:ext cx="0" cy="525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032080" id="Straight Connector 74" o:spid="_x0000_s1026" style="position:absolute;flip:x;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4pt,0" to="114.4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" strokecolor="#4579b8 [3044]"/>
            </w:pict>
          </mc:Fallback>
        </mc:AlternateContent>
      </w:r>
      <w:r w:rsidRPr="009D6866">
        <w:rPr>
          <w:noProof/>
        </w:rPr>
        <w:drawing>
          <wp:inline distT="0" distB="0" distL="0" distR="0" wp14:anchorId="63C94DDD" wp14:editId="3CBCFA57">
            <wp:extent cx="4228051" cy="1702435"/>
            <wp:effectExtent l="0" t="0" r="127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final.png"/>
                    <pic:cNvPicPr/>
                  </pic:nvPicPr>
                  <pic:blipFill rotWithShape="1">
                    <a:blip r:embed="rId19">
                      <a:extLst>
                        <a:ext uri="{28A0092B-C50C-407E-A947-70E740481C1C}">
                          <a14:useLocalDpi xmlns:a14="http://schemas.microsoft.com/office/drawing/2010/main" val="0"/>
                        </a:ext>
                      </a:extLst>
                    </a:blip>
                    <a:srcRect l="21540" t="56338" r="32911" b="11056"/>
                    <a:stretch/>
                  </pic:blipFill>
                  <pic:spPr bwMode="auto">
                    <a:xfrm>
                      <a:off x="0" y="0"/>
                      <a:ext cx="4283573" cy="1724791"/>
                    </a:xfrm>
                    <a:prstGeom prst="rect">
                      <a:avLst/>
                    </a:prstGeom>
                    <a:ln>
                      <a:noFill/>
                    </a:ln>
                    <a:extLst>
                      <a:ext uri="{53640926-AAD7-44D8-BBD7-CCE9431645EC}">
                        <a14:shadowObscured xmlns:a14="http://schemas.microsoft.com/office/drawing/2010/main"/>
                      </a:ext>
                    </a:extLst>
                  </pic:spPr>
                </pic:pic>
              </a:graphicData>
            </a:graphic>
          </wp:inline>
        </w:drawing>
      </w:r>
    </w:p>
    <w:p w14:paraId="65F7E9C0" w14:textId="0BA1D2ED" w:rsidR="00FE79D7" w:rsidRPr="009D6866" w:rsidRDefault="003176B5" w:rsidP="003176B5">
      <w:pPr>
        <w:pStyle w:val="Caption"/>
      </w:pPr>
      <w:r w:rsidRPr="00F41112">
        <w:rPr>
          <w:sz w:val="22"/>
          <w:szCs w:val="22"/>
        </w:rPr>
        <w:t xml:space="preserve">Figure </w:t>
      </w:r>
      <w:r w:rsidR="00F41112" w:rsidRPr="00F41112">
        <w:rPr>
          <w:sz w:val="22"/>
          <w:szCs w:val="22"/>
        </w:rPr>
        <w:fldChar w:fldCharType="begin"/>
      </w:r>
      <w:r w:rsidR="00F41112" w:rsidRPr="00F41112">
        <w:rPr>
          <w:sz w:val="22"/>
          <w:szCs w:val="22"/>
        </w:rPr>
        <w:instrText xml:space="preserve"> STYLEREF 1 \s </w:instrText>
      </w:r>
      <w:r w:rsidR="00F41112" w:rsidRPr="00F41112">
        <w:rPr>
          <w:sz w:val="22"/>
          <w:szCs w:val="22"/>
        </w:rPr>
        <w:fldChar w:fldCharType="separate"/>
      </w:r>
      <w:r w:rsidR="00B972FC">
        <w:rPr>
          <w:noProof/>
          <w:sz w:val="22"/>
          <w:szCs w:val="22"/>
        </w:rPr>
        <w:t>4</w:t>
      </w:r>
      <w:r w:rsidR="00F41112" w:rsidRPr="00F41112">
        <w:rPr>
          <w:sz w:val="22"/>
          <w:szCs w:val="22"/>
        </w:rPr>
        <w:fldChar w:fldCharType="end"/>
      </w:r>
      <w:r w:rsidR="00F41112" w:rsidRPr="00F41112">
        <w:rPr>
          <w:sz w:val="22"/>
          <w:szCs w:val="22"/>
        </w:rPr>
        <w:t>.</w:t>
      </w:r>
      <w:r w:rsidR="00F41112" w:rsidRPr="00F41112">
        <w:rPr>
          <w:sz w:val="22"/>
          <w:szCs w:val="22"/>
        </w:rPr>
        <w:fldChar w:fldCharType="begin"/>
      </w:r>
      <w:r w:rsidR="00F41112" w:rsidRPr="00F41112">
        <w:rPr>
          <w:sz w:val="22"/>
          <w:szCs w:val="22"/>
        </w:rPr>
        <w:instrText xml:space="preserve"> SEQ Figure \* ARABIC \s 1 </w:instrText>
      </w:r>
      <w:r w:rsidR="00F41112" w:rsidRPr="00F41112">
        <w:rPr>
          <w:sz w:val="22"/>
          <w:szCs w:val="22"/>
        </w:rPr>
        <w:fldChar w:fldCharType="separate"/>
      </w:r>
      <w:r w:rsidR="00B972FC">
        <w:rPr>
          <w:noProof/>
          <w:sz w:val="22"/>
          <w:szCs w:val="22"/>
        </w:rPr>
        <w:t>3</w:t>
      </w:r>
      <w:r w:rsidR="00F41112" w:rsidRPr="00F41112">
        <w:rPr>
          <w:sz w:val="22"/>
          <w:szCs w:val="22"/>
        </w:rPr>
        <w:fldChar w:fldCharType="end"/>
      </w:r>
      <w:r w:rsidRPr="00F41112">
        <w:rPr>
          <w:sz w:val="22"/>
          <w:szCs w:val="22"/>
        </w:rPr>
        <w:t xml:space="preserve"> Section of schematic showing how analogue signals are converted to digital</w:t>
      </w:r>
      <w:r w:rsidRPr="00824D3C">
        <w:t>.</w:t>
      </w:r>
    </w:p>
    <w:p w14:paraId="158CBAC3" w14:textId="45EF3683" w:rsidR="00FE79D7" w:rsidRPr="009D6866" w:rsidRDefault="00FE79D7" w:rsidP="00FE79D7">
      <w:r w:rsidRPr="009D6866">
        <w:t xml:space="preserve">Due to decisions met in 6.4, the sensors must output digital signals from the sensor board. These signals can only be read in digital by the microcontroller so physical comparators are used to make the on/off decision on a hardware level. This decision allows the code to be simplified as no comparisons need to be made on a software level, inherently increasing the rate of sampling. The threshold of sensitivity can be determined by an analogue source (variable resistor) as this allows fine tuning on the race day without having to interfere with code. A </w:t>
      </w:r>
      <w:proofErr w:type="gramStart"/>
      <w:r w:rsidRPr="009D6866">
        <w:t>100,000 ohm</w:t>
      </w:r>
      <w:proofErr w:type="gramEnd"/>
      <w:r w:rsidRPr="009D6866">
        <w:t xml:space="preserve"> maximum resistance value was chosen as the internal resistance of the comparator input is 5100 ohm </w:t>
      </w:r>
      <w:r w:rsidR="00F701E7">
        <w:t xml:space="preserve">[14] </w:t>
      </w:r>
      <w:r w:rsidRPr="009D6866">
        <w:t>allowing the maximum threshold voltage to be set to 4.76</w:t>
      </w:r>
      <w:r w:rsidR="00FB6F89">
        <w:t xml:space="preserve"> </w:t>
      </w:r>
      <w:r w:rsidRPr="009D6866">
        <w:t>V.</w:t>
      </w:r>
    </w:p>
    <w:p w14:paraId="52E5868F" w14:textId="250CB4EC" w:rsidR="00FE79D7" w:rsidRDefault="00FE79D7" w:rsidP="00FE79D7">
      <w:r>
        <w:rPr>
          <w:noProof/>
        </w:rPr>
        <w:drawing>
          <wp:anchor distT="0" distB="0" distL="114300" distR="114300" simplePos="0" relativeHeight="251704832" behindDoc="1" locked="0" layoutInCell="1" allowOverlap="1" wp14:anchorId="38DCBA64" wp14:editId="0BF6826C">
            <wp:simplePos x="0" y="0"/>
            <wp:positionH relativeFrom="column">
              <wp:posOffset>4037330</wp:posOffset>
            </wp:positionH>
            <wp:positionV relativeFrom="paragraph">
              <wp:posOffset>50967</wp:posOffset>
            </wp:positionV>
            <wp:extent cx="1901190" cy="2630805"/>
            <wp:effectExtent l="0" t="0" r="3810" b="0"/>
            <wp:wrapTight wrapText="bothSides">
              <wp:wrapPolygon edited="0">
                <wp:start x="0" y="0"/>
                <wp:lineTo x="0" y="21480"/>
                <wp:lineTo x="21499" y="21480"/>
                <wp:lineTo x="21499"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my block digram for the sensor circui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01190" cy="2630805"/>
                    </a:xfrm>
                    <a:prstGeom prst="rect">
                      <a:avLst/>
                    </a:prstGeom>
                  </pic:spPr>
                </pic:pic>
              </a:graphicData>
            </a:graphic>
            <wp14:sizeRelH relativeFrom="margin">
              <wp14:pctWidth>0</wp14:pctWidth>
            </wp14:sizeRelH>
            <wp14:sizeRelV relativeFrom="margin">
              <wp14:pctHeight>0</wp14:pctHeight>
            </wp14:sizeRelV>
          </wp:anchor>
        </w:drawing>
      </w:r>
    </w:p>
    <w:p w14:paraId="4A67ECDF" w14:textId="0053E362" w:rsidR="00FE79D7" w:rsidRDefault="00684591" w:rsidP="00FE79D7">
      <w:r>
        <w:rPr>
          <w:noProof/>
        </w:rPr>
        <mc:AlternateContent>
          <mc:Choice Requires="wps">
            <w:drawing>
              <wp:anchor distT="0" distB="0" distL="114300" distR="114300" simplePos="0" relativeHeight="251735552" behindDoc="1" locked="0" layoutInCell="1" allowOverlap="1" wp14:anchorId="07C4D306" wp14:editId="69ADF4DC">
                <wp:simplePos x="0" y="0"/>
                <wp:positionH relativeFrom="column">
                  <wp:posOffset>-6350</wp:posOffset>
                </wp:positionH>
                <wp:positionV relativeFrom="paragraph">
                  <wp:posOffset>2819400</wp:posOffset>
                </wp:positionV>
                <wp:extent cx="5947410" cy="205105"/>
                <wp:effectExtent l="0" t="0" r="0" b="4445"/>
                <wp:wrapTight wrapText="bothSides">
                  <wp:wrapPolygon edited="0">
                    <wp:start x="0" y="0"/>
                    <wp:lineTo x="0" y="20062"/>
                    <wp:lineTo x="21517" y="20062"/>
                    <wp:lineTo x="21517" y="0"/>
                    <wp:lineTo x="0" y="0"/>
                  </wp:wrapPolygon>
                </wp:wrapTight>
                <wp:docPr id="108" name="Text Box 108"/>
                <wp:cNvGraphicFramePr/>
                <a:graphic xmlns:a="http://schemas.openxmlformats.org/drawingml/2006/main">
                  <a:graphicData uri="http://schemas.microsoft.com/office/word/2010/wordprocessingShape">
                    <wps:wsp>
                      <wps:cNvSpPr txBox="1"/>
                      <wps:spPr>
                        <a:xfrm>
                          <a:off x="0" y="0"/>
                          <a:ext cx="5947410" cy="205105"/>
                        </a:xfrm>
                        <a:prstGeom prst="rect">
                          <a:avLst/>
                        </a:prstGeom>
                        <a:solidFill>
                          <a:prstClr val="white"/>
                        </a:solidFill>
                        <a:ln>
                          <a:noFill/>
                        </a:ln>
                      </wps:spPr>
                      <wps:txbx>
                        <w:txbxContent>
                          <w:p w14:paraId="6FFE2986" w14:textId="11779164" w:rsidR="005C6B61" w:rsidRPr="00F41112" w:rsidRDefault="005C6B61" w:rsidP="00684591">
                            <w:pPr>
                              <w:pStyle w:val="Caption"/>
                              <w:rPr>
                                <w:noProof/>
                                <w:sz w:val="22"/>
                                <w:szCs w:val="22"/>
                              </w:rPr>
                            </w:pPr>
                            <w:r w:rsidRPr="00F41112">
                              <w:rPr>
                                <w:sz w:val="22"/>
                                <w:szCs w:val="22"/>
                              </w:rPr>
                              <w:t xml:space="preserve">Figure </w:t>
                            </w:r>
                            <w:r w:rsidRPr="00F41112">
                              <w:rPr>
                                <w:sz w:val="22"/>
                                <w:szCs w:val="22"/>
                              </w:rPr>
                              <w:fldChar w:fldCharType="begin"/>
                            </w:r>
                            <w:r w:rsidRPr="00F41112">
                              <w:rPr>
                                <w:sz w:val="22"/>
                                <w:szCs w:val="22"/>
                              </w:rPr>
                              <w:instrText xml:space="preserve"> STYLEREF 1 \s </w:instrText>
                            </w:r>
                            <w:r w:rsidRPr="00F41112">
                              <w:rPr>
                                <w:sz w:val="22"/>
                                <w:szCs w:val="22"/>
                              </w:rPr>
                              <w:fldChar w:fldCharType="separate"/>
                            </w:r>
                            <w:r w:rsidR="00B972FC">
                              <w:rPr>
                                <w:noProof/>
                                <w:sz w:val="22"/>
                                <w:szCs w:val="22"/>
                              </w:rPr>
                              <w:t>4</w:t>
                            </w:r>
                            <w:r w:rsidRPr="00F41112">
                              <w:rPr>
                                <w:sz w:val="22"/>
                                <w:szCs w:val="22"/>
                              </w:rPr>
                              <w:fldChar w:fldCharType="end"/>
                            </w:r>
                            <w:r w:rsidRPr="00F41112">
                              <w:rPr>
                                <w:sz w:val="22"/>
                                <w:szCs w:val="22"/>
                              </w:rPr>
                              <w:t>.</w:t>
                            </w:r>
                            <w:r w:rsidRPr="00F41112">
                              <w:rPr>
                                <w:sz w:val="22"/>
                                <w:szCs w:val="22"/>
                              </w:rPr>
                              <w:fldChar w:fldCharType="begin"/>
                            </w:r>
                            <w:r w:rsidRPr="00F41112">
                              <w:rPr>
                                <w:sz w:val="22"/>
                                <w:szCs w:val="22"/>
                              </w:rPr>
                              <w:instrText xml:space="preserve"> SEQ Figure \* ARABIC \s 1 </w:instrText>
                            </w:r>
                            <w:r w:rsidRPr="00F41112">
                              <w:rPr>
                                <w:sz w:val="22"/>
                                <w:szCs w:val="22"/>
                              </w:rPr>
                              <w:fldChar w:fldCharType="separate"/>
                            </w:r>
                            <w:r w:rsidR="00B972FC">
                              <w:rPr>
                                <w:noProof/>
                                <w:sz w:val="22"/>
                                <w:szCs w:val="22"/>
                              </w:rPr>
                              <w:t>4</w:t>
                            </w:r>
                            <w:r w:rsidRPr="00F41112">
                              <w:rPr>
                                <w:sz w:val="22"/>
                                <w:szCs w:val="22"/>
                              </w:rPr>
                              <w:fldChar w:fldCharType="end"/>
                            </w:r>
                            <w:r w:rsidRPr="00F41112">
                              <w:rPr>
                                <w:sz w:val="22"/>
                                <w:szCs w:val="22"/>
                              </w:rPr>
                              <w:t xml:space="preserve"> Block diagram showing how all peripherals interface with microcontroller [1] (se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4D306" id="Text Box 108" o:spid="_x0000_s1056" type="#_x0000_t202" style="position:absolute;left:0;text-align:left;margin-left:-.5pt;margin-top:222pt;width:468.3pt;height:16.1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" stroked="f">
                <v:textbox inset="0,0,0,0">
                  <w:txbxContent>
                    <w:p w14:paraId="6FFE2986" w14:textId="11779164" w:rsidR="005C6B61" w:rsidRPr="00F41112" w:rsidRDefault="005C6B61" w:rsidP="00684591">
                      <w:pPr>
                        <w:pStyle w:val="Caption"/>
                        <w:rPr>
                          <w:noProof/>
                          <w:sz w:val="22"/>
                          <w:szCs w:val="22"/>
                        </w:rPr>
                      </w:pPr>
                      <w:r w:rsidRPr="00F41112">
                        <w:rPr>
                          <w:sz w:val="22"/>
                          <w:szCs w:val="22"/>
                        </w:rPr>
                        <w:t xml:space="preserve">Figure </w:t>
                      </w:r>
                      <w:r w:rsidRPr="00F41112">
                        <w:rPr>
                          <w:sz w:val="22"/>
                          <w:szCs w:val="22"/>
                        </w:rPr>
                        <w:fldChar w:fldCharType="begin"/>
                      </w:r>
                      <w:r w:rsidRPr="00F41112">
                        <w:rPr>
                          <w:sz w:val="22"/>
                          <w:szCs w:val="22"/>
                        </w:rPr>
                        <w:instrText xml:space="preserve"> STYLEREF 1 \s </w:instrText>
                      </w:r>
                      <w:r w:rsidRPr="00F41112">
                        <w:rPr>
                          <w:sz w:val="22"/>
                          <w:szCs w:val="22"/>
                        </w:rPr>
                        <w:fldChar w:fldCharType="separate"/>
                      </w:r>
                      <w:r w:rsidR="00B972FC">
                        <w:rPr>
                          <w:noProof/>
                          <w:sz w:val="22"/>
                          <w:szCs w:val="22"/>
                        </w:rPr>
                        <w:t>4</w:t>
                      </w:r>
                      <w:r w:rsidRPr="00F41112">
                        <w:rPr>
                          <w:sz w:val="22"/>
                          <w:szCs w:val="22"/>
                        </w:rPr>
                        <w:fldChar w:fldCharType="end"/>
                      </w:r>
                      <w:r w:rsidRPr="00F41112">
                        <w:rPr>
                          <w:sz w:val="22"/>
                          <w:szCs w:val="22"/>
                        </w:rPr>
                        <w:t>.</w:t>
                      </w:r>
                      <w:r w:rsidRPr="00F41112">
                        <w:rPr>
                          <w:sz w:val="22"/>
                          <w:szCs w:val="22"/>
                        </w:rPr>
                        <w:fldChar w:fldCharType="begin"/>
                      </w:r>
                      <w:r w:rsidRPr="00F41112">
                        <w:rPr>
                          <w:sz w:val="22"/>
                          <w:szCs w:val="22"/>
                        </w:rPr>
                        <w:instrText xml:space="preserve"> SEQ Figure \* ARABIC \s 1 </w:instrText>
                      </w:r>
                      <w:r w:rsidRPr="00F41112">
                        <w:rPr>
                          <w:sz w:val="22"/>
                          <w:szCs w:val="22"/>
                        </w:rPr>
                        <w:fldChar w:fldCharType="separate"/>
                      </w:r>
                      <w:r w:rsidR="00B972FC">
                        <w:rPr>
                          <w:noProof/>
                          <w:sz w:val="22"/>
                          <w:szCs w:val="22"/>
                        </w:rPr>
                        <w:t>4</w:t>
                      </w:r>
                      <w:r w:rsidRPr="00F41112">
                        <w:rPr>
                          <w:sz w:val="22"/>
                          <w:szCs w:val="22"/>
                        </w:rPr>
                        <w:fldChar w:fldCharType="end"/>
                      </w:r>
                      <w:r w:rsidRPr="00F41112">
                        <w:rPr>
                          <w:sz w:val="22"/>
                          <w:szCs w:val="22"/>
                        </w:rPr>
                        <w:t xml:space="preserve"> Block diagram showing how all peripherals interface with microcontroller [1] (see right)</w:t>
                      </w:r>
                    </w:p>
                  </w:txbxContent>
                </v:textbox>
                <w10:wrap type="tight"/>
              </v:shape>
            </w:pict>
          </mc:Fallback>
        </mc:AlternateContent>
      </w:r>
      <w:r w:rsidR="00FE79D7">
        <w:rPr>
          <w:noProof/>
        </w:rPr>
        <w:drawing>
          <wp:inline distT="0" distB="0" distL="0" distR="0" wp14:anchorId="75497A2A" wp14:editId="3F9AE576">
            <wp:extent cx="3874883" cy="2644316"/>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cb.png"/>
                    <pic:cNvPicPr/>
                  </pic:nvPicPr>
                  <pic:blipFill rotWithShape="1">
                    <a:blip r:embed="rId21" cstate="print">
                      <a:extLst>
                        <a:ext uri="{28A0092B-C50C-407E-A947-70E740481C1C}">
                          <a14:useLocalDpi xmlns:a14="http://schemas.microsoft.com/office/drawing/2010/main" val="0"/>
                        </a:ext>
                      </a:extLst>
                    </a:blip>
                    <a:srcRect l="20067" t="11977" r="17687" b="12511"/>
                    <a:stretch/>
                  </pic:blipFill>
                  <pic:spPr bwMode="auto">
                    <a:xfrm>
                      <a:off x="0" y="0"/>
                      <a:ext cx="3947069" cy="2693577"/>
                    </a:xfrm>
                    <a:prstGeom prst="rect">
                      <a:avLst/>
                    </a:prstGeom>
                    <a:ln>
                      <a:noFill/>
                    </a:ln>
                    <a:extLst>
                      <a:ext uri="{53640926-AAD7-44D8-BBD7-CCE9431645EC}">
                        <a14:shadowObscured xmlns:a14="http://schemas.microsoft.com/office/drawing/2010/main"/>
                      </a:ext>
                    </a:extLst>
                  </pic:spPr>
                </pic:pic>
              </a:graphicData>
            </a:graphic>
          </wp:inline>
        </w:drawing>
      </w:r>
    </w:p>
    <w:p w14:paraId="5AD38211" w14:textId="7D3378AC" w:rsidR="00684591" w:rsidRPr="00F41112" w:rsidRDefault="00FE79D7" w:rsidP="00932A41">
      <w:pPr>
        <w:pStyle w:val="Caption"/>
        <w:rPr>
          <w:sz w:val="22"/>
          <w:szCs w:val="22"/>
        </w:rPr>
      </w:pPr>
      <w:r w:rsidRPr="00F41112">
        <w:rPr>
          <w:sz w:val="22"/>
          <w:szCs w:val="22"/>
        </w:rPr>
        <w:t>Figure</w:t>
      </w:r>
      <w:r w:rsidR="003176B5" w:rsidRPr="00F41112">
        <w:rPr>
          <w:sz w:val="22"/>
          <w:szCs w:val="22"/>
        </w:rPr>
        <w:t xml:space="preserve"> </w:t>
      </w:r>
      <w:proofErr w:type="gramStart"/>
      <w:r w:rsidR="003176B5" w:rsidRPr="00F41112">
        <w:rPr>
          <w:sz w:val="22"/>
          <w:szCs w:val="22"/>
        </w:rPr>
        <w:t>4.</w:t>
      </w:r>
      <w:r w:rsidR="00684591" w:rsidRPr="00F41112">
        <w:rPr>
          <w:sz w:val="22"/>
          <w:szCs w:val="22"/>
        </w:rPr>
        <w:t>5</w:t>
      </w:r>
      <w:r w:rsidRPr="00F41112">
        <w:rPr>
          <w:sz w:val="22"/>
          <w:szCs w:val="22"/>
        </w:rPr>
        <w:t xml:space="preserve">  Compiled</w:t>
      </w:r>
      <w:proofErr w:type="gramEnd"/>
      <w:r w:rsidRPr="00F41112">
        <w:rPr>
          <w:sz w:val="22"/>
          <w:szCs w:val="22"/>
        </w:rPr>
        <w:t xml:space="preserve"> schematic file to PCB using Altium</w:t>
      </w:r>
      <w:r w:rsidR="003176B5" w:rsidRPr="00F41112">
        <w:rPr>
          <w:sz w:val="22"/>
          <w:szCs w:val="22"/>
        </w:rPr>
        <w:t xml:space="preserve"> </w:t>
      </w:r>
      <w:r w:rsidRPr="00F41112">
        <w:rPr>
          <w:sz w:val="22"/>
          <w:szCs w:val="22"/>
        </w:rPr>
        <w:t>Designer</w:t>
      </w:r>
      <w:r w:rsidR="003176B5" w:rsidRPr="00F41112">
        <w:rPr>
          <w:sz w:val="22"/>
          <w:szCs w:val="22"/>
        </w:rPr>
        <w:t xml:space="preserve"> [</w:t>
      </w:r>
      <w:r w:rsidR="00684591" w:rsidRPr="00F41112">
        <w:rPr>
          <w:sz w:val="22"/>
          <w:szCs w:val="22"/>
        </w:rPr>
        <w:t>1</w:t>
      </w:r>
      <w:r w:rsidR="00932A41" w:rsidRPr="00F41112">
        <w:rPr>
          <w:sz w:val="22"/>
          <w:szCs w:val="22"/>
        </w:rPr>
        <w:t>6</w:t>
      </w:r>
      <w:r w:rsidR="00684591" w:rsidRPr="00F41112">
        <w:rPr>
          <w:sz w:val="22"/>
          <w:szCs w:val="22"/>
        </w:rPr>
        <w:t>] (see left)</w:t>
      </w:r>
    </w:p>
    <w:p w14:paraId="2C9421B4" w14:textId="20C27D80" w:rsidR="00FE79D7" w:rsidRPr="00966999" w:rsidRDefault="00FE79D7" w:rsidP="00FE79D7">
      <w:r w:rsidRPr="00966999">
        <w:t xml:space="preserve">With constraints decided by the chassis design, the dimensions of the sensor board were defined. The trapezium cut out at the top is designed to have sufficient space for the castor wheel (see </w:t>
      </w:r>
      <w:r w:rsidR="00F701E7">
        <w:t>7</w:t>
      </w:r>
      <w:r w:rsidRPr="00966999">
        <w:t>.</w:t>
      </w:r>
      <w:r w:rsidR="00F701E7">
        <w:t>2</w:t>
      </w:r>
      <w:r w:rsidRPr="00966999">
        <w:t xml:space="preserve">). The positions of the sensors are followed by the decisions made in section 6.5. The rest of the design focuses on the efficiency of routing and </w:t>
      </w:r>
      <w:proofErr w:type="spellStart"/>
      <w:r w:rsidRPr="00966999">
        <w:t>minimising</w:t>
      </w:r>
      <w:proofErr w:type="spellEnd"/>
      <w:r w:rsidRPr="00966999">
        <w:t xml:space="preserve"> any overlap in routing. The design implements a double layer copper contact profile with components placed on both sides to simplify layout of components.</w:t>
      </w:r>
    </w:p>
    <w:p w14:paraId="49DDBF25" w14:textId="61B2A8E5" w:rsidR="00FE79D7" w:rsidRPr="00966999" w:rsidRDefault="00FE79D7" w:rsidP="00FE79D7">
      <w:pPr>
        <w:pStyle w:val="Heading2"/>
      </w:pPr>
      <w:bookmarkStart w:id="15" w:name="_Toc531288159"/>
      <w:r>
        <w:lastRenderedPageBreak/>
        <w:t>Peripherals Interface</w:t>
      </w:r>
      <w:bookmarkEnd w:id="15"/>
    </w:p>
    <w:p w14:paraId="6EB116CC" w14:textId="6034D36A" w:rsidR="00FE79D7" w:rsidRPr="008B0F59" w:rsidRDefault="00FE79D7" w:rsidP="00FE79D7">
      <w:r w:rsidRPr="007B6DCA">
        <w:t xml:space="preserve">The battery will connect to the motor drive board using a 3 – way </w:t>
      </w:r>
      <w:r>
        <w:t>M</w:t>
      </w:r>
      <w:r w:rsidRPr="007B6DCA">
        <w:t xml:space="preserve">olex connector. The current sensing voltage outputs, pins 9 to 12 of Jp1a will be outputted to the </w:t>
      </w:r>
      <w:proofErr w:type="spellStart"/>
      <w:r>
        <w:t>N</w:t>
      </w:r>
      <w:r w:rsidRPr="007B6DCA">
        <w:t>ucleo</w:t>
      </w:r>
      <w:proofErr w:type="spellEnd"/>
      <w:r w:rsidRPr="007B6DCA">
        <w:t xml:space="preserve"> ADC enabled I/O inputs to convert the analog voltage. Pin 8 of jp1a doesn’t need an ADC input as it outputs binary information but to keep the 5 wires together it is inputted into ADC enabled input. </w:t>
      </w:r>
      <w:r>
        <w:t xml:space="preserve">To provide power to the </w:t>
      </w:r>
      <w:proofErr w:type="spellStart"/>
      <w:r>
        <w:t>Nucleo</w:t>
      </w:r>
      <w:proofErr w:type="spellEnd"/>
      <w:r>
        <w:t xml:space="preserve"> board a 5 V 600 mA J3 pin 1 output feeds into the </w:t>
      </w:r>
      <w:r w:rsidR="00896259">
        <w:t>E5V</w:t>
      </w:r>
      <w:r>
        <w:t xml:space="preserve"> pin where power can be inputted using a I/O pin</w:t>
      </w:r>
      <w:r w:rsidR="00175B5F">
        <w:t xml:space="preserve"> </w:t>
      </w:r>
      <w:r w:rsidR="00F57046" w:rsidRPr="00175B5F">
        <w:t>[23,24</w:t>
      </w:r>
      <w:r w:rsidR="00896259">
        <w:t>,29</w:t>
      </w:r>
      <w:r w:rsidR="00F57046" w:rsidRPr="00175B5F">
        <w:t>]</w:t>
      </w:r>
      <w:r>
        <w:t xml:space="preserve">. The sensors I/O outputs from the micro don’t need to be ADC enabled as they need logic signals to control the Darlington pairs. As for the sensor outputs, a comparator circuit outputs logic 0 and 1 signals so these will also be normal I/O inputs. Finally, the Digital I/O cannot output more than 4 mA and one TCRT5000 transistor needs 38 </w:t>
      </w:r>
      <w:proofErr w:type="gramStart"/>
      <w:r>
        <w:t>mA</w:t>
      </w:r>
      <w:proofErr w:type="gramEnd"/>
      <w:r>
        <w:t xml:space="preserve"> so we use the +5V of motor drive board which offers 600 mA where the micro will take a max of 500 mA so 100 mA is more than enough to power everything</w:t>
      </w:r>
      <w:r w:rsidR="005432DA">
        <w:t xml:space="preserve"> </w:t>
      </w:r>
      <w:r w:rsidR="005432DA" w:rsidRPr="00175B5F">
        <w:t>[2</w:t>
      </w:r>
      <w:r w:rsidR="00E05792" w:rsidRPr="00175B5F">
        <w:t>8</w:t>
      </w:r>
      <w:r w:rsidR="00464A40">
        <w:t>,29</w:t>
      </w:r>
      <w:r w:rsidR="005432DA" w:rsidRPr="00175B5F">
        <w:t>]</w:t>
      </w:r>
      <w:r>
        <w:t xml:space="preserve">. </w:t>
      </w:r>
    </w:p>
    <w:p w14:paraId="0B4E141B" w14:textId="0909A2B2" w:rsidR="005E2760" w:rsidRDefault="007224D2" w:rsidP="005E2760">
      <w:pPr>
        <w:pStyle w:val="Heading1"/>
      </w:pPr>
      <w:bookmarkStart w:id="16" w:name="_Toc531288160"/>
      <w:r w:rsidRPr="009F0DDF">
        <w:t>Non-line sensors:</w:t>
      </w:r>
      <w:bookmarkEnd w:id="16"/>
    </w:p>
    <w:p w14:paraId="3778A9B1" w14:textId="18E571C4" w:rsidR="005E2760" w:rsidRPr="005E2760" w:rsidRDefault="005E2760" w:rsidP="005E2760">
      <w:pPr>
        <w:pStyle w:val="Heading2"/>
      </w:pPr>
      <w:bookmarkStart w:id="17" w:name="_Toc531288161"/>
      <w:r>
        <w:t>Speed Sensors</w:t>
      </w:r>
      <w:bookmarkEnd w:id="17"/>
    </w:p>
    <w:p w14:paraId="3DE53F30" w14:textId="5E30EBB4" w:rsidR="00F57046" w:rsidRPr="00851C8C" w:rsidRDefault="00F57046" w:rsidP="00F57046">
      <w:pPr>
        <w:tabs>
          <w:tab w:val="left" w:pos="4128"/>
        </w:tabs>
        <w:rPr>
          <w:rFonts w:asciiTheme="minorBidi" w:hAnsiTheme="minorBidi"/>
          <w:szCs w:val="24"/>
        </w:rPr>
      </w:pPr>
      <w:bookmarkStart w:id="18" w:name="_Toc531288162"/>
      <w:r w:rsidRPr="00851C8C">
        <w:rPr>
          <w:rFonts w:asciiTheme="minorBidi" w:hAnsiTheme="minorBidi"/>
          <w:szCs w:val="24"/>
        </w:rPr>
        <w:t>The AEAT-601B-F06 measure</w:t>
      </w:r>
      <w:r>
        <w:rPr>
          <w:rFonts w:asciiTheme="minorBidi" w:hAnsiTheme="minorBidi"/>
          <w:szCs w:val="24"/>
        </w:rPr>
        <w:t>s</w:t>
      </w:r>
      <w:r w:rsidRPr="00851C8C">
        <w:rPr>
          <w:rFonts w:asciiTheme="minorBidi" w:hAnsiTheme="minorBidi"/>
          <w:szCs w:val="24"/>
        </w:rPr>
        <w:t xml:space="preserve"> motion and direction by using two </w:t>
      </w:r>
      <w:r>
        <w:rPr>
          <w:rFonts w:asciiTheme="minorBidi" w:hAnsiTheme="minorBidi"/>
          <w:szCs w:val="24"/>
        </w:rPr>
        <w:t xml:space="preserve">magnetic </w:t>
      </w:r>
      <w:r w:rsidRPr="00851C8C">
        <w:rPr>
          <w:rFonts w:asciiTheme="minorBidi" w:hAnsiTheme="minorBidi"/>
          <w:szCs w:val="24"/>
        </w:rPr>
        <w:t xml:space="preserve">sensors </w:t>
      </w:r>
      <w:r>
        <w:rPr>
          <w:rFonts w:asciiTheme="minorBidi" w:hAnsiTheme="minorBidi"/>
          <w:szCs w:val="24"/>
        </w:rPr>
        <w:t xml:space="preserve">that </w:t>
      </w:r>
      <w:r w:rsidRPr="00851C8C">
        <w:rPr>
          <w:rFonts w:asciiTheme="minorBidi" w:hAnsiTheme="minorBidi"/>
          <w:szCs w:val="24"/>
        </w:rPr>
        <w:t>measure change across a</w:t>
      </w:r>
      <w:r>
        <w:rPr>
          <w:rFonts w:asciiTheme="minorBidi" w:hAnsiTheme="minorBidi"/>
          <w:szCs w:val="24"/>
        </w:rPr>
        <w:t xml:space="preserve"> </w:t>
      </w:r>
      <w:r w:rsidRPr="00851C8C">
        <w:rPr>
          <w:rFonts w:asciiTheme="minorBidi" w:hAnsiTheme="minorBidi"/>
          <w:szCs w:val="24"/>
        </w:rPr>
        <w:t>disk</w:t>
      </w:r>
      <w:r>
        <w:rPr>
          <w:rFonts w:asciiTheme="minorBidi" w:hAnsiTheme="minorBidi"/>
          <w:szCs w:val="24"/>
        </w:rPr>
        <w:t xml:space="preserve"> and is included with the motor</w:t>
      </w:r>
      <w:r w:rsidRPr="00851C8C">
        <w:rPr>
          <w:rFonts w:asciiTheme="minorBidi" w:hAnsiTheme="minorBidi"/>
          <w:szCs w:val="24"/>
        </w:rPr>
        <w:t>.</w:t>
      </w:r>
      <w:r>
        <w:rPr>
          <w:rFonts w:asciiTheme="minorBidi" w:hAnsiTheme="minorBidi"/>
          <w:szCs w:val="24"/>
        </w:rPr>
        <w:t xml:space="preserve"> When there’s movement, if a rising edge is detected and count is incremented.</w:t>
      </w:r>
      <w:r w:rsidRPr="00851C8C">
        <w:rPr>
          <w:rFonts w:asciiTheme="minorBidi" w:hAnsiTheme="minorBidi"/>
          <w:szCs w:val="24"/>
        </w:rPr>
        <w:t xml:space="preserve"> This allows the measurement of</w:t>
      </w:r>
      <w:r>
        <w:rPr>
          <w:rFonts w:asciiTheme="minorBidi" w:hAnsiTheme="minorBidi"/>
          <w:szCs w:val="24"/>
        </w:rPr>
        <w:t xml:space="preserve"> wheel speed</w:t>
      </w:r>
      <w:r w:rsidRPr="00851C8C">
        <w:rPr>
          <w:rFonts w:asciiTheme="minorBidi" w:hAnsiTheme="minorBidi"/>
          <w:szCs w:val="24"/>
        </w:rPr>
        <w:t xml:space="preserve"> using the counts per second. The detection of direction uses two sensors, A and B, that are placed so that when there’s motion, they detect a rising edge at a 90</w:t>
      </w:r>
      <w:r>
        <w:rPr>
          <w:rFonts w:asciiTheme="minorBidi" w:hAnsiTheme="minorBidi"/>
          <w:szCs w:val="24"/>
        </w:rPr>
        <w:t xml:space="preserve"> </w:t>
      </w:r>
      <w:r>
        <w:rPr>
          <w:color w:val="545454"/>
          <w:shd w:val="clear" w:color="auto" w:fill="FFFFFF"/>
        </w:rPr>
        <w:t>°</w:t>
      </w:r>
      <w:r w:rsidRPr="00851C8C">
        <w:rPr>
          <w:rFonts w:asciiTheme="minorBidi" w:hAnsiTheme="minorBidi"/>
          <w:szCs w:val="24"/>
        </w:rPr>
        <w:t xml:space="preserve"> phase difference. A will detect first when there’s anticlockwise movement and B will detect first when there’s clockwise movement. To use the quadrature interface mode, pin PA_5 and pin PB_3 will be used to input channel A and B, 5V connected to +5V and GND to GND both on CN6 and the index is not needed so it will remain disconnected</w:t>
      </w:r>
      <w:r>
        <w:rPr>
          <w:rFonts w:asciiTheme="minorBidi" w:hAnsiTheme="minorBidi"/>
          <w:szCs w:val="24"/>
        </w:rPr>
        <w:t xml:space="preserve"> </w:t>
      </w:r>
      <w:r w:rsidRPr="00175B5F">
        <w:t>[19,20]</w:t>
      </w:r>
      <w:r w:rsidRPr="00851C8C">
        <w:rPr>
          <w:rFonts w:asciiTheme="minorBidi" w:hAnsiTheme="minorBidi"/>
          <w:szCs w:val="24"/>
        </w:rPr>
        <w:t xml:space="preserve">. The TIM 2 timer peripheral will </w:t>
      </w:r>
      <w:r>
        <w:rPr>
          <w:rFonts w:asciiTheme="minorBidi" w:hAnsiTheme="minorBidi"/>
          <w:szCs w:val="24"/>
        </w:rPr>
        <w:t>increment the CNT register every</w:t>
      </w:r>
      <w:r w:rsidRPr="00851C8C">
        <w:rPr>
          <w:rFonts w:asciiTheme="minorBidi" w:hAnsiTheme="minorBidi"/>
          <w:szCs w:val="24"/>
        </w:rPr>
        <w:t xml:space="preserve"> rising edge without disrupting the CPU and we use a software ti</w:t>
      </w:r>
      <w:r>
        <w:rPr>
          <w:rFonts w:asciiTheme="minorBidi" w:hAnsiTheme="minorBidi"/>
          <w:szCs w:val="24"/>
        </w:rPr>
        <w:t>m</w:t>
      </w:r>
      <w:r w:rsidRPr="00851C8C">
        <w:rPr>
          <w:rFonts w:asciiTheme="minorBidi" w:hAnsiTheme="minorBidi"/>
          <w:szCs w:val="24"/>
        </w:rPr>
        <w:t xml:space="preserve">ed interrupt </w:t>
      </w:r>
      <w:r>
        <w:rPr>
          <w:rFonts w:asciiTheme="minorBidi" w:hAnsiTheme="minorBidi"/>
          <w:szCs w:val="24"/>
        </w:rPr>
        <w:t>to</w:t>
      </w:r>
      <w:r w:rsidRPr="00851C8C">
        <w:rPr>
          <w:rFonts w:asciiTheme="minorBidi" w:hAnsiTheme="minorBidi"/>
          <w:szCs w:val="24"/>
        </w:rPr>
        <w:t xml:space="preserve"> sample the number of counts</w:t>
      </w:r>
      <w:r>
        <w:rPr>
          <w:rFonts w:asciiTheme="minorBidi" w:hAnsiTheme="minorBidi"/>
          <w:szCs w:val="24"/>
        </w:rPr>
        <w:t xml:space="preserve"> </w:t>
      </w:r>
      <w:r w:rsidRPr="00851C8C">
        <w:rPr>
          <w:rFonts w:asciiTheme="minorBidi" w:hAnsiTheme="minorBidi"/>
          <w:szCs w:val="24"/>
        </w:rPr>
        <w:t>every specified period</w:t>
      </w:r>
      <w:r>
        <w:rPr>
          <w:rFonts w:asciiTheme="minorBidi" w:hAnsiTheme="minorBidi"/>
          <w:szCs w:val="24"/>
        </w:rPr>
        <w:t xml:space="preserve"> to get the count rate.</w:t>
      </w:r>
      <w:r w:rsidRPr="00851C8C">
        <w:rPr>
          <w:rFonts w:asciiTheme="minorBidi" w:hAnsiTheme="minorBidi"/>
          <w:szCs w:val="24"/>
        </w:rPr>
        <w:t xml:space="preserve"> </w:t>
      </w:r>
      <w:r>
        <w:rPr>
          <w:rFonts w:asciiTheme="minorBidi" w:hAnsiTheme="minorBidi"/>
          <w:szCs w:val="24"/>
        </w:rPr>
        <w:t>This</w:t>
      </w:r>
      <w:r w:rsidRPr="00851C8C">
        <w:rPr>
          <w:rFonts w:asciiTheme="minorBidi" w:hAnsiTheme="minorBidi"/>
          <w:szCs w:val="24"/>
        </w:rPr>
        <w:t xml:space="preserve"> can be used to calculate </w:t>
      </w:r>
      <m:oMath>
        <m:r>
          <m:rPr>
            <m:sty m:val="p"/>
          </m:rPr>
          <w:rPr>
            <w:rFonts w:ascii="Cambria Math" w:hAnsi="Cambria Math"/>
            <w:color w:val="222222"/>
            <w:shd w:val="clear" w:color="auto" w:fill="FFFFFF"/>
          </w:rPr>
          <m:t>ω</m:t>
        </m:r>
        <m:r>
          <w:rPr>
            <w:rFonts w:ascii="Cambria Math" w:hAnsi="Cambria Math"/>
            <w:szCs w:val="24"/>
          </w:rPr>
          <m:t xml:space="preserve"> (rad.</m:t>
        </m:r>
        <m:sSup>
          <m:sSupPr>
            <m:ctrlPr>
              <w:rPr>
                <w:rFonts w:ascii="Cambria Math" w:hAnsi="Cambria Math"/>
                <w:szCs w:val="24"/>
              </w:rPr>
            </m:ctrlPr>
          </m:sSupPr>
          <m:e>
            <m:r>
              <w:rPr>
                <w:rFonts w:ascii="Cambria Math" w:hAnsi="Cambria Math"/>
                <w:szCs w:val="24"/>
              </w:rPr>
              <m:t>s</m:t>
            </m:r>
          </m:e>
          <m:sup>
            <m:r>
              <w:rPr>
                <w:rFonts w:ascii="Cambria Math" w:hAnsi="Cambria Math"/>
                <w:szCs w:val="24"/>
              </w:rPr>
              <m:t>-1</m:t>
            </m:r>
          </m:sup>
        </m:sSup>
        <m:r>
          <w:rPr>
            <w:rFonts w:ascii="Cambria Math" w:hAnsi="Cambria Math"/>
            <w:szCs w:val="24"/>
          </w:rPr>
          <m:t>)</m:t>
        </m:r>
      </m:oMath>
      <w:r>
        <w:rPr>
          <w:color w:val="222222"/>
          <w:shd w:val="clear" w:color="auto" w:fill="FFFFFF"/>
        </w:rPr>
        <w:t xml:space="preserve">, </w:t>
      </w:r>
      <w:r w:rsidRPr="00851C8C">
        <w:rPr>
          <w:rFonts w:asciiTheme="minorBidi" w:hAnsiTheme="minorBidi"/>
          <w:szCs w:val="24"/>
        </w:rPr>
        <w:t>angular speed</w:t>
      </w:r>
      <w:r>
        <w:rPr>
          <w:rFonts w:asciiTheme="minorBidi" w:hAnsiTheme="minorBidi"/>
          <w:szCs w:val="24"/>
        </w:rPr>
        <w:t xml:space="preserve"> using the counts per revolution, where then </w:t>
      </w:r>
      <w:r>
        <w:rPr>
          <w:color w:val="222222"/>
          <w:shd w:val="clear" w:color="auto" w:fill="FFFFFF"/>
        </w:rPr>
        <w:t xml:space="preserve">ω </w:t>
      </w:r>
      <w:r w:rsidRPr="00851C8C">
        <w:rPr>
          <w:rFonts w:asciiTheme="minorBidi" w:hAnsiTheme="minorBidi"/>
          <w:szCs w:val="24"/>
        </w:rPr>
        <w:t xml:space="preserve">can then be used to calculate wheel speed </w:t>
      </w:r>
      <w:r>
        <w:rPr>
          <w:rFonts w:asciiTheme="minorBidi" w:hAnsiTheme="minorBidi"/>
          <w:szCs w:val="24"/>
        </w:rPr>
        <w:t xml:space="preserve">in </w:t>
      </w:r>
      <m:oMath>
        <m:r>
          <w:rPr>
            <w:rFonts w:ascii="Cambria Math" w:hAnsi="Cambria Math"/>
            <w:szCs w:val="24"/>
          </w:rPr>
          <m:t>m.</m:t>
        </m:r>
        <m:sSup>
          <m:sSupPr>
            <m:ctrlPr>
              <w:rPr>
                <w:rFonts w:ascii="Cambria Math" w:hAnsi="Cambria Math"/>
                <w:i/>
                <w:szCs w:val="24"/>
              </w:rPr>
            </m:ctrlPr>
          </m:sSupPr>
          <m:e>
            <m:r>
              <w:rPr>
                <w:rFonts w:ascii="Cambria Math" w:hAnsi="Cambria Math"/>
                <w:szCs w:val="24"/>
              </w:rPr>
              <m:t>s</m:t>
            </m:r>
          </m:e>
          <m:sup>
            <m:r>
              <w:rPr>
                <w:rFonts w:ascii="Cambria Math" w:hAnsi="Cambria Math"/>
                <w:szCs w:val="24"/>
              </w:rPr>
              <m:t>-1</m:t>
            </m:r>
          </m:sup>
        </m:sSup>
        <m:r>
          <w:rPr>
            <w:rFonts w:ascii="Cambria Math" w:hAnsi="Cambria Math"/>
            <w:szCs w:val="24"/>
          </w:rPr>
          <m:t xml:space="preserve"> </m:t>
        </m:r>
      </m:oMath>
      <w:r w:rsidRPr="00851C8C">
        <w:rPr>
          <w:rFonts w:asciiTheme="minorBidi" w:hAnsiTheme="minorBidi"/>
          <w:szCs w:val="24"/>
        </w:rPr>
        <w:t>using wheel radius and gear ratio</w:t>
      </w:r>
      <w:r>
        <w:rPr>
          <w:rFonts w:asciiTheme="minorBidi" w:hAnsiTheme="minorBidi"/>
          <w:szCs w:val="24"/>
        </w:rPr>
        <w:t>.</w:t>
      </w:r>
      <w:r w:rsidRPr="00851C8C">
        <w:rPr>
          <w:rFonts w:asciiTheme="minorBidi" w:hAnsiTheme="minorBidi"/>
          <w:szCs w:val="24"/>
        </w:rPr>
        <w:t xml:space="preserve"> </w:t>
      </w:r>
    </w:p>
    <w:p w14:paraId="1BA046C0" w14:textId="51C09EA3" w:rsidR="005E2760" w:rsidRPr="00851C8C" w:rsidRDefault="005E2760" w:rsidP="005E2760">
      <w:pPr>
        <w:pStyle w:val="Heading2"/>
      </w:pPr>
      <w:r>
        <w:t>Motor Current Sensor</w:t>
      </w:r>
      <w:bookmarkEnd w:id="18"/>
    </w:p>
    <w:p w14:paraId="7AFEBDF1" w14:textId="2C7C2AEB" w:rsidR="00F57046" w:rsidRPr="0008218C" w:rsidRDefault="00F57046" w:rsidP="00F57046">
      <w:pPr>
        <w:rPr>
          <w:b/>
          <w:bCs/>
        </w:rPr>
      </w:pPr>
      <w:bookmarkStart w:id="19" w:name="_Toc531288163"/>
      <w:r w:rsidRPr="00492770">
        <w:rPr>
          <w:rFonts w:asciiTheme="minorBidi" w:hAnsiTheme="minorBidi"/>
          <w:szCs w:val="24"/>
        </w:rPr>
        <w:t>The motor drive board has a current</w:t>
      </w:r>
      <w:r>
        <w:rPr>
          <w:rFonts w:asciiTheme="minorBidi" w:hAnsiTheme="minorBidi"/>
          <w:szCs w:val="24"/>
        </w:rPr>
        <w:t xml:space="preserve"> sensing</w:t>
      </w:r>
      <w:r w:rsidRPr="00492770">
        <w:rPr>
          <w:rFonts w:asciiTheme="minorBidi" w:hAnsiTheme="minorBidi"/>
          <w:szCs w:val="24"/>
        </w:rPr>
        <w:t xml:space="preserve"> circuit that is used to input voltage </w:t>
      </w:r>
      <w:r>
        <w:rPr>
          <w:rFonts w:asciiTheme="minorBidi" w:hAnsiTheme="minorBidi"/>
          <w:szCs w:val="24"/>
        </w:rPr>
        <w:t>across a 0.1</w:t>
      </w:r>
      <w:r>
        <w:rPr>
          <w:b/>
          <w:bCs/>
          <w:color w:val="222222"/>
          <w:shd w:val="clear" w:color="auto" w:fill="FFFFFF"/>
        </w:rPr>
        <w:t xml:space="preserve"> </w:t>
      </w:r>
      <w:r w:rsidRPr="00F628D5">
        <w:rPr>
          <w:color w:val="222222"/>
          <w:shd w:val="clear" w:color="auto" w:fill="FFFFFF"/>
        </w:rPr>
        <w:t>Ω</w:t>
      </w:r>
      <w:r>
        <w:rPr>
          <w:rFonts w:asciiTheme="minorBidi" w:hAnsiTheme="minorBidi"/>
          <w:szCs w:val="24"/>
        </w:rPr>
        <w:t xml:space="preserve"> resistor, in series with the motors, </w:t>
      </w:r>
      <w:r w:rsidRPr="00492770">
        <w:rPr>
          <w:rFonts w:asciiTheme="minorBidi" w:hAnsiTheme="minorBidi"/>
          <w:szCs w:val="24"/>
        </w:rPr>
        <w:t>into the microcontroller for measurement</w:t>
      </w:r>
      <w:r>
        <w:rPr>
          <w:rFonts w:asciiTheme="minorBidi" w:hAnsiTheme="minorBidi"/>
          <w:szCs w:val="24"/>
        </w:rPr>
        <w:t xml:space="preserve"> </w:t>
      </w:r>
      <w:r w:rsidRPr="00175B5F">
        <w:t>[21]</w:t>
      </w:r>
      <w:r w:rsidRPr="00492770">
        <w:rPr>
          <w:rFonts w:asciiTheme="minorBidi" w:hAnsiTheme="minorBidi"/>
          <w:szCs w:val="24"/>
        </w:rPr>
        <w:t>.</w:t>
      </w:r>
      <w:r>
        <w:rPr>
          <w:rFonts w:asciiTheme="minorBidi" w:hAnsiTheme="minorBidi"/>
          <w:szCs w:val="24"/>
        </w:rPr>
        <w:t xml:space="preserve"> First, The APLC-784 will amplify the voltage of this resistor using the </w:t>
      </w:r>
      <w:proofErr w:type="spellStart"/>
      <w:r>
        <w:rPr>
          <w:rFonts w:asciiTheme="minorBidi" w:hAnsiTheme="minorBidi"/>
          <w:szCs w:val="24"/>
        </w:rPr>
        <w:t>isense</w:t>
      </w:r>
      <w:proofErr w:type="spellEnd"/>
      <w:r>
        <w:rPr>
          <w:rFonts w:asciiTheme="minorBidi" w:hAnsiTheme="minorBidi"/>
          <w:szCs w:val="24"/>
        </w:rPr>
        <w:t xml:space="preserve">+ and </w:t>
      </w:r>
      <w:proofErr w:type="spellStart"/>
      <w:r>
        <w:rPr>
          <w:rFonts w:asciiTheme="minorBidi" w:hAnsiTheme="minorBidi"/>
          <w:szCs w:val="24"/>
        </w:rPr>
        <w:t>isense</w:t>
      </w:r>
      <w:proofErr w:type="spellEnd"/>
      <w:r>
        <w:rPr>
          <w:rFonts w:asciiTheme="minorBidi" w:hAnsiTheme="minorBidi"/>
          <w:szCs w:val="24"/>
        </w:rPr>
        <w:t>- paths. T</w:t>
      </w:r>
      <w:r w:rsidRPr="00492770">
        <w:rPr>
          <w:rFonts w:asciiTheme="minorBidi" w:hAnsiTheme="minorBidi"/>
          <w:szCs w:val="24"/>
        </w:rPr>
        <w:t xml:space="preserve">he gain being determined by </w:t>
      </w:r>
      <w:proofErr w:type="spellStart"/>
      <w:r w:rsidRPr="00492770">
        <w:rPr>
          <w:rFonts w:asciiTheme="minorBidi" w:hAnsiTheme="minorBidi"/>
          <w:szCs w:val="24"/>
        </w:rPr>
        <w:t>VDDin</w:t>
      </w:r>
      <w:proofErr w:type="spellEnd"/>
      <w:r w:rsidRPr="00492770">
        <w:rPr>
          <w:rFonts w:asciiTheme="minorBidi" w:hAnsiTheme="minorBidi"/>
          <w:szCs w:val="24"/>
        </w:rPr>
        <w:t xml:space="preserve"> of </w:t>
      </w:r>
      <w:r>
        <w:rPr>
          <w:rFonts w:asciiTheme="minorBidi" w:hAnsiTheme="minorBidi"/>
          <w:szCs w:val="24"/>
        </w:rPr>
        <w:t xml:space="preserve">the </w:t>
      </w:r>
      <w:r w:rsidRPr="00492770">
        <w:rPr>
          <w:rFonts w:asciiTheme="minorBidi" w:hAnsiTheme="minorBidi"/>
          <w:szCs w:val="24"/>
        </w:rPr>
        <w:t>amplifier</w:t>
      </w:r>
      <w:r>
        <w:rPr>
          <w:rFonts w:asciiTheme="minorBidi" w:hAnsiTheme="minorBidi"/>
          <w:szCs w:val="24"/>
        </w:rPr>
        <w:t xml:space="preserve"> which is</w:t>
      </w:r>
      <w:r w:rsidRPr="00492770">
        <w:rPr>
          <w:rFonts w:asciiTheme="minorBidi" w:hAnsiTheme="minorBidi"/>
          <w:szCs w:val="24"/>
        </w:rPr>
        <w:t xml:space="preserve"> fixed by the voltage regulator LM3480 – 5 at 5</w:t>
      </w:r>
      <w:r w:rsidR="00A63721">
        <w:rPr>
          <w:rFonts w:asciiTheme="minorBidi" w:hAnsiTheme="minorBidi"/>
          <w:szCs w:val="24"/>
        </w:rPr>
        <w:t xml:space="preserve"> </w:t>
      </w:r>
      <w:r w:rsidRPr="00492770">
        <w:rPr>
          <w:rFonts w:asciiTheme="minorBidi" w:hAnsiTheme="minorBidi"/>
          <w:szCs w:val="24"/>
        </w:rPr>
        <w:t>V</w:t>
      </w:r>
      <w:r>
        <w:rPr>
          <w:rFonts w:asciiTheme="minorBidi" w:hAnsiTheme="minorBidi"/>
          <w:szCs w:val="24"/>
        </w:rPr>
        <w:t xml:space="preserve"> if the voltage input is above 6 V </w:t>
      </w:r>
      <w:r w:rsidRPr="00175B5F">
        <w:t>[22]</w:t>
      </w:r>
      <w:r>
        <w:rPr>
          <w:rFonts w:asciiTheme="minorBidi" w:hAnsiTheme="minorBidi"/>
          <w:szCs w:val="24"/>
        </w:rPr>
        <w:t>,</w:t>
      </w:r>
      <w:r w:rsidRPr="00492770">
        <w:rPr>
          <w:rFonts w:asciiTheme="minorBidi" w:hAnsiTheme="minorBidi"/>
          <w:szCs w:val="24"/>
        </w:rPr>
        <w:t xml:space="preserve"> to get a gain of 8.029</w:t>
      </w:r>
      <w:r>
        <w:rPr>
          <w:rFonts w:asciiTheme="minorBidi" w:hAnsiTheme="minorBidi"/>
          <w:szCs w:val="24"/>
        </w:rPr>
        <w:t xml:space="preserve"> in order to get an output in the range of 0 – 5</w:t>
      </w:r>
      <w:r w:rsidR="00FB6F89">
        <w:rPr>
          <w:rFonts w:asciiTheme="minorBidi" w:hAnsiTheme="minorBidi"/>
          <w:szCs w:val="24"/>
        </w:rPr>
        <w:t xml:space="preserve"> </w:t>
      </w:r>
      <w:r>
        <w:rPr>
          <w:rFonts w:asciiTheme="minorBidi" w:hAnsiTheme="minorBidi"/>
          <w:szCs w:val="24"/>
        </w:rPr>
        <w:t>V for currents of 0 – 1.4 A</w:t>
      </w:r>
      <w:r w:rsidRPr="00492770">
        <w:rPr>
          <w:rFonts w:asciiTheme="minorBidi" w:hAnsiTheme="minorBidi"/>
          <w:szCs w:val="24"/>
        </w:rPr>
        <w:t xml:space="preserve">. </w:t>
      </w:r>
      <w:r>
        <w:t xml:space="preserve">The microcontroller will receive these measurements through Analog in pins </w:t>
      </w:r>
      <w:r w:rsidRPr="00492770">
        <w:t>Pin 10 Avago A(+) of jp1a to P</w:t>
      </w:r>
      <w:r>
        <w:t>B_0</w:t>
      </w:r>
      <w:r w:rsidRPr="00492770">
        <w:t xml:space="preserve"> and Pin 9 Avago A(–) of jp1a to P</w:t>
      </w:r>
      <w:r>
        <w:t>A_4</w:t>
      </w:r>
      <w:r w:rsidRPr="00492770">
        <w:t xml:space="preserve"> for Motor </w:t>
      </w:r>
      <w:r>
        <w:t>right</w:t>
      </w:r>
      <w:r w:rsidRPr="00492770">
        <w:t>, Pin 12 Avago B+ of jp1a to P</w:t>
      </w:r>
      <w:r>
        <w:t>A_0 and</w:t>
      </w:r>
      <w:r w:rsidRPr="00492770">
        <w:t xml:space="preserve"> Pin 11 Avago B- of jp1a to P</w:t>
      </w:r>
      <w:r>
        <w:t>A_1</w:t>
      </w:r>
      <w:r w:rsidRPr="00492770">
        <w:t xml:space="preserve"> for Motor </w:t>
      </w:r>
      <w:r>
        <w:t xml:space="preserve">left </w:t>
      </w:r>
      <w:r w:rsidRPr="0044712A">
        <w:t>[23,24]</w:t>
      </w:r>
      <w:r w:rsidRPr="00492770">
        <w:t>.To get an accurate relationship constant between voltage and current, we have to collect dat</w:t>
      </w:r>
      <w:r>
        <w:t xml:space="preserve">a </w:t>
      </w:r>
      <w:r w:rsidRPr="00492770">
        <w:t>of current through motor</w:t>
      </w:r>
      <w:r>
        <w:t xml:space="preserve"> turned on</w:t>
      </w:r>
      <w:r w:rsidRPr="00492770">
        <w:t xml:space="preserve"> using an Ammeter and voltage using a volt meter across TP20 and TP18 for motor 1 for example, plot it and find the gradient.</w:t>
      </w:r>
      <w:r>
        <w:t xml:space="preserve"> The</w:t>
      </w:r>
      <w:r w:rsidRPr="00492770">
        <w:t xml:space="preserve"> software can </w:t>
      </w:r>
      <w:r>
        <w:t xml:space="preserve">then </w:t>
      </w:r>
      <w:r w:rsidRPr="00492770">
        <w:t xml:space="preserve">calculate the </w:t>
      </w:r>
      <w:r>
        <w:t xml:space="preserve">motor </w:t>
      </w:r>
      <w:r w:rsidRPr="00492770">
        <w:t>current from voltage input multiplying the gradient by input voltage.</w:t>
      </w:r>
      <w:r>
        <w:t xml:space="preserve"> </w:t>
      </w:r>
    </w:p>
    <w:p w14:paraId="5BD45A0B" w14:textId="538A66E8" w:rsidR="005E2760" w:rsidRPr="0008218C" w:rsidRDefault="005E2760" w:rsidP="005E2760">
      <w:pPr>
        <w:pStyle w:val="Heading2"/>
        <w:rPr>
          <w:bCs/>
        </w:rPr>
      </w:pPr>
      <w:r>
        <w:lastRenderedPageBreak/>
        <w:t>Battery Monitoring</w:t>
      </w:r>
      <w:bookmarkEnd w:id="19"/>
    </w:p>
    <w:p w14:paraId="55446835" w14:textId="36F1EEEE" w:rsidR="00F57046" w:rsidRPr="00851C8C" w:rsidRDefault="00F57046" w:rsidP="00F57046">
      <w:bookmarkStart w:id="20" w:name="_Toc531288164"/>
      <w:r w:rsidRPr="00851C8C">
        <w:t xml:space="preserve">The DS2781 chip will measure the current and voltage from the battery, place it in a register and output it to the microcontroller </w:t>
      </w:r>
      <w:r>
        <w:t>upon a</w:t>
      </w:r>
      <w:r w:rsidRPr="00851C8C">
        <w:t xml:space="preserve"> </w:t>
      </w:r>
      <w:r>
        <w:t xml:space="preserve">software </w:t>
      </w:r>
      <w:r w:rsidRPr="00851C8C">
        <w:t xml:space="preserve">command. The current is measured across the 0.01 </w:t>
      </w:r>
      <w:r w:rsidRPr="00F628D5">
        <w:rPr>
          <w:color w:val="222222"/>
          <w:shd w:val="clear" w:color="auto" w:fill="FFFFFF"/>
        </w:rPr>
        <w:t>Ω</w:t>
      </w:r>
      <w:r w:rsidRPr="00F628D5">
        <w:t xml:space="preserve"> </w:t>
      </w:r>
      <w:r w:rsidRPr="00851C8C">
        <w:t xml:space="preserve">resistor </w:t>
      </w:r>
      <w:r>
        <w:t xml:space="preserve">called </w:t>
      </w:r>
      <w:proofErr w:type="spellStart"/>
      <w:r w:rsidRPr="00851C8C">
        <w:t>Rsns</w:t>
      </w:r>
      <w:proofErr w:type="spellEnd"/>
      <w:r>
        <w:t>,</w:t>
      </w:r>
      <w:r w:rsidRPr="00851C8C">
        <w:t xml:space="preserve"> and the voltage is measured at Vin</w:t>
      </w:r>
      <w:r>
        <w:t xml:space="preserve">, where voltage of battery is inputted to ground </w:t>
      </w:r>
      <w:r w:rsidRPr="0044712A">
        <w:t>[25]</w:t>
      </w:r>
      <w:r w:rsidRPr="00851C8C">
        <w:t>. The voltage is measured down to a resolution of 9.76 mV and up to a maximum of +9.9902</w:t>
      </w:r>
      <w:r>
        <w:t xml:space="preserve"> </w:t>
      </w:r>
      <w:r w:rsidRPr="00851C8C">
        <w:t xml:space="preserve">V and the </w:t>
      </w:r>
      <w:r>
        <w:t xml:space="preserve">10-bit </w:t>
      </w:r>
      <w:r w:rsidRPr="00851C8C">
        <w:t xml:space="preserve">voltage register is updated every 440 </w:t>
      </w:r>
      <w:proofErr w:type="spellStart"/>
      <w:r w:rsidRPr="00851C8C">
        <w:t>ms</w:t>
      </w:r>
      <w:proofErr w:type="spellEnd"/>
      <w:r>
        <w:t xml:space="preserve"> </w:t>
      </w:r>
      <w:r w:rsidRPr="0044712A">
        <w:t>[25]</w:t>
      </w:r>
      <w:r w:rsidRPr="00851C8C">
        <w:t>.</w:t>
      </w:r>
      <w:r>
        <w:t xml:space="preserve"> </w:t>
      </w:r>
      <w:r w:rsidRPr="00851C8C">
        <w:t xml:space="preserve">The chip is capable of reading the current down to a resolution of 1.56 </w:t>
      </w:r>
      <w:proofErr w:type="spellStart"/>
      <w:r w:rsidRPr="00F628D5">
        <w:rPr>
          <w:color w:val="222222"/>
          <w:shd w:val="clear" w:color="auto" w:fill="FFFFFF"/>
        </w:rPr>
        <w:t>μV</w:t>
      </w:r>
      <w:proofErr w:type="spellEnd"/>
      <w:r w:rsidRPr="00851C8C">
        <w:t>/</w:t>
      </w:r>
      <w:proofErr w:type="spellStart"/>
      <w:r w:rsidRPr="00851C8C">
        <w:t>Rsns</w:t>
      </w:r>
      <w:proofErr w:type="spellEnd"/>
      <w:r w:rsidRPr="00851C8C">
        <w:t xml:space="preserve">, </w:t>
      </w:r>
      <w:r>
        <w:t xml:space="preserve">therefore the resolution is </w:t>
      </w:r>
      <w:r w:rsidRPr="00851C8C">
        <w:t xml:space="preserve">156 </w:t>
      </w:r>
      <w:proofErr w:type="spellStart"/>
      <w:r>
        <w:rPr>
          <w:color w:val="222222"/>
          <w:shd w:val="clear" w:color="auto" w:fill="FFFFFF"/>
        </w:rPr>
        <w:t>μA</w:t>
      </w:r>
      <w:proofErr w:type="spellEnd"/>
      <w:r>
        <w:rPr>
          <w:color w:val="222222"/>
          <w:shd w:val="clear" w:color="auto" w:fill="FFFFFF"/>
        </w:rPr>
        <w:t xml:space="preserve">, </w:t>
      </w:r>
      <w:r w:rsidRPr="00851C8C">
        <w:t>and up to a maximum of +- 5.11 A as 16 bits are used for current measurement</w:t>
      </w:r>
      <w:r>
        <w:t xml:space="preserve"> with the</w:t>
      </w:r>
      <w:r w:rsidRPr="00851C8C">
        <w:t xml:space="preserve"> current measurement is updated every </w:t>
      </w:r>
      <w:r w:rsidRPr="00851C8C">
        <w:rPr>
          <w:rFonts w:asciiTheme="minorBidi" w:eastAsiaTheme="minorHAnsi" w:hAnsiTheme="minorBidi" w:cstheme="minorBidi"/>
          <w:szCs w:val="24"/>
          <w:lang w:eastAsia="en-US"/>
        </w:rPr>
        <w:t>3.515 s</w:t>
      </w:r>
      <w:r w:rsidRPr="00851C8C">
        <w:t xml:space="preserve">. </w:t>
      </w:r>
      <w:r>
        <w:t xml:space="preserve">The microcontroller Digital in PB_8 pin will connect to drive board pin 8 of Jp1a </w:t>
      </w:r>
      <w:r w:rsidRPr="0044712A">
        <w:t>[23,24]</w:t>
      </w:r>
      <w:r>
        <w:t>. So, Using the DS2781 and the one wire method classes, software can read in the battery current and voltage.</w:t>
      </w:r>
    </w:p>
    <w:p w14:paraId="64774FBB" w14:textId="7414014C" w:rsidR="00F41112" w:rsidRDefault="00F41112" w:rsidP="00F41112">
      <w:pPr>
        <w:pStyle w:val="Heading2"/>
      </w:pPr>
      <w:r>
        <w:t>Bluetooth Low Energy</w:t>
      </w:r>
      <w:bookmarkEnd w:id="20"/>
    </w:p>
    <w:p w14:paraId="1F5E4689" w14:textId="106447FB" w:rsidR="00F57046" w:rsidRPr="008E39BD" w:rsidRDefault="00F57046" w:rsidP="00F57046">
      <w:bookmarkStart w:id="21" w:name="_Toc531288165"/>
      <w:r w:rsidRPr="00851C8C">
        <w:t xml:space="preserve">The HM – 10 is a BLE module that allows the </w:t>
      </w:r>
      <w:r>
        <w:t>microcontroller</w:t>
      </w:r>
      <w:r w:rsidRPr="00851C8C">
        <w:t xml:space="preserve"> to connect to other BLEs</w:t>
      </w:r>
      <w:r>
        <w:t xml:space="preserve"> using a unique service profile t</w:t>
      </w:r>
      <w:r w:rsidRPr="00851C8C">
        <w:t>he HM-10</w:t>
      </w:r>
      <w:r>
        <w:t xml:space="preserve"> in which is</w:t>
      </w:r>
      <w:r w:rsidRPr="00851C8C">
        <w:t xml:space="preserve"> a collection of services</w:t>
      </w:r>
      <w:r>
        <w:t xml:space="preserve"> with different purposes. </w:t>
      </w:r>
      <w:r w:rsidRPr="00851C8C">
        <w:t>The HM-1</w:t>
      </w:r>
      <w:r>
        <w:t>0</w:t>
      </w:r>
      <w:r w:rsidRPr="00851C8C">
        <w:t xml:space="preserve"> </w:t>
      </w:r>
      <w:r>
        <w:t>capabilities include the ability to</w:t>
      </w:r>
      <w:r w:rsidRPr="00851C8C">
        <w:t xml:space="preserve"> run at very high speeds of 32 MHz, allow both Slave and Master roles,</w:t>
      </w:r>
      <w:r>
        <w:t xml:space="preserve"> </w:t>
      </w:r>
      <w:r w:rsidRPr="00851C8C">
        <w:t xml:space="preserve">send 20-bit character words </w:t>
      </w:r>
      <w:proofErr w:type="spellStart"/>
      <w:r w:rsidRPr="00851C8C">
        <w:t>ie</w:t>
      </w:r>
      <w:proofErr w:type="spellEnd"/>
      <w:r w:rsidRPr="00851C8C">
        <w:t xml:space="preserve">. </w:t>
      </w:r>
      <w:proofErr w:type="gramStart"/>
      <w:r w:rsidRPr="00851C8C">
        <w:t>Hello</w:t>
      </w:r>
      <w:proofErr w:type="gramEnd"/>
      <w:r w:rsidRPr="00851C8C">
        <w:t xml:space="preserve"> would be 5 characters and can be put in sleep mode when not in use where it consumes much less power</w:t>
      </w:r>
      <w:r>
        <w:t xml:space="preserve"> </w:t>
      </w:r>
      <w:r w:rsidRPr="0044712A">
        <w:t>[26]</w:t>
      </w:r>
      <w:r w:rsidRPr="00851C8C">
        <w:t>.</w:t>
      </w:r>
      <w:r>
        <w:t xml:space="preserve"> </w:t>
      </w:r>
      <w:r w:rsidRPr="00851C8C">
        <w:t>The HM-10’s ability to act as slave allows the buggy to be controlled from</w:t>
      </w:r>
      <w:r>
        <w:t xml:space="preserve"> another</w:t>
      </w:r>
      <w:r w:rsidRPr="00851C8C">
        <w:t xml:space="preserve"> </w:t>
      </w:r>
      <w:r>
        <w:t>and only one</w:t>
      </w:r>
      <w:r w:rsidRPr="00851C8C">
        <w:t xml:space="preserve"> BLE, our phones, that will be master to send a command to be processed by software of the </w:t>
      </w:r>
      <w:r>
        <w:t>microcontroller</w:t>
      </w:r>
      <w:r w:rsidRPr="00851C8C">
        <w:t xml:space="preserve">. </w:t>
      </w:r>
      <w:r>
        <w:t xml:space="preserve">To control the BLE in software, we use AT commands. </w:t>
      </w:r>
      <w:r w:rsidRPr="00851C8C">
        <w:t>The HM – 10 uses</w:t>
      </w:r>
      <w:r>
        <w:t xml:space="preserve"> </w:t>
      </w:r>
      <w:r w:rsidRPr="00851C8C">
        <w:t xml:space="preserve">32-bit </w:t>
      </w:r>
      <w:r>
        <w:t xml:space="preserve">AT </w:t>
      </w:r>
      <w:r w:rsidRPr="00851C8C">
        <w:t xml:space="preserve">commands that are sent to the module by software serially through </w:t>
      </w:r>
      <w:r>
        <w:t>the</w:t>
      </w:r>
      <w:r w:rsidRPr="00851C8C">
        <w:t xml:space="preserve"> UART strip and software can then control the module using </w:t>
      </w:r>
      <w:proofErr w:type="spellStart"/>
      <w:r w:rsidRPr="00851C8C">
        <w:t>SoftSerial.h</w:t>
      </w:r>
      <w:proofErr w:type="spellEnd"/>
      <w:r>
        <w:t xml:space="preserve"> </w:t>
      </w:r>
      <w:r w:rsidRPr="00B529CD">
        <w:t>[</w:t>
      </w:r>
      <w:r>
        <w:t>27</w:t>
      </w:r>
      <w:r w:rsidRPr="00B529CD">
        <w:t>]</w:t>
      </w:r>
      <w:r w:rsidRPr="00851C8C">
        <w:t>.</w:t>
      </w:r>
      <w:r>
        <w:t xml:space="preserve"> To connect t</w:t>
      </w:r>
      <w:r w:rsidRPr="00851C8C">
        <w:t xml:space="preserve">he </w:t>
      </w:r>
      <w:r>
        <w:t>HM-10</w:t>
      </w:r>
      <w:r w:rsidRPr="00851C8C">
        <w:t xml:space="preserve"> </w:t>
      </w:r>
      <w:r>
        <w:t>to the</w:t>
      </w:r>
      <w:r w:rsidRPr="00851C8C">
        <w:t xml:space="preserve"> STM32</w:t>
      </w:r>
      <w:r>
        <w:t xml:space="preserve">, </w:t>
      </w:r>
      <w:r w:rsidRPr="00851C8C">
        <w:t>CN6 3.3 V to VCC, CN6 GND to GND, PA_2 to TX and PA_3 to RX</w:t>
      </w:r>
      <w:r>
        <w:t xml:space="preserve"> are used </w:t>
      </w:r>
      <w:r w:rsidRPr="0044712A">
        <w:t>[26,24]</w:t>
      </w:r>
      <w:r w:rsidRPr="00B529CD">
        <w:t>.</w:t>
      </w:r>
    </w:p>
    <w:p w14:paraId="5F423440" w14:textId="0C326104" w:rsidR="004E46C9" w:rsidRDefault="004E46C9" w:rsidP="00FE79D7">
      <w:pPr>
        <w:pStyle w:val="Heading1"/>
      </w:pPr>
      <w:r w:rsidRPr="00D1460F">
        <w:t>Control</w:t>
      </w:r>
      <w:bookmarkEnd w:id="21"/>
      <w:r w:rsidR="00F57046">
        <w:t xml:space="preserve"> </w:t>
      </w:r>
    </w:p>
    <w:p w14:paraId="1DC72D4A" w14:textId="77777777" w:rsidR="002950CF" w:rsidRDefault="002950CF" w:rsidP="002950CF">
      <w:pPr>
        <w:rPr>
          <w:szCs w:val="24"/>
        </w:rPr>
      </w:pPr>
      <w:r>
        <w:rPr>
          <w:szCs w:val="24"/>
        </w:rPr>
        <w:t xml:space="preserve">Following the inspection and assessment of the various sensor measurements and characteristics, an algorithm is required to control the system in the most ideal manner. Firstly, before applying control, a method of capturing information regarding the exact position of the white line is necessary. In this case, the chosen TCRT5000 optical sensor is responsible for this operation using its infrared emitter and phototransistor detector. Basically, the led emits infrared radiation that’s only reflected off a white surface back to the detector. The detector outputs a high voltage or a low voltage depending on the surface the sensor is positioned over directly. Multiple sensors aid the whole process which will be discussed later. </w:t>
      </w:r>
    </w:p>
    <w:p w14:paraId="7D213AC5" w14:textId="77777777" w:rsidR="002950CF" w:rsidRDefault="002950CF" w:rsidP="002950CF">
      <w:pPr>
        <w:rPr>
          <w:szCs w:val="24"/>
        </w:rPr>
      </w:pPr>
      <w:r>
        <w:rPr>
          <w:szCs w:val="24"/>
        </w:rPr>
        <w:t xml:space="preserve">In terms of wheel control, a method is essential to ensure buggy movement occurs in both the right direction and speed. The direction is controlled using the H-bridge circuit embedded within the motor drive board in which a unipolar or bipolar mode is chosen. The choice is implemented by driving the digital output pin on the </w:t>
      </w:r>
      <w:proofErr w:type="spellStart"/>
      <w:r>
        <w:rPr>
          <w:szCs w:val="24"/>
        </w:rPr>
        <w:t>Nucleo</w:t>
      </w:r>
      <w:proofErr w:type="spellEnd"/>
      <w:r>
        <w:rPr>
          <w:szCs w:val="24"/>
        </w:rPr>
        <w:t xml:space="preserve"> board to operate in either modes. Wheel speed control is executed using a pulse width modulation (PWM) signal for each wheel separately. The PWM is configured depending on the sensor feedback which in return controls the duty cycle for each motor connected to each wheel. The resulting output is a constant, increase or decrease in each wheel’s speed to direct the buggy back on track.</w:t>
      </w:r>
    </w:p>
    <w:p w14:paraId="7ED899AD" w14:textId="0BC69421" w:rsidR="002950CF" w:rsidRPr="0070608D" w:rsidRDefault="002950CF" w:rsidP="002950CF">
      <w:pPr>
        <w:pStyle w:val="Heading2"/>
      </w:pPr>
      <w:bookmarkStart w:id="22" w:name="_Toc531288166"/>
      <w:r w:rsidRPr="0070608D">
        <w:lastRenderedPageBreak/>
        <w:t>Proportional vs Bang-Bang</w:t>
      </w:r>
      <w:bookmarkEnd w:id="22"/>
      <w:r w:rsidRPr="0070608D">
        <w:t xml:space="preserve"> </w:t>
      </w:r>
    </w:p>
    <w:p w14:paraId="568C7F0D" w14:textId="77777777" w:rsidR="002950CF" w:rsidRDefault="002950CF" w:rsidP="002950CF">
      <w:pPr>
        <w:rPr>
          <w:szCs w:val="24"/>
        </w:rPr>
      </w:pPr>
      <w:r>
        <w:rPr>
          <w:szCs w:val="24"/>
        </w:rPr>
        <w:t>In terms of control, Proportional and bang-bang algorithms are two theories which represent different approaches and demonstrate dissimilar functionality. A bang-bang controller switches severely between on and off states which could be very useful in certain situations where a quick, abrupt reaction is mandatory, as in the case of brakes. In other instances, bang-bang largely limits the flexibility of a system forbidding any inter-state regions. Looking at programming, bang-bang is simpler to implement and work with compared to the Proportional controller. For the Proportional controller, the control is more reliable as it illustrates greater accuracy and precision. Error is dealt with a better handling that gives rise to a smoother, desired output. Drawbacks could be the complexity of the program and the lateness of response in toggling environments.</w:t>
      </w:r>
    </w:p>
    <w:p w14:paraId="66F303A4" w14:textId="5382F63E" w:rsidR="002950CF" w:rsidRPr="00AC5376" w:rsidRDefault="002950CF" w:rsidP="002950CF">
      <w:pPr>
        <w:pStyle w:val="Heading2"/>
      </w:pPr>
      <w:bookmarkStart w:id="23" w:name="_Toc531288167"/>
      <w:r>
        <w:t>P, I and D in PID controllers</w:t>
      </w:r>
      <w:bookmarkEnd w:id="23"/>
    </w:p>
    <w:p w14:paraId="13DF9654" w14:textId="77777777" w:rsidR="002950CF" w:rsidRDefault="002950CF" w:rsidP="002950CF">
      <w:pPr>
        <w:rPr>
          <w:szCs w:val="24"/>
        </w:rPr>
      </w:pPr>
      <w:r>
        <w:rPr>
          <w:szCs w:val="24"/>
        </w:rPr>
        <w:t>A practical method of implementing continuous control is a proportional-integral-derivative controller. Each term in the PID controller adds a specific functionality and could be advantageous or not depending on the certain situation or system. In general, the P corrects current error, the Integral looks at previous errors and the derivative predicts future errors.</w:t>
      </w:r>
    </w:p>
    <w:p w14:paraId="0396CFA3" w14:textId="5897D3EA" w:rsidR="002950CF" w:rsidRDefault="002950CF" w:rsidP="002950CF">
      <w:pPr>
        <w:rPr>
          <w:szCs w:val="24"/>
        </w:rPr>
      </w:pPr>
      <w:r>
        <w:rPr>
          <w:szCs w:val="24"/>
        </w:rPr>
        <w:t xml:space="preserve"> The P term allows the controller to maintain stability of process by decreasing the error under steady state. However, the error is not entirely eliminated, and amplification of background noise is considered a main flaw. When minimal conditions are met, and system is lenient with steady state error, P controllers work greatly. The integral term solves the issue of the steady state error by rejecting and excluding it completely. This works at the optimum when the error margin is small, and the integral builds up a memory of all these deviations. However, if huge errors are continual, the integral could respond undesirably by overshooting in the opposite side in order to counter the large error. In terms of speed, the integral takes time to build up and so could affect negatively if quick motion is a requirement. The final term, the derivative, has the effect of predicting future errors and so is advantageous when speed is needed. A useful application is when the error is better than the previous one in which the derivative makes sure nothing is made to correct the error. Although it works well to prevent immediate deviations, the derivative amplifies the noise directly causing problems if used as PD controller [1</w:t>
      </w:r>
      <w:r w:rsidR="008F49AE">
        <w:rPr>
          <w:szCs w:val="24"/>
        </w:rPr>
        <w:t>7</w:t>
      </w:r>
      <w:r>
        <w:rPr>
          <w:szCs w:val="24"/>
        </w:rPr>
        <w:t>].</w:t>
      </w:r>
    </w:p>
    <w:p w14:paraId="4BA85FC1" w14:textId="555F4DE0" w:rsidR="002950CF" w:rsidRPr="007C55A2" w:rsidRDefault="002950CF" w:rsidP="002950CF">
      <w:pPr>
        <w:pStyle w:val="Heading2"/>
      </w:pPr>
      <w:bookmarkStart w:id="24" w:name="_Toc531288168"/>
      <w:r>
        <w:t>Control strategy for each problem</w:t>
      </w:r>
      <w:bookmarkEnd w:id="24"/>
    </w:p>
    <w:p w14:paraId="156E4A27" w14:textId="77777777" w:rsidR="002950CF" w:rsidRDefault="002950CF" w:rsidP="002950CF">
      <w:pPr>
        <w:rPr>
          <w:szCs w:val="24"/>
        </w:rPr>
      </w:pPr>
      <w:r>
        <w:rPr>
          <w:szCs w:val="24"/>
        </w:rPr>
        <w:t>A number of variables and components will have to controlled to influence the nature of the control algorithm.</w:t>
      </w:r>
      <w:r w:rsidRPr="00195602">
        <w:rPr>
          <w:szCs w:val="24"/>
        </w:rPr>
        <w:t xml:space="preserve"> </w:t>
      </w:r>
      <w:r>
        <w:rPr>
          <w:szCs w:val="24"/>
        </w:rPr>
        <w:t xml:space="preserve">The direction and speed of the buggy movement form the basis of the control theory needed for implementation. Controlling the wheel direction works by controlling the motor through the drive board electronics. This is performed by the h-bridge circuit in which a unipolar mode is a superior operation, in this case, to reduce the power loss problems through lower conduction losses. On the other side, a PID controlling algorithm would help with the wheel direction control by increasing the accuracy of the line-sensing movement. This method overcomes the problem associated with the ban-bang controller in which the zig-zag movement is eliminated, and increased smoothness is outputted. </w:t>
      </w:r>
    </w:p>
    <w:p w14:paraId="431F883E" w14:textId="77777777" w:rsidR="002950CF" w:rsidRDefault="002950CF" w:rsidP="002950CF">
      <w:pPr>
        <w:rPr>
          <w:szCs w:val="24"/>
        </w:rPr>
      </w:pPr>
      <w:r>
        <w:rPr>
          <w:noProof/>
        </w:rPr>
        <w:lastRenderedPageBreak/>
        <w:drawing>
          <wp:anchor distT="0" distB="0" distL="114300" distR="114300" simplePos="0" relativeHeight="251710976" behindDoc="0" locked="0" layoutInCell="1" allowOverlap="1" wp14:anchorId="38848FC0" wp14:editId="789F575A">
            <wp:simplePos x="0" y="0"/>
            <wp:positionH relativeFrom="margin">
              <wp:posOffset>45720</wp:posOffset>
            </wp:positionH>
            <wp:positionV relativeFrom="paragraph">
              <wp:posOffset>501</wp:posOffset>
            </wp:positionV>
            <wp:extent cx="3413760" cy="1104900"/>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28975" t="41504" r="29359" b="38538"/>
                    <a:stretch/>
                  </pic:blipFill>
                  <pic:spPr bwMode="auto">
                    <a:xfrm>
                      <a:off x="0" y="0"/>
                      <a:ext cx="3413760"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BA96B4" w14:textId="77777777" w:rsidR="002950CF" w:rsidRDefault="002950CF" w:rsidP="002950CF">
      <w:pPr>
        <w:rPr>
          <w:szCs w:val="24"/>
        </w:rPr>
      </w:pPr>
    </w:p>
    <w:p w14:paraId="30344B9C" w14:textId="77777777" w:rsidR="002950CF" w:rsidRDefault="002950CF" w:rsidP="002950CF">
      <w:pPr>
        <w:rPr>
          <w:szCs w:val="24"/>
        </w:rPr>
      </w:pPr>
    </w:p>
    <w:p w14:paraId="61457FCE" w14:textId="7A19EFC4" w:rsidR="002950CF" w:rsidRDefault="002950CF" w:rsidP="002950CF">
      <w:pPr>
        <w:rPr>
          <w:szCs w:val="24"/>
        </w:rPr>
      </w:pPr>
    </w:p>
    <w:p w14:paraId="50103B3F" w14:textId="16406652" w:rsidR="002950CF" w:rsidRDefault="002950CF" w:rsidP="002950CF">
      <w:pPr>
        <w:rPr>
          <w:szCs w:val="24"/>
        </w:rPr>
      </w:pPr>
      <w:r>
        <w:rPr>
          <w:noProof/>
        </w:rPr>
        <mc:AlternateContent>
          <mc:Choice Requires="wps">
            <w:drawing>
              <wp:anchor distT="0" distB="0" distL="114300" distR="114300" simplePos="0" relativeHeight="251713024" behindDoc="0" locked="0" layoutInCell="1" allowOverlap="1" wp14:anchorId="147548B0" wp14:editId="672EF72E">
                <wp:simplePos x="0" y="0"/>
                <wp:positionH relativeFrom="column">
                  <wp:posOffset>45853</wp:posOffset>
                </wp:positionH>
                <wp:positionV relativeFrom="paragraph">
                  <wp:posOffset>170882</wp:posOffset>
                </wp:positionV>
                <wp:extent cx="4496435" cy="635"/>
                <wp:effectExtent l="0" t="0" r="0" b="4445"/>
                <wp:wrapSquare wrapText="bothSides"/>
                <wp:docPr id="83" name="Text Box 83"/>
                <wp:cNvGraphicFramePr/>
                <a:graphic xmlns:a="http://schemas.openxmlformats.org/drawingml/2006/main">
                  <a:graphicData uri="http://schemas.microsoft.com/office/word/2010/wordprocessingShape">
                    <wps:wsp>
                      <wps:cNvSpPr txBox="1"/>
                      <wps:spPr>
                        <a:xfrm>
                          <a:off x="0" y="0"/>
                          <a:ext cx="4496435" cy="635"/>
                        </a:xfrm>
                        <a:prstGeom prst="rect">
                          <a:avLst/>
                        </a:prstGeom>
                        <a:solidFill>
                          <a:prstClr val="white"/>
                        </a:solidFill>
                        <a:ln>
                          <a:noFill/>
                        </a:ln>
                      </wps:spPr>
                      <wps:txbx>
                        <w:txbxContent>
                          <w:p w14:paraId="2AE62305" w14:textId="77777777" w:rsidR="005C6B61" w:rsidRPr="00447774" w:rsidRDefault="005C6B61" w:rsidP="002950CF">
                            <w:pPr>
                              <w:pStyle w:val="Caption"/>
                              <w:rPr>
                                <w:noProof/>
                                <w:color w:val="auto"/>
                                <w:sz w:val="22"/>
                                <w:szCs w:val="22"/>
                              </w:rPr>
                            </w:pPr>
                            <w:r w:rsidRPr="00447774">
                              <w:rPr>
                                <w:color w:val="auto"/>
                                <w:sz w:val="22"/>
                                <w:szCs w:val="22"/>
                              </w:rPr>
                              <w:t>Figure 6.1 shows both unipolar and bipolar modes in forwar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7548B0" id="Text Box 83" o:spid="_x0000_s1057" type="#_x0000_t202" style="position:absolute;left:0;text-align:left;margin-left:3.6pt;margin-top:13.45pt;width:354.05pt;height:.05pt;z-index:251713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OStMAIAAGcEAAAOAAAAZHJzL2Uyb0RvYy54bWysVFFv2yAQfp+0/4B4X5ykWdR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" stroked="f">
                <v:textbox style="mso-fit-shape-to-text:t" inset="0,0,0,0">
                  <w:txbxContent>
                    <w:p w14:paraId="2AE62305" w14:textId="77777777" w:rsidR="005C6B61" w:rsidRPr="00447774" w:rsidRDefault="005C6B61" w:rsidP="002950CF">
                      <w:pPr>
                        <w:pStyle w:val="Caption"/>
                        <w:rPr>
                          <w:noProof/>
                          <w:color w:val="auto"/>
                          <w:sz w:val="22"/>
                          <w:szCs w:val="22"/>
                        </w:rPr>
                      </w:pPr>
                      <w:r w:rsidRPr="00447774">
                        <w:rPr>
                          <w:color w:val="auto"/>
                          <w:sz w:val="22"/>
                          <w:szCs w:val="22"/>
                        </w:rPr>
                        <w:t>Figure 6.1 shows both unipolar and bipolar modes in forward direction</w:t>
                      </w:r>
                    </w:p>
                  </w:txbxContent>
                </v:textbox>
                <w10:wrap type="square"/>
              </v:shape>
            </w:pict>
          </mc:Fallback>
        </mc:AlternateContent>
      </w:r>
    </w:p>
    <w:p w14:paraId="4244DD66" w14:textId="23412BF7" w:rsidR="002950CF" w:rsidRDefault="002950CF" w:rsidP="002950CF">
      <w:pPr>
        <w:rPr>
          <w:szCs w:val="24"/>
        </w:rPr>
      </w:pPr>
    </w:p>
    <w:p w14:paraId="66EE6A8B" w14:textId="77777777" w:rsidR="002950CF" w:rsidRDefault="002950CF" w:rsidP="002950CF">
      <w:pPr>
        <w:rPr>
          <w:szCs w:val="24"/>
        </w:rPr>
      </w:pPr>
      <w:r>
        <w:rPr>
          <w:szCs w:val="24"/>
        </w:rPr>
        <w:t>Figure 6.1 shows the unipolar signal varies between 0 V and ±V batt instead of the complete amplitude in both sides which ensures less switching power loss.</w:t>
      </w:r>
    </w:p>
    <w:p w14:paraId="637A4430" w14:textId="77777777" w:rsidR="002950CF" w:rsidRDefault="002950CF" w:rsidP="002950CF">
      <w:pPr>
        <w:rPr>
          <w:szCs w:val="24"/>
        </w:rPr>
      </w:pPr>
      <w:r>
        <w:rPr>
          <w:szCs w:val="24"/>
        </w:rPr>
        <w:t>Another variable to be controlled is the wheel speed which is performed by controlling the motor linked to that wheel. The value of the PWM applied to each motor depends on what speed is needed to maintain track guidance. This is done by referring to the light sensor values along with the current wheel speed given by the encoders discussed in section 5.</w:t>
      </w:r>
    </w:p>
    <w:p w14:paraId="6496E2A4" w14:textId="731BDFDD" w:rsidR="002950CF" w:rsidRDefault="002950CF" w:rsidP="002950CF">
      <w:pPr>
        <w:pStyle w:val="Heading2"/>
        <w:rPr>
          <w:szCs w:val="24"/>
        </w:rPr>
      </w:pPr>
      <w:bookmarkStart w:id="25" w:name="_Toc531288169"/>
      <w:r>
        <w:t>Algorithm’s relation to sensor design</w:t>
      </w:r>
      <w:bookmarkEnd w:id="25"/>
      <w:r>
        <w:rPr>
          <w:szCs w:val="24"/>
        </w:rPr>
        <w:t xml:space="preserve">  </w:t>
      </w:r>
    </w:p>
    <w:p w14:paraId="0B819B6D" w14:textId="77777777" w:rsidR="002950CF" w:rsidRDefault="002950CF" w:rsidP="002950CF">
      <w:pPr>
        <w:rPr>
          <w:szCs w:val="24"/>
        </w:rPr>
      </w:pPr>
      <w:r>
        <w:rPr>
          <w:szCs w:val="24"/>
        </w:rPr>
        <w:t xml:space="preserve">Several control strategies could be implemented depending on the available sensor characteristics and </w:t>
      </w:r>
      <w:proofErr w:type="spellStart"/>
      <w:r w:rsidRPr="00C9318B">
        <w:rPr>
          <w:szCs w:val="24"/>
        </w:rPr>
        <w:t>behaviour</w:t>
      </w:r>
      <w:proofErr w:type="spellEnd"/>
      <w:r>
        <w:rPr>
          <w:szCs w:val="24"/>
        </w:rPr>
        <w:t>. Different controllers operate ideally with different sensor designs and vice versa. Digital control works better with certain line sensors that demonstrate abrupt change in voltage measured when moving from black to white, in this case. On the other side, sensors that inhabit a very wide line spread function could work well with analogue control, improving accuracy. Moreover, bang-bang controllers adapt well when few sensors are used, limiting further functionality. However, PID controllers demonstrate their strengths when higher numbers of sensors are used to interpret the error better. These factors illustrate the close, direct relationship between the choice of control and the sensor model.</w:t>
      </w:r>
    </w:p>
    <w:p w14:paraId="06346304" w14:textId="77777777" w:rsidR="002950CF" w:rsidRDefault="002950CF" w:rsidP="002950CF">
      <w:pPr>
        <w:rPr>
          <w:szCs w:val="24"/>
        </w:rPr>
      </w:pPr>
      <w:r>
        <w:rPr>
          <w:szCs w:val="24"/>
        </w:rPr>
        <w:t xml:space="preserve">The choice of digital or analogue control affects the sensor set-up as the positioning of the middle light sensors depends heavily on it. For the digital implementation, the two middle sensors’ ideal position is at the </w:t>
      </w:r>
      <w:proofErr w:type="spellStart"/>
      <w:r>
        <w:rPr>
          <w:szCs w:val="24"/>
        </w:rPr>
        <w:t>centre</w:t>
      </w:r>
      <w:proofErr w:type="spellEnd"/>
      <w:r>
        <w:rPr>
          <w:szCs w:val="24"/>
        </w:rPr>
        <w:t xml:space="preserve"> of the white line to feedback the highest voltage whereas others give back nearly 0 V. In terms of analogue, the alignment of the two middle sensors right about the white-black edge helps measuring the relevance of the buggy to the white track. For the microcontroller interface, the number of sensors used affect how many pins are needed. Furthermore, the switching between the various sensors’ readings could require the use of a Darlington pair and comparators which affects the sensor circuit design.</w:t>
      </w:r>
    </w:p>
    <w:p w14:paraId="22C74FB2" w14:textId="282648A7" w:rsidR="002950CF" w:rsidRPr="008632CE" w:rsidRDefault="002950CF" w:rsidP="002950CF">
      <w:pPr>
        <w:pStyle w:val="Heading2"/>
      </w:pPr>
      <w:bookmarkStart w:id="26" w:name="_Toc531288170"/>
      <w:r>
        <w:t>Proposed sensor implementation</w:t>
      </w:r>
      <w:bookmarkEnd w:id="26"/>
    </w:p>
    <w:p w14:paraId="53491ED4" w14:textId="7E85ADB6" w:rsidR="002950CF" w:rsidRDefault="002950CF" w:rsidP="002950CF">
      <w:pPr>
        <w:rPr>
          <w:szCs w:val="24"/>
        </w:rPr>
      </w:pPr>
      <w:r>
        <w:rPr>
          <w:szCs w:val="24"/>
        </w:rPr>
        <w:t>Following the previous discussed factors, the chosen line sensing set-up is composed of 6 TCRT5000 optical sensors. The sensor type is chosen based on the high white line detection accuracy compared to the other available measured line sensors. The performance of the TCRT5000 allows it to stand out as it’s line spread function and crosstalk graphs support the PID and digital controlling theory. In terms of the number geometry, higher number of sensors used increase the line detection accuracy of the buggy. As the sensor inputs an analogue value into the microcontroller, an two comparators are responsible for the analogue-digital conversion. From figure</w:t>
      </w:r>
      <w:r w:rsidRPr="007422B0">
        <w:rPr>
          <w:color w:val="FF0000"/>
          <w:szCs w:val="24"/>
        </w:rPr>
        <w:t xml:space="preserve"> </w:t>
      </w:r>
      <w:r w:rsidRPr="002950CF">
        <w:rPr>
          <w:color w:val="000000" w:themeColor="text1"/>
          <w:szCs w:val="24"/>
        </w:rPr>
        <w:t xml:space="preserve">3.4 </w:t>
      </w:r>
      <w:r>
        <w:rPr>
          <w:szCs w:val="24"/>
        </w:rPr>
        <w:t xml:space="preserve">above, the threshold voltage is set as </w:t>
      </w:r>
      <w:r w:rsidRPr="002950CF">
        <w:rPr>
          <w:color w:val="000000" w:themeColor="text1"/>
          <w:szCs w:val="24"/>
        </w:rPr>
        <w:t xml:space="preserve">4.398 </w:t>
      </w:r>
      <w:r>
        <w:rPr>
          <w:szCs w:val="24"/>
        </w:rPr>
        <w:t xml:space="preserve">V as to any sensor value below that suggest the sensor is above a black area and is given a logic level ‘0’. Above that </w:t>
      </w:r>
      <w:r>
        <w:rPr>
          <w:szCs w:val="24"/>
        </w:rPr>
        <w:lastRenderedPageBreak/>
        <w:t xml:space="preserve">value, logic level is ‘1’ and this implies the specific sensor is directly above the white line. For the microcontroller interface, 6 Digital Inputs will be used for the </w:t>
      </w:r>
      <w:proofErr w:type="gramStart"/>
      <w:r>
        <w:rPr>
          <w:szCs w:val="24"/>
        </w:rPr>
        <w:t>6 line</w:t>
      </w:r>
      <w:proofErr w:type="gramEnd"/>
      <w:r>
        <w:rPr>
          <w:szCs w:val="24"/>
        </w:rPr>
        <w:t xml:space="preserve"> sensors. Figures 6.2 and 6.3 below show the sensor set-up over various track positions, implementation is justified based on the planned digital control approach.</w:t>
      </w:r>
    </w:p>
    <w:p w14:paraId="37308993" w14:textId="5984FCD7" w:rsidR="002950CF" w:rsidRDefault="002950CF" w:rsidP="002950CF">
      <w:pPr>
        <w:rPr>
          <w:szCs w:val="24"/>
        </w:rPr>
      </w:pPr>
      <w:r>
        <w:rPr>
          <w:noProof/>
        </w:rPr>
        <w:drawing>
          <wp:anchor distT="0" distB="0" distL="114300" distR="114300" simplePos="0" relativeHeight="251715072" behindDoc="0" locked="0" layoutInCell="1" allowOverlap="1" wp14:anchorId="5254BD55" wp14:editId="7004F253">
            <wp:simplePos x="0" y="0"/>
            <wp:positionH relativeFrom="column">
              <wp:posOffset>3286125</wp:posOffset>
            </wp:positionH>
            <wp:positionV relativeFrom="paragraph">
              <wp:posOffset>6350</wp:posOffset>
            </wp:positionV>
            <wp:extent cx="2308860" cy="1456690"/>
            <wp:effectExtent l="0" t="0" r="2540" b="381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35897" t="49071" r="44103" b="22690"/>
                    <a:stretch/>
                  </pic:blipFill>
                  <pic:spPr bwMode="auto">
                    <a:xfrm>
                      <a:off x="0" y="0"/>
                      <a:ext cx="2308860" cy="1456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904" behindDoc="0" locked="0" layoutInCell="1" allowOverlap="1" wp14:anchorId="23DC9D7E" wp14:editId="6192A870">
            <wp:simplePos x="0" y="0"/>
            <wp:positionH relativeFrom="column">
              <wp:posOffset>274320</wp:posOffset>
            </wp:positionH>
            <wp:positionV relativeFrom="paragraph">
              <wp:posOffset>10795</wp:posOffset>
            </wp:positionV>
            <wp:extent cx="2301240" cy="1470660"/>
            <wp:effectExtent l="0" t="0" r="381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41795" t="46294" r="33846" b="21779"/>
                    <a:stretch/>
                  </pic:blipFill>
                  <pic:spPr bwMode="auto">
                    <a:xfrm>
                      <a:off x="0" y="0"/>
                      <a:ext cx="2301240" cy="1470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ab/>
      </w:r>
    </w:p>
    <w:p w14:paraId="5C1AAF15" w14:textId="393C4DE4" w:rsidR="002950CF" w:rsidRDefault="002950CF" w:rsidP="002950CF">
      <w:pPr>
        <w:rPr>
          <w:szCs w:val="24"/>
        </w:rPr>
      </w:pPr>
    </w:p>
    <w:p w14:paraId="06BB9AF0" w14:textId="77777777" w:rsidR="002950CF" w:rsidRDefault="002950CF" w:rsidP="002950CF">
      <w:pPr>
        <w:rPr>
          <w:b/>
          <w:bCs/>
          <w:sz w:val="28"/>
          <w:szCs w:val="28"/>
        </w:rPr>
      </w:pPr>
    </w:p>
    <w:p w14:paraId="6633A8A6" w14:textId="7F47019A" w:rsidR="002950CF" w:rsidRDefault="002950CF" w:rsidP="002950CF">
      <w:pPr>
        <w:rPr>
          <w:b/>
          <w:bCs/>
          <w:sz w:val="28"/>
          <w:szCs w:val="28"/>
        </w:rPr>
      </w:pPr>
    </w:p>
    <w:p w14:paraId="66D9E2BC" w14:textId="65725B25" w:rsidR="002950CF" w:rsidRDefault="002950CF" w:rsidP="002950CF">
      <w:pPr>
        <w:rPr>
          <w:b/>
          <w:bCs/>
          <w:sz w:val="28"/>
          <w:szCs w:val="28"/>
        </w:rPr>
      </w:pPr>
    </w:p>
    <w:p w14:paraId="115B8CC9" w14:textId="621564B5" w:rsidR="002950CF" w:rsidRDefault="002950CF" w:rsidP="002950CF">
      <w:pPr>
        <w:rPr>
          <w:b/>
          <w:bCs/>
          <w:sz w:val="28"/>
          <w:szCs w:val="28"/>
        </w:rPr>
      </w:pPr>
      <w:r>
        <w:rPr>
          <w:noProof/>
        </w:rPr>
        <mc:AlternateContent>
          <mc:Choice Requires="wps">
            <w:drawing>
              <wp:anchor distT="0" distB="0" distL="114300" distR="114300" simplePos="0" relativeHeight="251708928" behindDoc="0" locked="0" layoutInCell="1" allowOverlap="1" wp14:anchorId="2423019C" wp14:editId="2F996E2A">
                <wp:simplePos x="0" y="0"/>
                <wp:positionH relativeFrom="column">
                  <wp:posOffset>3944</wp:posOffset>
                </wp:positionH>
                <wp:positionV relativeFrom="paragraph">
                  <wp:posOffset>237022</wp:posOffset>
                </wp:positionV>
                <wp:extent cx="2567940" cy="205740"/>
                <wp:effectExtent l="0" t="0" r="3810" b="3810"/>
                <wp:wrapSquare wrapText="bothSides"/>
                <wp:docPr id="85" name="Text Box 85"/>
                <wp:cNvGraphicFramePr/>
                <a:graphic xmlns:a="http://schemas.openxmlformats.org/drawingml/2006/main">
                  <a:graphicData uri="http://schemas.microsoft.com/office/word/2010/wordprocessingShape">
                    <wps:wsp>
                      <wps:cNvSpPr txBox="1"/>
                      <wps:spPr>
                        <a:xfrm>
                          <a:off x="0" y="0"/>
                          <a:ext cx="2567940" cy="205740"/>
                        </a:xfrm>
                        <a:prstGeom prst="rect">
                          <a:avLst/>
                        </a:prstGeom>
                        <a:solidFill>
                          <a:prstClr val="white"/>
                        </a:solidFill>
                        <a:ln>
                          <a:noFill/>
                        </a:ln>
                      </wps:spPr>
                      <wps:txbx>
                        <w:txbxContent>
                          <w:p w14:paraId="26861804" w14:textId="77777777" w:rsidR="005C6B61" w:rsidRPr="00136DC4" w:rsidRDefault="005C6B61" w:rsidP="002950CF">
                            <w:pPr>
                              <w:pStyle w:val="Caption"/>
                              <w:rPr>
                                <w:rFonts w:asciiTheme="minorBidi" w:hAnsiTheme="minorBidi"/>
                                <w:noProof/>
                                <w:color w:val="auto"/>
                                <w:sz w:val="22"/>
                                <w:szCs w:val="22"/>
                              </w:rPr>
                            </w:pPr>
                            <w:r w:rsidRPr="00136DC4">
                              <w:rPr>
                                <w:rFonts w:asciiTheme="minorBidi" w:hAnsiTheme="minorBidi"/>
                                <w:color w:val="auto"/>
                                <w:sz w:val="22"/>
                                <w:szCs w:val="22"/>
                              </w:rPr>
                              <w:t>Figure 6.2 sensor set-up over stra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3019C" id="Text Box 85" o:spid="_x0000_s1058" type="#_x0000_t202" style="position:absolute;left:0;text-align:left;margin-left:.3pt;margin-top:18.65pt;width:202.2pt;height:16.2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" stroked="f">
                <v:textbox inset="0,0,0,0">
                  <w:txbxContent>
                    <w:p w14:paraId="26861804" w14:textId="77777777" w:rsidR="005C6B61" w:rsidRPr="00136DC4" w:rsidRDefault="005C6B61" w:rsidP="002950CF">
                      <w:pPr>
                        <w:pStyle w:val="Caption"/>
                        <w:rPr>
                          <w:rFonts w:asciiTheme="minorBidi" w:hAnsiTheme="minorBidi"/>
                          <w:noProof/>
                          <w:color w:val="auto"/>
                          <w:sz w:val="22"/>
                          <w:szCs w:val="22"/>
                        </w:rPr>
                      </w:pPr>
                      <w:r w:rsidRPr="00136DC4">
                        <w:rPr>
                          <w:rFonts w:asciiTheme="minorBidi" w:hAnsiTheme="minorBidi"/>
                          <w:color w:val="auto"/>
                          <w:sz w:val="22"/>
                          <w:szCs w:val="22"/>
                        </w:rPr>
                        <w:t>Figure 6.2 sensor set-up over straight</w:t>
                      </w:r>
                    </w:p>
                  </w:txbxContent>
                </v:textbox>
                <w10:wrap type="square"/>
              </v:shape>
            </w:pict>
          </mc:Fallback>
        </mc:AlternateContent>
      </w:r>
      <w:r>
        <w:rPr>
          <w:noProof/>
        </w:rPr>
        <mc:AlternateContent>
          <mc:Choice Requires="wps">
            <w:drawing>
              <wp:anchor distT="0" distB="0" distL="114300" distR="114300" simplePos="0" relativeHeight="251714048" behindDoc="0" locked="0" layoutInCell="1" allowOverlap="1" wp14:anchorId="78F6EE6C" wp14:editId="44F29436">
                <wp:simplePos x="0" y="0"/>
                <wp:positionH relativeFrom="column">
                  <wp:posOffset>3286125</wp:posOffset>
                </wp:positionH>
                <wp:positionV relativeFrom="paragraph">
                  <wp:posOffset>175126</wp:posOffset>
                </wp:positionV>
                <wp:extent cx="2567940" cy="342900"/>
                <wp:effectExtent l="0" t="0" r="3810" b="0"/>
                <wp:wrapSquare wrapText="bothSides"/>
                <wp:docPr id="84" name="Text Box 84"/>
                <wp:cNvGraphicFramePr/>
                <a:graphic xmlns:a="http://schemas.openxmlformats.org/drawingml/2006/main">
                  <a:graphicData uri="http://schemas.microsoft.com/office/word/2010/wordprocessingShape">
                    <wps:wsp>
                      <wps:cNvSpPr txBox="1"/>
                      <wps:spPr>
                        <a:xfrm>
                          <a:off x="0" y="0"/>
                          <a:ext cx="2567940" cy="342900"/>
                        </a:xfrm>
                        <a:prstGeom prst="rect">
                          <a:avLst/>
                        </a:prstGeom>
                        <a:solidFill>
                          <a:prstClr val="white"/>
                        </a:solidFill>
                        <a:ln>
                          <a:noFill/>
                        </a:ln>
                      </wps:spPr>
                      <wps:txbx>
                        <w:txbxContent>
                          <w:p w14:paraId="59DA4B42" w14:textId="77777777" w:rsidR="005C6B61" w:rsidRPr="00136DC4" w:rsidRDefault="005C6B61" w:rsidP="002950CF">
                            <w:pPr>
                              <w:pStyle w:val="Caption"/>
                              <w:rPr>
                                <w:rFonts w:asciiTheme="minorBidi" w:hAnsiTheme="minorBidi"/>
                                <w:noProof/>
                                <w:color w:val="auto"/>
                                <w:sz w:val="22"/>
                                <w:szCs w:val="22"/>
                              </w:rPr>
                            </w:pPr>
                            <w:r w:rsidRPr="00136DC4">
                              <w:rPr>
                                <w:rFonts w:asciiTheme="minorBidi" w:hAnsiTheme="minorBidi"/>
                                <w:color w:val="auto"/>
                                <w:sz w:val="22"/>
                                <w:szCs w:val="22"/>
                              </w:rPr>
                              <w:t>Figure 6.3 sensor set-up over gentl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6EE6C" id="Text Box 84" o:spid="_x0000_s1059" type="#_x0000_t202" style="position:absolute;left:0;text-align:left;margin-left:258.75pt;margin-top:13.8pt;width:202.2pt;height:27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" stroked="f">
                <v:textbox inset="0,0,0,0">
                  <w:txbxContent>
                    <w:p w14:paraId="59DA4B42" w14:textId="77777777" w:rsidR="005C6B61" w:rsidRPr="00136DC4" w:rsidRDefault="005C6B61" w:rsidP="002950CF">
                      <w:pPr>
                        <w:pStyle w:val="Caption"/>
                        <w:rPr>
                          <w:rFonts w:asciiTheme="minorBidi" w:hAnsiTheme="minorBidi"/>
                          <w:noProof/>
                          <w:color w:val="auto"/>
                          <w:sz w:val="22"/>
                          <w:szCs w:val="22"/>
                        </w:rPr>
                      </w:pPr>
                      <w:r w:rsidRPr="00136DC4">
                        <w:rPr>
                          <w:rFonts w:asciiTheme="minorBidi" w:hAnsiTheme="minorBidi"/>
                          <w:color w:val="auto"/>
                          <w:sz w:val="22"/>
                          <w:szCs w:val="22"/>
                        </w:rPr>
                        <w:t>Figure 6.3 sensor set-up over gentle curve</w:t>
                      </w:r>
                    </w:p>
                  </w:txbxContent>
                </v:textbox>
                <w10:wrap type="square"/>
              </v:shape>
            </w:pict>
          </mc:Fallback>
        </mc:AlternateContent>
      </w:r>
    </w:p>
    <w:p w14:paraId="4FDC3EDB" w14:textId="1F8C08C5" w:rsidR="002950CF" w:rsidRDefault="002950CF" w:rsidP="002950CF">
      <w:pPr>
        <w:pStyle w:val="Heading2"/>
      </w:pPr>
      <w:bookmarkStart w:id="27" w:name="_Toc531288171"/>
      <w:r>
        <w:t>Control implementation plan</w:t>
      </w:r>
      <w:bookmarkEnd w:id="27"/>
    </w:p>
    <w:p w14:paraId="4F643B5D" w14:textId="72238AFC" w:rsidR="002950CF" w:rsidRDefault="002950CF" w:rsidP="002950CF">
      <w:pPr>
        <w:rPr>
          <w:szCs w:val="24"/>
        </w:rPr>
      </w:pPr>
      <w:r>
        <w:rPr>
          <w:szCs w:val="24"/>
        </w:rPr>
        <w:t xml:space="preserve">To </w:t>
      </w:r>
      <w:proofErr w:type="spellStart"/>
      <w:r>
        <w:rPr>
          <w:szCs w:val="24"/>
        </w:rPr>
        <w:t>initialise</w:t>
      </w:r>
      <w:proofErr w:type="spellEnd"/>
      <w:r>
        <w:rPr>
          <w:szCs w:val="24"/>
        </w:rPr>
        <w:t xml:space="preserve"> the control, the first step is to ensure straight movement occurs when both sensors 1 and 2 return ‘1’ while others return ‘0’. This is shown in figure 6.2, where an application of equal PWM of around 50% duty cycle on both motors resolves the issue. Building on that, bends of maximum 45º provide a control complication, illustrated in figure 6.3. Assuming a right curve as above, a gentle bend is detected by sensor 4 as well as sensors 1 and 2, in which a PWM of 50% maintains on the left wheel, however, the right wheel’s PWM is reduced to 20% duty cycle to slow it down and aid slight right turn. In the race, a possible great bend requires a 30% PWM on the left wheel with 0% level or even braking on the right wheel [1</w:t>
      </w:r>
      <w:r w:rsidR="008F49AE">
        <w:rPr>
          <w:szCs w:val="24"/>
        </w:rPr>
        <w:t>7</w:t>
      </w:r>
      <w:r>
        <w:rPr>
          <w:szCs w:val="24"/>
        </w:rPr>
        <w:t xml:space="preserve">]. This is applied following the feedback of logic level ‘1’ from sensor 6 along sensors 1,2 and 4. All previous strategy will be implemented for the left turning with correspondence with the opposite wheels and sensors. To ensure smoothness of the above strategy, a PID controller will be used for error elimination with assessment of current, past and future errors. The controller, programmed in C++, will be positioned as in figure 6.4 below where the controller will be used to improve the sensing accuracy. Tuning of the controller will follow the </w:t>
      </w:r>
      <w:r w:rsidRPr="006D3F6D">
        <w:rPr>
          <w:szCs w:val="24"/>
        </w:rPr>
        <w:t>Ziegler–Nichols</w:t>
      </w:r>
      <w:r>
        <w:rPr>
          <w:szCs w:val="24"/>
        </w:rPr>
        <w:t xml:space="preserve"> method, with extra modification, to get th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P</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D</m:t>
            </m:r>
          </m:sub>
        </m:sSub>
      </m:oMath>
      <w:r>
        <w:rPr>
          <w:szCs w:val="24"/>
        </w:rPr>
        <w:t xml:space="preserve"> constants required.</w:t>
      </w:r>
    </w:p>
    <w:p w14:paraId="53463686" w14:textId="77777777" w:rsidR="002950CF" w:rsidRDefault="002950CF" w:rsidP="002950CF">
      <w:pPr>
        <w:rPr>
          <w:szCs w:val="24"/>
        </w:rPr>
      </w:pPr>
      <w:r>
        <w:rPr>
          <w:noProof/>
        </w:rPr>
        <w:drawing>
          <wp:anchor distT="0" distB="0" distL="114300" distR="114300" simplePos="0" relativeHeight="251709952" behindDoc="0" locked="0" layoutInCell="1" allowOverlap="1" wp14:anchorId="48673017" wp14:editId="39ACAF75">
            <wp:simplePos x="0" y="0"/>
            <wp:positionH relativeFrom="column">
              <wp:posOffset>457200</wp:posOffset>
            </wp:positionH>
            <wp:positionV relativeFrom="paragraph">
              <wp:posOffset>6985</wp:posOffset>
            </wp:positionV>
            <wp:extent cx="3726180" cy="952500"/>
            <wp:effectExtent l="0" t="0" r="7620" b="0"/>
            <wp:wrapSquare wrapText="bothSides"/>
            <wp:docPr id="90" name="Picture 90" descr="Image result for pid controller i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id controller in diagram"/>
                    <pic:cNvPicPr>
                      <a:picLocks noChangeAspect="1" noChangeArrowheads="1"/>
                    </pic:cNvPicPr>
                  </pic:nvPicPr>
                  <pic:blipFill rotWithShape="1">
                    <a:blip r:embed="rId25">
                      <a:extLst>
                        <a:ext uri="{28A0092B-C50C-407E-A947-70E740481C1C}">
                          <a14:useLocalDpi xmlns:a14="http://schemas.microsoft.com/office/drawing/2010/main" val="0"/>
                        </a:ext>
                      </a:extLst>
                    </a:blip>
                    <a:srcRect l="1" t="27852" r="1399" b="13139"/>
                    <a:stretch/>
                  </pic:blipFill>
                  <pic:spPr bwMode="auto">
                    <a:xfrm>
                      <a:off x="0" y="0"/>
                      <a:ext cx="3726180" cy="952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A6A76B" w14:textId="77777777" w:rsidR="002950CF" w:rsidRDefault="002950CF" w:rsidP="002950CF">
      <w:pPr>
        <w:rPr>
          <w:szCs w:val="24"/>
        </w:rPr>
      </w:pPr>
    </w:p>
    <w:p w14:paraId="5F718D8F" w14:textId="77777777" w:rsidR="002950CF" w:rsidRDefault="002950CF" w:rsidP="002950CF">
      <w:pPr>
        <w:rPr>
          <w:szCs w:val="24"/>
        </w:rPr>
      </w:pPr>
    </w:p>
    <w:p w14:paraId="2250910D" w14:textId="77777777" w:rsidR="002950CF" w:rsidRDefault="002950CF" w:rsidP="002950CF">
      <w:pPr>
        <w:rPr>
          <w:szCs w:val="24"/>
        </w:rPr>
      </w:pPr>
      <w:r>
        <w:rPr>
          <w:noProof/>
        </w:rPr>
        <mc:AlternateContent>
          <mc:Choice Requires="wps">
            <w:drawing>
              <wp:anchor distT="0" distB="0" distL="114300" distR="114300" simplePos="0" relativeHeight="251712000" behindDoc="0" locked="0" layoutInCell="1" allowOverlap="1" wp14:anchorId="30D3F1D3" wp14:editId="38DF5353">
                <wp:simplePos x="0" y="0"/>
                <wp:positionH relativeFrom="column">
                  <wp:posOffset>2807</wp:posOffset>
                </wp:positionH>
                <wp:positionV relativeFrom="paragraph">
                  <wp:posOffset>215900</wp:posOffset>
                </wp:positionV>
                <wp:extent cx="3726180" cy="205740"/>
                <wp:effectExtent l="0" t="0" r="7620" b="3810"/>
                <wp:wrapSquare wrapText="bothSides"/>
                <wp:docPr id="86" name="Text Box 86"/>
                <wp:cNvGraphicFramePr/>
                <a:graphic xmlns:a="http://schemas.openxmlformats.org/drawingml/2006/main">
                  <a:graphicData uri="http://schemas.microsoft.com/office/word/2010/wordprocessingShape">
                    <wps:wsp>
                      <wps:cNvSpPr txBox="1"/>
                      <wps:spPr>
                        <a:xfrm>
                          <a:off x="0" y="0"/>
                          <a:ext cx="3726180" cy="205740"/>
                        </a:xfrm>
                        <a:prstGeom prst="rect">
                          <a:avLst/>
                        </a:prstGeom>
                        <a:solidFill>
                          <a:prstClr val="white"/>
                        </a:solidFill>
                        <a:ln>
                          <a:noFill/>
                        </a:ln>
                      </wps:spPr>
                      <wps:txbx>
                        <w:txbxContent>
                          <w:p w14:paraId="015420A8" w14:textId="3BE8EEF2" w:rsidR="005C6B61" w:rsidRPr="00BE010F" w:rsidRDefault="005C6B61" w:rsidP="002950CF">
                            <w:pPr>
                              <w:pStyle w:val="Caption"/>
                              <w:rPr>
                                <w:noProof/>
                                <w:color w:val="auto"/>
                                <w:sz w:val="22"/>
                                <w:szCs w:val="22"/>
                              </w:rPr>
                            </w:pPr>
                            <w:r w:rsidRPr="00BE010F">
                              <w:rPr>
                                <w:color w:val="auto"/>
                                <w:sz w:val="22"/>
                                <w:szCs w:val="22"/>
                              </w:rPr>
                              <w:t>Figure 6.4 Control process overview [</w:t>
                            </w:r>
                            <w:r>
                              <w:rPr>
                                <w:color w:val="auto"/>
                                <w:sz w:val="22"/>
                                <w:szCs w:val="22"/>
                              </w:rPr>
                              <w:t>18</w:t>
                            </w:r>
                            <w:r w:rsidRPr="00BE010F">
                              <w:rPr>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3F1D3" id="Text Box 86" o:spid="_x0000_s1060" type="#_x0000_t202" style="position:absolute;left:0;text-align:left;margin-left:.2pt;margin-top:17pt;width:293.4pt;height:16.2pt;z-index:251712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" stroked="f">
                <v:textbox inset="0,0,0,0">
                  <w:txbxContent>
                    <w:p w14:paraId="015420A8" w14:textId="3BE8EEF2" w:rsidR="005C6B61" w:rsidRPr="00BE010F" w:rsidRDefault="005C6B61" w:rsidP="002950CF">
                      <w:pPr>
                        <w:pStyle w:val="Caption"/>
                        <w:rPr>
                          <w:noProof/>
                          <w:color w:val="auto"/>
                          <w:sz w:val="22"/>
                          <w:szCs w:val="22"/>
                        </w:rPr>
                      </w:pPr>
                      <w:r w:rsidRPr="00BE010F">
                        <w:rPr>
                          <w:color w:val="auto"/>
                          <w:sz w:val="22"/>
                          <w:szCs w:val="22"/>
                        </w:rPr>
                        <w:t>Figure 6.4 Control process overview [</w:t>
                      </w:r>
                      <w:r>
                        <w:rPr>
                          <w:color w:val="auto"/>
                          <w:sz w:val="22"/>
                          <w:szCs w:val="22"/>
                        </w:rPr>
                        <w:t>18</w:t>
                      </w:r>
                      <w:r w:rsidRPr="00BE010F">
                        <w:rPr>
                          <w:color w:val="auto"/>
                          <w:sz w:val="22"/>
                          <w:szCs w:val="22"/>
                        </w:rPr>
                        <w:t>]</w:t>
                      </w:r>
                    </w:p>
                  </w:txbxContent>
                </v:textbox>
                <w10:wrap type="square"/>
              </v:shape>
            </w:pict>
          </mc:Fallback>
        </mc:AlternateContent>
      </w:r>
    </w:p>
    <w:p w14:paraId="28A3D446" w14:textId="77777777" w:rsidR="002950CF" w:rsidRDefault="002950CF" w:rsidP="002950CF">
      <w:pPr>
        <w:rPr>
          <w:szCs w:val="24"/>
        </w:rPr>
      </w:pPr>
    </w:p>
    <w:p w14:paraId="07D95AFF" w14:textId="6A8C6FA4" w:rsidR="002950CF" w:rsidRDefault="002950CF" w:rsidP="002950CF">
      <w:pPr>
        <w:rPr>
          <w:szCs w:val="24"/>
        </w:rPr>
      </w:pPr>
      <w:r>
        <w:rPr>
          <w:szCs w:val="24"/>
        </w:rPr>
        <w:t>In dealing with direct sunlight, the TCRT5000 have no problems as the sensors will be taped and covered to avoid outer influence. Finally, regarding the line breaks within the track, sensors 1 and 2 are distanced 1 cm apart to ensure the 6 mm gaps are irrelevant.</w:t>
      </w:r>
    </w:p>
    <w:p w14:paraId="06EC124E" w14:textId="77777777" w:rsidR="005E2760" w:rsidRDefault="005E2760" w:rsidP="00FE79D7"/>
    <w:p w14:paraId="3A130294" w14:textId="77777777" w:rsidR="005E2760" w:rsidRDefault="005E2760" w:rsidP="00FE79D7"/>
    <w:p w14:paraId="4759FF7C" w14:textId="35483059" w:rsidR="005E2760" w:rsidRDefault="005E2760" w:rsidP="00FE79D7"/>
    <w:p w14:paraId="3A6FAB13" w14:textId="77777777" w:rsidR="00190463" w:rsidRDefault="00190463" w:rsidP="001C1050">
      <w:pPr>
        <w:pStyle w:val="Heading1"/>
      </w:pPr>
      <w:bookmarkStart w:id="28" w:name="_Toc531288172"/>
      <w:r w:rsidRPr="00644F70">
        <w:lastRenderedPageBreak/>
        <w:t>Hardware Overview</w:t>
      </w:r>
      <w:bookmarkStart w:id="29" w:name="_gjdgxs" w:colFirst="0" w:colLast="0"/>
      <w:bookmarkEnd w:id="28"/>
      <w:bookmarkEnd w:id="29"/>
    </w:p>
    <w:p w14:paraId="6902D509" w14:textId="3640378C" w:rsidR="00190463" w:rsidRPr="00B85784" w:rsidRDefault="001C1050" w:rsidP="001C1050">
      <w:pPr>
        <w:pStyle w:val="Heading2"/>
        <w:rPr>
          <w:sz w:val="28"/>
        </w:rPr>
      </w:pPr>
      <w:bookmarkStart w:id="30" w:name="_Toc531288173"/>
      <w:r>
        <w:rPr>
          <w:noProof/>
        </w:rPr>
        <w:drawing>
          <wp:anchor distT="0" distB="0" distL="114300" distR="114300" simplePos="0" relativeHeight="251717120" behindDoc="1" locked="0" layoutInCell="1" allowOverlap="1" wp14:anchorId="50014BCF" wp14:editId="2B68A4BE">
            <wp:simplePos x="0" y="0"/>
            <wp:positionH relativeFrom="margin">
              <wp:align>right</wp:align>
            </wp:positionH>
            <wp:positionV relativeFrom="paragraph">
              <wp:posOffset>262890</wp:posOffset>
            </wp:positionV>
            <wp:extent cx="5812155" cy="4211320"/>
            <wp:effectExtent l="0" t="0" r="0" b="0"/>
            <wp:wrapTight wrapText="bothSides">
              <wp:wrapPolygon edited="0">
                <wp:start x="0" y="0"/>
                <wp:lineTo x="0" y="21496"/>
                <wp:lineTo x="21522" y="21496"/>
                <wp:lineTo x="21522"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12155" cy="4211320"/>
                    </a:xfrm>
                    <a:prstGeom prst="rect">
                      <a:avLst/>
                    </a:prstGeom>
                    <a:noFill/>
                    <a:ln>
                      <a:noFill/>
                    </a:ln>
                  </pic:spPr>
                </pic:pic>
              </a:graphicData>
            </a:graphic>
            <wp14:sizeRelH relativeFrom="page">
              <wp14:pctWidth>0</wp14:pctWidth>
            </wp14:sizeRelH>
            <wp14:sizeRelV relativeFrom="page">
              <wp14:pctHeight>0</wp14:pctHeight>
            </wp14:sizeRelV>
          </wp:anchor>
        </w:drawing>
      </w:r>
      <w:r w:rsidR="00190463">
        <w:rPr>
          <w:noProof/>
        </w:rPr>
        <mc:AlternateContent>
          <mc:Choice Requires="wps">
            <w:drawing>
              <wp:anchor distT="0" distB="0" distL="114300" distR="114300" simplePos="0" relativeHeight="251720192" behindDoc="1" locked="0" layoutInCell="1" allowOverlap="1" wp14:anchorId="2427FFAA" wp14:editId="34718EB8">
                <wp:simplePos x="0" y="0"/>
                <wp:positionH relativeFrom="column">
                  <wp:posOffset>-30480</wp:posOffset>
                </wp:positionH>
                <wp:positionV relativeFrom="paragraph">
                  <wp:posOffset>4551045</wp:posOffset>
                </wp:positionV>
                <wp:extent cx="5981700" cy="635"/>
                <wp:effectExtent l="0" t="0" r="0" b="0"/>
                <wp:wrapTight wrapText="bothSides">
                  <wp:wrapPolygon edited="0">
                    <wp:start x="0" y="0"/>
                    <wp:lineTo x="0" y="21600"/>
                    <wp:lineTo x="21600" y="21600"/>
                    <wp:lineTo x="21600" y="0"/>
                  </wp:wrapPolygon>
                </wp:wrapTight>
                <wp:docPr id="91" name="Text Box 91"/>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3AEF8BEB" w14:textId="07D76DC0" w:rsidR="005C6B61" w:rsidRPr="00B41038" w:rsidRDefault="005C6B61" w:rsidP="00190463">
                            <w:pPr>
                              <w:pStyle w:val="Caption"/>
                              <w:rPr>
                                <w:noProof/>
                                <w:sz w:val="22"/>
                              </w:rPr>
                            </w:pPr>
                            <w:r w:rsidRPr="00B41038">
                              <w:rPr>
                                <w:sz w:val="22"/>
                              </w:rPr>
                              <w:t>Figure 7.1 drawing of bottom plate</w:t>
                            </w:r>
                            <w:r>
                              <w:rPr>
                                <w:sz w:val="22"/>
                              </w:rP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7FFAA" id="Text Box 91" o:spid="_x0000_s1061" type="#_x0000_t202" style="position:absolute;left:0;text-align:left;margin-left:-2.4pt;margin-top:358.35pt;width:471pt;height:.05pt;z-index:-25159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" stroked="f">
                <v:textbox style="mso-fit-shape-to-text:t" inset="0,0,0,0">
                  <w:txbxContent>
                    <w:p w14:paraId="3AEF8BEB" w14:textId="07D76DC0" w:rsidR="005C6B61" w:rsidRPr="00B41038" w:rsidRDefault="005C6B61" w:rsidP="00190463">
                      <w:pPr>
                        <w:pStyle w:val="Caption"/>
                        <w:rPr>
                          <w:noProof/>
                          <w:sz w:val="22"/>
                        </w:rPr>
                      </w:pPr>
                      <w:r w:rsidRPr="00B41038">
                        <w:rPr>
                          <w:sz w:val="22"/>
                        </w:rPr>
                        <w:t>Figure 7.1 drawing of bottom plate</w:t>
                      </w:r>
                      <w:r>
                        <w:rPr>
                          <w:sz w:val="22"/>
                        </w:rPr>
                        <w:t xml:space="preserve"> [4]</w:t>
                      </w:r>
                    </w:p>
                  </w:txbxContent>
                </v:textbox>
                <w10:wrap type="tight"/>
              </v:shape>
            </w:pict>
          </mc:Fallback>
        </mc:AlternateContent>
      </w:r>
      <w:r w:rsidR="00190463">
        <w:t>2D drawings</w:t>
      </w:r>
      <w:r w:rsidR="00190463" w:rsidRPr="00042F39">
        <w:t xml:space="preserve"> of Chassis</w:t>
      </w:r>
      <w:bookmarkEnd w:id="30"/>
    </w:p>
    <w:p w14:paraId="2CB3B202" w14:textId="589FC68E" w:rsidR="00190463" w:rsidRPr="00B85784" w:rsidRDefault="00A02CD9" w:rsidP="00190463">
      <w:pPr>
        <w:rPr>
          <w:b/>
          <w:sz w:val="28"/>
          <w:szCs w:val="24"/>
        </w:rPr>
      </w:pPr>
      <w:r w:rsidRPr="00B85784">
        <w:rPr>
          <w:b/>
          <w:noProof/>
        </w:rPr>
        <mc:AlternateContent>
          <mc:Choice Requires="wps">
            <w:drawing>
              <wp:anchor distT="45720" distB="45720" distL="114300" distR="114300" simplePos="0" relativeHeight="251719168" behindDoc="0" locked="0" layoutInCell="1" allowOverlap="1" wp14:anchorId="1A0F31CC" wp14:editId="48ECA47C">
                <wp:simplePos x="0" y="0"/>
                <wp:positionH relativeFrom="page">
                  <wp:posOffset>5629275</wp:posOffset>
                </wp:positionH>
                <wp:positionV relativeFrom="paragraph">
                  <wp:posOffset>4709160</wp:posOffset>
                </wp:positionV>
                <wp:extent cx="1234440" cy="2967355"/>
                <wp:effectExtent l="0" t="0" r="381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4440" cy="2967355"/>
                        </a:xfrm>
                        <a:prstGeom prst="rect">
                          <a:avLst/>
                        </a:prstGeom>
                        <a:solidFill>
                          <a:srgbClr val="FFFFFF"/>
                        </a:solidFill>
                        <a:ln w="9525">
                          <a:noFill/>
                          <a:miter lim="800000"/>
                          <a:headEnd/>
                          <a:tailEnd/>
                        </a:ln>
                      </wps:spPr>
                      <wps:txbx>
                        <w:txbxContent>
                          <w:p w14:paraId="47BAAAD2" w14:textId="77777777" w:rsidR="005C6B61" w:rsidRDefault="005C6B61" w:rsidP="00A02CD9">
                            <w:pPr>
                              <w:jc w:val="left"/>
                            </w:pPr>
                            <w:r>
                              <w:t>All dimensions are in mm.</w:t>
                            </w:r>
                          </w:p>
                          <w:p w14:paraId="5F381267" w14:textId="77777777" w:rsidR="005C6B61" w:rsidRDefault="005C6B61" w:rsidP="00A02CD9">
                            <w:pPr>
                              <w:jc w:val="left"/>
                            </w:pPr>
                            <w:r>
                              <w:t>Scale for bottom plate is A4 landscape 1:2.</w:t>
                            </w:r>
                          </w:p>
                          <w:p w14:paraId="0526EAA3" w14:textId="77777777" w:rsidR="005C6B61" w:rsidRDefault="005C6B61" w:rsidP="00A02CD9">
                            <w:pPr>
                              <w:jc w:val="left"/>
                            </w:pPr>
                            <w:r>
                              <w:t>Scale for top plate is A4 landscape 1:1.</w:t>
                            </w:r>
                          </w:p>
                          <w:p w14:paraId="4104344D" w14:textId="77777777" w:rsidR="005C6B61" w:rsidRDefault="005C6B61" w:rsidP="00A02CD9">
                            <w:pPr>
                              <w:jc w:val="left"/>
                            </w:pPr>
                            <w:r>
                              <w:t>Holes without dimensions are 4mm in diameter.</w:t>
                            </w:r>
                          </w:p>
                          <w:p w14:paraId="59573394" w14:textId="77777777" w:rsidR="005C6B61" w:rsidRDefault="005C6B61" w:rsidP="00190463"/>
                          <w:p w14:paraId="0162AB28" w14:textId="77777777" w:rsidR="005C6B61" w:rsidRDefault="005C6B61" w:rsidP="001904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F31CC" id="_x0000_s1062" type="#_x0000_t202" style="position:absolute;left:0;text-align:left;margin-left:443.25pt;margin-top:370.8pt;width:97.2pt;height:233.65pt;z-index:251719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" stroked="f">
                <v:textbox>
                  <w:txbxContent>
                    <w:p w14:paraId="47BAAAD2" w14:textId="77777777" w:rsidR="005C6B61" w:rsidRDefault="005C6B61" w:rsidP="00A02CD9">
                      <w:pPr>
                        <w:jc w:val="left"/>
                      </w:pPr>
                      <w:r>
                        <w:t>All dimensions are in mm.</w:t>
                      </w:r>
                    </w:p>
                    <w:p w14:paraId="5F381267" w14:textId="77777777" w:rsidR="005C6B61" w:rsidRDefault="005C6B61" w:rsidP="00A02CD9">
                      <w:pPr>
                        <w:jc w:val="left"/>
                      </w:pPr>
                      <w:r>
                        <w:t>Scale for bottom plate is A4 landscape 1:2.</w:t>
                      </w:r>
                    </w:p>
                    <w:p w14:paraId="0526EAA3" w14:textId="77777777" w:rsidR="005C6B61" w:rsidRDefault="005C6B61" w:rsidP="00A02CD9">
                      <w:pPr>
                        <w:jc w:val="left"/>
                      </w:pPr>
                      <w:r>
                        <w:t>Scale for top plate is A4 landscape 1:1.</w:t>
                      </w:r>
                    </w:p>
                    <w:p w14:paraId="4104344D" w14:textId="77777777" w:rsidR="005C6B61" w:rsidRDefault="005C6B61" w:rsidP="00A02CD9">
                      <w:pPr>
                        <w:jc w:val="left"/>
                      </w:pPr>
                      <w:r>
                        <w:t>Holes without dimensions are 4mm in diameter.</w:t>
                      </w:r>
                    </w:p>
                    <w:p w14:paraId="59573394" w14:textId="77777777" w:rsidR="005C6B61" w:rsidRDefault="005C6B61" w:rsidP="00190463"/>
                    <w:p w14:paraId="0162AB28" w14:textId="77777777" w:rsidR="005C6B61" w:rsidRDefault="005C6B61" w:rsidP="00190463"/>
                  </w:txbxContent>
                </v:textbox>
                <w10:wrap anchorx="page"/>
              </v:shape>
            </w:pict>
          </mc:Fallback>
        </mc:AlternateContent>
      </w:r>
      <w:r w:rsidR="00190463">
        <w:rPr>
          <w:noProof/>
        </w:rPr>
        <mc:AlternateContent>
          <mc:Choice Requires="wps">
            <w:drawing>
              <wp:anchor distT="0" distB="0" distL="114300" distR="114300" simplePos="0" relativeHeight="251721216" behindDoc="1" locked="0" layoutInCell="1" allowOverlap="1" wp14:anchorId="3B46CB98" wp14:editId="6385D633">
                <wp:simplePos x="0" y="0"/>
                <wp:positionH relativeFrom="column">
                  <wp:posOffset>0</wp:posOffset>
                </wp:positionH>
                <wp:positionV relativeFrom="paragraph">
                  <wp:posOffset>8063230</wp:posOffset>
                </wp:positionV>
                <wp:extent cx="4640580" cy="635"/>
                <wp:effectExtent l="0" t="0" r="0" b="0"/>
                <wp:wrapTight wrapText="bothSides">
                  <wp:wrapPolygon edited="0">
                    <wp:start x="0" y="0"/>
                    <wp:lineTo x="0" y="21600"/>
                    <wp:lineTo x="21600" y="21600"/>
                    <wp:lineTo x="21600" y="0"/>
                  </wp:wrapPolygon>
                </wp:wrapTight>
                <wp:docPr id="92" name="Text Box 92"/>
                <wp:cNvGraphicFramePr/>
                <a:graphic xmlns:a="http://schemas.openxmlformats.org/drawingml/2006/main">
                  <a:graphicData uri="http://schemas.microsoft.com/office/word/2010/wordprocessingShape">
                    <wps:wsp>
                      <wps:cNvSpPr txBox="1"/>
                      <wps:spPr>
                        <a:xfrm>
                          <a:off x="0" y="0"/>
                          <a:ext cx="4640580" cy="635"/>
                        </a:xfrm>
                        <a:prstGeom prst="rect">
                          <a:avLst/>
                        </a:prstGeom>
                        <a:solidFill>
                          <a:prstClr val="white"/>
                        </a:solidFill>
                        <a:ln>
                          <a:noFill/>
                        </a:ln>
                      </wps:spPr>
                      <wps:txbx>
                        <w:txbxContent>
                          <w:p w14:paraId="71236C0A" w14:textId="42E7756F" w:rsidR="005C6B61" w:rsidRPr="00B41038" w:rsidRDefault="005C6B61" w:rsidP="00190463">
                            <w:pPr>
                              <w:pStyle w:val="Caption"/>
                              <w:rPr>
                                <w:noProof/>
                                <w:sz w:val="22"/>
                              </w:rPr>
                            </w:pPr>
                            <w:r w:rsidRPr="00B41038">
                              <w:rPr>
                                <w:sz w:val="22"/>
                              </w:rPr>
                              <w:t>Figure 7.2 drawing of top plate</w:t>
                            </w:r>
                            <w:r>
                              <w:rPr>
                                <w:sz w:val="22"/>
                              </w:rP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6CB98" id="Text Box 92" o:spid="_x0000_s1063" type="#_x0000_t202" style="position:absolute;left:0;text-align:left;margin-left:0;margin-top:634.9pt;width:365.4pt;height:.05pt;z-index:-25159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IZSLgIAAGcEAAAOAAAAZHJzL2Uyb0RvYy54bWysVMFu2zAMvQ/YPwi6L06yNui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" stroked="f">
                <v:textbox style="mso-fit-shape-to-text:t" inset="0,0,0,0">
                  <w:txbxContent>
                    <w:p w14:paraId="71236C0A" w14:textId="42E7756F" w:rsidR="005C6B61" w:rsidRPr="00B41038" w:rsidRDefault="005C6B61" w:rsidP="00190463">
                      <w:pPr>
                        <w:pStyle w:val="Caption"/>
                        <w:rPr>
                          <w:noProof/>
                          <w:sz w:val="22"/>
                        </w:rPr>
                      </w:pPr>
                      <w:r w:rsidRPr="00B41038">
                        <w:rPr>
                          <w:sz w:val="22"/>
                        </w:rPr>
                        <w:t>Figure 7.2 drawing of top plate</w:t>
                      </w:r>
                      <w:r>
                        <w:rPr>
                          <w:sz w:val="22"/>
                        </w:rPr>
                        <w:t xml:space="preserve"> [4]</w:t>
                      </w:r>
                    </w:p>
                  </w:txbxContent>
                </v:textbox>
                <w10:wrap type="tight"/>
              </v:shape>
            </w:pict>
          </mc:Fallback>
        </mc:AlternateContent>
      </w:r>
      <w:r w:rsidR="00190463">
        <w:rPr>
          <w:noProof/>
        </w:rPr>
        <w:drawing>
          <wp:anchor distT="0" distB="0" distL="114300" distR="114300" simplePos="0" relativeHeight="251718144" behindDoc="1" locked="0" layoutInCell="1" allowOverlap="1" wp14:anchorId="02838656" wp14:editId="0AC53596">
            <wp:simplePos x="0" y="0"/>
            <wp:positionH relativeFrom="margin">
              <wp:align>left</wp:align>
            </wp:positionH>
            <wp:positionV relativeFrom="paragraph">
              <wp:posOffset>4704715</wp:posOffset>
            </wp:positionV>
            <wp:extent cx="4640580" cy="3321050"/>
            <wp:effectExtent l="0" t="0" r="7620" b="0"/>
            <wp:wrapTight wrapText="bothSides">
              <wp:wrapPolygon edited="0">
                <wp:start x="0" y="0"/>
                <wp:lineTo x="0" y="21435"/>
                <wp:lineTo x="21547" y="21435"/>
                <wp:lineTo x="21547"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0580" cy="3321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698D49" w14:textId="7B5E169D" w:rsidR="001C1050" w:rsidRDefault="001C1050" w:rsidP="001C1050">
      <w:pPr>
        <w:pStyle w:val="Heading2"/>
        <w:numPr>
          <w:ilvl w:val="0"/>
          <w:numId w:val="0"/>
        </w:numPr>
        <w:ind w:left="851"/>
      </w:pPr>
    </w:p>
    <w:p w14:paraId="639670DB" w14:textId="3FFDDB4B" w:rsidR="001C1050" w:rsidRDefault="001C1050" w:rsidP="001C1050"/>
    <w:p w14:paraId="08D2B42D" w14:textId="1656D35B" w:rsidR="001C1050" w:rsidRDefault="001C1050" w:rsidP="001C1050"/>
    <w:p w14:paraId="1BF6F598" w14:textId="6C389026" w:rsidR="001C1050" w:rsidRDefault="001C1050" w:rsidP="001C1050"/>
    <w:p w14:paraId="50FEEA07" w14:textId="5E6501DB" w:rsidR="001C1050" w:rsidRDefault="001C1050" w:rsidP="001C1050"/>
    <w:p w14:paraId="64051D4D" w14:textId="3341FEA5" w:rsidR="001C1050" w:rsidRDefault="001C1050" w:rsidP="001C1050"/>
    <w:p w14:paraId="05D2DA75" w14:textId="05137E2B" w:rsidR="001C1050" w:rsidRDefault="001C1050" w:rsidP="001C1050"/>
    <w:p w14:paraId="57DBEBEB" w14:textId="2AF68E55" w:rsidR="001C1050" w:rsidRDefault="001C1050" w:rsidP="001C1050"/>
    <w:p w14:paraId="4FBF254D" w14:textId="7306CD51" w:rsidR="001C1050" w:rsidRDefault="001C1050" w:rsidP="001C1050"/>
    <w:p w14:paraId="66FF8E2A" w14:textId="74FDD744" w:rsidR="001C1050" w:rsidRDefault="001C1050" w:rsidP="001C1050"/>
    <w:p w14:paraId="49384F21" w14:textId="10406F8C" w:rsidR="001C1050" w:rsidRDefault="001C1050" w:rsidP="001C1050"/>
    <w:p w14:paraId="1303F713" w14:textId="77777777" w:rsidR="001C1050" w:rsidRPr="001C1050" w:rsidRDefault="001C1050" w:rsidP="001C1050"/>
    <w:p w14:paraId="04C0B43F" w14:textId="77777777" w:rsidR="00190463" w:rsidRPr="00BC5972" w:rsidRDefault="00190463" w:rsidP="001C1050">
      <w:pPr>
        <w:pStyle w:val="Heading2"/>
      </w:pPr>
      <w:bookmarkStart w:id="31" w:name="_Toc531288174"/>
      <w:r w:rsidRPr="00BC5972">
        <w:lastRenderedPageBreak/>
        <w:t>Material Choice and Ease of Manufacture</w:t>
      </w:r>
      <w:bookmarkEnd w:id="31"/>
    </w:p>
    <w:p w14:paraId="6FCF8D3B" w14:textId="217E6ABE" w:rsidR="00190463" w:rsidRPr="00B41038" w:rsidRDefault="00190463" w:rsidP="00190463">
      <w:pPr>
        <w:pStyle w:val="Caption"/>
        <w:framePr w:h="241" w:hRule="exact" w:hSpace="180" w:wrap="around" w:vAnchor="text" w:hAnchor="page" w:x="1489" w:y="1055"/>
        <w:rPr>
          <w:sz w:val="22"/>
        </w:rPr>
      </w:pPr>
      <w:r w:rsidRPr="00B41038">
        <w:rPr>
          <w:sz w:val="22"/>
        </w:rPr>
        <w:t xml:space="preserve">Table </w:t>
      </w:r>
      <w:r w:rsidR="004C3687">
        <w:rPr>
          <w:sz w:val="22"/>
        </w:rPr>
        <w:t>7.1</w:t>
      </w:r>
      <w:r w:rsidRPr="00B41038">
        <w:rPr>
          <w:sz w:val="22"/>
        </w:rPr>
        <w:t xml:space="preserve"> Material </w:t>
      </w:r>
      <w:proofErr w:type="gramStart"/>
      <w:r w:rsidRPr="00B41038">
        <w:rPr>
          <w:sz w:val="22"/>
        </w:rPr>
        <w:t>properties</w:t>
      </w:r>
      <w:r w:rsidR="004C3687">
        <w:rPr>
          <w:sz w:val="22"/>
        </w:rPr>
        <w:t>[</w:t>
      </w:r>
      <w:proofErr w:type="gramEnd"/>
      <w:r w:rsidR="004C3687">
        <w:rPr>
          <w:sz w:val="22"/>
        </w:rPr>
        <w:t>5</w:t>
      </w:r>
      <w:r>
        <w:rPr>
          <w:sz w:val="22"/>
        </w:rPr>
        <w:t>]</w:t>
      </w:r>
    </w:p>
    <w:p w14:paraId="086A010E" w14:textId="293DC78F" w:rsidR="00190463" w:rsidRPr="00F50234" w:rsidRDefault="00190463" w:rsidP="00190463">
      <w:pPr>
        <w:rPr>
          <w:szCs w:val="24"/>
        </w:rPr>
      </w:pPr>
      <w:r w:rsidRPr="00F50234">
        <w:rPr>
          <w:szCs w:val="24"/>
        </w:rPr>
        <w:t>In order to choose the material that is to be used for the chassis, comparisons should be made between the properties of the materials. The table of the different materials that were researched are shown below:</w:t>
      </w:r>
    </w:p>
    <w:tbl>
      <w:tblPr>
        <w:tblStyle w:val="TableGrid"/>
        <w:tblpPr w:leftFromText="180" w:rightFromText="180" w:vertAnchor="text" w:horzAnchor="margin" w:tblpY="446"/>
        <w:tblW w:w="0" w:type="auto"/>
        <w:tblLayout w:type="fixed"/>
        <w:tblLook w:val="04A0" w:firstRow="1" w:lastRow="0" w:firstColumn="1" w:lastColumn="0" w:noHBand="0" w:noVBand="1"/>
      </w:tblPr>
      <w:tblGrid>
        <w:gridCol w:w="3651"/>
        <w:gridCol w:w="984"/>
        <w:gridCol w:w="1828"/>
        <w:gridCol w:w="1546"/>
        <w:gridCol w:w="933"/>
      </w:tblGrid>
      <w:tr w:rsidR="00190463" w:rsidRPr="00F50234" w14:paraId="7BEC3B04" w14:textId="77777777" w:rsidTr="00190463">
        <w:trPr>
          <w:trHeight w:val="782"/>
        </w:trPr>
        <w:tc>
          <w:tcPr>
            <w:tcW w:w="3651" w:type="dxa"/>
          </w:tcPr>
          <w:p w14:paraId="65B729DC" w14:textId="77777777" w:rsidR="00190463" w:rsidRPr="00F50234" w:rsidRDefault="00190463" w:rsidP="00190463">
            <w:pPr>
              <w:rPr>
                <w:b/>
                <w:szCs w:val="24"/>
              </w:rPr>
            </w:pPr>
            <w:r w:rsidRPr="00F50234">
              <w:rPr>
                <w:b/>
                <w:szCs w:val="24"/>
              </w:rPr>
              <w:t>Material Characteristics</w:t>
            </w:r>
          </w:p>
        </w:tc>
        <w:tc>
          <w:tcPr>
            <w:tcW w:w="984" w:type="dxa"/>
          </w:tcPr>
          <w:p w14:paraId="3ECDCA78" w14:textId="77777777" w:rsidR="00190463" w:rsidRPr="00F50234" w:rsidRDefault="00190463" w:rsidP="00190463">
            <w:pPr>
              <w:rPr>
                <w:b/>
                <w:szCs w:val="24"/>
              </w:rPr>
            </w:pPr>
            <w:r w:rsidRPr="00F50234">
              <w:rPr>
                <w:b/>
                <w:szCs w:val="24"/>
              </w:rPr>
              <w:t xml:space="preserve">Acetal </w:t>
            </w:r>
          </w:p>
        </w:tc>
        <w:tc>
          <w:tcPr>
            <w:tcW w:w="1828" w:type="dxa"/>
          </w:tcPr>
          <w:p w14:paraId="77DD267F" w14:textId="77777777" w:rsidR="00190463" w:rsidRPr="00F50234" w:rsidRDefault="00190463" w:rsidP="00190463">
            <w:pPr>
              <w:rPr>
                <w:b/>
                <w:szCs w:val="24"/>
              </w:rPr>
            </w:pPr>
            <w:r w:rsidRPr="00F50234">
              <w:rPr>
                <w:b/>
                <w:szCs w:val="24"/>
              </w:rPr>
              <w:t>Glass-Reinforced Laminate</w:t>
            </w:r>
          </w:p>
        </w:tc>
        <w:tc>
          <w:tcPr>
            <w:tcW w:w="1546" w:type="dxa"/>
          </w:tcPr>
          <w:p w14:paraId="7A1ACC38" w14:textId="77777777" w:rsidR="00190463" w:rsidRPr="00F50234" w:rsidRDefault="00190463" w:rsidP="00190463">
            <w:pPr>
              <w:rPr>
                <w:b/>
                <w:szCs w:val="24"/>
              </w:rPr>
            </w:pPr>
            <w:proofErr w:type="spellStart"/>
            <w:r w:rsidRPr="00F50234">
              <w:rPr>
                <w:b/>
                <w:szCs w:val="24"/>
              </w:rPr>
              <w:t>Aluminium</w:t>
            </w:r>
            <w:proofErr w:type="spellEnd"/>
          </w:p>
        </w:tc>
        <w:tc>
          <w:tcPr>
            <w:tcW w:w="933" w:type="dxa"/>
          </w:tcPr>
          <w:p w14:paraId="71198ABC" w14:textId="77777777" w:rsidR="00190463" w:rsidRPr="00F50234" w:rsidRDefault="00190463" w:rsidP="00190463">
            <w:pPr>
              <w:rPr>
                <w:b/>
                <w:szCs w:val="24"/>
              </w:rPr>
            </w:pPr>
            <w:r w:rsidRPr="00F50234">
              <w:rPr>
                <w:b/>
                <w:szCs w:val="24"/>
              </w:rPr>
              <w:t>Mild steel</w:t>
            </w:r>
          </w:p>
        </w:tc>
      </w:tr>
      <w:tr w:rsidR="00190463" w:rsidRPr="00F50234" w14:paraId="5C22A4DC" w14:textId="77777777" w:rsidTr="00190463">
        <w:trPr>
          <w:trHeight w:val="260"/>
        </w:trPr>
        <w:tc>
          <w:tcPr>
            <w:tcW w:w="3651" w:type="dxa"/>
          </w:tcPr>
          <w:p w14:paraId="30A0F7DF" w14:textId="77777777" w:rsidR="00190463" w:rsidRPr="00F50234" w:rsidRDefault="00190463" w:rsidP="00190463">
            <w:pPr>
              <w:rPr>
                <w:szCs w:val="24"/>
              </w:rPr>
            </w:pPr>
            <w:r w:rsidRPr="00F50234">
              <w:rPr>
                <w:szCs w:val="24"/>
              </w:rPr>
              <w:t>Density (Mg/m</w:t>
            </w:r>
            <w:r w:rsidRPr="00F50234">
              <w:rPr>
                <w:szCs w:val="24"/>
                <w:vertAlign w:val="superscript"/>
              </w:rPr>
              <w:t>2</w:t>
            </w:r>
            <w:r w:rsidRPr="00F50234">
              <w:rPr>
                <w:szCs w:val="24"/>
              </w:rPr>
              <w:t>)</w:t>
            </w:r>
          </w:p>
        </w:tc>
        <w:tc>
          <w:tcPr>
            <w:tcW w:w="984" w:type="dxa"/>
          </w:tcPr>
          <w:p w14:paraId="2A5203C0" w14:textId="77777777" w:rsidR="00190463" w:rsidRPr="00F50234" w:rsidRDefault="00190463" w:rsidP="00190463">
            <w:pPr>
              <w:rPr>
                <w:szCs w:val="24"/>
              </w:rPr>
            </w:pPr>
            <w:r w:rsidRPr="00F50234">
              <w:rPr>
                <w:szCs w:val="24"/>
              </w:rPr>
              <w:t>1.8</w:t>
            </w:r>
          </w:p>
        </w:tc>
        <w:tc>
          <w:tcPr>
            <w:tcW w:w="1828" w:type="dxa"/>
          </w:tcPr>
          <w:p w14:paraId="27669925" w14:textId="77777777" w:rsidR="00190463" w:rsidRPr="00F50234" w:rsidRDefault="00190463" w:rsidP="00190463">
            <w:pPr>
              <w:rPr>
                <w:szCs w:val="24"/>
              </w:rPr>
            </w:pPr>
            <w:r w:rsidRPr="00F50234">
              <w:rPr>
                <w:szCs w:val="24"/>
              </w:rPr>
              <w:t>1.9</w:t>
            </w:r>
          </w:p>
        </w:tc>
        <w:tc>
          <w:tcPr>
            <w:tcW w:w="1546" w:type="dxa"/>
          </w:tcPr>
          <w:p w14:paraId="260DE35B" w14:textId="77777777" w:rsidR="00190463" w:rsidRPr="00F50234" w:rsidRDefault="00190463" w:rsidP="00190463">
            <w:pPr>
              <w:rPr>
                <w:szCs w:val="24"/>
              </w:rPr>
            </w:pPr>
            <w:r w:rsidRPr="00F50234">
              <w:rPr>
                <w:szCs w:val="24"/>
              </w:rPr>
              <w:t>2.7</w:t>
            </w:r>
          </w:p>
        </w:tc>
        <w:tc>
          <w:tcPr>
            <w:tcW w:w="933" w:type="dxa"/>
          </w:tcPr>
          <w:p w14:paraId="7DD7D566" w14:textId="77777777" w:rsidR="00190463" w:rsidRPr="00F50234" w:rsidRDefault="00190463" w:rsidP="00190463">
            <w:pPr>
              <w:rPr>
                <w:szCs w:val="24"/>
              </w:rPr>
            </w:pPr>
            <w:r w:rsidRPr="00F50234">
              <w:rPr>
                <w:szCs w:val="24"/>
              </w:rPr>
              <w:t>7.8</w:t>
            </w:r>
          </w:p>
        </w:tc>
      </w:tr>
      <w:tr w:rsidR="00190463" w:rsidRPr="00F50234" w14:paraId="0C65807B" w14:textId="77777777" w:rsidTr="00190463">
        <w:trPr>
          <w:trHeight w:val="249"/>
        </w:trPr>
        <w:tc>
          <w:tcPr>
            <w:tcW w:w="3651" w:type="dxa"/>
          </w:tcPr>
          <w:p w14:paraId="381B8109" w14:textId="77777777" w:rsidR="00190463" w:rsidRPr="00F50234" w:rsidRDefault="00190463" w:rsidP="00190463">
            <w:pPr>
              <w:rPr>
                <w:szCs w:val="24"/>
              </w:rPr>
            </w:pPr>
            <w:r w:rsidRPr="00F50234">
              <w:rPr>
                <w:szCs w:val="24"/>
              </w:rPr>
              <w:t>Flexural strength (</w:t>
            </w:r>
            <w:proofErr w:type="spellStart"/>
            <w:r w:rsidRPr="00F50234">
              <w:rPr>
                <w:szCs w:val="24"/>
              </w:rPr>
              <w:t>MPa</w:t>
            </w:r>
            <w:proofErr w:type="spellEnd"/>
            <w:r w:rsidRPr="00F50234">
              <w:rPr>
                <w:szCs w:val="24"/>
              </w:rPr>
              <w:t>)</w:t>
            </w:r>
          </w:p>
        </w:tc>
        <w:tc>
          <w:tcPr>
            <w:tcW w:w="984" w:type="dxa"/>
          </w:tcPr>
          <w:p w14:paraId="12320C71" w14:textId="77777777" w:rsidR="00190463" w:rsidRPr="00F50234" w:rsidRDefault="00190463" w:rsidP="00190463">
            <w:pPr>
              <w:rPr>
                <w:szCs w:val="24"/>
              </w:rPr>
            </w:pPr>
            <w:r w:rsidRPr="00F50234">
              <w:rPr>
                <w:szCs w:val="24"/>
              </w:rPr>
              <w:t>91</w:t>
            </w:r>
          </w:p>
        </w:tc>
        <w:tc>
          <w:tcPr>
            <w:tcW w:w="1828" w:type="dxa"/>
          </w:tcPr>
          <w:p w14:paraId="2513FA2F" w14:textId="77777777" w:rsidR="00190463" w:rsidRPr="00F50234" w:rsidRDefault="00190463" w:rsidP="00190463">
            <w:pPr>
              <w:rPr>
                <w:szCs w:val="24"/>
              </w:rPr>
            </w:pPr>
            <w:r w:rsidRPr="00F50234">
              <w:rPr>
                <w:szCs w:val="24"/>
              </w:rPr>
              <w:t>255</w:t>
            </w:r>
          </w:p>
        </w:tc>
        <w:tc>
          <w:tcPr>
            <w:tcW w:w="1546" w:type="dxa"/>
          </w:tcPr>
          <w:p w14:paraId="0A719A38" w14:textId="77777777" w:rsidR="00190463" w:rsidRPr="00F50234" w:rsidRDefault="00190463" w:rsidP="00190463">
            <w:pPr>
              <w:rPr>
                <w:szCs w:val="24"/>
              </w:rPr>
            </w:pPr>
            <w:r w:rsidRPr="00F50234">
              <w:rPr>
                <w:szCs w:val="24"/>
              </w:rPr>
              <w:t>310</w:t>
            </w:r>
          </w:p>
        </w:tc>
        <w:tc>
          <w:tcPr>
            <w:tcW w:w="933" w:type="dxa"/>
          </w:tcPr>
          <w:p w14:paraId="43361236" w14:textId="77777777" w:rsidR="00190463" w:rsidRPr="00F50234" w:rsidRDefault="00190463" w:rsidP="00190463">
            <w:pPr>
              <w:rPr>
                <w:szCs w:val="24"/>
              </w:rPr>
            </w:pPr>
            <w:r w:rsidRPr="00F50234">
              <w:rPr>
                <w:szCs w:val="24"/>
              </w:rPr>
              <w:t>414</w:t>
            </w:r>
          </w:p>
        </w:tc>
      </w:tr>
      <w:tr w:rsidR="00190463" w:rsidRPr="00F50234" w14:paraId="6C4830D5" w14:textId="77777777" w:rsidTr="00190463">
        <w:trPr>
          <w:trHeight w:val="260"/>
        </w:trPr>
        <w:tc>
          <w:tcPr>
            <w:tcW w:w="3651" w:type="dxa"/>
          </w:tcPr>
          <w:p w14:paraId="2CFEA083" w14:textId="77777777" w:rsidR="00190463" w:rsidRPr="00F50234" w:rsidRDefault="00190463" w:rsidP="00190463">
            <w:pPr>
              <w:rPr>
                <w:szCs w:val="24"/>
              </w:rPr>
            </w:pPr>
            <w:r w:rsidRPr="00F50234">
              <w:rPr>
                <w:szCs w:val="24"/>
              </w:rPr>
              <w:t>Ultimate Tensile Strength (</w:t>
            </w:r>
            <w:proofErr w:type="spellStart"/>
            <w:r w:rsidRPr="00F50234">
              <w:rPr>
                <w:szCs w:val="24"/>
              </w:rPr>
              <w:t>MPa</w:t>
            </w:r>
            <w:proofErr w:type="spellEnd"/>
            <w:r w:rsidRPr="00F50234">
              <w:rPr>
                <w:szCs w:val="24"/>
              </w:rPr>
              <w:t>)</w:t>
            </w:r>
          </w:p>
        </w:tc>
        <w:tc>
          <w:tcPr>
            <w:tcW w:w="984" w:type="dxa"/>
          </w:tcPr>
          <w:p w14:paraId="3F609369" w14:textId="77777777" w:rsidR="00190463" w:rsidRPr="00F50234" w:rsidRDefault="00190463" w:rsidP="00190463">
            <w:pPr>
              <w:rPr>
                <w:szCs w:val="24"/>
              </w:rPr>
            </w:pPr>
            <w:r w:rsidRPr="00F50234">
              <w:rPr>
                <w:szCs w:val="24"/>
              </w:rPr>
              <w:t>67</w:t>
            </w:r>
          </w:p>
        </w:tc>
        <w:tc>
          <w:tcPr>
            <w:tcW w:w="1828" w:type="dxa"/>
          </w:tcPr>
          <w:p w14:paraId="77040A78" w14:textId="77777777" w:rsidR="00190463" w:rsidRPr="00F50234" w:rsidRDefault="00190463" w:rsidP="00190463">
            <w:pPr>
              <w:rPr>
                <w:szCs w:val="24"/>
              </w:rPr>
            </w:pPr>
            <w:r w:rsidRPr="00F50234">
              <w:rPr>
                <w:szCs w:val="24"/>
              </w:rPr>
              <w:t>175</w:t>
            </w:r>
          </w:p>
        </w:tc>
        <w:tc>
          <w:tcPr>
            <w:tcW w:w="1546" w:type="dxa"/>
          </w:tcPr>
          <w:p w14:paraId="711289F0" w14:textId="77777777" w:rsidR="00190463" w:rsidRPr="00F50234" w:rsidRDefault="00190463" w:rsidP="00190463">
            <w:pPr>
              <w:rPr>
                <w:szCs w:val="24"/>
              </w:rPr>
            </w:pPr>
            <w:r w:rsidRPr="00F50234">
              <w:rPr>
                <w:szCs w:val="24"/>
              </w:rPr>
              <w:t>310</w:t>
            </w:r>
          </w:p>
        </w:tc>
        <w:tc>
          <w:tcPr>
            <w:tcW w:w="933" w:type="dxa"/>
          </w:tcPr>
          <w:p w14:paraId="6F42AF33" w14:textId="77777777" w:rsidR="00190463" w:rsidRPr="00F50234" w:rsidRDefault="00190463" w:rsidP="00190463">
            <w:pPr>
              <w:rPr>
                <w:szCs w:val="24"/>
              </w:rPr>
            </w:pPr>
            <w:r w:rsidRPr="00F50234">
              <w:rPr>
                <w:szCs w:val="24"/>
              </w:rPr>
              <w:t>414</w:t>
            </w:r>
          </w:p>
        </w:tc>
      </w:tr>
      <w:tr w:rsidR="00190463" w:rsidRPr="00F50234" w14:paraId="77E17592" w14:textId="77777777" w:rsidTr="00190463">
        <w:trPr>
          <w:trHeight w:val="260"/>
        </w:trPr>
        <w:tc>
          <w:tcPr>
            <w:tcW w:w="3651" w:type="dxa"/>
          </w:tcPr>
          <w:p w14:paraId="28865E95" w14:textId="23843EE3" w:rsidR="00190463" w:rsidRPr="00F50234" w:rsidRDefault="004C3687" w:rsidP="00190463">
            <w:pPr>
              <w:rPr>
                <w:szCs w:val="24"/>
              </w:rPr>
            </w:pPr>
            <w:r>
              <w:rPr>
                <w:szCs w:val="24"/>
              </w:rPr>
              <w:t>Young’s Modulus (</w:t>
            </w:r>
            <w:proofErr w:type="spellStart"/>
            <w:r>
              <w:rPr>
                <w:szCs w:val="24"/>
              </w:rPr>
              <w:t>G</w:t>
            </w:r>
            <w:r w:rsidR="00190463" w:rsidRPr="00F50234">
              <w:rPr>
                <w:szCs w:val="24"/>
              </w:rPr>
              <w:t>Pa</w:t>
            </w:r>
            <w:proofErr w:type="spellEnd"/>
            <w:r w:rsidR="00190463" w:rsidRPr="00F50234">
              <w:rPr>
                <w:szCs w:val="24"/>
              </w:rPr>
              <w:t>)</w:t>
            </w:r>
          </w:p>
        </w:tc>
        <w:tc>
          <w:tcPr>
            <w:tcW w:w="984" w:type="dxa"/>
          </w:tcPr>
          <w:p w14:paraId="45E72FB4" w14:textId="77777777" w:rsidR="00190463" w:rsidRPr="00F50234" w:rsidRDefault="00190463" w:rsidP="00190463">
            <w:pPr>
              <w:rPr>
                <w:szCs w:val="24"/>
              </w:rPr>
            </w:pPr>
            <w:r w:rsidRPr="00F50234">
              <w:rPr>
                <w:szCs w:val="24"/>
              </w:rPr>
              <w:t>2.8</w:t>
            </w:r>
          </w:p>
        </w:tc>
        <w:tc>
          <w:tcPr>
            <w:tcW w:w="1828" w:type="dxa"/>
          </w:tcPr>
          <w:p w14:paraId="511DE15C" w14:textId="77777777" w:rsidR="00190463" w:rsidRPr="00F50234" w:rsidRDefault="00190463" w:rsidP="00190463">
            <w:pPr>
              <w:rPr>
                <w:szCs w:val="24"/>
              </w:rPr>
            </w:pPr>
            <w:r w:rsidRPr="00F50234">
              <w:rPr>
                <w:szCs w:val="24"/>
              </w:rPr>
              <w:t>11.5</w:t>
            </w:r>
          </w:p>
        </w:tc>
        <w:tc>
          <w:tcPr>
            <w:tcW w:w="1546" w:type="dxa"/>
          </w:tcPr>
          <w:p w14:paraId="025B5F84" w14:textId="77777777" w:rsidR="00190463" w:rsidRPr="00F50234" w:rsidRDefault="00190463" w:rsidP="00190463">
            <w:pPr>
              <w:rPr>
                <w:szCs w:val="24"/>
              </w:rPr>
            </w:pPr>
            <w:r w:rsidRPr="00F50234">
              <w:rPr>
                <w:szCs w:val="24"/>
              </w:rPr>
              <w:t>69</w:t>
            </w:r>
          </w:p>
        </w:tc>
        <w:tc>
          <w:tcPr>
            <w:tcW w:w="933" w:type="dxa"/>
          </w:tcPr>
          <w:p w14:paraId="066BFD4F" w14:textId="77777777" w:rsidR="00190463" w:rsidRPr="00F50234" w:rsidRDefault="00190463" w:rsidP="00190463">
            <w:pPr>
              <w:keepNext/>
              <w:rPr>
                <w:szCs w:val="24"/>
              </w:rPr>
            </w:pPr>
            <w:r w:rsidRPr="00F50234">
              <w:rPr>
                <w:szCs w:val="24"/>
              </w:rPr>
              <w:t>207</w:t>
            </w:r>
          </w:p>
        </w:tc>
      </w:tr>
    </w:tbl>
    <w:p w14:paraId="1F6869E1" w14:textId="77777777" w:rsidR="00190463" w:rsidRDefault="00190463" w:rsidP="00190463">
      <w:pPr>
        <w:rPr>
          <w:szCs w:val="24"/>
        </w:rPr>
      </w:pPr>
    </w:p>
    <w:p w14:paraId="03B28D12" w14:textId="77777777" w:rsidR="00190463" w:rsidRDefault="00190463" w:rsidP="00190463">
      <w:pPr>
        <w:rPr>
          <w:szCs w:val="24"/>
        </w:rPr>
      </w:pPr>
      <w:r w:rsidRPr="00F50234">
        <w:rPr>
          <w:szCs w:val="24"/>
        </w:rPr>
        <w:t>The three main factors to be considered for chassis material are:</w:t>
      </w:r>
    </w:p>
    <w:p w14:paraId="73DAA515" w14:textId="1C1FB8E2" w:rsidR="00190463" w:rsidRPr="00F50234" w:rsidRDefault="00190463" w:rsidP="00190463">
      <w:pPr>
        <w:rPr>
          <w:szCs w:val="24"/>
        </w:rPr>
      </w:pPr>
      <w:r w:rsidRPr="00F50234">
        <w:rPr>
          <w:b/>
          <w:szCs w:val="24"/>
        </w:rPr>
        <w:t>Weight:</w:t>
      </w:r>
      <w:r w:rsidRPr="00F50234">
        <w:rPr>
          <w:szCs w:val="24"/>
        </w:rPr>
        <w:t xml:space="preserve"> As can be seen in the table, </w:t>
      </w:r>
      <w:r w:rsidR="00506BB4">
        <w:rPr>
          <w:szCs w:val="24"/>
        </w:rPr>
        <w:t>a</w:t>
      </w:r>
      <w:r w:rsidRPr="00F50234">
        <w:rPr>
          <w:szCs w:val="24"/>
        </w:rPr>
        <w:t>cetal has the lowest density, while mild steel has the highest of all the materials. The material from which the chassis is cut must not be too dense in order to ensure that the buggy is not too heavy</w:t>
      </w:r>
    </w:p>
    <w:p w14:paraId="25FC03A7" w14:textId="77777777" w:rsidR="00190463" w:rsidRPr="00F50234" w:rsidRDefault="00190463" w:rsidP="00190463">
      <w:pPr>
        <w:rPr>
          <w:szCs w:val="24"/>
        </w:rPr>
      </w:pPr>
      <w:r w:rsidRPr="00F50234">
        <w:rPr>
          <w:b/>
          <w:szCs w:val="24"/>
        </w:rPr>
        <w:t>Cost:</w:t>
      </w:r>
      <w:r w:rsidRPr="00F50234">
        <w:rPr>
          <w:szCs w:val="24"/>
        </w:rPr>
        <w:t xml:space="preserve"> In terms of material cost, </w:t>
      </w:r>
      <w:proofErr w:type="spellStart"/>
      <w:r w:rsidRPr="00F50234">
        <w:rPr>
          <w:szCs w:val="24"/>
        </w:rPr>
        <w:t>aluminium</w:t>
      </w:r>
      <w:proofErr w:type="spellEnd"/>
      <w:r w:rsidRPr="00F50234">
        <w:rPr>
          <w:szCs w:val="24"/>
        </w:rPr>
        <w:t xml:space="preserve"> is the most expensive and other three materials are similar in cost however cost of manufacturing is higher for steel and </w:t>
      </w:r>
      <w:proofErr w:type="spellStart"/>
      <w:r w:rsidRPr="00F50234">
        <w:rPr>
          <w:szCs w:val="24"/>
        </w:rPr>
        <w:t>aluminium</w:t>
      </w:r>
      <w:proofErr w:type="spellEnd"/>
      <w:r w:rsidRPr="00F50234">
        <w:rPr>
          <w:szCs w:val="24"/>
        </w:rPr>
        <w:t xml:space="preserve"> compared to acetal as it is harder to cut metals in shape.</w:t>
      </w:r>
    </w:p>
    <w:p w14:paraId="5024DC3C" w14:textId="2ED147BA" w:rsidR="00190463" w:rsidRPr="00F50234" w:rsidRDefault="00190463" w:rsidP="00190463">
      <w:pPr>
        <w:rPr>
          <w:szCs w:val="24"/>
        </w:rPr>
      </w:pPr>
      <w:r w:rsidRPr="00F50234">
        <w:rPr>
          <w:b/>
          <w:szCs w:val="24"/>
        </w:rPr>
        <w:t xml:space="preserve">Thickness: </w:t>
      </w:r>
      <w:r w:rsidRPr="00F50234">
        <w:rPr>
          <w:szCs w:val="24"/>
        </w:rPr>
        <w:t xml:space="preserve">Steel has the largest Young’s Modulus, ultimate tensile and flexural strength which shows that compared to other materials it is stronger therefore thickness of a steel chassis will be lower compared to other materials. while </w:t>
      </w:r>
      <w:r w:rsidR="00506BB4">
        <w:rPr>
          <w:szCs w:val="24"/>
        </w:rPr>
        <w:t>a</w:t>
      </w:r>
      <w:r w:rsidRPr="00F50234">
        <w:rPr>
          <w:szCs w:val="24"/>
        </w:rPr>
        <w:t>cetal has the smallest values, therefore larger thickness.</w:t>
      </w:r>
    </w:p>
    <w:p w14:paraId="3121B6F9" w14:textId="7248A1C8" w:rsidR="00190463" w:rsidRDefault="004C3687" w:rsidP="00190463">
      <w:pPr>
        <w:rPr>
          <w:szCs w:val="24"/>
        </w:rPr>
      </w:pPr>
      <w:r>
        <w:rPr>
          <w:noProof/>
        </w:rPr>
        <w:drawing>
          <wp:anchor distT="0" distB="0" distL="114300" distR="114300" simplePos="0" relativeHeight="251725312" behindDoc="1" locked="0" layoutInCell="1" allowOverlap="1" wp14:anchorId="7B9324C2" wp14:editId="72C9602A">
            <wp:simplePos x="0" y="0"/>
            <wp:positionH relativeFrom="margin">
              <wp:posOffset>5027433</wp:posOffset>
            </wp:positionH>
            <wp:positionV relativeFrom="paragraph">
              <wp:posOffset>1379330</wp:posOffset>
            </wp:positionV>
            <wp:extent cx="621030" cy="2272030"/>
            <wp:effectExtent l="0" t="0" r="7620" b="0"/>
            <wp:wrapTight wrapText="bothSides">
              <wp:wrapPolygon edited="0">
                <wp:start x="0" y="0"/>
                <wp:lineTo x="0" y="21371"/>
                <wp:lineTo x="21202" y="21371"/>
                <wp:lineTo x="21202"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8">
                      <a:extLst>
                        <a:ext uri="{28A0092B-C50C-407E-A947-70E740481C1C}">
                          <a14:useLocalDpi xmlns:a14="http://schemas.microsoft.com/office/drawing/2010/main" val="0"/>
                        </a:ext>
                      </a:extLst>
                    </a:blip>
                    <a:srcRect l="10389" r="9091"/>
                    <a:stretch/>
                  </pic:blipFill>
                  <pic:spPr bwMode="auto">
                    <a:xfrm>
                      <a:off x="0" y="0"/>
                      <a:ext cx="621030" cy="2272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463">
        <w:rPr>
          <w:szCs w:val="24"/>
        </w:rPr>
        <w:t>T</w:t>
      </w:r>
      <w:r w:rsidR="00190463" w:rsidRPr="00F50234">
        <w:rPr>
          <w:szCs w:val="24"/>
        </w:rPr>
        <w:t>o select the material for chassis, compromise must be made between strength, cost and weight. The material that will be used for the chassis will be acetal as it has low density, cost and is easy to manufacture. Low density means buggy will be lighter therefore overall speed and battery life of the buggy will be higher. Low cost is important as the overall budget of project is £40, it must not be exceeded. However, acetal is not the strongest which means it will flex and bend under lower stresses than the other materials, therefore a stress</w:t>
      </w:r>
      <w:r w:rsidR="00190463">
        <w:rPr>
          <w:szCs w:val="24"/>
        </w:rPr>
        <w:t xml:space="preserve"> and displacement </w:t>
      </w:r>
      <w:r w:rsidR="00190463" w:rsidRPr="00F50234">
        <w:rPr>
          <w:szCs w:val="24"/>
        </w:rPr>
        <w:t>analysis is required to ensure, if acetal chassis will be able to withstand the load being placed on.</w:t>
      </w:r>
      <w:r w:rsidR="00190463" w:rsidRPr="0070645E">
        <w:t xml:space="preserve"> </w:t>
      </w:r>
    </w:p>
    <w:p w14:paraId="75754BBD" w14:textId="1F35E96C" w:rsidR="00190463" w:rsidRDefault="001C1050" w:rsidP="00190463">
      <w:pPr>
        <w:rPr>
          <w:szCs w:val="24"/>
        </w:rPr>
      </w:pPr>
      <w:r>
        <w:rPr>
          <w:noProof/>
        </w:rPr>
        <w:drawing>
          <wp:anchor distT="0" distB="0" distL="114300" distR="114300" simplePos="0" relativeHeight="251724288" behindDoc="1" locked="0" layoutInCell="1" allowOverlap="1" wp14:anchorId="3D112921" wp14:editId="4E92F076">
            <wp:simplePos x="0" y="0"/>
            <wp:positionH relativeFrom="column">
              <wp:posOffset>3329940</wp:posOffset>
            </wp:positionH>
            <wp:positionV relativeFrom="paragraph">
              <wp:posOffset>15274</wp:posOffset>
            </wp:positionV>
            <wp:extent cx="1514475" cy="2095500"/>
            <wp:effectExtent l="0" t="0" r="9525" b="0"/>
            <wp:wrapTight wrapText="bothSides">
              <wp:wrapPolygon edited="0">
                <wp:start x="0" y="0"/>
                <wp:lineTo x="0" y="21404"/>
                <wp:lineTo x="21464" y="21404"/>
                <wp:lineTo x="21464"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
                      <a:extLst>
                        <a:ext uri="{28A0092B-C50C-407E-A947-70E740481C1C}">
                          <a14:useLocalDpi xmlns:a14="http://schemas.microsoft.com/office/drawing/2010/main" val="0"/>
                        </a:ext>
                      </a:extLst>
                    </a:blip>
                    <a:srcRect l="8644" t="8849" r="8841" b="5457"/>
                    <a:stretch/>
                  </pic:blipFill>
                  <pic:spPr bwMode="auto">
                    <a:xfrm>
                      <a:off x="0" y="0"/>
                      <a:ext cx="1514475" cy="2095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2240" behindDoc="1" locked="0" layoutInCell="1" allowOverlap="1" wp14:anchorId="569A2685" wp14:editId="12B29D3A">
            <wp:simplePos x="0" y="0"/>
            <wp:positionH relativeFrom="margin">
              <wp:posOffset>-70485</wp:posOffset>
            </wp:positionH>
            <wp:positionV relativeFrom="paragraph">
              <wp:posOffset>15875</wp:posOffset>
            </wp:positionV>
            <wp:extent cx="1525270" cy="2065020"/>
            <wp:effectExtent l="0" t="0" r="0" b="0"/>
            <wp:wrapTight wrapText="bothSides">
              <wp:wrapPolygon edited="0">
                <wp:start x="0" y="0"/>
                <wp:lineTo x="0" y="21321"/>
                <wp:lineTo x="21312" y="21321"/>
                <wp:lineTo x="21312"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l="8611" t="7142" r="9589" b="10143"/>
                    <a:stretch/>
                  </pic:blipFill>
                  <pic:spPr bwMode="auto">
                    <a:xfrm>
                      <a:off x="0" y="0"/>
                      <a:ext cx="1525270" cy="20650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3264" behindDoc="1" locked="0" layoutInCell="1" allowOverlap="1" wp14:anchorId="4AA572A4" wp14:editId="4BEFBD08">
            <wp:simplePos x="0" y="0"/>
            <wp:positionH relativeFrom="column">
              <wp:posOffset>1760220</wp:posOffset>
            </wp:positionH>
            <wp:positionV relativeFrom="paragraph">
              <wp:posOffset>19050</wp:posOffset>
            </wp:positionV>
            <wp:extent cx="586105" cy="2179320"/>
            <wp:effectExtent l="0" t="0" r="4445" b="0"/>
            <wp:wrapTight wrapText="bothSides">
              <wp:wrapPolygon edited="0">
                <wp:start x="0" y="0"/>
                <wp:lineTo x="0" y="21336"/>
                <wp:lineTo x="21062" y="21336"/>
                <wp:lineTo x="21062"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l="11875" t="4459" r="13125" b="849"/>
                    <a:stretch/>
                  </pic:blipFill>
                  <pic:spPr bwMode="auto">
                    <a:xfrm>
                      <a:off x="0" y="0"/>
                      <a:ext cx="586105" cy="2179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E79755" w14:textId="77777777" w:rsidR="00190463" w:rsidRDefault="00190463" w:rsidP="00190463">
      <w:pPr>
        <w:rPr>
          <w:szCs w:val="24"/>
        </w:rPr>
      </w:pPr>
    </w:p>
    <w:p w14:paraId="62A57384" w14:textId="77777777" w:rsidR="00190463" w:rsidRDefault="00190463" w:rsidP="00190463">
      <w:pPr>
        <w:rPr>
          <w:szCs w:val="24"/>
        </w:rPr>
      </w:pPr>
    </w:p>
    <w:p w14:paraId="004D6E6A" w14:textId="77777777" w:rsidR="00190463" w:rsidRDefault="00190463" w:rsidP="00190463">
      <w:pPr>
        <w:rPr>
          <w:szCs w:val="24"/>
        </w:rPr>
      </w:pPr>
    </w:p>
    <w:p w14:paraId="35919BB8" w14:textId="77777777" w:rsidR="00190463" w:rsidRDefault="00190463" w:rsidP="00190463">
      <w:pPr>
        <w:rPr>
          <w:szCs w:val="24"/>
        </w:rPr>
      </w:pPr>
    </w:p>
    <w:p w14:paraId="2E0FB910" w14:textId="77777777" w:rsidR="00190463" w:rsidRDefault="00190463" w:rsidP="00190463">
      <w:pPr>
        <w:rPr>
          <w:szCs w:val="24"/>
        </w:rPr>
      </w:pPr>
    </w:p>
    <w:p w14:paraId="2C3B6D29" w14:textId="2BBB7A2A" w:rsidR="00190463" w:rsidRDefault="004C3687" w:rsidP="00190463">
      <w:pPr>
        <w:rPr>
          <w:szCs w:val="24"/>
        </w:rPr>
      </w:pPr>
      <w:r>
        <w:rPr>
          <w:noProof/>
        </w:rPr>
        <mc:AlternateContent>
          <mc:Choice Requires="wps">
            <w:drawing>
              <wp:anchor distT="0" distB="0" distL="114300" distR="114300" simplePos="0" relativeHeight="251727360" behindDoc="1" locked="0" layoutInCell="1" allowOverlap="1" wp14:anchorId="498C264D" wp14:editId="478E5EE1">
                <wp:simplePos x="0" y="0"/>
                <wp:positionH relativeFrom="column">
                  <wp:posOffset>3130854</wp:posOffset>
                </wp:positionH>
                <wp:positionV relativeFrom="paragraph">
                  <wp:posOffset>725225</wp:posOffset>
                </wp:positionV>
                <wp:extent cx="2543175" cy="161290"/>
                <wp:effectExtent l="0" t="0" r="9525" b="0"/>
                <wp:wrapTight wrapText="bothSides">
                  <wp:wrapPolygon edited="0">
                    <wp:start x="0" y="0"/>
                    <wp:lineTo x="0" y="17858"/>
                    <wp:lineTo x="21519" y="17858"/>
                    <wp:lineTo x="21519" y="0"/>
                    <wp:lineTo x="0" y="0"/>
                  </wp:wrapPolygon>
                </wp:wrapTight>
                <wp:docPr id="93" name="Text Box 93"/>
                <wp:cNvGraphicFramePr/>
                <a:graphic xmlns:a="http://schemas.openxmlformats.org/drawingml/2006/main">
                  <a:graphicData uri="http://schemas.microsoft.com/office/word/2010/wordprocessingShape">
                    <wps:wsp>
                      <wps:cNvSpPr txBox="1"/>
                      <wps:spPr>
                        <a:xfrm>
                          <a:off x="0" y="0"/>
                          <a:ext cx="2543175" cy="161290"/>
                        </a:xfrm>
                        <a:prstGeom prst="rect">
                          <a:avLst/>
                        </a:prstGeom>
                        <a:solidFill>
                          <a:prstClr val="white"/>
                        </a:solidFill>
                        <a:ln>
                          <a:noFill/>
                        </a:ln>
                      </wps:spPr>
                      <wps:txbx>
                        <w:txbxContent>
                          <w:p w14:paraId="2355CF41" w14:textId="0717E7C5" w:rsidR="005C6B61" w:rsidRPr="00BC5972" w:rsidRDefault="005C6B61" w:rsidP="00190463">
                            <w:pPr>
                              <w:pStyle w:val="Caption"/>
                              <w:rPr>
                                <w:noProof/>
                                <w:sz w:val="20"/>
                              </w:rPr>
                            </w:pPr>
                            <w:r w:rsidRPr="00BC5972">
                              <w:rPr>
                                <w:sz w:val="20"/>
                              </w:rPr>
                              <w:t>F</w:t>
                            </w:r>
                            <w:r>
                              <w:rPr>
                                <w:sz w:val="20"/>
                              </w:rPr>
                              <w:t>igure 7.4</w:t>
                            </w:r>
                            <w:r w:rsidRPr="00BC5972">
                              <w:rPr>
                                <w:sz w:val="20"/>
                              </w:rPr>
                              <w:t xml:space="preserve"> </w:t>
                            </w:r>
                            <w:r>
                              <w:rPr>
                                <w:sz w:val="20"/>
                              </w:rPr>
                              <w:t>S</w:t>
                            </w:r>
                            <w:r w:rsidRPr="00BC5972">
                              <w:rPr>
                                <w:sz w:val="20"/>
                              </w:rPr>
                              <w:t>tress analysis of bottom plate</w:t>
                            </w:r>
                            <w:r>
                              <w:rPr>
                                <w:sz w:val="20"/>
                              </w:rPr>
                              <w:t xml:space="preserve"> </w:t>
                            </w:r>
                            <w:r>
                              <w:rPr>
                                <w:sz w:val="22"/>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C264D" id="Text Box 93" o:spid="_x0000_s1064" type="#_x0000_t202" style="position:absolute;left:0;text-align:left;margin-left:246.5pt;margin-top:57.1pt;width:200.25pt;height:12.7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" stroked="f">
                <v:textbox inset="0,0,0,0">
                  <w:txbxContent>
                    <w:p w14:paraId="2355CF41" w14:textId="0717E7C5" w:rsidR="005C6B61" w:rsidRPr="00BC5972" w:rsidRDefault="005C6B61" w:rsidP="00190463">
                      <w:pPr>
                        <w:pStyle w:val="Caption"/>
                        <w:rPr>
                          <w:noProof/>
                          <w:sz w:val="20"/>
                        </w:rPr>
                      </w:pPr>
                      <w:r w:rsidRPr="00BC5972">
                        <w:rPr>
                          <w:sz w:val="20"/>
                        </w:rPr>
                        <w:t>F</w:t>
                      </w:r>
                      <w:r>
                        <w:rPr>
                          <w:sz w:val="20"/>
                        </w:rPr>
                        <w:t>igure 7.4</w:t>
                      </w:r>
                      <w:r w:rsidRPr="00BC5972">
                        <w:rPr>
                          <w:sz w:val="20"/>
                        </w:rPr>
                        <w:t xml:space="preserve"> </w:t>
                      </w:r>
                      <w:r>
                        <w:rPr>
                          <w:sz w:val="20"/>
                        </w:rPr>
                        <w:t>S</w:t>
                      </w:r>
                      <w:r w:rsidRPr="00BC5972">
                        <w:rPr>
                          <w:sz w:val="20"/>
                        </w:rPr>
                        <w:t>tress analysis of bottom plate</w:t>
                      </w:r>
                      <w:r>
                        <w:rPr>
                          <w:sz w:val="20"/>
                        </w:rPr>
                        <w:t xml:space="preserve"> </w:t>
                      </w:r>
                      <w:r>
                        <w:rPr>
                          <w:sz w:val="22"/>
                        </w:rPr>
                        <w:t>[4]</w:t>
                      </w:r>
                    </w:p>
                  </w:txbxContent>
                </v:textbox>
                <w10:wrap type="tight"/>
              </v:shape>
            </w:pict>
          </mc:Fallback>
        </mc:AlternateContent>
      </w:r>
      <w:r w:rsidR="001C1050">
        <w:rPr>
          <w:noProof/>
        </w:rPr>
        <mc:AlternateContent>
          <mc:Choice Requires="wps">
            <w:drawing>
              <wp:anchor distT="0" distB="0" distL="114300" distR="114300" simplePos="0" relativeHeight="251726336" behindDoc="1" locked="0" layoutInCell="1" allowOverlap="1" wp14:anchorId="20E6405A" wp14:editId="3E858EC2">
                <wp:simplePos x="0" y="0"/>
                <wp:positionH relativeFrom="column">
                  <wp:posOffset>-73660</wp:posOffset>
                </wp:positionH>
                <wp:positionV relativeFrom="paragraph">
                  <wp:posOffset>529623</wp:posOffset>
                </wp:positionV>
                <wp:extent cx="2567940" cy="312821"/>
                <wp:effectExtent l="0" t="0" r="0" b="5080"/>
                <wp:wrapTight wrapText="bothSides">
                  <wp:wrapPolygon edited="0">
                    <wp:start x="0" y="0"/>
                    <wp:lineTo x="0" y="21073"/>
                    <wp:lineTo x="21472" y="21073"/>
                    <wp:lineTo x="21472" y="0"/>
                    <wp:lineTo x="0" y="0"/>
                  </wp:wrapPolygon>
                </wp:wrapTight>
                <wp:docPr id="94" name="Text Box 94"/>
                <wp:cNvGraphicFramePr/>
                <a:graphic xmlns:a="http://schemas.openxmlformats.org/drawingml/2006/main">
                  <a:graphicData uri="http://schemas.microsoft.com/office/word/2010/wordprocessingShape">
                    <wps:wsp>
                      <wps:cNvSpPr txBox="1"/>
                      <wps:spPr>
                        <a:xfrm>
                          <a:off x="0" y="0"/>
                          <a:ext cx="2567940" cy="312821"/>
                        </a:xfrm>
                        <a:prstGeom prst="rect">
                          <a:avLst/>
                        </a:prstGeom>
                        <a:solidFill>
                          <a:prstClr val="white"/>
                        </a:solidFill>
                        <a:ln>
                          <a:noFill/>
                        </a:ln>
                      </wps:spPr>
                      <wps:txbx>
                        <w:txbxContent>
                          <w:p w14:paraId="559F196F" w14:textId="6ADEF36F" w:rsidR="005C6B61" w:rsidRPr="00B41038" w:rsidRDefault="005C6B61" w:rsidP="00190463">
                            <w:pPr>
                              <w:pStyle w:val="Caption"/>
                              <w:rPr>
                                <w:noProof/>
                                <w:sz w:val="22"/>
                              </w:rPr>
                            </w:pPr>
                            <w:r w:rsidRPr="00BC5972">
                              <w:rPr>
                                <w:sz w:val="20"/>
                              </w:rPr>
                              <w:t>F</w:t>
                            </w:r>
                            <w:r>
                              <w:rPr>
                                <w:sz w:val="20"/>
                              </w:rPr>
                              <w:t>igure 7.3 D</w:t>
                            </w:r>
                            <w:r w:rsidRPr="00BC5972">
                              <w:rPr>
                                <w:sz w:val="20"/>
                              </w:rPr>
                              <w:t xml:space="preserve">isplacement analysis of bottom </w:t>
                            </w:r>
                            <w:r w:rsidRPr="00B41038">
                              <w:rPr>
                                <w:sz w:val="22"/>
                              </w:rPr>
                              <w:t>plate</w:t>
                            </w:r>
                            <w:r>
                              <w:rPr>
                                <w:sz w:val="22"/>
                              </w:rP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6405A" id="Text Box 94" o:spid="_x0000_s1065" type="#_x0000_t202" style="position:absolute;left:0;text-align:left;margin-left:-5.8pt;margin-top:41.7pt;width:202.2pt;height:24.65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" stroked="f">
                <v:textbox inset="0,0,0,0">
                  <w:txbxContent>
                    <w:p w14:paraId="559F196F" w14:textId="6ADEF36F" w:rsidR="005C6B61" w:rsidRPr="00B41038" w:rsidRDefault="005C6B61" w:rsidP="00190463">
                      <w:pPr>
                        <w:pStyle w:val="Caption"/>
                        <w:rPr>
                          <w:noProof/>
                          <w:sz w:val="22"/>
                        </w:rPr>
                      </w:pPr>
                      <w:r w:rsidRPr="00BC5972">
                        <w:rPr>
                          <w:sz w:val="20"/>
                        </w:rPr>
                        <w:t>F</w:t>
                      </w:r>
                      <w:r>
                        <w:rPr>
                          <w:sz w:val="20"/>
                        </w:rPr>
                        <w:t>igure 7.3 D</w:t>
                      </w:r>
                      <w:r w:rsidRPr="00BC5972">
                        <w:rPr>
                          <w:sz w:val="20"/>
                        </w:rPr>
                        <w:t xml:space="preserve">isplacement analysis of bottom </w:t>
                      </w:r>
                      <w:r w:rsidRPr="00B41038">
                        <w:rPr>
                          <w:sz w:val="22"/>
                        </w:rPr>
                        <w:t>plate</w:t>
                      </w:r>
                      <w:r>
                        <w:rPr>
                          <w:sz w:val="22"/>
                        </w:rPr>
                        <w:t xml:space="preserve"> [4]</w:t>
                      </w:r>
                    </w:p>
                  </w:txbxContent>
                </v:textbox>
                <w10:wrap type="tight"/>
              </v:shape>
            </w:pict>
          </mc:Fallback>
        </mc:AlternateContent>
      </w:r>
    </w:p>
    <w:p w14:paraId="7ED78945" w14:textId="353ACC46" w:rsidR="00190463" w:rsidRDefault="001C1050" w:rsidP="00190463">
      <w:pPr>
        <w:rPr>
          <w:szCs w:val="24"/>
        </w:rPr>
      </w:pPr>
      <w:r>
        <w:rPr>
          <w:noProof/>
        </w:rPr>
        <w:lastRenderedPageBreak/>
        <w:drawing>
          <wp:anchor distT="0" distB="0" distL="114300" distR="114300" simplePos="0" relativeHeight="251730432" behindDoc="1" locked="0" layoutInCell="1" allowOverlap="1" wp14:anchorId="72DE2190" wp14:editId="7A257711">
            <wp:simplePos x="0" y="0"/>
            <wp:positionH relativeFrom="margin">
              <wp:posOffset>5203190</wp:posOffset>
            </wp:positionH>
            <wp:positionV relativeFrom="paragraph">
              <wp:posOffset>0</wp:posOffset>
            </wp:positionV>
            <wp:extent cx="479425" cy="1735455"/>
            <wp:effectExtent l="0" t="0" r="3175" b="4445"/>
            <wp:wrapTight wrapText="bothSides">
              <wp:wrapPolygon edited="0">
                <wp:start x="0" y="0"/>
                <wp:lineTo x="0" y="21497"/>
                <wp:lineTo x="21171" y="21497"/>
                <wp:lineTo x="2117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11257" r="7285"/>
                    <a:stretch/>
                  </pic:blipFill>
                  <pic:spPr bwMode="auto">
                    <a:xfrm>
                      <a:off x="0" y="0"/>
                      <a:ext cx="479425" cy="1735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463">
        <w:rPr>
          <w:noProof/>
        </w:rPr>
        <w:drawing>
          <wp:anchor distT="0" distB="0" distL="114300" distR="114300" simplePos="0" relativeHeight="251731456" behindDoc="1" locked="0" layoutInCell="1" allowOverlap="1" wp14:anchorId="6ACD21FD" wp14:editId="78445409">
            <wp:simplePos x="0" y="0"/>
            <wp:positionH relativeFrom="column">
              <wp:posOffset>1657985</wp:posOffset>
            </wp:positionH>
            <wp:positionV relativeFrom="paragraph">
              <wp:posOffset>0</wp:posOffset>
            </wp:positionV>
            <wp:extent cx="479425" cy="1735455"/>
            <wp:effectExtent l="0" t="0" r="3175" b="4445"/>
            <wp:wrapTight wrapText="bothSides">
              <wp:wrapPolygon edited="0">
                <wp:start x="0" y="0"/>
                <wp:lineTo x="0" y="21497"/>
                <wp:lineTo x="21171" y="21497"/>
                <wp:lineTo x="21171" y="0"/>
                <wp:lineTo x="0" y="0"/>
              </wp:wrapPolygon>
            </wp:wrapTight>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r="8889" b="2412"/>
                    <a:stretch/>
                  </pic:blipFill>
                  <pic:spPr bwMode="auto">
                    <a:xfrm>
                      <a:off x="0" y="0"/>
                      <a:ext cx="479425" cy="1735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463">
        <w:rPr>
          <w:noProof/>
        </w:rPr>
        <w:drawing>
          <wp:anchor distT="0" distB="0" distL="114300" distR="114300" simplePos="0" relativeHeight="251729408" behindDoc="1" locked="0" layoutInCell="1" allowOverlap="1" wp14:anchorId="6578F1C4" wp14:editId="6BDFD88C">
            <wp:simplePos x="0" y="0"/>
            <wp:positionH relativeFrom="column">
              <wp:posOffset>3467100</wp:posOffset>
            </wp:positionH>
            <wp:positionV relativeFrom="paragraph">
              <wp:posOffset>0</wp:posOffset>
            </wp:positionV>
            <wp:extent cx="1386840" cy="1735455"/>
            <wp:effectExtent l="0" t="0" r="3810" b="0"/>
            <wp:wrapTight wrapText="bothSides">
              <wp:wrapPolygon edited="0">
                <wp:start x="0" y="0"/>
                <wp:lineTo x="0" y="21339"/>
                <wp:lineTo x="21363" y="21339"/>
                <wp:lineTo x="21363"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6038" t="5935" r="4706" b="3580"/>
                    <a:stretch/>
                  </pic:blipFill>
                  <pic:spPr bwMode="auto">
                    <a:xfrm>
                      <a:off x="0" y="0"/>
                      <a:ext cx="1386840" cy="1735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463">
        <w:rPr>
          <w:noProof/>
        </w:rPr>
        <w:drawing>
          <wp:anchor distT="0" distB="0" distL="114300" distR="114300" simplePos="0" relativeHeight="251728384" behindDoc="1" locked="0" layoutInCell="1" allowOverlap="1" wp14:anchorId="058365BA" wp14:editId="1CE25595">
            <wp:simplePos x="0" y="0"/>
            <wp:positionH relativeFrom="margin">
              <wp:align>left</wp:align>
            </wp:positionH>
            <wp:positionV relativeFrom="paragraph">
              <wp:posOffset>0</wp:posOffset>
            </wp:positionV>
            <wp:extent cx="1356360" cy="1697355"/>
            <wp:effectExtent l="0" t="0" r="0" b="0"/>
            <wp:wrapTight wrapText="bothSides">
              <wp:wrapPolygon edited="0">
                <wp:start x="0" y="0"/>
                <wp:lineTo x="0" y="21333"/>
                <wp:lineTo x="21236" y="21333"/>
                <wp:lineTo x="21236"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900" t="3557" r="3583" b="2599"/>
                    <a:stretch/>
                  </pic:blipFill>
                  <pic:spPr bwMode="auto">
                    <a:xfrm>
                      <a:off x="0" y="0"/>
                      <a:ext cx="1356360" cy="16973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BA11EE" w14:textId="77777777" w:rsidR="00190463" w:rsidRDefault="00190463" w:rsidP="00190463">
      <w:pPr>
        <w:rPr>
          <w:szCs w:val="24"/>
        </w:rPr>
      </w:pPr>
    </w:p>
    <w:p w14:paraId="564EA6A9" w14:textId="77777777" w:rsidR="00190463" w:rsidRDefault="00190463" w:rsidP="00190463">
      <w:pPr>
        <w:jc w:val="center"/>
        <w:rPr>
          <w:szCs w:val="24"/>
        </w:rPr>
      </w:pPr>
    </w:p>
    <w:p w14:paraId="225C7B03" w14:textId="77777777" w:rsidR="00190463" w:rsidRDefault="00190463" w:rsidP="00190463">
      <w:pPr>
        <w:rPr>
          <w:szCs w:val="24"/>
        </w:rPr>
      </w:pPr>
    </w:p>
    <w:p w14:paraId="50E7DEDB" w14:textId="77777777" w:rsidR="00190463" w:rsidRDefault="00190463" w:rsidP="00190463">
      <w:pPr>
        <w:rPr>
          <w:szCs w:val="24"/>
        </w:rPr>
      </w:pPr>
    </w:p>
    <w:p w14:paraId="6A5D5D4F" w14:textId="7BA6DBB5" w:rsidR="00190463" w:rsidRDefault="00190463" w:rsidP="00190463">
      <w:pPr>
        <w:rPr>
          <w:szCs w:val="24"/>
        </w:rPr>
      </w:pPr>
    </w:p>
    <w:p w14:paraId="1AD1932B" w14:textId="76A50716" w:rsidR="00190463" w:rsidRDefault="004C3687" w:rsidP="00190463">
      <w:pPr>
        <w:rPr>
          <w:szCs w:val="24"/>
        </w:rPr>
      </w:pPr>
      <w:r>
        <w:rPr>
          <w:noProof/>
        </w:rPr>
        <mc:AlternateContent>
          <mc:Choice Requires="wps">
            <w:drawing>
              <wp:anchor distT="0" distB="0" distL="114300" distR="114300" simplePos="0" relativeHeight="251732480" behindDoc="1" locked="0" layoutInCell="1" allowOverlap="1" wp14:anchorId="55673F48" wp14:editId="66C62C23">
                <wp:simplePos x="0" y="0"/>
                <wp:positionH relativeFrom="margin">
                  <wp:posOffset>-50165</wp:posOffset>
                </wp:positionH>
                <wp:positionV relativeFrom="paragraph">
                  <wp:posOffset>246380</wp:posOffset>
                </wp:positionV>
                <wp:extent cx="2734945" cy="210820"/>
                <wp:effectExtent l="0" t="0" r="8255" b="0"/>
                <wp:wrapTight wrapText="bothSides">
                  <wp:wrapPolygon edited="0">
                    <wp:start x="0" y="0"/>
                    <wp:lineTo x="0" y="19518"/>
                    <wp:lineTo x="21515" y="19518"/>
                    <wp:lineTo x="21515" y="0"/>
                    <wp:lineTo x="0" y="0"/>
                  </wp:wrapPolygon>
                </wp:wrapTight>
                <wp:docPr id="96" name="Text Box 96"/>
                <wp:cNvGraphicFramePr/>
                <a:graphic xmlns:a="http://schemas.openxmlformats.org/drawingml/2006/main">
                  <a:graphicData uri="http://schemas.microsoft.com/office/word/2010/wordprocessingShape">
                    <wps:wsp>
                      <wps:cNvSpPr txBox="1"/>
                      <wps:spPr>
                        <a:xfrm>
                          <a:off x="0" y="0"/>
                          <a:ext cx="2734945" cy="210820"/>
                        </a:xfrm>
                        <a:prstGeom prst="rect">
                          <a:avLst/>
                        </a:prstGeom>
                        <a:solidFill>
                          <a:prstClr val="white"/>
                        </a:solidFill>
                        <a:ln>
                          <a:noFill/>
                        </a:ln>
                      </wps:spPr>
                      <wps:txbx>
                        <w:txbxContent>
                          <w:p w14:paraId="38B94104" w14:textId="6699B009" w:rsidR="005C6B61" w:rsidRPr="00BC5972" w:rsidRDefault="005C6B61" w:rsidP="00190463">
                            <w:pPr>
                              <w:pStyle w:val="Caption"/>
                              <w:rPr>
                                <w:sz w:val="20"/>
                              </w:rPr>
                            </w:pPr>
                            <w:r w:rsidRPr="00BC5972">
                              <w:rPr>
                                <w:sz w:val="20"/>
                              </w:rPr>
                              <w:t>F</w:t>
                            </w:r>
                            <w:r>
                              <w:rPr>
                                <w:sz w:val="20"/>
                              </w:rPr>
                              <w:t>igure 7.5 D</w:t>
                            </w:r>
                            <w:r w:rsidRPr="00BC5972">
                              <w:rPr>
                                <w:sz w:val="20"/>
                              </w:rPr>
                              <w:t>isplacement analysis of top plate</w:t>
                            </w:r>
                            <w:r>
                              <w:rPr>
                                <w:sz w:val="20"/>
                              </w:rPr>
                              <w:t xml:space="preserve"> </w:t>
                            </w:r>
                            <w:r>
                              <w:rPr>
                                <w:sz w:val="22"/>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73F48" id="Text Box 96" o:spid="_x0000_s1066" type="#_x0000_t202" style="position:absolute;left:0;text-align:left;margin-left:-3.95pt;margin-top:19.4pt;width:215.35pt;height:16.6pt;z-index:-25158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" stroked="f">
                <v:textbox inset="0,0,0,0">
                  <w:txbxContent>
                    <w:p w14:paraId="38B94104" w14:textId="6699B009" w:rsidR="005C6B61" w:rsidRPr="00BC5972" w:rsidRDefault="005C6B61" w:rsidP="00190463">
                      <w:pPr>
                        <w:pStyle w:val="Caption"/>
                        <w:rPr>
                          <w:sz w:val="20"/>
                        </w:rPr>
                      </w:pPr>
                      <w:r w:rsidRPr="00BC5972">
                        <w:rPr>
                          <w:sz w:val="20"/>
                        </w:rPr>
                        <w:t>F</w:t>
                      </w:r>
                      <w:r>
                        <w:rPr>
                          <w:sz w:val="20"/>
                        </w:rPr>
                        <w:t>igure 7.5 D</w:t>
                      </w:r>
                      <w:r w:rsidRPr="00BC5972">
                        <w:rPr>
                          <w:sz w:val="20"/>
                        </w:rPr>
                        <w:t>isplacement analysis of top plate</w:t>
                      </w:r>
                      <w:r>
                        <w:rPr>
                          <w:sz w:val="20"/>
                        </w:rPr>
                        <w:t xml:space="preserve"> </w:t>
                      </w:r>
                      <w:r>
                        <w:rPr>
                          <w:sz w:val="22"/>
                        </w:rPr>
                        <w:t>[4]</w:t>
                      </w:r>
                    </w:p>
                  </w:txbxContent>
                </v:textbox>
                <w10:wrap type="tight" anchorx="margin"/>
              </v:shape>
            </w:pict>
          </mc:Fallback>
        </mc:AlternateContent>
      </w:r>
    </w:p>
    <w:p w14:paraId="75078893" w14:textId="340DBBC6" w:rsidR="00190463" w:rsidRPr="00F50234" w:rsidRDefault="004C3687" w:rsidP="00190463">
      <w:pPr>
        <w:rPr>
          <w:szCs w:val="24"/>
        </w:rPr>
      </w:pPr>
      <w:r>
        <w:rPr>
          <w:noProof/>
        </w:rPr>
        <mc:AlternateContent>
          <mc:Choice Requires="wps">
            <w:drawing>
              <wp:anchor distT="0" distB="0" distL="114300" distR="114300" simplePos="0" relativeHeight="251733504" behindDoc="1" locked="0" layoutInCell="1" allowOverlap="1" wp14:anchorId="31F9F3C5" wp14:editId="25B204C5">
                <wp:simplePos x="0" y="0"/>
                <wp:positionH relativeFrom="column">
                  <wp:posOffset>3263348</wp:posOffset>
                </wp:positionH>
                <wp:positionV relativeFrom="paragraph">
                  <wp:posOffset>11154</wp:posOffset>
                </wp:positionV>
                <wp:extent cx="2057400" cy="175260"/>
                <wp:effectExtent l="0" t="0" r="0" b="0"/>
                <wp:wrapTight wrapText="bothSides">
                  <wp:wrapPolygon edited="0">
                    <wp:start x="0" y="0"/>
                    <wp:lineTo x="0" y="18783"/>
                    <wp:lineTo x="21400" y="18783"/>
                    <wp:lineTo x="21400" y="0"/>
                    <wp:lineTo x="0" y="0"/>
                  </wp:wrapPolygon>
                </wp:wrapTight>
                <wp:docPr id="95" name="Text Box 95"/>
                <wp:cNvGraphicFramePr/>
                <a:graphic xmlns:a="http://schemas.openxmlformats.org/drawingml/2006/main">
                  <a:graphicData uri="http://schemas.microsoft.com/office/word/2010/wordprocessingShape">
                    <wps:wsp>
                      <wps:cNvSpPr txBox="1"/>
                      <wps:spPr>
                        <a:xfrm>
                          <a:off x="0" y="0"/>
                          <a:ext cx="2057400" cy="175260"/>
                        </a:xfrm>
                        <a:prstGeom prst="rect">
                          <a:avLst/>
                        </a:prstGeom>
                        <a:solidFill>
                          <a:prstClr val="white"/>
                        </a:solidFill>
                        <a:ln>
                          <a:noFill/>
                        </a:ln>
                      </wps:spPr>
                      <wps:txbx>
                        <w:txbxContent>
                          <w:p w14:paraId="2B8B0A31" w14:textId="7EBD0566" w:rsidR="005C6B61" w:rsidRPr="00BC5972" w:rsidRDefault="005C6B61" w:rsidP="00190463">
                            <w:pPr>
                              <w:pStyle w:val="Caption"/>
                              <w:rPr>
                                <w:noProof/>
                                <w:sz w:val="20"/>
                                <w:szCs w:val="20"/>
                              </w:rPr>
                            </w:pPr>
                            <w:r w:rsidRPr="00BC5972">
                              <w:rPr>
                                <w:sz w:val="20"/>
                                <w:szCs w:val="20"/>
                              </w:rPr>
                              <w:t>F</w:t>
                            </w:r>
                            <w:r>
                              <w:rPr>
                                <w:sz w:val="20"/>
                                <w:szCs w:val="20"/>
                              </w:rPr>
                              <w:t>igure 7.6 S</w:t>
                            </w:r>
                            <w:r w:rsidRPr="00BC5972">
                              <w:rPr>
                                <w:sz w:val="20"/>
                                <w:szCs w:val="20"/>
                              </w:rPr>
                              <w:t>tress analysis of top</w:t>
                            </w:r>
                            <w:r>
                              <w:rPr>
                                <w:sz w:val="20"/>
                                <w:szCs w:val="20"/>
                              </w:rPr>
                              <w:t xml:space="preserve"> </w:t>
                            </w:r>
                            <w:r>
                              <w:rPr>
                                <w:sz w:val="22"/>
                              </w:rPr>
                              <w:t>[4]</w:t>
                            </w:r>
                            <w:r w:rsidRPr="00BC5972">
                              <w:rPr>
                                <w:sz w:val="20"/>
                                <w:szCs w:val="20"/>
                              </w:rPr>
                              <w:t xml:space="preserve"> pl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9F3C5" id="Text Box 95" o:spid="_x0000_s1067" type="#_x0000_t202" style="position:absolute;left:0;text-align:left;margin-left:256.95pt;margin-top:.9pt;width:162pt;height:13.8pt;z-index:-25158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" stroked="f">
                <v:textbox inset="0,0,0,0">
                  <w:txbxContent>
                    <w:p w14:paraId="2B8B0A31" w14:textId="7EBD0566" w:rsidR="005C6B61" w:rsidRPr="00BC5972" w:rsidRDefault="005C6B61" w:rsidP="00190463">
                      <w:pPr>
                        <w:pStyle w:val="Caption"/>
                        <w:rPr>
                          <w:noProof/>
                          <w:sz w:val="20"/>
                          <w:szCs w:val="20"/>
                        </w:rPr>
                      </w:pPr>
                      <w:r w:rsidRPr="00BC5972">
                        <w:rPr>
                          <w:sz w:val="20"/>
                          <w:szCs w:val="20"/>
                        </w:rPr>
                        <w:t>F</w:t>
                      </w:r>
                      <w:r>
                        <w:rPr>
                          <w:sz w:val="20"/>
                          <w:szCs w:val="20"/>
                        </w:rPr>
                        <w:t>igure 7.6 S</w:t>
                      </w:r>
                      <w:r w:rsidRPr="00BC5972">
                        <w:rPr>
                          <w:sz w:val="20"/>
                          <w:szCs w:val="20"/>
                        </w:rPr>
                        <w:t>tress analysis of top</w:t>
                      </w:r>
                      <w:r>
                        <w:rPr>
                          <w:sz w:val="20"/>
                          <w:szCs w:val="20"/>
                        </w:rPr>
                        <w:t xml:space="preserve"> </w:t>
                      </w:r>
                      <w:r>
                        <w:rPr>
                          <w:sz w:val="22"/>
                        </w:rPr>
                        <w:t>[4]</w:t>
                      </w:r>
                      <w:r w:rsidRPr="00BC5972">
                        <w:rPr>
                          <w:sz w:val="20"/>
                          <w:szCs w:val="20"/>
                        </w:rPr>
                        <w:t xml:space="preserve"> plate</w:t>
                      </w:r>
                    </w:p>
                  </w:txbxContent>
                </v:textbox>
                <w10:wrap type="tight"/>
              </v:shape>
            </w:pict>
          </mc:Fallback>
        </mc:AlternateContent>
      </w:r>
    </w:p>
    <w:p w14:paraId="3D0F52D5" w14:textId="41E87881" w:rsidR="00190463" w:rsidRPr="00F50234" w:rsidRDefault="00190463" w:rsidP="00190463">
      <w:pPr>
        <w:rPr>
          <w:szCs w:val="24"/>
        </w:rPr>
      </w:pPr>
      <w:r w:rsidRPr="00F50234">
        <w:rPr>
          <w:szCs w:val="24"/>
        </w:rPr>
        <w:t xml:space="preserve">Deflection is very important as a </w:t>
      </w:r>
      <w:r>
        <w:rPr>
          <w:szCs w:val="24"/>
        </w:rPr>
        <w:t>large</w:t>
      </w:r>
      <w:r w:rsidRPr="00F50234">
        <w:rPr>
          <w:szCs w:val="24"/>
        </w:rPr>
        <w:t xml:space="preserve"> deflection will result in a greater bend in the chassis </w:t>
      </w:r>
      <w:r>
        <w:rPr>
          <w:szCs w:val="24"/>
        </w:rPr>
        <w:t>therefore</w:t>
      </w:r>
      <w:r w:rsidRPr="00F50234">
        <w:rPr>
          <w:szCs w:val="24"/>
        </w:rPr>
        <w:t xml:space="preserve"> overall </w:t>
      </w:r>
      <w:r>
        <w:rPr>
          <w:szCs w:val="24"/>
        </w:rPr>
        <w:t>driving</w:t>
      </w:r>
      <w:r w:rsidRPr="00F50234">
        <w:rPr>
          <w:szCs w:val="24"/>
        </w:rPr>
        <w:t xml:space="preserve"> and </w:t>
      </w:r>
      <w:r>
        <w:rPr>
          <w:szCs w:val="24"/>
        </w:rPr>
        <w:t>handling</w:t>
      </w:r>
      <w:r w:rsidRPr="00F50234">
        <w:rPr>
          <w:szCs w:val="24"/>
        </w:rPr>
        <w:t xml:space="preserve"> of the buggy</w:t>
      </w:r>
      <w:r>
        <w:rPr>
          <w:szCs w:val="24"/>
        </w:rPr>
        <w:t xml:space="preserve"> will be affected</w:t>
      </w:r>
      <w:r w:rsidRPr="00F50234">
        <w:rPr>
          <w:szCs w:val="24"/>
        </w:rPr>
        <w:t xml:space="preserve"> as the wheels will not work as well and it may</w:t>
      </w:r>
      <w:r>
        <w:rPr>
          <w:szCs w:val="24"/>
        </w:rPr>
        <w:t xml:space="preserve"> also</w:t>
      </w:r>
      <w:r w:rsidRPr="00F50234">
        <w:rPr>
          <w:szCs w:val="24"/>
        </w:rPr>
        <w:t xml:space="preserve"> interrupt the performance of the sensors.</w:t>
      </w:r>
      <w:r>
        <w:rPr>
          <w:szCs w:val="24"/>
        </w:rPr>
        <w:t xml:space="preserve"> If the deflection is big enough, chassis can break. To make sure deflection is not too high, load on the chassis should be evenly distributed. As can be seen from the stress analysis, the chassis will be able to withstand the stress being applied to </w:t>
      </w:r>
      <w:proofErr w:type="gramStart"/>
      <w:r>
        <w:rPr>
          <w:szCs w:val="24"/>
        </w:rPr>
        <w:t>it ,</w:t>
      </w:r>
      <w:proofErr w:type="gramEnd"/>
      <w:r>
        <w:rPr>
          <w:szCs w:val="24"/>
        </w:rPr>
        <w:t xml:space="preserve"> and biggest deflection of the chassis is really small( in um) </w:t>
      </w:r>
      <w:r w:rsidR="00506BB4">
        <w:rPr>
          <w:szCs w:val="24"/>
        </w:rPr>
        <w:t>e</w:t>
      </w:r>
      <w:r>
        <w:rPr>
          <w:szCs w:val="24"/>
        </w:rPr>
        <w:t>.g. biggest deflection for top plate is 4.7 um.</w:t>
      </w:r>
    </w:p>
    <w:p w14:paraId="0FE990B8" w14:textId="4AA6FB4C" w:rsidR="00190463" w:rsidRPr="00F50234" w:rsidRDefault="00190463" w:rsidP="00190463">
      <w:pPr>
        <w:rPr>
          <w:szCs w:val="24"/>
        </w:rPr>
      </w:pPr>
      <w:r>
        <w:rPr>
          <w:szCs w:val="24"/>
        </w:rPr>
        <w:t>Another</w:t>
      </w:r>
      <w:r w:rsidRPr="00F50234">
        <w:rPr>
          <w:szCs w:val="24"/>
        </w:rPr>
        <w:t xml:space="preserve"> reasons for acetal being chosen </w:t>
      </w:r>
      <w:r>
        <w:rPr>
          <w:szCs w:val="24"/>
        </w:rPr>
        <w:t>is</w:t>
      </w:r>
      <w:r w:rsidRPr="00F50234">
        <w:rPr>
          <w:szCs w:val="24"/>
        </w:rPr>
        <w:t xml:space="preserve">, it can be cut very easily with a laser cutter, which is what will be used to manufacture the chassis, making the progress straightforward with no hassle. Glass-reinforced laminate and </w:t>
      </w:r>
      <w:proofErr w:type="spellStart"/>
      <w:r w:rsidRPr="00F50234">
        <w:rPr>
          <w:szCs w:val="24"/>
        </w:rPr>
        <w:t>aluminium</w:t>
      </w:r>
      <w:proofErr w:type="spellEnd"/>
      <w:r w:rsidRPr="00F50234">
        <w:rPr>
          <w:szCs w:val="24"/>
        </w:rPr>
        <w:t xml:space="preserve"> also have relatively low density and can withstand larger stresses than </w:t>
      </w:r>
      <w:r w:rsidR="00011823">
        <w:rPr>
          <w:szCs w:val="24"/>
        </w:rPr>
        <w:t>a</w:t>
      </w:r>
      <w:r w:rsidRPr="00F50234">
        <w:rPr>
          <w:szCs w:val="24"/>
        </w:rPr>
        <w:t>cetal</w:t>
      </w:r>
      <w:r w:rsidR="005E1FBF">
        <w:rPr>
          <w:szCs w:val="24"/>
        </w:rPr>
        <w:t>.</w:t>
      </w:r>
      <w:r w:rsidRPr="00F50234">
        <w:rPr>
          <w:szCs w:val="24"/>
        </w:rPr>
        <w:t xml:space="preserve"> </w:t>
      </w:r>
      <w:r w:rsidR="005E1FBF">
        <w:rPr>
          <w:szCs w:val="24"/>
        </w:rPr>
        <w:t>H</w:t>
      </w:r>
      <w:r w:rsidRPr="00F50234">
        <w:rPr>
          <w:szCs w:val="24"/>
        </w:rPr>
        <w:t>owever, it is harder to cut these materials into the desired shape due to their properties</w:t>
      </w:r>
      <w:r w:rsidR="00342348">
        <w:rPr>
          <w:szCs w:val="24"/>
        </w:rPr>
        <w:t>.</w:t>
      </w:r>
    </w:p>
    <w:p w14:paraId="0E61A66F" w14:textId="77777777" w:rsidR="00190463" w:rsidRPr="0034222C" w:rsidRDefault="00190463" w:rsidP="0034222C">
      <w:pPr>
        <w:pStyle w:val="Heading2"/>
      </w:pPr>
      <w:bookmarkStart w:id="32" w:name="_Toc531288175"/>
      <w:r w:rsidRPr="0034222C">
        <w:t>Design and Layout:</w:t>
      </w:r>
      <w:bookmarkEnd w:id="32"/>
    </w:p>
    <w:p w14:paraId="533A9DA8" w14:textId="5FEE0442" w:rsidR="00190463" w:rsidRPr="00F50234" w:rsidRDefault="00190463" w:rsidP="00190463">
      <w:pPr>
        <w:rPr>
          <w:szCs w:val="24"/>
        </w:rPr>
      </w:pPr>
      <w:r w:rsidRPr="00F50234">
        <w:rPr>
          <w:szCs w:val="24"/>
        </w:rPr>
        <w:t xml:space="preserve">The overall </w:t>
      </w:r>
      <w:r w:rsidR="005E1FBF">
        <w:rPr>
          <w:szCs w:val="24"/>
        </w:rPr>
        <w:t>mass</w:t>
      </w:r>
      <w:r w:rsidRPr="00F50234">
        <w:rPr>
          <w:szCs w:val="24"/>
        </w:rPr>
        <w:t xml:space="preserve"> of the buggy (including both plates) is </w:t>
      </w:r>
      <w:r w:rsidR="004C3687">
        <w:rPr>
          <w:szCs w:val="24"/>
        </w:rPr>
        <w:t>1.03 kg</w:t>
      </w:r>
      <w:r w:rsidRPr="00F50234">
        <w:rPr>
          <w:szCs w:val="24"/>
        </w:rPr>
        <w:t xml:space="preserve">, which is close to what was expected. Rear wheel drive (RWD) is preferred to the front wheel drive as having RWD will improve the handling and overall balance of the buggy. Smaller the size of the buggy easier to </w:t>
      </w:r>
      <w:proofErr w:type="spellStart"/>
      <w:r w:rsidRPr="00F50234">
        <w:rPr>
          <w:szCs w:val="24"/>
        </w:rPr>
        <w:t>manoeuvre</w:t>
      </w:r>
      <w:proofErr w:type="spellEnd"/>
      <w:r w:rsidRPr="00F50234">
        <w:rPr>
          <w:szCs w:val="24"/>
        </w:rPr>
        <w:t xml:space="preserve"> therefore to make the size of chassis smaller in length the chassis will consist of two plates, upper and lower, which will be connected using spacers, of required length.</w:t>
      </w:r>
    </w:p>
    <w:p w14:paraId="0ABF0BC1" w14:textId="77777777" w:rsidR="00190463" w:rsidRDefault="00190463" w:rsidP="00190463">
      <w:pPr>
        <w:rPr>
          <w:szCs w:val="24"/>
        </w:rPr>
      </w:pPr>
      <w:r w:rsidRPr="00F50234">
        <w:rPr>
          <w:szCs w:val="24"/>
        </w:rPr>
        <w:t xml:space="preserve">Gearbox, caster ball and PCB for the sensor circuit would fit on the underside of the lower plate while motor drive board and battery pack would fit on the top side of the lower plate. Upper plate will be above the drive board and </w:t>
      </w:r>
      <w:proofErr w:type="spellStart"/>
      <w:r w:rsidRPr="00F50234">
        <w:rPr>
          <w:szCs w:val="24"/>
        </w:rPr>
        <w:t>nucleo</w:t>
      </w:r>
      <w:proofErr w:type="spellEnd"/>
      <w:r w:rsidRPr="00F50234">
        <w:rPr>
          <w:szCs w:val="24"/>
        </w:rPr>
        <w:t xml:space="preserve"> board will fit on top of it. Holes have been cut into the chassis, so every component will be screwed on the chassis except the battery pack. Velcro will be used to secure the battery pack to the chassis. Slots have been cut for the Velcro strip to thread through. For the gearbox</w:t>
      </w:r>
      <w:r>
        <w:rPr>
          <w:szCs w:val="24"/>
        </w:rPr>
        <w:t>,</w:t>
      </w:r>
      <w:r w:rsidRPr="00F50234">
        <w:rPr>
          <w:szCs w:val="24"/>
        </w:rPr>
        <w:t xml:space="preserve"> square holes have been cut</w:t>
      </w:r>
      <w:r>
        <w:rPr>
          <w:szCs w:val="24"/>
        </w:rPr>
        <w:t xml:space="preserve"> on the chassis</w:t>
      </w:r>
      <w:r w:rsidRPr="00F50234">
        <w:rPr>
          <w:szCs w:val="24"/>
        </w:rPr>
        <w:t xml:space="preserve"> as the gearbox module has slots cut into it which will fit in the square holes.</w:t>
      </w:r>
    </w:p>
    <w:p w14:paraId="5E3296CC" w14:textId="77777777" w:rsidR="00190463" w:rsidRPr="00AA3403" w:rsidRDefault="00190463" w:rsidP="00190463">
      <w:pPr>
        <w:rPr>
          <w:szCs w:val="24"/>
        </w:rPr>
      </w:pPr>
      <w:r w:rsidRPr="00F50234">
        <w:rPr>
          <w:szCs w:val="24"/>
        </w:rPr>
        <w:t xml:space="preserve">Separation between the wheel will influence the buggy. Wider the wheels are the larger the deflection due to increased length of chassis therefore higher chances of it bending. Wider chassis will also increase the weight therefore reducing the speed, and there is also higher risk of buggy touching the sides of the racing track, which will have 28 cm wide pinch points. Taking all this in consideration, buggy will be 19m wide (with </w:t>
      </w:r>
      <w:proofErr w:type="spellStart"/>
      <w:r w:rsidRPr="00F50234">
        <w:rPr>
          <w:szCs w:val="24"/>
        </w:rPr>
        <w:t>tyres</w:t>
      </w:r>
      <w:proofErr w:type="spellEnd"/>
      <w:r w:rsidRPr="00F50234">
        <w:rPr>
          <w:szCs w:val="24"/>
        </w:rPr>
        <w:t xml:space="preserve"> on)</w:t>
      </w:r>
      <w:r>
        <w:rPr>
          <w:szCs w:val="24"/>
        </w:rPr>
        <w:t>.</w:t>
      </w:r>
    </w:p>
    <w:p w14:paraId="55CFE5FA" w14:textId="52D2A66D" w:rsidR="00190463" w:rsidRDefault="00190463" w:rsidP="00190463">
      <w:pPr>
        <w:rPr>
          <w:color w:val="000000"/>
        </w:rPr>
      </w:pPr>
    </w:p>
    <w:p w14:paraId="7647806E" w14:textId="66FA4AF6" w:rsidR="00CE0B29" w:rsidRDefault="00CE0B29" w:rsidP="00CE0B29">
      <w:pPr>
        <w:pStyle w:val="Heading1"/>
      </w:pPr>
      <w:bookmarkStart w:id="33" w:name="_Toc531288176"/>
      <w:r>
        <w:lastRenderedPageBreak/>
        <w:t>Summary</w:t>
      </w:r>
      <w:bookmarkEnd w:id="33"/>
    </w:p>
    <w:p w14:paraId="2699E864" w14:textId="77777777" w:rsidR="00385596" w:rsidRDefault="00385596" w:rsidP="00385596">
      <w:r>
        <w:t xml:space="preserve">To </w:t>
      </w:r>
      <w:proofErr w:type="spellStart"/>
      <w:r>
        <w:t>summarise</w:t>
      </w:r>
      <w:proofErr w:type="spellEnd"/>
      <w:r>
        <w:t xml:space="preserve">, this report explains what the aim of the project is, what the buggy is going to do and how. Basically, the buggy will follow a white line through some obstacles, here, extreme conditions were not assumed. It will be able to do it with a configuration of six TCRTR5000 sensors. This sensor was chosen because its sensitivity and footprint are more suitable compared to the others. They will be implemented in the form of a Y because this shape is more beneficial for sensing the curves and it was based on the PID algorithm and digital controlling theory that will be implemented. The performance of the buggy will be enhanced using other non-line sensors just as it is the AEAT-601B-F06 for measuring the speed in the wheels, the DS2781 for measuring the power in the batteries and the HM – </w:t>
      </w:r>
      <w:proofErr w:type="gramStart"/>
      <w:r>
        <w:t>10  module</w:t>
      </w:r>
      <w:proofErr w:type="gramEnd"/>
      <w:r>
        <w:t xml:space="preserve"> for sending the command of turning around the buggy. </w:t>
      </w:r>
    </w:p>
    <w:p w14:paraId="2B1AAC2A" w14:textId="649531DE" w:rsidR="00CE0B29" w:rsidRPr="00CE0B29" w:rsidRDefault="00385596" w:rsidP="00385596">
      <w:r>
        <w:t xml:space="preserve">All these components will be placed on a chassis made of </w:t>
      </w:r>
      <w:r w:rsidR="00342348">
        <w:t>a</w:t>
      </w:r>
      <w:r>
        <w:t xml:space="preserve">cetal, the weight, cost, and thickness of this material make it better than the other options. Strong enough to keep all the elements safe but it is lightweight to do not represent a problem in terms of speed. </w:t>
      </w:r>
      <w:r w:rsidR="00FF304E">
        <w:t>No issue</w:t>
      </w:r>
      <w:r>
        <w:t xml:space="preserve"> was found after the analysis, this material does not bend more than expected.</w:t>
      </w:r>
      <w:r w:rsidR="00A63721">
        <w:t xml:space="preserve"> This ends the technical </w:t>
      </w:r>
      <w:proofErr w:type="spellStart"/>
      <w:r w:rsidR="00A63721">
        <w:t>characterisation</w:t>
      </w:r>
      <w:proofErr w:type="spellEnd"/>
      <w:r w:rsidR="00A63721">
        <w:t xml:space="preserve">. </w:t>
      </w:r>
    </w:p>
    <w:p w14:paraId="23B687CE" w14:textId="0A0F3409" w:rsidR="00190463" w:rsidRDefault="00190463" w:rsidP="00F41112">
      <w:pPr>
        <w:pStyle w:val="Heading1"/>
      </w:pPr>
      <w:bookmarkStart w:id="34" w:name="_Toc531288177"/>
      <w:r>
        <w:t>Reference</w:t>
      </w:r>
      <w:bookmarkEnd w:id="34"/>
      <w:r>
        <w:t xml:space="preserve"> </w:t>
      </w:r>
    </w:p>
    <w:p w14:paraId="0E2CB6B0" w14:textId="77777777" w:rsidR="00C22E45" w:rsidRDefault="00C22E45" w:rsidP="00C22E45">
      <w:pPr>
        <w:rPr>
          <w:color w:val="000000"/>
        </w:rPr>
      </w:pPr>
    </w:p>
    <w:p w14:paraId="58605635" w14:textId="2E687CA0" w:rsidR="00C97D05" w:rsidRDefault="00C22E45" w:rsidP="00A830A1">
      <w:pPr>
        <w:jc w:val="left"/>
        <w:rPr>
          <w:color w:val="000000" w:themeColor="text1"/>
        </w:rPr>
      </w:pPr>
      <w:r w:rsidRPr="009159C5">
        <w:rPr>
          <w:color w:val="000000" w:themeColor="text1"/>
        </w:rPr>
        <w:t xml:space="preserve">[1] </w:t>
      </w:r>
      <w:r w:rsidR="00A830A1" w:rsidRPr="009159C5">
        <w:rPr>
          <w:color w:val="000000" w:themeColor="text1"/>
        </w:rPr>
        <w:t xml:space="preserve"> </w:t>
      </w:r>
      <w:r w:rsidR="00C97D05" w:rsidRPr="00C97D05">
        <w:rPr>
          <w:color w:val="000000" w:themeColor="text1"/>
        </w:rPr>
        <w:t>STMicroelectronics</w:t>
      </w:r>
      <w:r w:rsidR="00C97D05">
        <w:rPr>
          <w:color w:val="000000" w:themeColor="text1"/>
        </w:rPr>
        <w:t xml:space="preserve"> </w:t>
      </w:r>
      <w:r w:rsidR="00A830A1" w:rsidRPr="009159C5">
        <w:rPr>
          <w:color w:val="000000" w:themeColor="text1"/>
        </w:rPr>
        <w:t>(2018)</w:t>
      </w:r>
      <w:r w:rsidR="00C97D05">
        <w:rPr>
          <w:color w:val="000000" w:themeColor="text1"/>
        </w:rPr>
        <w:t xml:space="preserve"> </w:t>
      </w:r>
      <w:r w:rsidR="00C97D05" w:rsidRPr="00C97D05">
        <w:rPr>
          <w:i/>
          <w:color w:val="000000" w:themeColor="text1"/>
        </w:rPr>
        <w:t xml:space="preserve">STM32F401RE </w:t>
      </w:r>
      <w:r w:rsidR="00C97D05">
        <w:rPr>
          <w:color w:val="000000" w:themeColor="text1"/>
        </w:rPr>
        <w:t xml:space="preserve">Available at: </w:t>
      </w:r>
      <w:hyperlink r:id="rId36" w:history="1">
        <w:r w:rsidR="00C97D05" w:rsidRPr="00BD2F51">
          <w:rPr>
            <w:rStyle w:val="Hyperlink"/>
          </w:rPr>
          <w:t>https://www.st.com/content/st_com/en/products/microcontrollers/stm32-32-bit-arm-cortex-mcus/stm32-high-performance-mcus/stm32f4-series/stm32f401/stm32f401re.html</w:t>
        </w:r>
      </w:hyperlink>
      <w:r w:rsidR="00C97D05">
        <w:rPr>
          <w:color w:val="000000" w:themeColor="text1"/>
        </w:rPr>
        <w:t xml:space="preserve"> </w:t>
      </w:r>
      <w:r w:rsidR="00C97D05" w:rsidRPr="009159C5">
        <w:rPr>
          <w:color w:val="000000" w:themeColor="text1"/>
        </w:rPr>
        <w:t>(</w:t>
      </w:r>
      <w:r w:rsidR="00C97D05">
        <w:rPr>
          <w:color w:val="000000" w:themeColor="text1"/>
        </w:rPr>
        <w:t>Accessed:</w:t>
      </w:r>
      <w:r w:rsidR="00C97D05" w:rsidRPr="009159C5">
        <w:rPr>
          <w:color w:val="000000" w:themeColor="text1"/>
        </w:rPr>
        <w:t xml:space="preserve"> 04/11/2018).</w:t>
      </w:r>
    </w:p>
    <w:p w14:paraId="1B6E3F35" w14:textId="41BA49C5" w:rsidR="00C22E45" w:rsidRPr="009159C5" w:rsidRDefault="00C22E45" w:rsidP="00A830A1">
      <w:pPr>
        <w:jc w:val="left"/>
        <w:rPr>
          <w:color w:val="000000" w:themeColor="text1"/>
          <w:szCs w:val="24"/>
        </w:rPr>
      </w:pPr>
      <w:r w:rsidRPr="009159C5">
        <w:rPr>
          <w:color w:val="000000" w:themeColor="text1"/>
          <w:szCs w:val="24"/>
        </w:rPr>
        <w:t xml:space="preserve">[2] </w:t>
      </w:r>
      <w:r w:rsidR="00EB534B">
        <w:rPr>
          <w:color w:val="000000" w:themeColor="text1"/>
        </w:rPr>
        <w:t xml:space="preserve">Available at: </w:t>
      </w:r>
      <w:hyperlink r:id="rId37" w:history="1">
        <w:r w:rsidR="003A4881" w:rsidRPr="00BD2F51">
          <w:rPr>
            <w:rStyle w:val="Hyperlink"/>
            <w:szCs w:val="24"/>
          </w:rPr>
          <w:t>http://www.inpharmix.com/jps/PID_Controller_For_Lego_Mindstorms_Robots.html</w:t>
        </w:r>
      </w:hyperlink>
      <w:r w:rsidR="003A4881">
        <w:rPr>
          <w:color w:val="000000" w:themeColor="text1"/>
          <w:szCs w:val="24"/>
        </w:rPr>
        <w:t xml:space="preserve"> </w:t>
      </w:r>
    </w:p>
    <w:p w14:paraId="2DC6CE30" w14:textId="37958C8B" w:rsidR="003A4881" w:rsidRPr="00684591" w:rsidRDefault="00C22E45" w:rsidP="00A830A1">
      <w:pPr>
        <w:jc w:val="left"/>
        <w:rPr>
          <w:color w:val="000000" w:themeColor="text1"/>
          <w:szCs w:val="24"/>
        </w:rPr>
      </w:pPr>
      <w:r w:rsidRPr="009159C5">
        <w:rPr>
          <w:color w:val="000000" w:themeColor="text1"/>
          <w:szCs w:val="24"/>
        </w:rPr>
        <w:t xml:space="preserve">[3] </w:t>
      </w:r>
      <w:r w:rsidR="00EB534B">
        <w:rPr>
          <w:color w:val="000000" w:themeColor="text1"/>
        </w:rPr>
        <w:t xml:space="preserve">Available at: </w:t>
      </w:r>
      <w:hyperlink r:id="rId38" w:history="1">
        <w:r w:rsidR="003A4881" w:rsidRPr="00BD2F51">
          <w:rPr>
            <w:rStyle w:val="Hyperlink"/>
            <w:szCs w:val="24"/>
          </w:rPr>
          <w:t>https://www.csimn.com/CSI_pages/PIDforDummies.html</w:t>
        </w:r>
      </w:hyperlink>
      <w:r w:rsidR="003A4881">
        <w:rPr>
          <w:color w:val="000000" w:themeColor="text1"/>
          <w:szCs w:val="24"/>
        </w:rPr>
        <w:t xml:space="preserve"> </w:t>
      </w:r>
    </w:p>
    <w:p w14:paraId="2C84B777" w14:textId="0294B461" w:rsidR="00190463" w:rsidRPr="009159C5" w:rsidRDefault="00190463" w:rsidP="00A830A1">
      <w:pPr>
        <w:jc w:val="left"/>
        <w:rPr>
          <w:color w:val="000000" w:themeColor="text1"/>
        </w:rPr>
      </w:pPr>
      <w:r w:rsidRPr="009159C5">
        <w:rPr>
          <w:color w:val="000000" w:themeColor="text1"/>
        </w:rPr>
        <w:t>[</w:t>
      </w:r>
      <w:r w:rsidR="00684591">
        <w:rPr>
          <w:color w:val="000000" w:themeColor="text1"/>
        </w:rPr>
        <w:t>4</w:t>
      </w:r>
      <w:r w:rsidRPr="009159C5">
        <w:rPr>
          <w:color w:val="000000" w:themeColor="text1"/>
        </w:rPr>
        <w:t xml:space="preserve">] (version 2018). </w:t>
      </w:r>
      <w:proofErr w:type="spellStart"/>
      <w:r w:rsidRPr="009159C5">
        <w:rPr>
          <w:color w:val="000000" w:themeColor="text1"/>
        </w:rPr>
        <w:t>Solidworks</w:t>
      </w:r>
      <w:proofErr w:type="spellEnd"/>
      <w:r w:rsidRPr="009159C5">
        <w:rPr>
          <w:color w:val="000000" w:themeColor="text1"/>
        </w:rPr>
        <w:t>: University of Manchester.</w:t>
      </w:r>
    </w:p>
    <w:p w14:paraId="08804B8E" w14:textId="1ACE1BD4" w:rsidR="00A830A1" w:rsidRDefault="00190463" w:rsidP="009159C5">
      <w:pPr>
        <w:jc w:val="left"/>
        <w:rPr>
          <w:color w:val="000000" w:themeColor="text1"/>
        </w:rPr>
      </w:pPr>
      <w:r w:rsidRPr="009159C5">
        <w:rPr>
          <w:color w:val="000000" w:themeColor="text1"/>
        </w:rPr>
        <w:t>[</w:t>
      </w:r>
      <w:r w:rsidR="00684591">
        <w:rPr>
          <w:color w:val="000000" w:themeColor="text1"/>
        </w:rPr>
        <w:t>5</w:t>
      </w:r>
      <w:r w:rsidRPr="009159C5">
        <w:rPr>
          <w:color w:val="000000" w:themeColor="text1"/>
        </w:rPr>
        <w:t>]</w:t>
      </w:r>
      <w:r w:rsidRPr="009159C5">
        <w:rPr>
          <w:color w:val="000000" w:themeColor="text1"/>
          <w:sz w:val="18"/>
        </w:rPr>
        <w:t xml:space="preserve"> </w:t>
      </w:r>
      <w:r w:rsidRPr="009159C5">
        <w:rPr>
          <w:color w:val="000000" w:themeColor="text1"/>
        </w:rPr>
        <w:t xml:space="preserve">(2018-2019). </w:t>
      </w:r>
      <w:r w:rsidRPr="009159C5">
        <w:rPr>
          <w:i/>
          <w:iCs/>
          <w:color w:val="000000" w:themeColor="text1"/>
        </w:rPr>
        <w:t>ESP Technical Handbook</w:t>
      </w:r>
      <w:r w:rsidRPr="009159C5">
        <w:rPr>
          <w:color w:val="000000" w:themeColor="text1"/>
        </w:rPr>
        <w:t>: University of Manchester. 84-85.</w:t>
      </w:r>
    </w:p>
    <w:p w14:paraId="5AEB0FCC" w14:textId="729C731E" w:rsidR="00F5414B" w:rsidRPr="009159C5" w:rsidRDefault="00F5414B" w:rsidP="009159C5">
      <w:pPr>
        <w:jc w:val="left"/>
        <w:rPr>
          <w:color w:val="000000" w:themeColor="text1"/>
        </w:rPr>
      </w:pPr>
      <w:r w:rsidRPr="009159C5">
        <w:rPr>
          <w:color w:val="000000" w:themeColor="text1"/>
        </w:rPr>
        <w:t>[</w:t>
      </w:r>
      <w:r w:rsidR="00684591">
        <w:rPr>
          <w:color w:val="000000" w:themeColor="text1"/>
        </w:rPr>
        <w:t>6</w:t>
      </w:r>
      <w:r w:rsidRPr="009159C5">
        <w:rPr>
          <w:color w:val="000000" w:themeColor="text1"/>
        </w:rPr>
        <w:t>]</w:t>
      </w:r>
      <w:r w:rsidRPr="009159C5">
        <w:rPr>
          <w:color w:val="000000" w:themeColor="text1"/>
          <w:sz w:val="18"/>
        </w:rPr>
        <w:t xml:space="preserve"> </w:t>
      </w:r>
      <w:r w:rsidRPr="009159C5">
        <w:rPr>
          <w:color w:val="000000" w:themeColor="text1"/>
        </w:rPr>
        <w:t xml:space="preserve">(2018-2019). </w:t>
      </w:r>
      <w:r w:rsidRPr="009159C5">
        <w:rPr>
          <w:i/>
          <w:iCs/>
          <w:color w:val="000000" w:themeColor="text1"/>
        </w:rPr>
        <w:t xml:space="preserve">ESP </w:t>
      </w:r>
      <w:r>
        <w:rPr>
          <w:i/>
          <w:iCs/>
          <w:color w:val="000000" w:themeColor="text1"/>
        </w:rPr>
        <w:t>Procedural</w:t>
      </w:r>
      <w:r w:rsidRPr="009159C5">
        <w:rPr>
          <w:i/>
          <w:iCs/>
          <w:color w:val="000000" w:themeColor="text1"/>
        </w:rPr>
        <w:t xml:space="preserve"> Handbook</w:t>
      </w:r>
      <w:r w:rsidRPr="009159C5">
        <w:rPr>
          <w:color w:val="000000" w:themeColor="text1"/>
        </w:rPr>
        <w:t>: University of Manchester. 84-85.</w:t>
      </w:r>
    </w:p>
    <w:p w14:paraId="2A5B36E9" w14:textId="6A914196" w:rsidR="00A830A1" w:rsidRPr="009159C5" w:rsidRDefault="00F5414B" w:rsidP="00385596">
      <w:pPr>
        <w:jc w:val="left"/>
        <w:rPr>
          <w:color w:val="000000" w:themeColor="text1"/>
        </w:rPr>
      </w:pPr>
      <w:r>
        <w:rPr>
          <w:rStyle w:val="Hyperlink"/>
          <w:color w:val="000000" w:themeColor="text1"/>
          <w:u w:val="none"/>
        </w:rPr>
        <w:t>[</w:t>
      </w:r>
      <w:r w:rsidR="00684591">
        <w:rPr>
          <w:rStyle w:val="Hyperlink"/>
          <w:color w:val="000000" w:themeColor="text1"/>
          <w:u w:val="none"/>
        </w:rPr>
        <w:t>7</w:t>
      </w:r>
      <w:r>
        <w:rPr>
          <w:rStyle w:val="Hyperlink"/>
          <w:color w:val="000000" w:themeColor="text1"/>
          <w:u w:val="none"/>
        </w:rPr>
        <w:t>]</w:t>
      </w:r>
      <w:r w:rsidR="00385596">
        <w:rPr>
          <w:color w:val="000000" w:themeColor="text1"/>
        </w:rPr>
        <w:t xml:space="preserve">Available at: </w:t>
      </w:r>
      <w:hyperlink r:id="rId39" w:history="1">
        <w:r w:rsidRPr="00E648E6">
          <w:rPr>
            <w:rStyle w:val="Hyperlink"/>
          </w:rPr>
          <w:t>http://www.farnell.com/datasheets/1818035.pdf?_ga=2.64058409.783467778.1543460102-164713630.1539548520</w:t>
        </w:r>
      </w:hyperlink>
    </w:p>
    <w:p w14:paraId="71F0C48A" w14:textId="0C191A48" w:rsidR="00A830A1" w:rsidRPr="009159C5" w:rsidRDefault="00F5414B" w:rsidP="00A830A1">
      <w:pPr>
        <w:rPr>
          <w:color w:val="000000" w:themeColor="text1"/>
        </w:rPr>
      </w:pPr>
      <w:r>
        <w:rPr>
          <w:rStyle w:val="Hyperlink"/>
          <w:color w:val="000000" w:themeColor="text1"/>
          <w:u w:val="none"/>
        </w:rPr>
        <w:t>[</w:t>
      </w:r>
      <w:r w:rsidR="00684591">
        <w:rPr>
          <w:rStyle w:val="Hyperlink"/>
          <w:color w:val="000000" w:themeColor="text1"/>
          <w:u w:val="none"/>
        </w:rPr>
        <w:t>8</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0" w:history="1">
        <w:r w:rsidRPr="00E648E6">
          <w:rPr>
            <w:rStyle w:val="Hyperlink"/>
          </w:rPr>
          <w:t>https://www.vishay.com/docs/83760/tcrt5000.pdf</w:t>
        </w:r>
      </w:hyperlink>
    </w:p>
    <w:p w14:paraId="676F3FDB" w14:textId="5F56522D" w:rsidR="00A830A1" w:rsidRPr="009159C5" w:rsidRDefault="00F5414B" w:rsidP="00385596">
      <w:pPr>
        <w:jc w:val="left"/>
        <w:rPr>
          <w:color w:val="000000" w:themeColor="text1"/>
        </w:rPr>
      </w:pPr>
      <w:r>
        <w:rPr>
          <w:rStyle w:val="Hyperlink"/>
          <w:color w:val="000000" w:themeColor="text1"/>
          <w:u w:val="none"/>
        </w:rPr>
        <w:t>[</w:t>
      </w:r>
      <w:r w:rsidR="00684591">
        <w:rPr>
          <w:rStyle w:val="Hyperlink"/>
          <w:color w:val="000000" w:themeColor="text1"/>
          <w:u w:val="none"/>
        </w:rPr>
        <w:t>9</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1" w:history="1">
        <w:r w:rsidRPr="00E648E6">
          <w:rPr>
            <w:rStyle w:val="Hyperlink"/>
          </w:rPr>
          <w:t>http://www.farnell.com/datasheets/1662254.pdf?_ga=2.103249798.783467778.1543460102-164713630.1539548520</w:t>
        </w:r>
      </w:hyperlink>
    </w:p>
    <w:p w14:paraId="793F7B91" w14:textId="1CB0E182" w:rsidR="00A830A1" w:rsidRPr="009159C5" w:rsidRDefault="00F5414B" w:rsidP="00A830A1">
      <w:pPr>
        <w:rPr>
          <w:color w:val="000000" w:themeColor="text1"/>
        </w:rPr>
      </w:pPr>
      <w:r>
        <w:rPr>
          <w:rStyle w:val="Hyperlink"/>
          <w:color w:val="000000" w:themeColor="text1"/>
          <w:u w:val="none"/>
        </w:rPr>
        <w:t>[1</w:t>
      </w:r>
      <w:r w:rsidR="00684591">
        <w:rPr>
          <w:rStyle w:val="Hyperlink"/>
          <w:color w:val="000000" w:themeColor="text1"/>
          <w:u w:val="none"/>
        </w:rPr>
        <w:t>0</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2" w:history="1">
        <w:r w:rsidRPr="00E648E6">
          <w:rPr>
            <w:rStyle w:val="Hyperlink"/>
          </w:rPr>
          <w:t>http://www.farnell.com/datasheets/612931.pdf</w:t>
        </w:r>
      </w:hyperlink>
    </w:p>
    <w:p w14:paraId="740EAE7B" w14:textId="3C58FFA5" w:rsidR="00A830A1" w:rsidRPr="009159C5" w:rsidRDefault="00F5414B" w:rsidP="00A830A1">
      <w:pPr>
        <w:rPr>
          <w:color w:val="000000" w:themeColor="text1"/>
        </w:rPr>
      </w:pPr>
      <w:r>
        <w:rPr>
          <w:rStyle w:val="Hyperlink"/>
          <w:color w:val="000000" w:themeColor="text1"/>
          <w:u w:val="none"/>
        </w:rPr>
        <w:t>[1</w:t>
      </w:r>
      <w:r w:rsidR="00684591">
        <w:rPr>
          <w:rStyle w:val="Hyperlink"/>
          <w:color w:val="000000" w:themeColor="text1"/>
          <w:u w:val="none"/>
        </w:rPr>
        <w:t>1</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3" w:history="1">
        <w:r w:rsidRPr="00E648E6">
          <w:rPr>
            <w:rStyle w:val="Hyperlink"/>
          </w:rPr>
          <w:t>https://www.vishay.com/docs/81516/bpw17n.pdf</w:t>
        </w:r>
      </w:hyperlink>
    </w:p>
    <w:p w14:paraId="57610DF1" w14:textId="615C389F" w:rsidR="00A830A1" w:rsidRDefault="00F5414B" w:rsidP="00A830A1">
      <w:pPr>
        <w:jc w:val="left"/>
        <w:rPr>
          <w:rStyle w:val="Hyperlink"/>
          <w:color w:val="000000" w:themeColor="text1"/>
          <w:u w:val="none"/>
        </w:rPr>
      </w:pPr>
      <w:r>
        <w:rPr>
          <w:rStyle w:val="Hyperlink"/>
          <w:color w:val="000000" w:themeColor="text1"/>
          <w:u w:val="none"/>
        </w:rPr>
        <w:t>[1</w:t>
      </w:r>
      <w:r w:rsidR="00684591">
        <w:rPr>
          <w:rStyle w:val="Hyperlink"/>
          <w:color w:val="000000" w:themeColor="text1"/>
          <w:u w:val="none"/>
        </w:rPr>
        <w:t>2</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4" w:history="1">
        <w:r w:rsidRPr="00E648E6">
          <w:rPr>
            <w:rStyle w:val="Hyperlink"/>
          </w:rPr>
          <w:t>https://www.mouser.com/ds/2/311/SFH%20203,%20SFH%20203%20FA,%20Lead%20(Pb)%20Free%20Product%20-%20RoHS-319015.pdf</w:t>
        </w:r>
      </w:hyperlink>
    </w:p>
    <w:p w14:paraId="7BD5B99F" w14:textId="3AE713F5" w:rsidR="009159C5" w:rsidRDefault="00F5414B" w:rsidP="00A830A1">
      <w:pPr>
        <w:jc w:val="left"/>
        <w:rPr>
          <w:color w:val="000000" w:themeColor="text1"/>
        </w:rPr>
      </w:pPr>
      <w:r>
        <w:rPr>
          <w:color w:val="000000" w:themeColor="text1"/>
        </w:rPr>
        <w:lastRenderedPageBreak/>
        <w:t>[1</w:t>
      </w:r>
      <w:r w:rsidR="00684591">
        <w:rPr>
          <w:color w:val="000000" w:themeColor="text1"/>
        </w:rPr>
        <w:t>3</w:t>
      </w:r>
      <w:r>
        <w:rPr>
          <w:color w:val="000000" w:themeColor="text1"/>
        </w:rPr>
        <w:t>]</w:t>
      </w:r>
      <w:r w:rsidR="00385596" w:rsidRPr="00385596">
        <w:rPr>
          <w:color w:val="000000" w:themeColor="text1"/>
        </w:rPr>
        <w:t xml:space="preserve"> </w:t>
      </w:r>
      <w:r w:rsidR="00385596">
        <w:rPr>
          <w:color w:val="000000" w:themeColor="text1"/>
        </w:rPr>
        <w:t xml:space="preserve">Available at: </w:t>
      </w:r>
      <w:hyperlink r:id="rId45" w:history="1">
        <w:r w:rsidRPr="00E648E6">
          <w:rPr>
            <w:rStyle w:val="Hyperlink"/>
          </w:rPr>
          <w:t>http://www.ti.com/lit/ds/symlink/uln2003a.pdf</w:t>
        </w:r>
      </w:hyperlink>
    </w:p>
    <w:p w14:paraId="12B4DDAB" w14:textId="5E289DF3" w:rsidR="009159C5" w:rsidRDefault="00F5414B" w:rsidP="00A830A1">
      <w:pPr>
        <w:jc w:val="left"/>
        <w:rPr>
          <w:color w:val="000000" w:themeColor="text1"/>
        </w:rPr>
      </w:pPr>
      <w:r>
        <w:rPr>
          <w:color w:val="000000" w:themeColor="text1"/>
        </w:rPr>
        <w:t>[1</w:t>
      </w:r>
      <w:r w:rsidR="00684591">
        <w:rPr>
          <w:color w:val="000000" w:themeColor="text1"/>
        </w:rPr>
        <w:t>4</w:t>
      </w:r>
      <w:r>
        <w:rPr>
          <w:color w:val="000000" w:themeColor="text1"/>
        </w:rPr>
        <w:t>]</w:t>
      </w:r>
      <w:r w:rsidR="00385596" w:rsidRPr="00385596">
        <w:rPr>
          <w:color w:val="000000" w:themeColor="text1"/>
        </w:rPr>
        <w:t xml:space="preserve"> </w:t>
      </w:r>
      <w:r w:rsidR="00385596">
        <w:rPr>
          <w:color w:val="000000" w:themeColor="text1"/>
        </w:rPr>
        <w:t xml:space="preserve">Available at: </w:t>
      </w:r>
      <w:hyperlink r:id="rId46" w:history="1">
        <w:r w:rsidRPr="00E648E6">
          <w:rPr>
            <w:rStyle w:val="Hyperlink"/>
          </w:rPr>
          <w:t>http://www.ti.com/lit/ds/symlink/lm339.pdf</w:t>
        </w:r>
      </w:hyperlink>
    </w:p>
    <w:p w14:paraId="79492E8D" w14:textId="36481D68" w:rsidR="00F5414B" w:rsidRDefault="00F5414B" w:rsidP="00A830A1">
      <w:pPr>
        <w:jc w:val="left"/>
        <w:rPr>
          <w:color w:val="000000" w:themeColor="text1"/>
        </w:rPr>
      </w:pPr>
      <w:r>
        <w:rPr>
          <w:color w:val="000000" w:themeColor="text1"/>
        </w:rPr>
        <w:t>[</w:t>
      </w:r>
      <w:proofErr w:type="gramStart"/>
      <w:r>
        <w:rPr>
          <w:color w:val="000000" w:themeColor="text1"/>
        </w:rPr>
        <w:t>1</w:t>
      </w:r>
      <w:r w:rsidR="00684591">
        <w:rPr>
          <w:color w:val="000000" w:themeColor="text1"/>
        </w:rPr>
        <w:t>5</w:t>
      </w:r>
      <w:r>
        <w:rPr>
          <w:color w:val="000000" w:themeColor="text1"/>
        </w:rPr>
        <w:t>]</w:t>
      </w:r>
      <w:proofErr w:type="spellStart"/>
      <w:r>
        <w:rPr>
          <w:color w:val="000000" w:themeColor="text1"/>
        </w:rPr>
        <w:t>Missous</w:t>
      </w:r>
      <w:proofErr w:type="spellEnd"/>
      <w:proofErr w:type="gramEnd"/>
      <w:r>
        <w:rPr>
          <w:color w:val="000000" w:themeColor="text1"/>
        </w:rPr>
        <w:t>, M(2017) Electronic Materials (chapters 6.6 – 7.6)</w:t>
      </w:r>
    </w:p>
    <w:p w14:paraId="5708186D" w14:textId="026FBB80" w:rsidR="003176B5" w:rsidRDefault="003176B5" w:rsidP="00A830A1">
      <w:pPr>
        <w:jc w:val="left"/>
        <w:rPr>
          <w:color w:val="000000" w:themeColor="text1"/>
        </w:rPr>
      </w:pPr>
      <w:r>
        <w:rPr>
          <w:color w:val="000000" w:themeColor="text1"/>
        </w:rPr>
        <w:t>[1</w:t>
      </w:r>
      <w:r w:rsidR="00684591">
        <w:rPr>
          <w:color w:val="000000" w:themeColor="text1"/>
        </w:rPr>
        <w:t>6</w:t>
      </w:r>
      <w:r>
        <w:rPr>
          <w:color w:val="000000" w:themeColor="text1"/>
        </w:rPr>
        <w:t xml:space="preserve">] </w:t>
      </w:r>
      <w:proofErr w:type="gramStart"/>
      <w:r>
        <w:rPr>
          <w:color w:val="000000" w:themeColor="text1"/>
        </w:rPr>
        <w:t>Altium(</w:t>
      </w:r>
      <w:proofErr w:type="gramEnd"/>
      <w:r>
        <w:rPr>
          <w:color w:val="000000" w:themeColor="text1"/>
        </w:rPr>
        <w:t>2016) A</w:t>
      </w:r>
      <w:r w:rsidR="00684591">
        <w:rPr>
          <w:color w:val="000000" w:themeColor="text1"/>
        </w:rPr>
        <w:t>ltium Designer 2016 (used 29/11/2018 at the University of Manchester)</w:t>
      </w:r>
    </w:p>
    <w:p w14:paraId="1378BD33" w14:textId="2040FAA4" w:rsidR="008F49AE" w:rsidRDefault="008F49AE" w:rsidP="00A830A1">
      <w:pPr>
        <w:jc w:val="left"/>
        <w:rPr>
          <w:szCs w:val="24"/>
        </w:rPr>
      </w:pPr>
      <w:r>
        <w:rPr>
          <w:color w:val="000000" w:themeColor="text1"/>
        </w:rPr>
        <w:t>[17]</w:t>
      </w:r>
      <w:proofErr w:type="spellStart"/>
      <w:r>
        <w:rPr>
          <w:szCs w:val="24"/>
        </w:rPr>
        <w:t>InParmix</w:t>
      </w:r>
      <w:proofErr w:type="spellEnd"/>
      <w:r>
        <w:rPr>
          <w:szCs w:val="24"/>
        </w:rPr>
        <w:t>(2018)</w:t>
      </w:r>
      <w:r w:rsidR="00C97D05">
        <w:rPr>
          <w:szCs w:val="24"/>
        </w:rPr>
        <w:t xml:space="preserve"> </w:t>
      </w:r>
      <w:r w:rsidR="00C97D05">
        <w:rPr>
          <w:color w:val="000000" w:themeColor="text1"/>
        </w:rPr>
        <w:t xml:space="preserve">Available at: </w:t>
      </w:r>
      <w:hyperlink r:id="rId47" w:history="1">
        <w:r w:rsidRPr="00F02DBD">
          <w:rPr>
            <w:rStyle w:val="Hyperlink"/>
            <w:szCs w:val="24"/>
          </w:rPr>
          <w:t>http://www.inpharmix.com/jps/PID_Controller_For_Lego_Mindstorms_Robots.html</w:t>
        </w:r>
      </w:hyperlink>
      <w:r w:rsidR="00C97D05">
        <w:rPr>
          <w:szCs w:val="24"/>
        </w:rPr>
        <w:t xml:space="preserve"> (Accessed: 22/11/2018)</w:t>
      </w:r>
    </w:p>
    <w:p w14:paraId="555E0DC5" w14:textId="6DE651E9" w:rsidR="009159C5" w:rsidRPr="009159C5" w:rsidRDefault="008F49AE" w:rsidP="00F57046">
      <w:pPr>
        <w:jc w:val="left"/>
        <w:rPr>
          <w:color w:val="000000" w:themeColor="text1"/>
        </w:rPr>
      </w:pPr>
      <w:r>
        <w:rPr>
          <w:color w:val="000000" w:themeColor="text1"/>
        </w:rPr>
        <w:t>[</w:t>
      </w:r>
      <w:proofErr w:type="gramStart"/>
      <w:r>
        <w:rPr>
          <w:color w:val="000000" w:themeColor="text1"/>
        </w:rPr>
        <w:t>18]</w:t>
      </w:r>
      <w:r>
        <w:rPr>
          <w:szCs w:val="24"/>
        </w:rPr>
        <w:t>Control</w:t>
      </w:r>
      <w:proofErr w:type="gramEnd"/>
      <w:r>
        <w:rPr>
          <w:szCs w:val="24"/>
        </w:rPr>
        <w:t xml:space="preserve"> Solutions Minnesota (2018) </w:t>
      </w:r>
      <w:r w:rsidR="00C97D05">
        <w:rPr>
          <w:color w:val="000000" w:themeColor="text1"/>
        </w:rPr>
        <w:t xml:space="preserve">Available at: </w:t>
      </w:r>
      <w:hyperlink r:id="rId48" w:history="1">
        <w:r w:rsidRPr="000F4544">
          <w:rPr>
            <w:rStyle w:val="Hyperlink"/>
            <w:szCs w:val="24"/>
          </w:rPr>
          <w:t>https://www.csimn.com/CSI_pages/PIDforDummies.html</w:t>
        </w:r>
      </w:hyperlink>
      <w:r w:rsidR="00C97D05">
        <w:rPr>
          <w:szCs w:val="24"/>
        </w:rPr>
        <w:t xml:space="preserve"> (</w:t>
      </w:r>
      <w:r>
        <w:rPr>
          <w:szCs w:val="24"/>
        </w:rPr>
        <w:t>Accessed: 25/11/2018</w:t>
      </w:r>
      <w:r w:rsidR="00C97D05">
        <w:rPr>
          <w:szCs w:val="24"/>
        </w:rPr>
        <w:t>)</w:t>
      </w:r>
    </w:p>
    <w:p w14:paraId="3E66BD09" w14:textId="3CA55D48" w:rsidR="00F57046" w:rsidRDefault="00F57046" w:rsidP="00F57046">
      <w:pPr>
        <w:jc w:val="left"/>
      </w:pPr>
      <w:r>
        <w:t xml:space="preserve">[19] </w:t>
      </w:r>
      <w:proofErr w:type="spellStart"/>
      <w:proofErr w:type="gramStart"/>
      <w:r w:rsidRPr="00CC613D">
        <w:rPr>
          <w:szCs w:val="24"/>
        </w:rPr>
        <w:t>Podd,F</w:t>
      </w:r>
      <w:proofErr w:type="spellEnd"/>
      <w:proofErr w:type="gramEnd"/>
      <w:r w:rsidRPr="00CC613D">
        <w:rPr>
          <w:szCs w:val="24"/>
        </w:rPr>
        <w:t xml:space="preserve"> (2018-2019). ESP Technical Handbook: University of Manchester. </w:t>
      </w:r>
      <w:r>
        <w:rPr>
          <w:szCs w:val="24"/>
        </w:rPr>
        <w:t>65</w:t>
      </w:r>
    </w:p>
    <w:p w14:paraId="066EE674" w14:textId="7A6814F6" w:rsidR="00F57046" w:rsidRDefault="00F57046" w:rsidP="00F57046">
      <w:pPr>
        <w:jc w:val="left"/>
      </w:pPr>
      <w:r>
        <w:t xml:space="preserve">[20] Microcontroller pins definitions table 8, Available at: </w:t>
      </w:r>
      <w:hyperlink r:id="rId49" w:history="1">
        <w:r w:rsidRPr="00B7093A">
          <w:rPr>
            <w:rStyle w:val="Hyperlink"/>
          </w:rPr>
          <w:t>https://www.st.com/resource/en/datasheet/DM00086815.pdf</w:t>
        </w:r>
      </w:hyperlink>
      <w:r>
        <w:t xml:space="preserve">  </w:t>
      </w:r>
    </w:p>
    <w:p w14:paraId="678B9DFF" w14:textId="5A8409D3" w:rsidR="00F57046" w:rsidRDefault="00F57046" w:rsidP="00F57046">
      <w:pPr>
        <w:jc w:val="left"/>
      </w:pPr>
      <w:r>
        <w:t xml:space="preserve">[21] </w:t>
      </w:r>
      <w:proofErr w:type="spellStart"/>
      <w:proofErr w:type="gramStart"/>
      <w:r w:rsidRPr="00CC613D">
        <w:rPr>
          <w:szCs w:val="24"/>
        </w:rPr>
        <w:t>Podd,F</w:t>
      </w:r>
      <w:proofErr w:type="spellEnd"/>
      <w:proofErr w:type="gramEnd"/>
      <w:r w:rsidRPr="00CC613D">
        <w:rPr>
          <w:szCs w:val="24"/>
        </w:rPr>
        <w:t xml:space="preserve"> (2018-2019). ESP Technical Handbook: University of Manchester. </w:t>
      </w:r>
      <w:r>
        <w:rPr>
          <w:szCs w:val="24"/>
        </w:rPr>
        <w:t>74</w:t>
      </w:r>
    </w:p>
    <w:p w14:paraId="72391FC4" w14:textId="77E0AC38" w:rsidR="00F57046" w:rsidRDefault="00F57046" w:rsidP="00F57046">
      <w:pPr>
        <w:jc w:val="left"/>
      </w:pPr>
      <w:r>
        <w:t xml:space="preserve">[22] Texas instruments (2015, September) LM3480 Datasheet Available at: </w:t>
      </w:r>
      <w:hyperlink r:id="rId50" w:history="1">
        <w:r w:rsidRPr="00B7093A">
          <w:rPr>
            <w:rStyle w:val="Hyperlink"/>
          </w:rPr>
          <w:t>http://www.ti.com/lit/ds/symlink/lm3480.pdf</w:t>
        </w:r>
      </w:hyperlink>
      <w:r>
        <w:t xml:space="preserve"> </w:t>
      </w:r>
    </w:p>
    <w:p w14:paraId="1484A422" w14:textId="2F0B06AB" w:rsidR="00F57046" w:rsidRDefault="00F57046" w:rsidP="00F57046">
      <w:pPr>
        <w:jc w:val="left"/>
      </w:pPr>
      <w:r>
        <w:t xml:space="preserve">[23] Drive board connections Available at: </w:t>
      </w:r>
      <w:hyperlink r:id="rId51" w:history="1">
        <w:r w:rsidRPr="00B7093A">
          <w:rPr>
            <w:rStyle w:val="Hyperlink"/>
          </w:rPr>
          <w:t>https://online.manchester.ac.uk/bbcswebdav/pid-6247170-dt-content-rid-26307173_1/courses/I3027-EEEN-21000-1181-1YR-027927/Motor%20Drive%20board%20connections%281%29.pdf</w:t>
        </w:r>
      </w:hyperlink>
      <w:r>
        <w:t xml:space="preserve">   </w:t>
      </w:r>
    </w:p>
    <w:p w14:paraId="3F995EA1" w14:textId="708566F1" w:rsidR="00F57046" w:rsidRDefault="00F57046" w:rsidP="00F57046">
      <w:pPr>
        <w:jc w:val="left"/>
      </w:pPr>
      <w:r>
        <w:t xml:space="preserve">[24] microcontroller pinout </w:t>
      </w:r>
      <w:hyperlink r:id="rId52" w:anchor="board-pinout" w:history="1">
        <w:r w:rsidRPr="004D60C4">
          <w:rPr>
            <w:rStyle w:val="Hyperlink"/>
          </w:rPr>
          <w:t>https://os.mbed.com/platforms/ST-Nucleo-F401RE/#board-pinout</w:t>
        </w:r>
      </w:hyperlink>
      <w:r>
        <w:t xml:space="preserve"> </w:t>
      </w:r>
    </w:p>
    <w:p w14:paraId="79D01BC1" w14:textId="0AB019FA" w:rsidR="00F57046" w:rsidRDefault="00F57046" w:rsidP="00F57046">
      <w:pPr>
        <w:jc w:val="left"/>
      </w:pPr>
      <w:r>
        <w:t xml:space="preserve">[25] </w:t>
      </w:r>
      <w:r w:rsidR="00464A40">
        <w:t>DS</w:t>
      </w:r>
      <w:r>
        <w:t xml:space="preserve">2781 datasheet Available at: </w:t>
      </w:r>
      <w:hyperlink r:id="rId53" w:history="1">
        <w:r w:rsidRPr="00B7093A">
          <w:rPr>
            <w:rStyle w:val="Hyperlink"/>
          </w:rPr>
          <w:t>https://datasheets.maximintegrated.com/en/ds/DS2781.pdf</w:t>
        </w:r>
      </w:hyperlink>
      <w:r>
        <w:t xml:space="preserve">  </w:t>
      </w:r>
    </w:p>
    <w:p w14:paraId="3FC5B014" w14:textId="76025193" w:rsidR="00F57046" w:rsidRDefault="00F57046" w:rsidP="00F57046">
      <w:pPr>
        <w:jc w:val="left"/>
        <w:rPr>
          <w:rStyle w:val="Hyperlink"/>
        </w:rPr>
      </w:pPr>
      <w:r>
        <w:t xml:space="preserve">[26] </w:t>
      </w:r>
      <w:proofErr w:type="spellStart"/>
      <w:r>
        <w:t>martyncurrey</w:t>
      </w:r>
      <w:proofErr w:type="spellEnd"/>
      <w:r>
        <w:t xml:space="preserve"> </w:t>
      </w:r>
      <w:r w:rsidR="00175B5F">
        <w:t>HM-10 article</w:t>
      </w:r>
      <w:r>
        <w:t xml:space="preserve"> </w:t>
      </w:r>
      <w:hyperlink r:id="rId54" w:history="1">
        <w:r w:rsidRPr="004D60C4">
          <w:rPr>
            <w:rStyle w:val="Hyperlink"/>
          </w:rPr>
          <w:t>http://www.martyncurrey.com/hm-10-bluetooth-4ble-modules/</w:t>
        </w:r>
      </w:hyperlink>
    </w:p>
    <w:p w14:paraId="32EF90C7" w14:textId="77384498" w:rsidR="00A830A1" w:rsidRDefault="00F57046" w:rsidP="00E05792">
      <w:pPr>
        <w:jc w:val="left"/>
      </w:pPr>
      <w:r>
        <w:t>[27]</w:t>
      </w:r>
      <w:r>
        <w:rPr>
          <w:rFonts w:ascii="CIDFont+F2" w:hAnsi="CIDFont+F2" w:cs="CIDFont+F2"/>
          <w:sz w:val="23"/>
          <w:szCs w:val="23"/>
        </w:rPr>
        <w:t xml:space="preserve"> </w:t>
      </w:r>
      <w:proofErr w:type="spellStart"/>
      <w:proofErr w:type="gramStart"/>
      <w:r w:rsidRPr="00CC613D">
        <w:rPr>
          <w:szCs w:val="24"/>
        </w:rPr>
        <w:t>Podd,F</w:t>
      </w:r>
      <w:proofErr w:type="spellEnd"/>
      <w:proofErr w:type="gramEnd"/>
      <w:r w:rsidRPr="00CC613D">
        <w:rPr>
          <w:szCs w:val="24"/>
        </w:rPr>
        <w:t xml:space="preserve"> (2018-2019). ESP Technical Handbook: University of Manchester. </w:t>
      </w:r>
      <w:r>
        <w:rPr>
          <w:szCs w:val="24"/>
        </w:rPr>
        <w:t xml:space="preserve">72 </w:t>
      </w:r>
      <w:r w:rsidR="00E05792">
        <w:rPr>
          <w:szCs w:val="24"/>
        </w:rPr>
        <w:t>–</w:t>
      </w:r>
      <w:r>
        <w:rPr>
          <w:szCs w:val="24"/>
        </w:rPr>
        <w:t xml:space="preserve"> 73</w:t>
      </w:r>
    </w:p>
    <w:p w14:paraId="215883C3" w14:textId="66809AC8" w:rsidR="00E05792" w:rsidRDefault="00E05792" w:rsidP="00E05792">
      <w:pPr>
        <w:jc w:val="left"/>
      </w:pPr>
      <w:r>
        <w:rPr>
          <w:szCs w:val="24"/>
        </w:rPr>
        <w:t xml:space="preserve">[28] </w:t>
      </w:r>
      <w:proofErr w:type="spellStart"/>
      <w:proofErr w:type="gramStart"/>
      <w:r>
        <w:rPr>
          <w:szCs w:val="24"/>
        </w:rPr>
        <w:t>Liam,M</w:t>
      </w:r>
      <w:proofErr w:type="spellEnd"/>
      <w:proofErr w:type="gramEnd"/>
      <w:r>
        <w:rPr>
          <w:szCs w:val="24"/>
        </w:rPr>
        <w:t xml:space="preserve"> (2018-2018). ESP Week 7 Lecture PWM/Motor control </w:t>
      </w:r>
      <w:proofErr w:type="spellStart"/>
      <w:r>
        <w:rPr>
          <w:szCs w:val="24"/>
        </w:rPr>
        <w:t>pg</w:t>
      </w:r>
      <w:proofErr w:type="spellEnd"/>
      <w:r>
        <w:rPr>
          <w:szCs w:val="24"/>
        </w:rPr>
        <w:t xml:space="preserve"> 45</w:t>
      </w:r>
    </w:p>
    <w:p w14:paraId="2B91DE76" w14:textId="20E14CC9" w:rsidR="00A830A1" w:rsidRDefault="00896259" w:rsidP="00A830A1">
      <w:pPr>
        <w:jc w:val="left"/>
      </w:pPr>
      <w:r>
        <w:t xml:space="preserve">[29] </w:t>
      </w:r>
      <w:r w:rsidR="00464A40">
        <w:t xml:space="preserve">Available at: </w:t>
      </w:r>
      <w:hyperlink r:id="rId55" w:history="1">
        <w:r w:rsidR="00464A40" w:rsidRPr="00C515D1">
          <w:rPr>
            <w:rStyle w:val="Hyperlink"/>
          </w:rPr>
          <w:t>https://www.st.com/resource/en/user_manual/dm00105823.pdf</w:t>
        </w:r>
      </w:hyperlink>
      <w:r>
        <w:t xml:space="preserve"> </w:t>
      </w:r>
      <w:proofErr w:type="spellStart"/>
      <w:r>
        <w:t>pg</w:t>
      </w:r>
      <w:proofErr w:type="spellEnd"/>
      <w:r>
        <w:t xml:space="preserve"> 21</w:t>
      </w:r>
    </w:p>
    <w:p w14:paraId="5B064860" w14:textId="77777777" w:rsidR="00A830A1" w:rsidRPr="00093278" w:rsidRDefault="00A830A1" w:rsidP="00190463">
      <w:pPr>
        <w:rPr>
          <w:color w:val="000000"/>
        </w:rPr>
      </w:pPr>
    </w:p>
    <w:p w14:paraId="76C67C86" w14:textId="77777777" w:rsidR="00190463" w:rsidRDefault="00190463" w:rsidP="00190463">
      <w:pPr>
        <w:rPr>
          <w:szCs w:val="24"/>
        </w:rPr>
      </w:pPr>
    </w:p>
    <w:p w14:paraId="37A42514" w14:textId="77777777" w:rsidR="00190463" w:rsidRPr="00E60EA1" w:rsidRDefault="00190463" w:rsidP="00190463">
      <w:pPr>
        <w:rPr>
          <w:b/>
          <w:szCs w:val="24"/>
        </w:rPr>
      </w:pPr>
    </w:p>
    <w:p w14:paraId="2F2F489C" w14:textId="77777777" w:rsidR="00190463" w:rsidRDefault="00190463" w:rsidP="00190463">
      <w:pPr>
        <w:rPr>
          <w:b/>
        </w:rPr>
      </w:pPr>
    </w:p>
    <w:p w14:paraId="44014211" w14:textId="77777777" w:rsidR="00190463" w:rsidRDefault="00190463" w:rsidP="00190463">
      <w:pPr>
        <w:rPr>
          <w:b/>
        </w:rPr>
      </w:pPr>
    </w:p>
    <w:p w14:paraId="7F506542" w14:textId="77777777" w:rsidR="00190463" w:rsidRDefault="00190463" w:rsidP="00190463">
      <w:pPr>
        <w:rPr>
          <w:b/>
        </w:rPr>
      </w:pPr>
    </w:p>
    <w:p w14:paraId="4A498212" w14:textId="77777777" w:rsidR="00190463" w:rsidRDefault="00190463" w:rsidP="00190463">
      <w:pPr>
        <w:rPr>
          <w:b/>
        </w:rPr>
      </w:pPr>
    </w:p>
    <w:sectPr w:rsidR="00190463" w:rsidSect="00042DD6">
      <w:footerReference w:type="default" r:id="rId56"/>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E4FA8" w14:textId="77777777" w:rsidR="004D06F5" w:rsidRDefault="004D06F5" w:rsidP="00FE79D7">
      <w:r>
        <w:separator/>
      </w:r>
    </w:p>
  </w:endnote>
  <w:endnote w:type="continuationSeparator" w:id="0">
    <w:p w14:paraId="6F71E7E9" w14:textId="77777777" w:rsidR="004D06F5" w:rsidRDefault="004D06F5" w:rsidP="00FE7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IDFont+F2">
    <w:altName w:val="Calibri"/>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3F347" w14:textId="77777777" w:rsidR="005C6B61" w:rsidRDefault="005C6B61" w:rsidP="00FE79D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018B041" w14:textId="77777777" w:rsidR="005C6B61" w:rsidRDefault="005C6B61" w:rsidP="00FE79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14:paraId="73D88644" w14:textId="77777777" w:rsidR="005C6B61" w:rsidRDefault="005C6B61" w:rsidP="009464AF">
            <w:pPr>
              <w:pStyle w:val="Footer"/>
              <w:jc w:val="center"/>
            </w:pPr>
            <w:r>
              <w:t xml:space="preserve">Page </w:t>
            </w:r>
            <w:r>
              <w:rPr>
                <w:szCs w:val="24"/>
              </w:rPr>
              <w:fldChar w:fldCharType="begin"/>
            </w:r>
            <w:r>
              <w:instrText xml:space="preserve"> PAGE </w:instrText>
            </w:r>
            <w:r>
              <w:rPr>
                <w:szCs w:val="24"/>
              </w:rPr>
              <w:fldChar w:fldCharType="separate"/>
            </w:r>
            <w:r>
              <w:rPr>
                <w:noProof/>
              </w:rPr>
              <w:t>1</w:t>
            </w:r>
            <w:r>
              <w:rPr>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9DD92" w14:textId="77777777" w:rsidR="004D06F5" w:rsidRDefault="004D06F5" w:rsidP="00FE79D7">
      <w:r>
        <w:separator/>
      </w:r>
    </w:p>
  </w:footnote>
  <w:footnote w:type="continuationSeparator" w:id="0">
    <w:p w14:paraId="7045A25D" w14:textId="77777777" w:rsidR="004D06F5" w:rsidRDefault="004D06F5" w:rsidP="00FE79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05BE0B6D"/>
    <w:multiLevelType w:val="hybridMultilevel"/>
    <w:tmpl w:val="A98CCC5C"/>
    <w:lvl w:ilvl="0" w:tplc="4350AEC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B2F9A"/>
    <w:multiLevelType w:val="hybridMultilevel"/>
    <w:tmpl w:val="CE400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11"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5"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8F4F13"/>
    <w:multiLevelType w:val="hybridMultilevel"/>
    <w:tmpl w:val="969671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58E1809"/>
    <w:multiLevelType w:val="hybridMultilevel"/>
    <w:tmpl w:val="6E6A304A"/>
    <w:lvl w:ilvl="0" w:tplc="08090001">
      <w:start w:val="1"/>
      <w:numFmt w:val="bullet"/>
      <w:lvlText w:val=""/>
      <w:lvlJc w:val="left"/>
      <w:pPr>
        <w:ind w:left="852" w:hanging="360"/>
      </w:pPr>
      <w:rPr>
        <w:rFonts w:ascii="Symbol" w:hAnsi="Symbol" w:hint="default"/>
      </w:rPr>
    </w:lvl>
    <w:lvl w:ilvl="1" w:tplc="08090003" w:tentative="1">
      <w:start w:val="1"/>
      <w:numFmt w:val="bullet"/>
      <w:lvlText w:val="o"/>
      <w:lvlJc w:val="left"/>
      <w:pPr>
        <w:ind w:left="1572" w:hanging="360"/>
      </w:pPr>
      <w:rPr>
        <w:rFonts w:ascii="Courier New" w:hAnsi="Courier New" w:cs="Courier New" w:hint="default"/>
      </w:rPr>
    </w:lvl>
    <w:lvl w:ilvl="2" w:tplc="08090005" w:tentative="1">
      <w:start w:val="1"/>
      <w:numFmt w:val="bullet"/>
      <w:lvlText w:val=""/>
      <w:lvlJc w:val="left"/>
      <w:pPr>
        <w:ind w:left="2292" w:hanging="360"/>
      </w:pPr>
      <w:rPr>
        <w:rFonts w:ascii="Wingdings" w:hAnsi="Wingdings" w:hint="default"/>
      </w:rPr>
    </w:lvl>
    <w:lvl w:ilvl="3" w:tplc="08090001" w:tentative="1">
      <w:start w:val="1"/>
      <w:numFmt w:val="bullet"/>
      <w:lvlText w:val=""/>
      <w:lvlJc w:val="left"/>
      <w:pPr>
        <w:ind w:left="3012" w:hanging="360"/>
      </w:pPr>
      <w:rPr>
        <w:rFonts w:ascii="Symbol" w:hAnsi="Symbol" w:hint="default"/>
      </w:rPr>
    </w:lvl>
    <w:lvl w:ilvl="4" w:tplc="08090003" w:tentative="1">
      <w:start w:val="1"/>
      <w:numFmt w:val="bullet"/>
      <w:lvlText w:val="o"/>
      <w:lvlJc w:val="left"/>
      <w:pPr>
        <w:ind w:left="3732" w:hanging="360"/>
      </w:pPr>
      <w:rPr>
        <w:rFonts w:ascii="Courier New" w:hAnsi="Courier New" w:cs="Courier New" w:hint="default"/>
      </w:rPr>
    </w:lvl>
    <w:lvl w:ilvl="5" w:tplc="08090005" w:tentative="1">
      <w:start w:val="1"/>
      <w:numFmt w:val="bullet"/>
      <w:lvlText w:val=""/>
      <w:lvlJc w:val="left"/>
      <w:pPr>
        <w:ind w:left="4452" w:hanging="360"/>
      </w:pPr>
      <w:rPr>
        <w:rFonts w:ascii="Wingdings" w:hAnsi="Wingdings" w:hint="default"/>
      </w:rPr>
    </w:lvl>
    <w:lvl w:ilvl="6" w:tplc="08090001" w:tentative="1">
      <w:start w:val="1"/>
      <w:numFmt w:val="bullet"/>
      <w:lvlText w:val=""/>
      <w:lvlJc w:val="left"/>
      <w:pPr>
        <w:ind w:left="5172" w:hanging="360"/>
      </w:pPr>
      <w:rPr>
        <w:rFonts w:ascii="Symbol" w:hAnsi="Symbol" w:hint="default"/>
      </w:rPr>
    </w:lvl>
    <w:lvl w:ilvl="7" w:tplc="08090003" w:tentative="1">
      <w:start w:val="1"/>
      <w:numFmt w:val="bullet"/>
      <w:lvlText w:val="o"/>
      <w:lvlJc w:val="left"/>
      <w:pPr>
        <w:ind w:left="5892" w:hanging="360"/>
      </w:pPr>
      <w:rPr>
        <w:rFonts w:ascii="Courier New" w:hAnsi="Courier New" w:cs="Courier New" w:hint="default"/>
      </w:rPr>
    </w:lvl>
    <w:lvl w:ilvl="8" w:tplc="08090005" w:tentative="1">
      <w:start w:val="1"/>
      <w:numFmt w:val="bullet"/>
      <w:lvlText w:val=""/>
      <w:lvlJc w:val="left"/>
      <w:pPr>
        <w:ind w:left="6612" w:hanging="360"/>
      </w:pPr>
      <w:rPr>
        <w:rFonts w:ascii="Wingdings" w:hAnsi="Wingdings" w:hint="default"/>
      </w:rPr>
    </w:lvl>
  </w:abstractNum>
  <w:abstractNum w:abstractNumId="21"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D15C05"/>
    <w:multiLevelType w:val="hybridMultilevel"/>
    <w:tmpl w:val="1E284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2D3387"/>
    <w:multiLevelType w:val="multilevel"/>
    <w:tmpl w:val="69F68E7C"/>
    <w:lvl w:ilvl="0">
      <w:start w:val="7"/>
      <w:numFmt w:val="decimal"/>
      <w:lvlText w:val="%1."/>
      <w:lvlJc w:val="left"/>
      <w:pPr>
        <w:ind w:left="720" w:hanging="360"/>
      </w:pPr>
      <w:rPr>
        <w:rFonts w:hint="default"/>
      </w:rPr>
    </w:lvl>
    <w:lvl w:ilvl="1">
      <w:start w:val="1"/>
      <w:numFmt w:val="decimal"/>
      <w:isLgl/>
      <w:lvlText w:val="%1.%2."/>
      <w:lvlJc w:val="left"/>
      <w:pPr>
        <w:ind w:left="1440" w:hanging="720"/>
      </w:pPr>
      <w:rPr>
        <w:rFonts w:hint="default"/>
        <w:sz w:val="24"/>
      </w:rPr>
    </w:lvl>
    <w:lvl w:ilvl="2">
      <w:start w:val="1"/>
      <w:numFmt w:val="decimal"/>
      <w:isLgl/>
      <w:lvlText w:val="%1.%2.%3."/>
      <w:lvlJc w:val="left"/>
      <w:pPr>
        <w:ind w:left="1800" w:hanging="720"/>
      </w:pPr>
      <w:rPr>
        <w:rFonts w:hint="default"/>
        <w:sz w:val="24"/>
      </w:rPr>
    </w:lvl>
    <w:lvl w:ilvl="3">
      <w:start w:val="1"/>
      <w:numFmt w:val="decimal"/>
      <w:isLgl/>
      <w:lvlText w:val="%1.%2.%3.%4."/>
      <w:lvlJc w:val="left"/>
      <w:pPr>
        <w:ind w:left="2520" w:hanging="1080"/>
      </w:pPr>
      <w:rPr>
        <w:rFonts w:hint="default"/>
        <w:sz w:val="24"/>
      </w:rPr>
    </w:lvl>
    <w:lvl w:ilvl="4">
      <w:start w:val="1"/>
      <w:numFmt w:val="decimal"/>
      <w:isLgl/>
      <w:lvlText w:val="%1.%2.%3.%4.%5."/>
      <w:lvlJc w:val="left"/>
      <w:pPr>
        <w:ind w:left="3240" w:hanging="1440"/>
      </w:pPr>
      <w:rPr>
        <w:rFonts w:hint="default"/>
        <w:sz w:val="24"/>
      </w:rPr>
    </w:lvl>
    <w:lvl w:ilvl="5">
      <w:start w:val="1"/>
      <w:numFmt w:val="decimal"/>
      <w:isLgl/>
      <w:lvlText w:val="%1.%2.%3.%4.%5.%6."/>
      <w:lvlJc w:val="left"/>
      <w:pPr>
        <w:ind w:left="3600" w:hanging="1440"/>
      </w:pPr>
      <w:rPr>
        <w:rFonts w:hint="default"/>
        <w:sz w:val="24"/>
      </w:rPr>
    </w:lvl>
    <w:lvl w:ilvl="6">
      <w:start w:val="1"/>
      <w:numFmt w:val="decimal"/>
      <w:isLgl/>
      <w:lvlText w:val="%1.%2.%3.%4.%5.%6.%7."/>
      <w:lvlJc w:val="left"/>
      <w:pPr>
        <w:ind w:left="4320" w:hanging="1800"/>
      </w:pPr>
      <w:rPr>
        <w:rFonts w:hint="default"/>
        <w:sz w:val="24"/>
      </w:rPr>
    </w:lvl>
    <w:lvl w:ilvl="7">
      <w:start w:val="1"/>
      <w:numFmt w:val="decimal"/>
      <w:isLgl/>
      <w:lvlText w:val="%1.%2.%3.%4.%5.%6.%7.%8."/>
      <w:lvlJc w:val="left"/>
      <w:pPr>
        <w:ind w:left="5040" w:hanging="2160"/>
      </w:pPr>
      <w:rPr>
        <w:rFonts w:hint="default"/>
        <w:sz w:val="24"/>
      </w:rPr>
    </w:lvl>
    <w:lvl w:ilvl="8">
      <w:start w:val="1"/>
      <w:numFmt w:val="decimal"/>
      <w:isLgl/>
      <w:lvlText w:val="%1.%2.%3.%4.%5.%6.%7.%8.%9."/>
      <w:lvlJc w:val="left"/>
      <w:pPr>
        <w:ind w:left="5400" w:hanging="2160"/>
      </w:pPr>
      <w:rPr>
        <w:rFonts w:hint="default"/>
        <w:sz w:val="24"/>
      </w:rPr>
    </w:lvl>
  </w:abstractNum>
  <w:abstractNum w:abstractNumId="27"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7"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5"/>
  </w:num>
  <w:num w:numId="3">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27"/>
  </w:num>
  <w:num w:numId="6">
    <w:abstractNumId w:val="19"/>
  </w:num>
  <w:num w:numId="7">
    <w:abstractNumId w:val="11"/>
  </w:num>
  <w:num w:numId="8">
    <w:abstractNumId w:val="8"/>
  </w:num>
  <w:num w:numId="9">
    <w:abstractNumId w:val="30"/>
  </w:num>
  <w:num w:numId="10">
    <w:abstractNumId w:val="18"/>
  </w:num>
  <w:num w:numId="11">
    <w:abstractNumId w:val="6"/>
  </w:num>
  <w:num w:numId="12">
    <w:abstractNumId w:val="10"/>
  </w:num>
  <w:num w:numId="13">
    <w:abstractNumId w:val="33"/>
  </w:num>
  <w:num w:numId="14">
    <w:abstractNumId w:val="4"/>
  </w:num>
  <w:num w:numId="15">
    <w:abstractNumId w:val="28"/>
  </w:num>
  <w:num w:numId="16">
    <w:abstractNumId w:val="21"/>
  </w:num>
  <w:num w:numId="17">
    <w:abstractNumId w:val="13"/>
  </w:num>
  <w:num w:numId="18">
    <w:abstractNumId w:val="14"/>
  </w:num>
  <w:num w:numId="19">
    <w:abstractNumId w:val="36"/>
  </w:num>
  <w:num w:numId="20">
    <w:abstractNumId w:val="22"/>
  </w:num>
  <w:num w:numId="21">
    <w:abstractNumId w:val="34"/>
  </w:num>
  <w:num w:numId="22">
    <w:abstractNumId w:val="37"/>
  </w:num>
  <w:num w:numId="23">
    <w:abstractNumId w:val="11"/>
    <w:lvlOverride w:ilvl="0">
      <w:startOverride w:val="6"/>
    </w:lvlOverride>
    <w:lvlOverride w:ilvl="1">
      <w:startOverride w:val="4"/>
    </w:lvlOverride>
  </w:num>
  <w:num w:numId="24">
    <w:abstractNumId w:val="11"/>
    <w:lvlOverride w:ilvl="0">
      <w:startOverride w:val="6"/>
    </w:lvlOverride>
    <w:lvlOverride w:ilvl="1">
      <w:startOverride w:val="5"/>
    </w:lvlOverride>
  </w:num>
  <w:num w:numId="25">
    <w:abstractNumId w:val="11"/>
    <w:lvlOverride w:ilvl="0">
      <w:startOverride w:val="6"/>
    </w:lvlOverride>
    <w:lvlOverride w:ilvl="1">
      <w:startOverride w:val="6"/>
    </w:lvlOverride>
  </w:num>
  <w:num w:numId="26">
    <w:abstractNumId w:val="11"/>
    <w:lvlOverride w:ilvl="0">
      <w:startOverride w:val="6"/>
    </w:lvlOverride>
    <w:lvlOverride w:ilvl="1">
      <w:startOverride w:val="6"/>
    </w:lvlOverride>
  </w:num>
  <w:num w:numId="27">
    <w:abstractNumId w:val="3"/>
  </w:num>
  <w:num w:numId="28">
    <w:abstractNumId w:val="11"/>
    <w:lvlOverride w:ilvl="0">
      <w:startOverride w:val="4"/>
    </w:lvlOverride>
    <w:lvlOverride w:ilvl="1">
      <w:startOverride w:val="5"/>
    </w:lvlOverride>
  </w:num>
  <w:num w:numId="29">
    <w:abstractNumId w:val="11"/>
  </w:num>
  <w:num w:numId="30">
    <w:abstractNumId w:val="11"/>
    <w:lvlOverride w:ilvl="0">
      <w:startOverride w:val="5"/>
    </w:lvlOverride>
    <w:lvlOverride w:ilvl="1">
      <w:startOverride w:val="1"/>
    </w:lvlOverride>
  </w:num>
  <w:num w:numId="31">
    <w:abstractNumId w:val="35"/>
  </w:num>
  <w:num w:numId="32">
    <w:abstractNumId w:val="0"/>
  </w:num>
  <w:num w:numId="33">
    <w:abstractNumId w:val="12"/>
  </w:num>
  <w:num w:numId="34">
    <w:abstractNumId w:val="29"/>
  </w:num>
  <w:num w:numId="35">
    <w:abstractNumId w:val="24"/>
  </w:num>
  <w:num w:numId="36">
    <w:abstractNumId w:val="31"/>
  </w:num>
  <w:num w:numId="37">
    <w:abstractNumId w:val="16"/>
  </w:num>
  <w:num w:numId="38">
    <w:abstractNumId w:val="15"/>
  </w:num>
  <w:num w:numId="39">
    <w:abstractNumId w:val="32"/>
  </w:num>
  <w:num w:numId="40">
    <w:abstractNumId w:val="1"/>
  </w:num>
  <w:num w:numId="41">
    <w:abstractNumId w:val="1"/>
  </w:num>
  <w:num w:numId="42">
    <w:abstractNumId w:val="1"/>
  </w:num>
  <w:num w:numId="43">
    <w:abstractNumId w:val="23"/>
  </w:num>
  <w:num w:numId="44">
    <w:abstractNumId w:val="20"/>
  </w:num>
  <w:num w:numId="45">
    <w:abstractNumId w:val="17"/>
  </w:num>
  <w:num w:numId="46">
    <w:abstractNumId w:val="5"/>
  </w:num>
  <w:num w:numId="47">
    <w:abstractNumId w:val="2"/>
  </w:num>
  <w:num w:numId="48">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removePersonalInformation/>
  <w:removeDateAndTim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11823"/>
    <w:rsid w:val="00021885"/>
    <w:rsid w:val="000267B3"/>
    <w:rsid w:val="00032763"/>
    <w:rsid w:val="000412BD"/>
    <w:rsid w:val="00041A99"/>
    <w:rsid w:val="00042DD6"/>
    <w:rsid w:val="00052210"/>
    <w:rsid w:val="00064FA4"/>
    <w:rsid w:val="00072A84"/>
    <w:rsid w:val="0007568A"/>
    <w:rsid w:val="0007617D"/>
    <w:rsid w:val="000907E4"/>
    <w:rsid w:val="000A18A9"/>
    <w:rsid w:val="000A3763"/>
    <w:rsid w:val="000A3931"/>
    <w:rsid w:val="000A4052"/>
    <w:rsid w:val="000A439A"/>
    <w:rsid w:val="000A73B1"/>
    <w:rsid w:val="000A742F"/>
    <w:rsid w:val="000B67EB"/>
    <w:rsid w:val="000B706C"/>
    <w:rsid w:val="000B7F0F"/>
    <w:rsid w:val="000C3D0D"/>
    <w:rsid w:val="000D49BA"/>
    <w:rsid w:val="000E0C13"/>
    <w:rsid w:val="000E41F1"/>
    <w:rsid w:val="000F061F"/>
    <w:rsid w:val="001064BC"/>
    <w:rsid w:val="001139AF"/>
    <w:rsid w:val="001152C2"/>
    <w:rsid w:val="00120491"/>
    <w:rsid w:val="00125E9E"/>
    <w:rsid w:val="0013037A"/>
    <w:rsid w:val="0013299E"/>
    <w:rsid w:val="00136733"/>
    <w:rsid w:val="00137C96"/>
    <w:rsid w:val="001440BF"/>
    <w:rsid w:val="001456F5"/>
    <w:rsid w:val="0014633E"/>
    <w:rsid w:val="00153692"/>
    <w:rsid w:val="00160EAD"/>
    <w:rsid w:val="001616FF"/>
    <w:rsid w:val="00175B5F"/>
    <w:rsid w:val="00176056"/>
    <w:rsid w:val="00177773"/>
    <w:rsid w:val="00186123"/>
    <w:rsid w:val="00190463"/>
    <w:rsid w:val="00191372"/>
    <w:rsid w:val="00194EB1"/>
    <w:rsid w:val="001A5C98"/>
    <w:rsid w:val="001B05C4"/>
    <w:rsid w:val="001B27F8"/>
    <w:rsid w:val="001C0D1B"/>
    <w:rsid w:val="001C1050"/>
    <w:rsid w:val="001C3C2C"/>
    <w:rsid w:val="001C6803"/>
    <w:rsid w:val="001D2BF2"/>
    <w:rsid w:val="001E3BE5"/>
    <w:rsid w:val="001E67D2"/>
    <w:rsid w:val="001E6ED0"/>
    <w:rsid w:val="001F0CC2"/>
    <w:rsid w:val="001F6F9F"/>
    <w:rsid w:val="002061ED"/>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50CF"/>
    <w:rsid w:val="00297C65"/>
    <w:rsid w:val="002A2319"/>
    <w:rsid w:val="002B17A6"/>
    <w:rsid w:val="002B36B5"/>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176B5"/>
    <w:rsid w:val="00321B2D"/>
    <w:rsid w:val="00331E57"/>
    <w:rsid w:val="00341118"/>
    <w:rsid w:val="003417B8"/>
    <w:rsid w:val="0034222C"/>
    <w:rsid w:val="00342348"/>
    <w:rsid w:val="003432E5"/>
    <w:rsid w:val="003444C5"/>
    <w:rsid w:val="003464FF"/>
    <w:rsid w:val="0035628B"/>
    <w:rsid w:val="003610A6"/>
    <w:rsid w:val="00362512"/>
    <w:rsid w:val="0037069E"/>
    <w:rsid w:val="00372D4F"/>
    <w:rsid w:val="00373E41"/>
    <w:rsid w:val="00375826"/>
    <w:rsid w:val="00376B19"/>
    <w:rsid w:val="00381B91"/>
    <w:rsid w:val="00385596"/>
    <w:rsid w:val="003971E2"/>
    <w:rsid w:val="0039735B"/>
    <w:rsid w:val="003A210D"/>
    <w:rsid w:val="003A4881"/>
    <w:rsid w:val="003A59BE"/>
    <w:rsid w:val="003B17FB"/>
    <w:rsid w:val="003C0580"/>
    <w:rsid w:val="003C4C76"/>
    <w:rsid w:val="003C7FAD"/>
    <w:rsid w:val="003E6C86"/>
    <w:rsid w:val="003E7FF5"/>
    <w:rsid w:val="003F690E"/>
    <w:rsid w:val="004001F4"/>
    <w:rsid w:val="004044CE"/>
    <w:rsid w:val="004058B7"/>
    <w:rsid w:val="00406C5B"/>
    <w:rsid w:val="00406E1C"/>
    <w:rsid w:val="00407DFB"/>
    <w:rsid w:val="00417AAC"/>
    <w:rsid w:val="004212E9"/>
    <w:rsid w:val="004323A4"/>
    <w:rsid w:val="004333D1"/>
    <w:rsid w:val="00434FAA"/>
    <w:rsid w:val="0044141E"/>
    <w:rsid w:val="0044712A"/>
    <w:rsid w:val="0045686C"/>
    <w:rsid w:val="00457549"/>
    <w:rsid w:val="0045785A"/>
    <w:rsid w:val="00464A40"/>
    <w:rsid w:val="004720E7"/>
    <w:rsid w:val="00473D20"/>
    <w:rsid w:val="00476A56"/>
    <w:rsid w:val="0047788C"/>
    <w:rsid w:val="00477F33"/>
    <w:rsid w:val="00482593"/>
    <w:rsid w:val="0048774E"/>
    <w:rsid w:val="00487B7E"/>
    <w:rsid w:val="004A253E"/>
    <w:rsid w:val="004A78E5"/>
    <w:rsid w:val="004B5DC4"/>
    <w:rsid w:val="004C3687"/>
    <w:rsid w:val="004C4EDC"/>
    <w:rsid w:val="004C579A"/>
    <w:rsid w:val="004C7735"/>
    <w:rsid w:val="004D06F5"/>
    <w:rsid w:val="004E46C9"/>
    <w:rsid w:val="004E4AC7"/>
    <w:rsid w:val="004E6912"/>
    <w:rsid w:val="004F5879"/>
    <w:rsid w:val="005003BD"/>
    <w:rsid w:val="00501D4D"/>
    <w:rsid w:val="00506BB4"/>
    <w:rsid w:val="0051466D"/>
    <w:rsid w:val="00517C29"/>
    <w:rsid w:val="0052065B"/>
    <w:rsid w:val="00531E5F"/>
    <w:rsid w:val="00535A80"/>
    <w:rsid w:val="00537BF4"/>
    <w:rsid w:val="005432DA"/>
    <w:rsid w:val="00547097"/>
    <w:rsid w:val="00550588"/>
    <w:rsid w:val="00552B1B"/>
    <w:rsid w:val="00560565"/>
    <w:rsid w:val="005618C7"/>
    <w:rsid w:val="005622BC"/>
    <w:rsid w:val="00564CD7"/>
    <w:rsid w:val="005655E4"/>
    <w:rsid w:val="00566FAA"/>
    <w:rsid w:val="00571D4A"/>
    <w:rsid w:val="00573B26"/>
    <w:rsid w:val="00573ED5"/>
    <w:rsid w:val="00584543"/>
    <w:rsid w:val="00586737"/>
    <w:rsid w:val="005869B6"/>
    <w:rsid w:val="005878E0"/>
    <w:rsid w:val="00593371"/>
    <w:rsid w:val="00595489"/>
    <w:rsid w:val="005A37E9"/>
    <w:rsid w:val="005B2720"/>
    <w:rsid w:val="005C6B61"/>
    <w:rsid w:val="005E1FBF"/>
    <w:rsid w:val="005E2760"/>
    <w:rsid w:val="005E4A18"/>
    <w:rsid w:val="005E55ED"/>
    <w:rsid w:val="005E5807"/>
    <w:rsid w:val="005E5A72"/>
    <w:rsid w:val="0060039F"/>
    <w:rsid w:val="00651287"/>
    <w:rsid w:val="00654F05"/>
    <w:rsid w:val="006636A9"/>
    <w:rsid w:val="00684591"/>
    <w:rsid w:val="00686583"/>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D479C"/>
    <w:rsid w:val="006E032D"/>
    <w:rsid w:val="006F2D3C"/>
    <w:rsid w:val="006F33C6"/>
    <w:rsid w:val="00700A0D"/>
    <w:rsid w:val="00700DEC"/>
    <w:rsid w:val="007028E8"/>
    <w:rsid w:val="00703A1A"/>
    <w:rsid w:val="007140F0"/>
    <w:rsid w:val="007224D2"/>
    <w:rsid w:val="007228C0"/>
    <w:rsid w:val="00723E1C"/>
    <w:rsid w:val="007244F6"/>
    <w:rsid w:val="00731CE2"/>
    <w:rsid w:val="00736EB7"/>
    <w:rsid w:val="00742067"/>
    <w:rsid w:val="0074334C"/>
    <w:rsid w:val="007503B5"/>
    <w:rsid w:val="00750F71"/>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B6DCA"/>
    <w:rsid w:val="007D7850"/>
    <w:rsid w:val="007E2236"/>
    <w:rsid w:val="007F7057"/>
    <w:rsid w:val="007F7913"/>
    <w:rsid w:val="008069AA"/>
    <w:rsid w:val="00807FBC"/>
    <w:rsid w:val="00810627"/>
    <w:rsid w:val="008136C9"/>
    <w:rsid w:val="0081726C"/>
    <w:rsid w:val="00817684"/>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96259"/>
    <w:rsid w:val="008A342E"/>
    <w:rsid w:val="008B0F59"/>
    <w:rsid w:val="008C18FD"/>
    <w:rsid w:val="008C33B3"/>
    <w:rsid w:val="008D49B2"/>
    <w:rsid w:val="008E39BD"/>
    <w:rsid w:val="008E4AB7"/>
    <w:rsid w:val="008E4B22"/>
    <w:rsid w:val="008F20C7"/>
    <w:rsid w:val="008F375A"/>
    <w:rsid w:val="008F4951"/>
    <w:rsid w:val="008F49AE"/>
    <w:rsid w:val="008F6E96"/>
    <w:rsid w:val="00902616"/>
    <w:rsid w:val="00912AFD"/>
    <w:rsid w:val="009159C5"/>
    <w:rsid w:val="00923D7E"/>
    <w:rsid w:val="00925242"/>
    <w:rsid w:val="00925765"/>
    <w:rsid w:val="00927E14"/>
    <w:rsid w:val="009318E9"/>
    <w:rsid w:val="00932A41"/>
    <w:rsid w:val="00936330"/>
    <w:rsid w:val="009404B8"/>
    <w:rsid w:val="00940949"/>
    <w:rsid w:val="0094097D"/>
    <w:rsid w:val="009444A0"/>
    <w:rsid w:val="009464AF"/>
    <w:rsid w:val="00956AAA"/>
    <w:rsid w:val="00971483"/>
    <w:rsid w:val="00971D8B"/>
    <w:rsid w:val="00972516"/>
    <w:rsid w:val="00975212"/>
    <w:rsid w:val="00984B87"/>
    <w:rsid w:val="0099098B"/>
    <w:rsid w:val="00991943"/>
    <w:rsid w:val="00992BEB"/>
    <w:rsid w:val="00995CC5"/>
    <w:rsid w:val="00996FA2"/>
    <w:rsid w:val="00997458"/>
    <w:rsid w:val="009A0FF0"/>
    <w:rsid w:val="009B23FB"/>
    <w:rsid w:val="009B5AD1"/>
    <w:rsid w:val="009B6A22"/>
    <w:rsid w:val="009D65B9"/>
    <w:rsid w:val="009E6424"/>
    <w:rsid w:val="009E7246"/>
    <w:rsid w:val="009E7ACF"/>
    <w:rsid w:val="009F0DDF"/>
    <w:rsid w:val="00A00C04"/>
    <w:rsid w:val="00A02CD9"/>
    <w:rsid w:val="00A052C9"/>
    <w:rsid w:val="00A20BA5"/>
    <w:rsid w:val="00A321C4"/>
    <w:rsid w:val="00A35432"/>
    <w:rsid w:val="00A46DFD"/>
    <w:rsid w:val="00A50AC5"/>
    <w:rsid w:val="00A53EBE"/>
    <w:rsid w:val="00A63721"/>
    <w:rsid w:val="00A70EAF"/>
    <w:rsid w:val="00A76F05"/>
    <w:rsid w:val="00A809D9"/>
    <w:rsid w:val="00A830A1"/>
    <w:rsid w:val="00A83E7B"/>
    <w:rsid w:val="00A9113A"/>
    <w:rsid w:val="00A93337"/>
    <w:rsid w:val="00A9618F"/>
    <w:rsid w:val="00A962B3"/>
    <w:rsid w:val="00AA5348"/>
    <w:rsid w:val="00AB13EB"/>
    <w:rsid w:val="00AB1710"/>
    <w:rsid w:val="00AB4BBA"/>
    <w:rsid w:val="00AB7106"/>
    <w:rsid w:val="00AC1800"/>
    <w:rsid w:val="00AC3B0F"/>
    <w:rsid w:val="00AC5683"/>
    <w:rsid w:val="00AD26FA"/>
    <w:rsid w:val="00AD29A5"/>
    <w:rsid w:val="00AD564E"/>
    <w:rsid w:val="00AE1A16"/>
    <w:rsid w:val="00AF0ED6"/>
    <w:rsid w:val="00AF29C4"/>
    <w:rsid w:val="00AF3C0E"/>
    <w:rsid w:val="00AF46E3"/>
    <w:rsid w:val="00B02E6F"/>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972FC"/>
    <w:rsid w:val="00BA1353"/>
    <w:rsid w:val="00BA4F54"/>
    <w:rsid w:val="00BB5C4C"/>
    <w:rsid w:val="00BB7A29"/>
    <w:rsid w:val="00BC15D9"/>
    <w:rsid w:val="00BC19CD"/>
    <w:rsid w:val="00BC24EB"/>
    <w:rsid w:val="00BC2C10"/>
    <w:rsid w:val="00BD0B65"/>
    <w:rsid w:val="00BD611C"/>
    <w:rsid w:val="00BF1CC1"/>
    <w:rsid w:val="00C0207C"/>
    <w:rsid w:val="00C12AA6"/>
    <w:rsid w:val="00C14F57"/>
    <w:rsid w:val="00C15ADF"/>
    <w:rsid w:val="00C17534"/>
    <w:rsid w:val="00C22E45"/>
    <w:rsid w:val="00C26358"/>
    <w:rsid w:val="00C35BEE"/>
    <w:rsid w:val="00C423DD"/>
    <w:rsid w:val="00C43569"/>
    <w:rsid w:val="00C57CA4"/>
    <w:rsid w:val="00C702A8"/>
    <w:rsid w:val="00C72A90"/>
    <w:rsid w:val="00C80914"/>
    <w:rsid w:val="00C86DA4"/>
    <w:rsid w:val="00C93AF9"/>
    <w:rsid w:val="00C97D05"/>
    <w:rsid w:val="00CA2C96"/>
    <w:rsid w:val="00CA612F"/>
    <w:rsid w:val="00CB33F0"/>
    <w:rsid w:val="00CB6489"/>
    <w:rsid w:val="00CB784F"/>
    <w:rsid w:val="00CC3AD2"/>
    <w:rsid w:val="00CE0B29"/>
    <w:rsid w:val="00CE3349"/>
    <w:rsid w:val="00CF0C47"/>
    <w:rsid w:val="00CF460B"/>
    <w:rsid w:val="00CF67E2"/>
    <w:rsid w:val="00D04FB3"/>
    <w:rsid w:val="00D1738E"/>
    <w:rsid w:val="00D303B6"/>
    <w:rsid w:val="00D326B5"/>
    <w:rsid w:val="00D353BC"/>
    <w:rsid w:val="00D36655"/>
    <w:rsid w:val="00D36ECC"/>
    <w:rsid w:val="00D41B73"/>
    <w:rsid w:val="00D42DC7"/>
    <w:rsid w:val="00D47750"/>
    <w:rsid w:val="00D56A43"/>
    <w:rsid w:val="00D619D7"/>
    <w:rsid w:val="00D63DB6"/>
    <w:rsid w:val="00D76767"/>
    <w:rsid w:val="00D77AF5"/>
    <w:rsid w:val="00D82E4F"/>
    <w:rsid w:val="00D845E5"/>
    <w:rsid w:val="00D878B8"/>
    <w:rsid w:val="00D91E7E"/>
    <w:rsid w:val="00D93D94"/>
    <w:rsid w:val="00DA624B"/>
    <w:rsid w:val="00DC0B20"/>
    <w:rsid w:val="00DC144F"/>
    <w:rsid w:val="00DC6C89"/>
    <w:rsid w:val="00DC7FF0"/>
    <w:rsid w:val="00DE08E0"/>
    <w:rsid w:val="00DE55D7"/>
    <w:rsid w:val="00DE7D64"/>
    <w:rsid w:val="00DF0769"/>
    <w:rsid w:val="00DF0BB3"/>
    <w:rsid w:val="00E05792"/>
    <w:rsid w:val="00E0584E"/>
    <w:rsid w:val="00E1167F"/>
    <w:rsid w:val="00E11824"/>
    <w:rsid w:val="00E11AB5"/>
    <w:rsid w:val="00E246A2"/>
    <w:rsid w:val="00E26543"/>
    <w:rsid w:val="00E3485C"/>
    <w:rsid w:val="00E44AE7"/>
    <w:rsid w:val="00E47A05"/>
    <w:rsid w:val="00E54E64"/>
    <w:rsid w:val="00E61517"/>
    <w:rsid w:val="00E61DB0"/>
    <w:rsid w:val="00E73C4B"/>
    <w:rsid w:val="00E8770D"/>
    <w:rsid w:val="00E91EF0"/>
    <w:rsid w:val="00EA0C9F"/>
    <w:rsid w:val="00EA4D3E"/>
    <w:rsid w:val="00EA4DA9"/>
    <w:rsid w:val="00EA6A0C"/>
    <w:rsid w:val="00EA785C"/>
    <w:rsid w:val="00EB068D"/>
    <w:rsid w:val="00EB3DB8"/>
    <w:rsid w:val="00EB534B"/>
    <w:rsid w:val="00EB5D62"/>
    <w:rsid w:val="00EB5D84"/>
    <w:rsid w:val="00EB7C04"/>
    <w:rsid w:val="00EC2D88"/>
    <w:rsid w:val="00EC4064"/>
    <w:rsid w:val="00ED2BEC"/>
    <w:rsid w:val="00ED5518"/>
    <w:rsid w:val="00ED7E5F"/>
    <w:rsid w:val="00EE3928"/>
    <w:rsid w:val="00EF2494"/>
    <w:rsid w:val="00EF6487"/>
    <w:rsid w:val="00EF6749"/>
    <w:rsid w:val="00F048E0"/>
    <w:rsid w:val="00F107B1"/>
    <w:rsid w:val="00F15814"/>
    <w:rsid w:val="00F167E5"/>
    <w:rsid w:val="00F2151F"/>
    <w:rsid w:val="00F3122D"/>
    <w:rsid w:val="00F35E03"/>
    <w:rsid w:val="00F41112"/>
    <w:rsid w:val="00F430D2"/>
    <w:rsid w:val="00F43313"/>
    <w:rsid w:val="00F45D8A"/>
    <w:rsid w:val="00F5414B"/>
    <w:rsid w:val="00F57046"/>
    <w:rsid w:val="00F701E7"/>
    <w:rsid w:val="00F72662"/>
    <w:rsid w:val="00F777D4"/>
    <w:rsid w:val="00F80E32"/>
    <w:rsid w:val="00F8513C"/>
    <w:rsid w:val="00F85FB5"/>
    <w:rsid w:val="00F94A20"/>
    <w:rsid w:val="00F96F19"/>
    <w:rsid w:val="00FA21AC"/>
    <w:rsid w:val="00FB13D5"/>
    <w:rsid w:val="00FB6F89"/>
    <w:rsid w:val="00FC11E2"/>
    <w:rsid w:val="00FC6232"/>
    <w:rsid w:val="00FC763E"/>
    <w:rsid w:val="00FC7901"/>
    <w:rsid w:val="00FD0E98"/>
    <w:rsid w:val="00FD12E0"/>
    <w:rsid w:val="00FD17AB"/>
    <w:rsid w:val="00FD3B88"/>
    <w:rsid w:val="00FD3C08"/>
    <w:rsid w:val="00FD44BC"/>
    <w:rsid w:val="00FD56BE"/>
    <w:rsid w:val="00FD56F0"/>
    <w:rsid w:val="00FD6B24"/>
    <w:rsid w:val="00FE79D7"/>
    <w:rsid w:val="00FF304E"/>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2711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79D7"/>
    <w:pPr>
      <w:widowControl w:val="0"/>
      <w:spacing w:after="120"/>
      <w:jc w:val="both"/>
    </w:pPr>
    <w:rPr>
      <w:rFonts w:ascii="Arial" w:hAnsi="Arial" w:cs="Arial"/>
      <w:sz w:val="24"/>
      <w:lang w:val="en-US"/>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link w:val="TOC1Char"/>
    <w:autoRedefine/>
    <w:uiPriority w:val="39"/>
    <w:qFormat/>
    <w:rsid w:val="00CF460B"/>
    <w:pPr>
      <w:spacing w:after="0"/>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3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uiPriority w:val="99"/>
    <w:semiHidden/>
    <w:rsid w:val="008F375A"/>
    <w:rPr>
      <w:sz w:val="16"/>
      <w:szCs w:val="16"/>
    </w:rPr>
  </w:style>
  <w:style w:type="paragraph" w:styleId="CommentText">
    <w:name w:val="annotation text"/>
    <w:basedOn w:val="Normal"/>
    <w:link w:val="CommentTextChar"/>
    <w:uiPriority w:val="99"/>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paragraph" w:styleId="NoSpacing">
    <w:name w:val="No Spacing"/>
    <w:uiPriority w:val="1"/>
    <w:qFormat/>
    <w:rsid w:val="0045785A"/>
    <w:rPr>
      <w:rFonts w:asciiTheme="minorHAnsi" w:eastAsiaTheme="minorHAnsi" w:hAnsiTheme="minorHAnsi" w:cstheme="minorBidi"/>
      <w:sz w:val="22"/>
      <w:szCs w:val="22"/>
      <w:lang w:eastAsia="en-US"/>
    </w:rPr>
  </w:style>
  <w:style w:type="character" w:customStyle="1" w:styleId="CommentTextChar">
    <w:name w:val="Comment Text Char"/>
    <w:basedOn w:val="DefaultParagraphFont"/>
    <w:link w:val="CommentText"/>
    <w:uiPriority w:val="99"/>
    <w:semiHidden/>
    <w:rsid w:val="004E46C9"/>
    <w:rPr>
      <w:rFonts w:ascii="Arial" w:hAnsi="Arial" w:cs="Arial"/>
    </w:rPr>
  </w:style>
  <w:style w:type="character" w:customStyle="1" w:styleId="TOC1Char">
    <w:name w:val="TOC 1 Char"/>
    <w:basedOn w:val="DefaultParagraphFont"/>
    <w:link w:val="TOC1"/>
    <w:uiPriority w:val="39"/>
    <w:rsid w:val="00CF460B"/>
    <w:rPr>
      <w:rFonts w:ascii="Arial" w:hAnsi="Arial" w:cs="Arial"/>
      <w:sz w:val="24"/>
      <w:lang w:val="en-US"/>
    </w:rPr>
  </w:style>
  <w:style w:type="character" w:styleId="UnresolvedMention">
    <w:name w:val="Unresolved Mention"/>
    <w:basedOn w:val="DefaultParagraphFont"/>
    <w:uiPriority w:val="99"/>
    <w:semiHidden/>
    <w:unhideWhenUsed/>
    <w:rsid w:val="00A83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 w:id="1618413065">
      <w:bodyDiv w:val="1"/>
      <w:marLeft w:val="0"/>
      <w:marRight w:val="0"/>
      <w:marTop w:val="0"/>
      <w:marBottom w:val="0"/>
      <w:divBdr>
        <w:top w:val="none" w:sz="0" w:space="0" w:color="auto"/>
        <w:left w:val="none" w:sz="0" w:space="0" w:color="auto"/>
        <w:bottom w:val="none" w:sz="0" w:space="0" w:color="auto"/>
        <w:right w:val="none" w:sz="0" w:space="0" w:color="auto"/>
      </w:divBdr>
    </w:div>
    <w:div w:id="175350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hart" Target="charts/chart3.xml"/><Relationship Id="rId26" Type="http://schemas.openxmlformats.org/officeDocument/2006/relationships/image" Target="media/image15.png"/><Relationship Id="rId39" Type="http://schemas.openxmlformats.org/officeDocument/2006/relationships/hyperlink" Target="http://www.farnell.com/datasheets/1818035.pdf?_ga=2.64058409.783467778.1543460102-164713630.1539548520"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www.farnell.com/datasheets/612931.pdf" TargetMode="External"/><Relationship Id="rId47" Type="http://schemas.openxmlformats.org/officeDocument/2006/relationships/hyperlink" Target="http://www.inpharmix.com/jps/PID_Controller_For_Lego_Mindstorms_Robots.html" TargetMode="External"/><Relationship Id="rId50" Type="http://schemas.openxmlformats.org/officeDocument/2006/relationships/hyperlink" Target="http://www.ti.com/lit/ds/symlink/lm3480.pdf" TargetMode="External"/><Relationship Id="rId55" Type="http://schemas.openxmlformats.org/officeDocument/2006/relationships/hyperlink" Target="https://www.st.com/resource/en/user_manual/dm00105823.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2.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www.csimn.com/CSI_pages/PIDforDummies.html" TargetMode="External"/><Relationship Id="rId46" Type="http://schemas.openxmlformats.org/officeDocument/2006/relationships/hyperlink" Target="http://www.ti.com/lit/ds/symlink/lm339.pdf"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www.farnell.com/datasheets/1662254.pdf?_ga=2.103249798.783467778.1543460102-164713630.1539548520" TargetMode="External"/><Relationship Id="rId54" Type="http://schemas.openxmlformats.org/officeDocument/2006/relationships/hyperlink" Target="http://www.martyncurrey.com/hm-10-bluetooth-4ble-modu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www.inpharmix.com/jps/PID_Controller_For_Lego_Mindstorms_Robots.html" TargetMode="External"/><Relationship Id="rId40" Type="http://schemas.openxmlformats.org/officeDocument/2006/relationships/hyperlink" Target="https://www.vishay.com/docs/83760/tcrt5000.pdf" TargetMode="External"/><Relationship Id="rId45" Type="http://schemas.openxmlformats.org/officeDocument/2006/relationships/hyperlink" Target="http://www.ti.com/lit/ds/symlink/uln2003a.pdf" TargetMode="External"/><Relationship Id="rId53" Type="http://schemas.openxmlformats.org/officeDocument/2006/relationships/hyperlink" Target="https://datasheets.maximintegrated.com/en/ds/DS2781.pdf" TargetMode="External"/><Relationship Id="rId58"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st.com/content/st_com/en/products/microcontrollers/stm32-32-bit-arm-cortex-mcus/stm32-high-performance-mcus/stm32f4-series/stm32f401/stm32f401re.html" TargetMode="External"/><Relationship Id="rId49" Type="http://schemas.openxmlformats.org/officeDocument/2006/relationships/hyperlink" Target="https://www.st.com/resource/en/datasheet/DM00086815.pdf" TargetMode="External"/><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mouser.com/ds/2/311/SFH%20203,%20SFH%20203%20FA,%20Lead%20(Pb)%20Free%20Product%20-%20RoHS-319015.pdf" TargetMode="External"/><Relationship Id="rId52" Type="http://schemas.openxmlformats.org/officeDocument/2006/relationships/hyperlink" Target="https://os.mbed.com/platforms/ST-Nucleo-F401R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vishay.com/docs/81516/bpw17n.pdf" TargetMode="External"/><Relationship Id="rId48" Type="http://schemas.openxmlformats.org/officeDocument/2006/relationships/hyperlink" Target="https://www.csimn.com/CSI_pages/PIDforDummies.html"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online.manchester.ac.uk/bbcswebdav/pid-6247170-dt-content-rid-26307173_1/courses/I3027-EEEN-21000-1181-1YR-027927/Motor%20Drive%20board%20connections%281%29.pdf"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compiled%20sensors%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compiled%20sensors%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TCRT5000%2010KCOMPLETED.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431855714654229E-2"/>
          <c:y val="5.0412465627864347E-2"/>
          <c:w val="0.9167860943538173"/>
          <c:h val="0.88426310887709492"/>
        </c:manualLayout>
      </c:layout>
      <c:scatterChart>
        <c:scatterStyle val="smoothMarker"/>
        <c:varyColors val="0"/>
        <c:ser>
          <c:idx val="0"/>
          <c:order val="0"/>
          <c:tx>
            <c:strRef>
              <c:f>Sheet2!$I$1</c:f>
              <c:strCache>
                <c:ptCount val="1"/>
                <c:pt idx="0">
                  <c:v>OPE5685 - BPW17N at 100,000 oh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I$2:$I$25</c:f>
              <c:numCache>
                <c:formatCode>General</c:formatCode>
                <c:ptCount val="24"/>
                <c:pt idx="0">
                  <c:v>4.4570000000000007</c:v>
                </c:pt>
                <c:pt idx="1">
                  <c:v>4.4780000000000006</c:v>
                </c:pt>
                <c:pt idx="2">
                  <c:v>4.4870000000000001</c:v>
                </c:pt>
                <c:pt idx="3">
                  <c:v>4.4670000000000005</c:v>
                </c:pt>
                <c:pt idx="4">
                  <c:v>4.3170000000000002</c:v>
                </c:pt>
                <c:pt idx="5">
                  <c:v>3.8090000000000002</c:v>
                </c:pt>
                <c:pt idx="6">
                  <c:v>2.923</c:v>
                </c:pt>
                <c:pt idx="7">
                  <c:v>1.5700000000000003</c:v>
                </c:pt>
                <c:pt idx="8">
                  <c:v>0.58000000000000007</c:v>
                </c:pt>
                <c:pt idx="9">
                  <c:v>0.39000000000000057</c:v>
                </c:pt>
                <c:pt idx="10">
                  <c:v>0.37000000000000011</c:v>
                </c:pt>
                <c:pt idx="11">
                  <c:v>0.37000000000000011</c:v>
                </c:pt>
                <c:pt idx="12">
                  <c:v>0.38000000000000078</c:v>
                </c:pt>
                <c:pt idx="13">
                  <c:v>0.37000000000000011</c:v>
                </c:pt>
                <c:pt idx="14">
                  <c:v>0.38000000000000078</c:v>
                </c:pt>
                <c:pt idx="15">
                  <c:v>0.61000000000000032</c:v>
                </c:pt>
                <c:pt idx="16">
                  <c:v>1.3500000000000005</c:v>
                </c:pt>
                <c:pt idx="17">
                  <c:v>2.5200000000000005</c:v>
                </c:pt>
                <c:pt idx="18">
                  <c:v>3.6370000000000005</c:v>
                </c:pt>
                <c:pt idx="19">
                  <c:v>4.0820000000000007</c:v>
                </c:pt>
                <c:pt idx="20">
                  <c:v>4.4430000000000005</c:v>
                </c:pt>
                <c:pt idx="21">
                  <c:v>4.4870000000000001</c:v>
                </c:pt>
                <c:pt idx="22">
                  <c:v>4.4860000000000007</c:v>
                </c:pt>
                <c:pt idx="23">
                  <c:v>4.4650000000000007</c:v>
                </c:pt>
              </c:numCache>
            </c:numRef>
          </c:yVal>
          <c:smooth val="1"/>
          <c:extLst>
            <c:ext xmlns:c16="http://schemas.microsoft.com/office/drawing/2014/chart" uri="{C3380CC4-5D6E-409C-BE32-E72D297353CC}">
              <c16:uniqueId val="{00000000-9FCA-404B-9AD1-C7D163FA836C}"/>
            </c:ext>
          </c:extLst>
        </c:ser>
        <c:ser>
          <c:idx val="1"/>
          <c:order val="1"/>
          <c:tx>
            <c:strRef>
              <c:f>Sheet2!$J$1</c:f>
              <c:strCache>
                <c:ptCount val="1"/>
                <c:pt idx="0">
                  <c:v>OPE5685 - SFH203 at 470,000 oh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J$2:$J$25</c:f>
              <c:numCache>
                <c:formatCode>General</c:formatCode>
                <c:ptCount val="24"/>
                <c:pt idx="0">
                  <c:v>4.2469999999999999</c:v>
                </c:pt>
                <c:pt idx="1">
                  <c:v>4.2410000000000005</c:v>
                </c:pt>
                <c:pt idx="2">
                  <c:v>4.2530000000000001</c:v>
                </c:pt>
                <c:pt idx="3">
                  <c:v>4.2010000000000005</c:v>
                </c:pt>
                <c:pt idx="4">
                  <c:v>4.0710000000000006</c:v>
                </c:pt>
                <c:pt idx="5">
                  <c:v>3.7450000000000001</c:v>
                </c:pt>
                <c:pt idx="6">
                  <c:v>2.5700000000000003</c:v>
                </c:pt>
                <c:pt idx="7">
                  <c:v>1.5800000000000005</c:v>
                </c:pt>
                <c:pt idx="8">
                  <c:v>3.0000000000000249E-2</c:v>
                </c:pt>
                <c:pt idx="9">
                  <c:v>0</c:v>
                </c:pt>
                <c:pt idx="10">
                  <c:v>0</c:v>
                </c:pt>
                <c:pt idx="11">
                  <c:v>0</c:v>
                </c:pt>
                <c:pt idx="12">
                  <c:v>-9.9999999999997868E-3</c:v>
                </c:pt>
                <c:pt idx="13">
                  <c:v>0</c:v>
                </c:pt>
                <c:pt idx="14">
                  <c:v>0</c:v>
                </c:pt>
                <c:pt idx="15">
                  <c:v>0</c:v>
                </c:pt>
                <c:pt idx="16">
                  <c:v>3.0000000000000249E-2</c:v>
                </c:pt>
                <c:pt idx="17">
                  <c:v>0.62000000000000011</c:v>
                </c:pt>
                <c:pt idx="18">
                  <c:v>2.2600000000000002</c:v>
                </c:pt>
                <c:pt idx="19">
                  <c:v>3.1380000000000003</c:v>
                </c:pt>
                <c:pt idx="20">
                  <c:v>3.7430000000000003</c:v>
                </c:pt>
                <c:pt idx="21">
                  <c:v>4.1210000000000004</c:v>
                </c:pt>
                <c:pt idx="22">
                  <c:v>4.226</c:v>
                </c:pt>
                <c:pt idx="23">
                  <c:v>4.2550000000000008</c:v>
                </c:pt>
              </c:numCache>
            </c:numRef>
          </c:yVal>
          <c:smooth val="1"/>
          <c:extLst>
            <c:ext xmlns:c16="http://schemas.microsoft.com/office/drawing/2014/chart" uri="{C3380CC4-5D6E-409C-BE32-E72D297353CC}">
              <c16:uniqueId val="{00000001-9FCA-404B-9AD1-C7D163FA836C}"/>
            </c:ext>
          </c:extLst>
        </c:ser>
        <c:ser>
          <c:idx val="2"/>
          <c:order val="2"/>
          <c:tx>
            <c:strRef>
              <c:f>Sheet2!$K$1</c:f>
              <c:strCache>
                <c:ptCount val="1"/>
                <c:pt idx="0">
                  <c:v>OVL5521 - VT90N2 at 10,00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K$2:$K$25</c:f>
              <c:numCache>
                <c:formatCode>General</c:formatCode>
                <c:ptCount val="24"/>
                <c:pt idx="0">
                  <c:v>4.1190000000000007</c:v>
                </c:pt>
                <c:pt idx="1">
                  <c:v>4.0290000000000008</c:v>
                </c:pt>
                <c:pt idx="2">
                  <c:v>3.9290000000000003</c:v>
                </c:pt>
                <c:pt idx="3">
                  <c:v>3.7290000000000001</c:v>
                </c:pt>
                <c:pt idx="4">
                  <c:v>3.5290000000000008</c:v>
                </c:pt>
                <c:pt idx="5">
                  <c:v>3.2290000000000001</c:v>
                </c:pt>
                <c:pt idx="6">
                  <c:v>2.7190000000000003</c:v>
                </c:pt>
                <c:pt idx="7">
                  <c:v>2.519000000000001</c:v>
                </c:pt>
                <c:pt idx="8">
                  <c:v>2.3890000000000002</c:v>
                </c:pt>
                <c:pt idx="9">
                  <c:v>2.3290000000000006</c:v>
                </c:pt>
                <c:pt idx="10">
                  <c:v>2.3190000000000008</c:v>
                </c:pt>
                <c:pt idx="11">
                  <c:v>2.3090000000000002</c:v>
                </c:pt>
                <c:pt idx="12">
                  <c:v>2.3090000000000002</c:v>
                </c:pt>
                <c:pt idx="13">
                  <c:v>2.3090000000000002</c:v>
                </c:pt>
                <c:pt idx="14">
                  <c:v>2.3190000000000008</c:v>
                </c:pt>
                <c:pt idx="15">
                  <c:v>2.3290000000000006</c:v>
                </c:pt>
                <c:pt idx="16">
                  <c:v>2.4290000000000003</c:v>
                </c:pt>
                <c:pt idx="17">
                  <c:v>2.609</c:v>
                </c:pt>
                <c:pt idx="18">
                  <c:v>2.899</c:v>
                </c:pt>
                <c:pt idx="19">
                  <c:v>3.359</c:v>
                </c:pt>
                <c:pt idx="20">
                  <c:v>3.5790000000000006</c:v>
                </c:pt>
                <c:pt idx="21">
                  <c:v>3.6690000000000005</c:v>
                </c:pt>
                <c:pt idx="22">
                  <c:v>3.7990000000000004</c:v>
                </c:pt>
                <c:pt idx="23">
                  <c:v>3.8790000000000004</c:v>
                </c:pt>
              </c:numCache>
            </c:numRef>
          </c:yVal>
          <c:smooth val="1"/>
          <c:extLst>
            <c:ext xmlns:c16="http://schemas.microsoft.com/office/drawing/2014/chart" uri="{C3380CC4-5D6E-409C-BE32-E72D297353CC}">
              <c16:uniqueId val="{00000002-9FCA-404B-9AD1-C7D163FA836C}"/>
            </c:ext>
          </c:extLst>
        </c:ser>
        <c:ser>
          <c:idx val="3"/>
          <c:order val="3"/>
          <c:tx>
            <c:strRef>
              <c:f>Sheet2!$L$1</c:f>
              <c:strCache>
                <c:ptCount val="1"/>
                <c:pt idx="0">
                  <c:v>OPE5685 VT90N2 at 8170 ohm</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L$2:$L$25</c:f>
              <c:numCache>
                <c:formatCode>General</c:formatCode>
                <c:ptCount val="24"/>
                <c:pt idx="0">
                  <c:v>4.3416000000000006</c:v>
                </c:pt>
                <c:pt idx="1">
                  <c:v>4.2682000000000002</c:v>
                </c:pt>
                <c:pt idx="2">
                  <c:v>4.2090000000000005</c:v>
                </c:pt>
                <c:pt idx="3">
                  <c:v>4.1156000000000006</c:v>
                </c:pt>
                <c:pt idx="4">
                  <c:v>4.0013000000000005</c:v>
                </c:pt>
                <c:pt idx="5">
                  <c:v>3.7915000000000001</c:v>
                </c:pt>
                <c:pt idx="6">
                  <c:v>3.5590000000000002</c:v>
                </c:pt>
                <c:pt idx="7">
                  <c:v>3.2899000000000003</c:v>
                </c:pt>
                <c:pt idx="8">
                  <c:v>3.2228000000000003</c:v>
                </c:pt>
                <c:pt idx="9">
                  <c:v>3.1741000000000001</c:v>
                </c:pt>
                <c:pt idx="10">
                  <c:v>3.1569000000000003</c:v>
                </c:pt>
                <c:pt idx="11">
                  <c:v>3.1500000000000004</c:v>
                </c:pt>
                <c:pt idx="12">
                  <c:v>3.1464000000000008</c:v>
                </c:pt>
                <c:pt idx="13">
                  <c:v>3.1528</c:v>
                </c:pt>
                <c:pt idx="14">
                  <c:v>3.2089000000000008</c:v>
                </c:pt>
                <c:pt idx="15">
                  <c:v>3.3146000000000004</c:v>
                </c:pt>
                <c:pt idx="16">
                  <c:v>3.5612000000000004</c:v>
                </c:pt>
                <c:pt idx="17">
                  <c:v>3.8589000000000002</c:v>
                </c:pt>
                <c:pt idx="18">
                  <c:v>4.0436000000000005</c:v>
                </c:pt>
                <c:pt idx="19">
                  <c:v>4.1586000000000007</c:v>
                </c:pt>
                <c:pt idx="20">
                  <c:v>4.2240000000000002</c:v>
                </c:pt>
                <c:pt idx="21">
                  <c:v>4.2786</c:v>
                </c:pt>
                <c:pt idx="22">
                  <c:v>4.3236000000000008</c:v>
                </c:pt>
                <c:pt idx="23">
                  <c:v>4.3658000000000001</c:v>
                </c:pt>
              </c:numCache>
            </c:numRef>
          </c:yVal>
          <c:smooth val="1"/>
          <c:extLst>
            <c:ext xmlns:c16="http://schemas.microsoft.com/office/drawing/2014/chart" uri="{C3380CC4-5D6E-409C-BE32-E72D297353CC}">
              <c16:uniqueId val="{00000003-9FCA-404B-9AD1-C7D163FA836C}"/>
            </c:ext>
          </c:extLst>
        </c:ser>
        <c:ser>
          <c:idx val="4"/>
          <c:order val="4"/>
          <c:tx>
            <c:strRef>
              <c:f>Sheet2!$M$1</c:f>
              <c:strCache>
                <c:ptCount val="1"/>
                <c:pt idx="0">
                  <c:v>TCRT5000 at 4700 oh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M$2:$M$25</c:f>
              <c:numCache>
                <c:formatCode>General</c:formatCode>
                <c:ptCount val="24"/>
                <c:pt idx="0">
                  <c:v>4.8790000000000004</c:v>
                </c:pt>
                <c:pt idx="1">
                  <c:v>4.8790000000000004</c:v>
                </c:pt>
                <c:pt idx="2">
                  <c:v>4.875</c:v>
                </c:pt>
                <c:pt idx="3">
                  <c:v>4.8720000000000008</c:v>
                </c:pt>
                <c:pt idx="4">
                  <c:v>4.8640000000000008</c:v>
                </c:pt>
                <c:pt idx="5">
                  <c:v>4.8170000000000002</c:v>
                </c:pt>
                <c:pt idx="6">
                  <c:v>4.6190000000000007</c:v>
                </c:pt>
                <c:pt idx="7">
                  <c:v>4.2810000000000006</c:v>
                </c:pt>
                <c:pt idx="8">
                  <c:v>3.8910000000000005</c:v>
                </c:pt>
                <c:pt idx="9">
                  <c:v>3.6610000000000005</c:v>
                </c:pt>
                <c:pt idx="10">
                  <c:v>3.3710000000000004</c:v>
                </c:pt>
                <c:pt idx="11">
                  <c:v>3.3440000000000003</c:v>
                </c:pt>
                <c:pt idx="12">
                  <c:v>3.3430000000000004</c:v>
                </c:pt>
                <c:pt idx="13">
                  <c:v>3.3430000000000004</c:v>
                </c:pt>
                <c:pt idx="14">
                  <c:v>3.3540000000000001</c:v>
                </c:pt>
                <c:pt idx="15">
                  <c:v>3.3780000000000001</c:v>
                </c:pt>
                <c:pt idx="16">
                  <c:v>3.5940000000000003</c:v>
                </c:pt>
                <c:pt idx="17">
                  <c:v>3.9390000000000005</c:v>
                </c:pt>
                <c:pt idx="18">
                  <c:v>4.3302000000000005</c:v>
                </c:pt>
                <c:pt idx="19">
                  <c:v>4.5980000000000008</c:v>
                </c:pt>
                <c:pt idx="20">
                  <c:v>4.7850000000000001</c:v>
                </c:pt>
                <c:pt idx="21">
                  <c:v>4.8650000000000002</c:v>
                </c:pt>
                <c:pt idx="22">
                  <c:v>4.8760000000000003</c:v>
                </c:pt>
                <c:pt idx="23">
                  <c:v>4.8790000000000004</c:v>
                </c:pt>
              </c:numCache>
            </c:numRef>
          </c:yVal>
          <c:smooth val="1"/>
          <c:extLst>
            <c:ext xmlns:c16="http://schemas.microsoft.com/office/drawing/2014/chart" uri="{C3380CC4-5D6E-409C-BE32-E72D297353CC}">
              <c16:uniqueId val="{00000004-9FCA-404B-9AD1-C7D163FA836C}"/>
            </c:ext>
          </c:extLst>
        </c:ser>
        <c:ser>
          <c:idx val="5"/>
          <c:order val="5"/>
          <c:tx>
            <c:strRef>
              <c:f>Sheet2!$N$1</c:f>
              <c:strCache>
                <c:ptCount val="1"/>
                <c:pt idx="0">
                  <c:v>TCRT5000 at 10,000 oh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N$2:$N$25</c:f>
              <c:numCache>
                <c:formatCode>General</c:formatCode>
                <c:ptCount val="24"/>
                <c:pt idx="0">
                  <c:v>4.8540000000000001</c:v>
                </c:pt>
                <c:pt idx="1">
                  <c:v>4.8550000000000004</c:v>
                </c:pt>
                <c:pt idx="2">
                  <c:v>4.41</c:v>
                </c:pt>
                <c:pt idx="3">
                  <c:v>4.8400000000000007</c:v>
                </c:pt>
                <c:pt idx="4">
                  <c:v>4.8230000000000004</c:v>
                </c:pt>
                <c:pt idx="5">
                  <c:v>4.7690000000000001</c:v>
                </c:pt>
                <c:pt idx="6">
                  <c:v>4.6130000000000004</c:v>
                </c:pt>
                <c:pt idx="7">
                  <c:v>4.1310000000000002</c:v>
                </c:pt>
                <c:pt idx="8">
                  <c:v>3.7060000000000004</c:v>
                </c:pt>
                <c:pt idx="9">
                  <c:v>3.1260000000000003</c:v>
                </c:pt>
                <c:pt idx="10">
                  <c:v>2.6700000000000004</c:v>
                </c:pt>
                <c:pt idx="11">
                  <c:v>2.5500000000000003</c:v>
                </c:pt>
                <c:pt idx="12">
                  <c:v>2.5200000000000005</c:v>
                </c:pt>
                <c:pt idx="13">
                  <c:v>2.5300000000000002</c:v>
                </c:pt>
                <c:pt idx="14">
                  <c:v>2.5300000000000002</c:v>
                </c:pt>
                <c:pt idx="15">
                  <c:v>2.5800000000000005</c:v>
                </c:pt>
                <c:pt idx="16">
                  <c:v>2.8900000000000006</c:v>
                </c:pt>
                <c:pt idx="17">
                  <c:v>3.3100000000000005</c:v>
                </c:pt>
                <c:pt idx="18">
                  <c:v>3.8900000000000006</c:v>
                </c:pt>
                <c:pt idx="19">
                  <c:v>4.28</c:v>
                </c:pt>
                <c:pt idx="20">
                  <c:v>4.67</c:v>
                </c:pt>
                <c:pt idx="21">
                  <c:v>4.8000000000000007</c:v>
                </c:pt>
                <c:pt idx="22">
                  <c:v>4.851</c:v>
                </c:pt>
                <c:pt idx="23">
                  <c:v>4.8520000000000003</c:v>
                </c:pt>
              </c:numCache>
            </c:numRef>
          </c:yVal>
          <c:smooth val="1"/>
          <c:extLst>
            <c:ext xmlns:c16="http://schemas.microsoft.com/office/drawing/2014/chart" uri="{C3380CC4-5D6E-409C-BE32-E72D297353CC}">
              <c16:uniqueId val="{00000005-9FCA-404B-9AD1-C7D163FA836C}"/>
            </c:ext>
          </c:extLst>
        </c:ser>
        <c:dLbls>
          <c:showLegendKey val="0"/>
          <c:showVal val="0"/>
          <c:showCatName val="0"/>
          <c:showSerName val="0"/>
          <c:showPercent val="0"/>
          <c:showBubbleSize val="0"/>
        </c:dLbls>
        <c:axId val="2062789631"/>
        <c:axId val="2062791311"/>
      </c:scatterChart>
      <c:valAx>
        <c:axId val="2062789631"/>
        <c:scaling>
          <c:orientation val="minMax"/>
          <c:max val="26"/>
          <c:min val="-2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rizontal distance</a:t>
                </a:r>
                <a:r>
                  <a:rPr lang="en-US" baseline="0"/>
                  <a:t> from centre of white line (m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791311"/>
        <c:crosses val="autoZero"/>
        <c:crossBetween val="midCat"/>
        <c:majorUnit val="5"/>
      </c:valAx>
      <c:valAx>
        <c:axId val="2062791311"/>
        <c:scaling>
          <c:orientation val="minMax"/>
          <c:max val="5"/>
          <c:min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ective potential difference across detector</a:t>
                </a:r>
                <a:r>
                  <a:rPr lang="en-US" baseline="0"/>
                  <a:t> (V)</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789631"/>
        <c:crosses val="autoZero"/>
        <c:crossBetween val="midCat"/>
      </c:valAx>
      <c:spPr>
        <a:noFill/>
        <a:ln>
          <a:noFill/>
        </a:ln>
        <a:effectLst/>
      </c:spPr>
    </c:plotArea>
    <c:legend>
      <c:legendPos val="b"/>
      <c:layout>
        <c:manualLayout>
          <c:xMode val="edge"/>
          <c:yMode val="edge"/>
          <c:x val="3.3860009571910009E-2"/>
          <c:y val="0.39886813808715327"/>
          <c:w val="0.34261399406607934"/>
          <c:h val="0.443889059707944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2165888766167"/>
          <c:y val="3.3773373201433511E-2"/>
          <c:w val="0.84716250400826598"/>
          <c:h val="0.66899872069767019"/>
        </c:manualLayout>
      </c:layout>
      <c:scatterChart>
        <c:scatterStyle val="smoothMarker"/>
        <c:varyColors val="0"/>
        <c:ser>
          <c:idx val="0"/>
          <c:order val="0"/>
          <c:tx>
            <c:strRef>
              <c:f>Sheet1!$B$19</c:f>
              <c:strCache>
                <c:ptCount val="1"/>
                <c:pt idx="0">
                  <c:v>OVL5521 - VT90N2 at 10,000 oh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B$20:$B$32</c:f>
              <c:numCache>
                <c:formatCode>General</c:formatCode>
                <c:ptCount val="13"/>
                <c:pt idx="0">
                  <c:v>1.8260000000000001</c:v>
                </c:pt>
                <c:pt idx="1">
                  <c:v>2.08</c:v>
                </c:pt>
                <c:pt idx="2">
                  <c:v>1.8299999999999996</c:v>
                </c:pt>
                <c:pt idx="3">
                  <c:v>1.98</c:v>
                </c:pt>
                <c:pt idx="4">
                  <c:v>1.42</c:v>
                </c:pt>
                <c:pt idx="5">
                  <c:v>1.21</c:v>
                </c:pt>
                <c:pt idx="6">
                  <c:v>0.98</c:v>
                </c:pt>
                <c:pt idx="7">
                  <c:v>0.83000000000000007</c:v>
                </c:pt>
                <c:pt idx="8">
                  <c:v>0.46999999999999975</c:v>
                </c:pt>
                <c:pt idx="9">
                  <c:v>0.30999999999999961</c:v>
                </c:pt>
                <c:pt idx="10">
                  <c:v>0.33999999999999986</c:v>
                </c:pt>
                <c:pt idx="11">
                  <c:v>0.56999999999999984</c:v>
                </c:pt>
              </c:numCache>
            </c:numRef>
          </c:yVal>
          <c:smooth val="1"/>
          <c:extLst>
            <c:ext xmlns:c16="http://schemas.microsoft.com/office/drawing/2014/chart" uri="{C3380CC4-5D6E-409C-BE32-E72D297353CC}">
              <c16:uniqueId val="{00000000-9FE5-8F4F-8AD6-AE5EB0CE1631}"/>
            </c:ext>
          </c:extLst>
        </c:ser>
        <c:ser>
          <c:idx val="1"/>
          <c:order val="1"/>
          <c:tx>
            <c:strRef>
              <c:f>Sheet1!$C$19</c:f>
              <c:strCache>
                <c:ptCount val="1"/>
                <c:pt idx="0">
                  <c:v>TCRT5000 at 4,700 oh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C$20:$C$32</c:f>
              <c:numCache>
                <c:formatCode>General</c:formatCode>
                <c:ptCount val="13"/>
                <c:pt idx="0">
                  <c:v>0.42769999999999997</c:v>
                </c:pt>
                <c:pt idx="1">
                  <c:v>3.94</c:v>
                </c:pt>
                <c:pt idx="2">
                  <c:v>3.645</c:v>
                </c:pt>
                <c:pt idx="3">
                  <c:v>1.3733</c:v>
                </c:pt>
                <c:pt idx="4">
                  <c:v>0.55499999999999994</c:v>
                </c:pt>
                <c:pt idx="5">
                  <c:v>0.26319999999999999</c:v>
                </c:pt>
                <c:pt idx="6">
                  <c:v>7.51E-2</c:v>
                </c:pt>
                <c:pt idx="7">
                  <c:v>6.9500000000000006E-2</c:v>
                </c:pt>
                <c:pt idx="8">
                  <c:v>2.5899999999999999E-2</c:v>
                </c:pt>
                <c:pt idx="9">
                  <c:v>1.0200000000000001E-2</c:v>
                </c:pt>
                <c:pt idx="10">
                  <c:v>9.7999999999999997E-3</c:v>
                </c:pt>
                <c:pt idx="11">
                  <c:v>0</c:v>
                </c:pt>
              </c:numCache>
            </c:numRef>
          </c:yVal>
          <c:smooth val="1"/>
          <c:extLst>
            <c:ext xmlns:c16="http://schemas.microsoft.com/office/drawing/2014/chart" uri="{C3380CC4-5D6E-409C-BE32-E72D297353CC}">
              <c16:uniqueId val="{00000001-9FE5-8F4F-8AD6-AE5EB0CE1631}"/>
            </c:ext>
          </c:extLst>
        </c:ser>
        <c:ser>
          <c:idx val="2"/>
          <c:order val="2"/>
          <c:tx>
            <c:strRef>
              <c:f>Sheet1!$D$19</c:f>
              <c:strCache>
                <c:ptCount val="1"/>
                <c:pt idx="0">
                  <c:v>OPE5685 - VTN90N2 at 8170 oh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D$20:$D$32</c:f>
              <c:numCache>
                <c:formatCode>General</c:formatCode>
                <c:ptCount val="13"/>
                <c:pt idx="0">
                  <c:v>1.2570000000000001</c:v>
                </c:pt>
                <c:pt idx="1">
                  <c:v>1.381</c:v>
                </c:pt>
                <c:pt idx="2">
                  <c:v>1.3302999999999998</c:v>
                </c:pt>
                <c:pt idx="3">
                  <c:v>0.59799999999999986</c:v>
                </c:pt>
                <c:pt idx="4">
                  <c:v>0.43699999999999983</c:v>
                </c:pt>
                <c:pt idx="5">
                  <c:v>0.16890000000000027</c:v>
                </c:pt>
                <c:pt idx="6">
                  <c:v>0.11500000000000021</c:v>
                </c:pt>
                <c:pt idx="7">
                  <c:v>0.10099999999999998</c:v>
                </c:pt>
                <c:pt idx="8">
                  <c:v>6.1999999999999833E-2</c:v>
                </c:pt>
                <c:pt idx="9">
                  <c:v>1.7000000000000348E-3</c:v>
                </c:pt>
                <c:pt idx="10">
                  <c:v>-8.0000000000000071E-3</c:v>
                </c:pt>
                <c:pt idx="11">
                  <c:v>-5.0499999999999989E-2</c:v>
                </c:pt>
                <c:pt idx="12">
                  <c:v>-5.2000000000000046E-2</c:v>
                </c:pt>
              </c:numCache>
            </c:numRef>
          </c:yVal>
          <c:smooth val="1"/>
          <c:extLst>
            <c:ext xmlns:c16="http://schemas.microsoft.com/office/drawing/2014/chart" uri="{C3380CC4-5D6E-409C-BE32-E72D297353CC}">
              <c16:uniqueId val="{00000002-9FE5-8F4F-8AD6-AE5EB0CE1631}"/>
            </c:ext>
          </c:extLst>
        </c:ser>
        <c:ser>
          <c:idx val="3"/>
          <c:order val="3"/>
          <c:tx>
            <c:strRef>
              <c:f>Sheet1!$E$19</c:f>
              <c:strCache>
                <c:ptCount val="1"/>
                <c:pt idx="0">
                  <c:v>OPE5685 - SFH203 at 470,000 ohm</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E$20:$E$32</c:f>
              <c:numCache>
                <c:formatCode>General</c:formatCode>
                <c:ptCount val="13"/>
                <c:pt idx="0">
                  <c:v>4.0970000000000004</c:v>
                </c:pt>
                <c:pt idx="1">
                  <c:v>4.2640000000000002</c:v>
                </c:pt>
                <c:pt idx="2">
                  <c:v>4.141</c:v>
                </c:pt>
                <c:pt idx="3">
                  <c:v>2.6040000000000001</c:v>
                </c:pt>
                <c:pt idx="4">
                  <c:v>1.6459999999999999</c:v>
                </c:pt>
                <c:pt idx="5">
                  <c:v>1.167</c:v>
                </c:pt>
                <c:pt idx="6">
                  <c:v>0.84099999999999997</c:v>
                </c:pt>
                <c:pt idx="7">
                  <c:v>0.626</c:v>
                </c:pt>
                <c:pt idx="8">
                  <c:v>0.43999999999999995</c:v>
                </c:pt>
                <c:pt idx="9">
                  <c:v>0.32400000000000001</c:v>
                </c:pt>
                <c:pt idx="10">
                  <c:v>0.06</c:v>
                </c:pt>
                <c:pt idx="11">
                  <c:v>0.17899999999999999</c:v>
                </c:pt>
                <c:pt idx="12">
                  <c:v>0.13799999999999996</c:v>
                </c:pt>
              </c:numCache>
            </c:numRef>
          </c:yVal>
          <c:smooth val="1"/>
          <c:extLst>
            <c:ext xmlns:c16="http://schemas.microsoft.com/office/drawing/2014/chart" uri="{C3380CC4-5D6E-409C-BE32-E72D297353CC}">
              <c16:uniqueId val="{00000003-9FE5-8F4F-8AD6-AE5EB0CE1631}"/>
            </c:ext>
          </c:extLst>
        </c:ser>
        <c:ser>
          <c:idx val="4"/>
          <c:order val="4"/>
          <c:tx>
            <c:strRef>
              <c:f>Sheet1!$F$19</c:f>
              <c:strCache>
                <c:ptCount val="1"/>
                <c:pt idx="0">
                  <c:v>OPE5686 - BPW17N at 100,000 oh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F$20:$F$32</c:f>
              <c:numCache>
                <c:formatCode>General</c:formatCode>
                <c:ptCount val="13"/>
                <c:pt idx="0">
                  <c:v>1.3375999999999999</c:v>
                </c:pt>
                <c:pt idx="1">
                  <c:v>3.956</c:v>
                </c:pt>
                <c:pt idx="2">
                  <c:v>3.8649999999999998</c:v>
                </c:pt>
                <c:pt idx="3">
                  <c:v>3.1829999999999998</c:v>
                </c:pt>
                <c:pt idx="4">
                  <c:v>2.387</c:v>
                </c:pt>
                <c:pt idx="5">
                  <c:v>1.7149999999999999</c:v>
                </c:pt>
                <c:pt idx="6">
                  <c:v>1.3322000000000001</c:v>
                </c:pt>
                <c:pt idx="7">
                  <c:v>1.0286999999999999</c:v>
                </c:pt>
                <c:pt idx="8">
                  <c:v>0.82299999999999995</c:v>
                </c:pt>
                <c:pt idx="9">
                  <c:v>0.60099999999999998</c:v>
                </c:pt>
                <c:pt idx="10">
                  <c:v>0.495</c:v>
                </c:pt>
                <c:pt idx="11">
                  <c:v>0.39200000000000002</c:v>
                </c:pt>
                <c:pt idx="12">
                  <c:v>0.35000000000000003</c:v>
                </c:pt>
              </c:numCache>
            </c:numRef>
          </c:yVal>
          <c:smooth val="1"/>
          <c:extLst>
            <c:ext xmlns:c16="http://schemas.microsoft.com/office/drawing/2014/chart" uri="{C3380CC4-5D6E-409C-BE32-E72D297353CC}">
              <c16:uniqueId val="{00000004-9FE5-8F4F-8AD6-AE5EB0CE1631}"/>
            </c:ext>
          </c:extLst>
        </c:ser>
        <c:ser>
          <c:idx val="5"/>
          <c:order val="5"/>
          <c:tx>
            <c:strRef>
              <c:f>Sheet1!$G$19</c:f>
              <c:strCache>
                <c:ptCount val="1"/>
                <c:pt idx="0">
                  <c:v>TCRT5000 at 10,000 ohm</c:v>
                </c:pt>
              </c:strCache>
            </c:strRef>
          </c:tx>
          <c:spPr>
            <a:ln w="19050" cap="rnd">
              <a:solidFill>
                <a:schemeClr val="accent6"/>
              </a:solidFill>
              <a:round/>
            </a:ln>
            <a:effectLst/>
          </c:spPr>
          <c:marker>
            <c:symbol val="circle"/>
            <c:size val="5"/>
            <c:spPr>
              <a:noFill/>
              <a:ln w="9525">
                <a:noFill/>
              </a:ln>
              <a:effectLst/>
            </c:spPr>
          </c:marker>
          <c:errBars>
            <c:errDir val="y"/>
            <c:errBarType val="both"/>
            <c:errValType val="cust"/>
            <c:noEndCap val="0"/>
            <c:plus>
              <c:numRef>
                <c:f>Sheet1!$Y$3:$Y$15</c:f>
                <c:numCache>
                  <c:formatCode>General</c:formatCode>
                  <c:ptCount val="13"/>
                  <c:pt idx="0">
                    <c:v>9.9200000000001509E-3</c:v>
                  </c:pt>
                  <c:pt idx="1">
                    <c:v>1.6140000000004484E-3</c:v>
                  </c:pt>
                  <c:pt idx="2">
                    <c:v>1.9579999999999931E-2</c:v>
                  </c:pt>
                  <c:pt idx="3">
                    <c:v>1.053999999999955E-2</c:v>
                  </c:pt>
                  <c:pt idx="4">
                    <c:v>4.3760000000001575E-3</c:v>
                  </c:pt>
                  <c:pt idx="5">
                    <c:v>3.9940000000000531E-3</c:v>
                  </c:pt>
                  <c:pt idx="6">
                    <c:v>1.9260000000000943E-3</c:v>
                  </c:pt>
                  <c:pt idx="7">
                    <c:v>3.4599999999999631E-3</c:v>
                  </c:pt>
                  <c:pt idx="8">
                    <c:v>2.0459999999999923E-3</c:v>
                  </c:pt>
                  <c:pt idx="9">
                    <c:v>3.9399999999999991E-3</c:v>
                  </c:pt>
                  <c:pt idx="10">
                    <c:v>2.8640000000000054E-3</c:v>
                  </c:pt>
                  <c:pt idx="11">
                    <c:v>0.31120999999999999</c:v>
                  </c:pt>
                  <c:pt idx="12">
                    <c:v>1.6200000000000936E-4</c:v>
                  </c:pt>
                </c:numCache>
              </c:numRef>
            </c:plus>
            <c:minus>
              <c:numRef>
                <c:f>Sheet1!$X$3:$X$15</c:f>
                <c:numCache>
                  <c:formatCode>General</c:formatCode>
                  <c:ptCount val="13"/>
                  <c:pt idx="0">
                    <c:v>8.2799999999991769E-3</c:v>
                  </c:pt>
                  <c:pt idx="1">
                    <c:v>2.805999999999198E-3</c:v>
                  </c:pt>
                  <c:pt idx="2">
                    <c:v>1.2719999999999843E-2</c:v>
                  </c:pt>
                  <c:pt idx="3">
                    <c:v>1.0760000000000325E-2</c:v>
                  </c:pt>
                  <c:pt idx="4">
                    <c:v>7.0040000000000102E-3</c:v>
                  </c:pt>
                  <c:pt idx="5">
                    <c:v>3.7359999999999616E-3</c:v>
                  </c:pt>
                  <c:pt idx="6">
                    <c:v>4.003999999999952E-3</c:v>
                  </c:pt>
                  <c:pt idx="7">
                    <c:v>4.340000000000066E-3</c:v>
                  </c:pt>
                  <c:pt idx="8">
                    <c:v>1.4940000000000508E-3</c:v>
                  </c:pt>
                  <c:pt idx="9">
                    <c:v>3.7900000000000156E-3</c:v>
                  </c:pt>
                  <c:pt idx="10">
                    <c:v>2.2159999999999958E-3</c:v>
                  </c:pt>
                  <c:pt idx="11">
                    <c:v>7.8439999999999982E-2</c:v>
                  </c:pt>
                  <c:pt idx="12">
                    <c:v>2.2800000000000598E-4</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G$20:$G$32</c:f>
              <c:numCache>
                <c:formatCode>General</c:formatCode>
                <c:ptCount val="13"/>
                <c:pt idx="0">
                  <c:v>0</c:v>
                </c:pt>
                <c:pt idx="1">
                  <c:v>3.4803200000000007</c:v>
                </c:pt>
                <c:pt idx="2">
                  <c:v>3.9507140000000005</c:v>
                </c:pt>
                <c:pt idx="3">
                  <c:v>3.0102799999999998</c:v>
                </c:pt>
                <c:pt idx="4">
                  <c:v>1.7589399999999997</c:v>
                </c:pt>
                <c:pt idx="5">
                  <c:v>1.095696</c:v>
                </c:pt>
                <c:pt idx="6">
                  <c:v>0.71487400000000001</c:v>
                </c:pt>
                <c:pt idx="7">
                  <c:v>0.48982600000000004</c:v>
                </c:pt>
                <c:pt idx="8">
                  <c:v>0.34905999999999998</c:v>
                </c:pt>
                <c:pt idx="9">
                  <c:v>0.25752599999999998</c:v>
                </c:pt>
                <c:pt idx="10">
                  <c:v>0.19222</c:v>
                </c:pt>
                <c:pt idx="11">
                  <c:v>0.14951400000000001</c:v>
                </c:pt>
                <c:pt idx="12">
                  <c:v>3.781000000000001E-2</c:v>
                </c:pt>
              </c:numCache>
            </c:numRef>
          </c:yVal>
          <c:smooth val="1"/>
          <c:extLst>
            <c:ext xmlns:c16="http://schemas.microsoft.com/office/drawing/2014/chart" uri="{C3380CC4-5D6E-409C-BE32-E72D297353CC}">
              <c16:uniqueId val="{00000005-9FE5-8F4F-8AD6-AE5EB0CE1631}"/>
            </c:ext>
          </c:extLst>
        </c:ser>
        <c:ser>
          <c:idx val="6"/>
          <c:order val="6"/>
          <c:tx>
            <c:strRef>
              <c:f>Sheet1!$H$19</c:f>
              <c:strCache>
                <c:ptCount val="1"/>
                <c:pt idx="0">
                  <c:v>TCRT5000 at 10,000 Crosstalk</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H$20:$H$32</c:f>
              <c:numCache>
                <c:formatCode>General</c:formatCode>
                <c:ptCount val="13"/>
                <c:pt idx="0">
                  <c:v>2.6473</c:v>
                </c:pt>
                <c:pt idx="1">
                  <c:v>4.2523999999999997</c:v>
                </c:pt>
                <c:pt idx="2">
                  <c:v>2.4206300000000001</c:v>
                </c:pt>
                <c:pt idx="3">
                  <c:v>0.99150999999999989</c:v>
                </c:pt>
                <c:pt idx="4">
                  <c:v>0.46929999999999999</c:v>
                </c:pt>
                <c:pt idx="5">
                  <c:v>0.22775500000000001</c:v>
                </c:pt>
                <c:pt idx="6">
                  <c:v>0.13927800000000001</c:v>
                </c:pt>
                <c:pt idx="7">
                  <c:v>9.2399999999999996E-2</c:v>
                </c:pt>
                <c:pt idx="8">
                  <c:v>6.053E-2</c:v>
                </c:pt>
                <c:pt idx="9">
                  <c:v>5.0702999999999998E-2</c:v>
                </c:pt>
                <c:pt idx="10">
                  <c:v>3.2435000000000005E-2</c:v>
                </c:pt>
                <c:pt idx="11">
                  <c:v>2.8099000000000002E-2</c:v>
                </c:pt>
                <c:pt idx="12">
                  <c:v>2.1520000000000001E-2</c:v>
                </c:pt>
              </c:numCache>
            </c:numRef>
          </c:yVal>
          <c:smooth val="1"/>
          <c:extLst>
            <c:ext xmlns:c16="http://schemas.microsoft.com/office/drawing/2014/chart" uri="{C3380CC4-5D6E-409C-BE32-E72D297353CC}">
              <c16:uniqueId val="{00000006-9FE5-8F4F-8AD6-AE5EB0CE1631}"/>
            </c:ext>
          </c:extLst>
        </c:ser>
        <c:dLbls>
          <c:showLegendKey val="0"/>
          <c:showVal val="0"/>
          <c:showCatName val="0"/>
          <c:showSerName val="0"/>
          <c:showPercent val="0"/>
          <c:showBubbleSize val="0"/>
        </c:dLbls>
        <c:axId val="1428562703"/>
        <c:axId val="1428564383"/>
      </c:scatterChart>
      <c:valAx>
        <c:axId val="1428562703"/>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ertical</a:t>
                </a:r>
                <a:r>
                  <a:rPr lang="en-US" baseline="0"/>
                  <a:t> distance from platform (mm)</a:t>
                </a:r>
                <a:endParaRPr lang="en-US"/>
              </a:p>
            </c:rich>
          </c:tx>
          <c:layout>
            <c:manualLayout>
              <c:xMode val="edge"/>
              <c:yMode val="edge"/>
              <c:x val="0.27948426978301921"/>
              <c:y val="0.6848332402385627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8564383"/>
        <c:crosses val="autoZero"/>
        <c:crossBetween val="midCat"/>
      </c:valAx>
      <c:valAx>
        <c:axId val="1428564383"/>
        <c:scaling>
          <c:orientation val="minMax"/>
          <c:max val="4.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ective</a:t>
                </a:r>
                <a:r>
                  <a:rPr lang="en-US" baseline="0"/>
                  <a:t> potential difference across resistor (V)</a:t>
                </a:r>
                <a:endParaRPr lang="en-US"/>
              </a:p>
            </c:rich>
          </c:tx>
          <c:layout>
            <c:manualLayout>
              <c:xMode val="edge"/>
              <c:yMode val="edge"/>
              <c:x val="2.2624434389140274E-3"/>
              <c:y val="1.27346438674570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8562703"/>
        <c:crosses val="autoZero"/>
        <c:crossBetween val="midCat"/>
      </c:valAx>
      <c:spPr>
        <a:noFill/>
        <a:ln>
          <a:noFill/>
        </a:ln>
        <a:effectLst/>
      </c:spPr>
    </c:plotArea>
    <c:legend>
      <c:legendPos val="b"/>
      <c:layout>
        <c:manualLayout>
          <c:xMode val="edge"/>
          <c:yMode val="edge"/>
          <c:x val="3.901378843481694E-5"/>
          <c:y val="0.74022522928341039"/>
          <c:w val="0.96143638436598144"/>
          <c:h val="0.259774703441399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553559801717185E-2"/>
          <c:y val="4.2793230888932117E-2"/>
          <c:w val="0.92113552509354191"/>
          <c:h val="0.90713777000399731"/>
        </c:manualLayout>
      </c:layout>
      <c:scatterChart>
        <c:scatterStyle val="smoothMarker"/>
        <c:varyColors val="0"/>
        <c:ser>
          <c:idx val="0"/>
          <c:order val="0"/>
          <c:tx>
            <c:strRef>
              <c:f>'line spread'!$B$28</c:f>
              <c:strCache>
                <c:ptCount val="1"/>
                <c:pt idx="0">
                  <c:v>14 m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line spread'!$J$30:$J$52</c:f>
                <c:numCache>
                  <c:formatCode>General</c:formatCode>
                  <c:ptCount val="23"/>
                  <c:pt idx="0">
                    <c:v>1.0500000000002174E-3</c:v>
                  </c:pt>
                  <c:pt idx="1">
                    <c:v>9.9999999999988987E-4</c:v>
                  </c:pt>
                  <c:pt idx="2">
                    <c:v>-1.6000000000002679E-3</c:v>
                  </c:pt>
                  <c:pt idx="3">
                    <c:v>7.9999999999991189E-4</c:v>
                  </c:pt>
                  <c:pt idx="4">
                    <c:v>7.0500000000000007E-3</c:v>
                  </c:pt>
                  <c:pt idx="5">
                    <c:v>1.285000000000025E-2</c:v>
                  </c:pt>
                  <c:pt idx="6">
                    <c:v>4.3299999999999894E-2</c:v>
                  </c:pt>
                  <c:pt idx="7">
                    <c:v>6.6500000000000004E-2</c:v>
                  </c:pt>
                  <c:pt idx="8">
                    <c:v>8.8300000000000267E-2</c:v>
                  </c:pt>
                  <c:pt idx="9">
                    <c:v>0.10400000000000009</c:v>
                  </c:pt>
                  <c:pt idx="10">
                    <c:v>0.11299999999999999</c:v>
                  </c:pt>
                  <c:pt idx="11">
                    <c:v>0.12149999999999972</c:v>
                  </c:pt>
                  <c:pt idx="12">
                    <c:v>0.12349999999999994</c:v>
                  </c:pt>
                  <c:pt idx="13">
                    <c:v>0.12249999999999961</c:v>
                  </c:pt>
                  <c:pt idx="14">
                    <c:v>0.12299999999999978</c:v>
                  </c:pt>
                  <c:pt idx="15">
                    <c:v>9.3500000000000139E-2</c:v>
                  </c:pt>
                  <c:pt idx="16">
                    <c:v>7.7500000000000124E-2</c:v>
                  </c:pt>
                  <c:pt idx="17">
                    <c:v>3.6999999999999922E-2</c:v>
                  </c:pt>
                  <c:pt idx="18">
                    <c:v>2.7000000000000135E-2</c:v>
                  </c:pt>
                  <c:pt idx="19">
                    <c:v>2.1999999999999797E-2</c:v>
                  </c:pt>
                  <c:pt idx="20">
                    <c:v>1.2500000000000178E-2</c:v>
                  </c:pt>
                  <c:pt idx="21">
                    <c:v>4.0000000000000036E-3</c:v>
                  </c:pt>
                  <c:pt idx="22">
                    <c:v>7.5000000000002842E-3</c:v>
                  </c:pt>
                </c:numCache>
              </c:numRef>
            </c:plus>
            <c:minus>
              <c:numRef>
                <c:f>'line spread'!$I$30:$I$52</c:f>
                <c:numCache>
                  <c:formatCode>General</c:formatCode>
                  <c:ptCount val="23"/>
                  <c:pt idx="0">
                    <c:v>1.0500000000002174E-3</c:v>
                  </c:pt>
                  <c:pt idx="1">
                    <c:v>9.9999999999988987E-4</c:v>
                  </c:pt>
                  <c:pt idx="2">
                    <c:v>-1.6000000000002679E-3</c:v>
                  </c:pt>
                  <c:pt idx="3">
                    <c:v>7.9999999999991189E-4</c:v>
                  </c:pt>
                  <c:pt idx="4">
                    <c:v>7.0500000000000007E-3</c:v>
                  </c:pt>
                  <c:pt idx="5">
                    <c:v>1.285000000000025E-2</c:v>
                  </c:pt>
                  <c:pt idx="6">
                    <c:v>4.3299999999999894E-2</c:v>
                  </c:pt>
                  <c:pt idx="7">
                    <c:v>6.6500000000000004E-2</c:v>
                  </c:pt>
                  <c:pt idx="8">
                    <c:v>8.8300000000000267E-2</c:v>
                  </c:pt>
                  <c:pt idx="9">
                    <c:v>0.10400000000000009</c:v>
                  </c:pt>
                  <c:pt idx="10">
                    <c:v>0.11299999999999999</c:v>
                  </c:pt>
                  <c:pt idx="11">
                    <c:v>0.12149999999999972</c:v>
                  </c:pt>
                  <c:pt idx="12">
                    <c:v>0.12349999999999994</c:v>
                  </c:pt>
                  <c:pt idx="13">
                    <c:v>0.12249999999999961</c:v>
                  </c:pt>
                  <c:pt idx="14">
                    <c:v>0.12299999999999978</c:v>
                  </c:pt>
                  <c:pt idx="15">
                    <c:v>9.3500000000000139E-2</c:v>
                  </c:pt>
                  <c:pt idx="16">
                    <c:v>7.7500000000000124E-2</c:v>
                  </c:pt>
                  <c:pt idx="17">
                    <c:v>3.6999999999999922E-2</c:v>
                  </c:pt>
                  <c:pt idx="18">
                    <c:v>2.7000000000000135E-2</c:v>
                  </c:pt>
                  <c:pt idx="19">
                    <c:v>2.1999999999999797E-2</c:v>
                  </c:pt>
                  <c:pt idx="20">
                    <c:v>1.2500000000000178E-2</c:v>
                  </c:pt>
                  <c:pt idx="21">
                    <c:v>4.0000000000000036E-3</c:v>
                  </c:pt>
                  <c:pt idx="22">
                    <c:v>7.5000000000002842E-3</c:v>
                  </c:pt>
                </c:numCache>
              </c:numRef>
            </c:minus>
            <c:spPr>
              <a:noFill/>
              <a:ln w="9525" cap="flat" cmpd="sng" algn="ctr">
                <a:solidFill>
                  <a:schemeClr val="tx1">
                    <a:lumMod val="65000"/>
                    <a:lumOff val="35000"/>
                  </a:schemeClr>
                </a:solidFill>
                <a:round/>
              </a:ln>
              <a:effectLst/>
            </c:spPr>
          </c:errBars>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B$29:$B$52</c:f>
              <c:numCache>
                <c:formatCode>General</c:formatCode>
                <c:ptCount val="24"/>
                <c:pt idx="0">
                  <c:v>4.4409999999999998</c:v>
                </c:pt>
                <c:pt idx="1">
                  <c:v>4.444</c:v>
                </c:pt>
                <c:pt idx="2">
                  <c:v>4.4370000000000003</c:v>
                </c:pt>
                <c:pt idx="3">
                  <c:v>4.4159999999999995</c:v>
                </c:pt>
                <c:pt idx="4">
                  <c:v>4.4009999999999998</c:v>
                </c:pt>
                <c:pt idx="5">
                  <c:v>4.3570000000000002</c:v>
                </c:pt>
                <c:pt idx="6">
                  <c:v>3.7239999999999998</c:v>
                </c:pt>
                <c:pt idx="7">
                  <c:v>2.3819999999999997</c:v>
                </c:pt>
                <c:pt idx="8">
                  <c:v>0.59199999999999942</c:v>
                </c:pt>
                <c:pt idx="9">
                  <c:v>0.12199999999999968</c:v>
                </c:pt>
                <c:pt idx="10">
                  <c:v>0.10199999999999922</c:v>
                </c:pt>
                <c:pt idx="11">
                  <c:v>0.10199999999999922</c:v>
                </c:pt>
                <c:pt idx="12">
                  <c:v>0.10199999999999922</c:v>
                </c:pt>
                <c:pt idx="13">
                  <c:v>0.10199999999999922</c:v>
                </c:pt>
                <c:pt idx="14">
                  <c:v>0.10199999999999922</c:v>
                </c:pt>
                <c:pt idx="15">
                  <c:v>0.11199999999999989</c:v>
                </c:pt>
                <c:pt idx="16">
                  <c:v>0.10199999999999922</c:v>
                </c:pt>
                <c:pt idx="17">
                  <c:v>0.12199999999999968</c:v>
                </c:pt>
                <c:pt idx="18">
                  <c:v>1.5219999999999996</c:v>
                </c:pt>
                <c:pt idx="19">
                  <c:v>3.3119999999999998</c:v>
                </c:pt>
                <c:pt idx="20">
                  <c:v>4.2919999999999998</c:v>
                </c:pt>
                <c:pt idx="21">
                  <c:v>4.4020000000000001</c:v>
                </c:pt>
                <c:pt idx="22">
                  <c:v>4.4319999999999995</c:v>
                </c:pt>
                <c:pt idx="23">
                  <c:v>4.4219999999999997</c:v>
                </c:pt>
              </c:numCache>
            </c:numRef>
          </c:yVal>
          <c:smooth val="1"/>
          <c:extLst>
            <c:ext xmlns:c16="http://schemas.microsoft.com/office/drawing/2014/chart" uri="{C3380CC4-5D6E-409C-BE32-E72D297353CC}">
              <c16:uniqueId val="{00000000-16DA-BC47-846F-D2AB7EDC2CE6}"/>
            </c:ext>
          </c:extLst>
        </c:ser>
        <c:ser>
          <c:idx val="1"/>
          <c:order val="1"/>
          <c:tx>
            <c:strRef>
              <c:f>'line spread'!$C$28</c:f>
              <c:strCache>
                <c:ptCount val="1"/>
                <c:pt idx="0">
                  <c:v>19 m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C$29:$C$52</c:f>
              <c:numCache>
                <c:formatCode>General</c:formatCode>
                <c:ptCount val="24"/>
                <c:pt idx="0">
                  <c:v>4.5359999999999996</c:v>
                </c:pt>
                <c:pt idx="1">
                  <c:v>4.5369999999999999</c:v>
                </c:pt>
                <c:pt idx="2">
                  <c:v>4.0919999999999996</c:v>
                </c:pt>
                <c:pt idx="3">
                  <c:v>4.5220000000000002</c:v>
                </c:pt>
                <c:pt idx="4">
                  <c:v>4.5049999999999999</c:v>
                </c:pt>
                <c:pt idx="5">
                  <c:v>4.4509999999999996</c:v>
                </c:pt>
                <c:pt idx="6">
                  <c:v>4.2949999999999999</c:v>
                </c:pt>
                <c:pt idx="7">
                  <c:v>3.8129999999999997</c:v>
                </c:pt>
                <c:pt idx="8">
                  <c:v>3.3879999999999999</c:v>
                </c:pt>
                <c:pt idx="9">
                  <c:v>2.8079999999999998</c:v>
                </c:pt>
                <c:pt idx="10">
                  <c:v>2.3519999999999999</c:v>
                </c:pt>
                <c:pt idx="11">
                  <c:v>2.2319999999999998</c:v>
                </c:pt>
                <c:pt idx="12">
                  <c:v>2.202</c:v>
                </c:pt>
                <c:pt idx="13">
                  <c:v>2.2119999999999997</c:v>
                </c:pt>
                <c:pt idx="14">
                  <c:v>2.2119999999999997</c:v>
                </c:pt>
                <c:pt idx="15">
                  <c:v>2.262</c:v>
                </c:pt>
                <c:pt idx="16">
                  <c:v>2.5720000000000001</c:v>
                </c:pt>
                <c:pt idx="17">
                  <c:v>2.992</c:v>
                </c:pt>
                <c:pt idx="18">
                  <c:v>3.5720000000000001</c:v>
                </c:pt>
                <c:pt idx="19">
                  <c:v>3.9619999999999997</c:v>
                </c:pt>
                <c:pt idx="20">
                  <c:v>4.3519999999999994</c:v>
                </c:pt>
                <c:pt idx="21">
                  <c:v>4.4820000000000002</c:v>
                </c:pt>
                <c:pt idx="22">
                  <c:v>4.5329999999999995</c:v>
                </c:pt>
                <c:pt idx="23">
                  <c:v>4.5339999999999998</c:v>
                </c:pt>
              </c:numCache>
            </c:numRef>
          </c:yVal>
          <c:smooth val="1"/>
          <c:extLst>
            <c:ext xmlns:c16="http://schemas.microsoft.com/office/drawing/2014/chart" uri="{C3380CC4-5D6E-409C-BE32-E72D297353CC}">
              <c16:uniqueId val="{00000001-16DA-BC47-846F-D2AB7EDC2CE6}"/>
            </c:ext>
          </c:extLst>
        </c:ser>
        <c:ser>
          <c:idx val="2"/>
          <c:order val="2"/>
          <c:tx>
            <c:strRef>
              <c:f>'line spread'!$D$28</c:f>
              <c:strCache>
                <c:ptCount val="1"/>
                <c:pt idx="0">
                  <c:v>24 m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D$29:$D$52</c:f>
              <c:numCache>
                <c:formatCode>General</c:formatCode>
                <c:ptCount val="24"/>
                <c:pt idx="0">
                  <c:v>4.5649999999999995</c:v>
                </c:pt>
                <c:pt idx="1">
                  <c:v>4.5632000000000001</c:v>
                </c:pt>
                <c:pt idx="2">
                  <c:v>4.5613000000000001</c:v>
                </c:pt>
                <c:pt idx="3">
                  <c:v>4.5542999999999996</c:v>
                </c:pt>
                <c:pt idx="4">
                  <c:v>4.5323000000000002</c:v>
                </c:pt>
                <c:pt idx="5">
                  <c:v>4.4793000000000003</c:v>
                </c:pt>
                <c:pt idx="6">
                  <c:v>4.34</c:v>
                </c:pt>
                <c:pt idx="7">
                  <c:v>4.1710000000000003</c:v>
                </c:pt>
                <c:pt idx="8">
                  <c:v>4.0369999999999999</c:v>
                </c:pt>
                <c:pt idx="9">
                  <c:v>3.8609999999999998</c:v>
                </c:pt>
                <c:pt idx="10">
                  <c:v>3.6789999999999998</c:v>
                </c:pt>
                <c:pt idx="11">
                  <c:v>3.5709999999999997</c:v>
                </c:pt>
                <c:pt idx="12">
                  <c:v>3.5449999999999999</c:v>
                </c:pt>
                <c:pt idx="13">
                  <c:v>3.5430000000000001</c:v>
                </c:pt>
                <c:pt idx="14">
                  <c:v>3.5609999999999999</c:v>
                </c:pt>
                <c:pt idx="15">
                  <c:v>3.6349999999999998</c:v>
                </c:pt>
                <c:pt idx="16">
                  <c:v>3.7839999999999998</c:v>
                </c:pt>
                <c:pt idx="17">
                  <c:v>3.9349999999999996</c:v>
                </c:pt>
                <c:pt idx="18">
                  <c:v>4.141</c:v>
                </c:pt>
                <c:pt idx="19">
                  <c:v>4.3039999999999994</c:v>
                </c:pt>
                <c:pt idx="20">
                  <c:v>4.4319999999999995</c:v>
                </c:pt>
                <c:pt idx="21">
                  <c:v>4.5110000000000001</c:v>
                </c:pt>
                <c:pt idx="22">
                  <c:v>4.556</c:v>
                </c:pt>
                <c:pt idx="23">
                  <c:v>4.5590000000000002</c:v>
                </c:pt>
              </c:numCache>
            </c:numRef>
          </c:yVal>
          <c:smooth val="1"/>
          <c:extLst>
            <c:ext xmlns:c16="http://schemas.microsoft.com/office/drawing/2014/chart" uri="{C3380CC4-5D6E-409C-BE32-E72D297353CC}">
              <c16:uniqueId val="{00000002-16DA-BC47-846F-D2AB7EDC2CE6}"/>
            </c:ext>
          </c:extLst>
        </c:ser>
        <c:ser>
          <c:idx val="3"/>
          <c:order val="3"/>
          <c:tx>
            <c:strRef>
              <c:f>'line spread'!$E$28</c:f>
              <c:strCache>
                <c:ptCount val="1"/>
                <c:pt idx="0">
                  <c:v>29 mm</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E$29:$E$52</c:f>
              <c:numCache>
                <c:formatCode>General</c:formatCode>
                <c:ptCount val="24"/>
                <c:pt idx="0">
                  <c:v>4.5720999999999998</c:v>
                </c:pt>
                <c:pt idx="1">
                  <c:v>4.5718999999999994</c:v>
                </c:pt>
                <c:pt idx="2">
                  <c:v>4.5705</c:v>
                </c:pt>
                <c:pt idx="3">
                  <c:v>4.5632000000000001</c:v>
                </c:pt>
                <c:pt idx="4">
                  <c:v>4.5442999999999998</c:v>
                </c:pt>
                <c:pt idx="5">
                  <c:v>4.5129999999999999</c:v>
                </c:pt>
                <c:pt idx="6">
                  <c:v>4.47</c:v>
                </c:pt>
                <c:pt idx="7">
                  <c:v>4.3769999999999998</c:v>
                </c:pt>
                <c:pt idx="8">
                  <c:v>4.2939999999999996</c:v>
                </c:pt>
                <c:pt idx="9">
                  <c:v>4.2249999999999996</c:v>
                </c:pt>
                <c:pt idx="10">
                  <c:v>4.157</c:v>
                </c:pt>
                <c:pt idx="11">
                  <c:v>4.117</c:v>
                </c:pt>
                <c:pt idx="12">
                  <c:v>4.0910000000000002</c:v>
                </c:pt>
                <c:pt idx="13">
                  <c:v>4.085</c:v>
                </c:pt>
                <c:pt idx="14">
                  <c:v>4.0910000000000002</c:v>
                </c:pt>
                <c:pt idx="15">
                  <c:v>4.117</c:v>
                </c:pt>
                <c:pt idx="16">
                  <c:v>4.2039999999999997</c:v>
                </c:pt>
                <c:pt idx="17">
                  <c:v>4.2699999999999996</c:v>
                </c:pt>
                <c:pt idx="18">
                  <c:v>4.391</c:v>
                </c:pt>
                <c:pt idx="19">
                  <c:v>4.4409999999999998</c:v>
                </c:pt>
                <c:pt idx="20">
                  <c:v>4.4809999999999999</c:v>
                </c:pt>
                <c:pt idx="21">
                  <c:v>4.5169999999999995</c:v>
                </c:pt>
                <c:pt idx="22">
                  <c:v>4.5569999999999995</c:v>
                </c:pt>
                <c:pt idx="23">
                  <c:v>4.5569999999999995</c:v>
                </c:pt>
              </c:numCache>
            </c:numRef>
          </c:yVal>
          <c:smooth val="1"/>
          <c:extLst>
            <c:ext xmlns:c16="http://schemas.microsoft.com/office/drawing/2014/chart" uri="{C3380CC4-5D6E-409C-BE32-E72D297353CC}">
              <c16:uniqueId val="{00000003-16DA-BC47-846F-D2AB7EDC2CE6}"/>
            </c:ext>
          </c:extLst>
        </c:ser>
        <c:ser>
          <c:idx val="4"/>
          <c:order val="4"/>
          <c:tx>
            <c:strRef>
              <c:f>'line spread'!$F$28</c:f>
              <c:strCache>
                <c:ptCount val="1"/>
                <c:pt idx="0">
                  <c:v>34 m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F$29:$F$52</c:f>
              <c:numCache>
                <c:formatCode>General</c:formatCode>
                <c:ptCount val="24"/>
                <c:pt idx="0">
                  <c:v>4.5743999999999998</c:v>
                </c:pt>
                <c:pt idx="1">
                  <c:v>4.5739999999999998</c:v>
                </c:pt>
                <c:pt idx="2">
                  <c:v>4.5724999999999998</c:v>
                </c:pt>
                <c:pt idx="3">
                  <c:v>4.5599999999999996</c:v>
                </c:pt>
                <c:pt idx="4">
                  <c:v>4.5458999999999996</c:v>
                </c:pt>
                <c:pt idx="5">
                  <c:v>4.5270999999999999</c:v>
                </c:pt>
                <c:pt idx="6">
                  <c:v>4.4957000000000003</c:v>
                </c:pt>
                <c:pt idx="7">
                  <c:v>4.4635999999999996</c:v>
                </c:pt>
                <c:pt idx="8">
                  <c:v>4.4269999999999996</c:v>
                </c:pt>
                <c:pt idx="9">
                  <c:v>4.4016000000000002</c:v>
                </c:pt>
                <c:pt idx="10">
                  <c:v>4.3650000000000002</c:v>
                </c:pt>
                <c:pt idx="11">
                  <c:v>4.343</c:v>
                </c:pt>
                <c:pt idx="12">
                  <c:v>4.3339999999999996</c:v>
                </c:pt>
                <c:pt idx="13">
                  <c:v>4.3319999999999999</c:v>
                </c:pt>
                <c:pt idx="14">
                  <c:v>4.3359999999999994</c:v>
                </c:pt>
                <c:pt idx="15">
                  <c:v>4.3629999999999995</c:v>
                </c:pt>
                <c:pt idx="16">
                  <c:v>4.391</c:v>
                </c:pt>
                <c:pt idx="17">
                  <c:v>4.4249999999999998</c:v>
                </c:pt>
                <c:pt idx="18">
                  <c:v>4.4649999999999999</c:v>
                </c:pt>
                <c:pt idx="19">
                  <c:v>4.4950000000000001</c:v>
                </c:pt>
                <c:pt idx="20">
                  <c:v>4.5249999999999995</c:v>
                </c:pt>
                <c:pt idx="21">
                  <c:v>4.5419999999999998</c:v>
                </c:pt>
                <c:pt idx="22">
                  <c:v>4.5649999999999995</c:v>
                </c:pt>
                <c:pt idx="23">
                  <c:v>4.5720000000000001</c:v>
                </c:pt>
              </c:numCache>
            </c:numRef>
          </c:yVal>
          <c:smooth val="1"/>
          <c:extLst>
            <c:ext xmlns:c16="http://schemas.microsoft.com/office/drawing/2014/chart" uri="{C3380CC4-5D6E-409C-BE32-E72D297353CC}">
              <c16:uniqueId val="{00000004-16DA-BC47-846F-D2AB7EDC2CE6}"/>
            </c:ext>
          </c:extLst>
        </c:ser>
        <c:dLbls>
          <c:showLegendKey val="0"/>
          <c:showVal val="0"/>
          <c:showCatName val="0"/>
          <c:showSerName val="0"/>
          <c:showPercent val="0"/>
          <c:showBubbleSize val="0"/>
        </c:dLbls>
        <c:axId val="676368240"/>
        <c:axId val="676369968"/>
      </c:scatterChart>
      <c:valAx>
        <c:axId val="676368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a:t>
                </a:r>
                <a:r>
                  <a:rPr lang="en-US" baseline="0"/>
                  <a:t> from the centre of white line (m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369968"/>
        <c:crosses val="autoZero"/>
        <c:crossBetween val="midCat"/>
      </c:valAx>
      <c:valAx>
        <c:axId val="67636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a:t>
                </a:r>
                <a:r>
                  <a:rPr lang="en-US" baseline="0"/>
                  <a:t> drop across detector (V)</a:t>
                </a:r>
              </a:p>
            </c:rich>
          </c:tx>
          <c:layout>
            <c:manualLayout>
              <c:xMode val="edge"/>
              <c:yMode val="edge"/>
              <c:x val="8.8202866593164279E-3"/>
              <c:y val="0.2309566293515002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368240"/>
        <c:crosses val="autoZero"/>
        <c:crossBetween val="midCat"/>
      </c:valAx>
      <c:spPr>
        <a:noFill/>
        <a:ln>
          <a:noFill/>
        </a:ln>
        <a:effectLst/>
      </c:spPr>
    </c:plotArea>
    <c:legend>
      <c:legendPos val="b"/>
      <c:layout>
        <c:manualLayout>
          <c:xMode val="edge"/>
          <c:yMode val="edge"/>
          <c:x val="0.79414527428834347"/>
          <c:y val="0.20299460719520548"/>
          <c:w val="0.17466424745418399"/>
          <c:h val="0.50523336401662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IDFont+F2">
    <w:altName w:val="Calibri"/>
    <w:panose1 w:val="00000000000000000000"/>
    <w:charset w:val="A1"/>
    <w:family w:val="auto"/>
    <w:notTrueType/>
    <w:pitch w:val="default"/>
    <w:sig w:usb0="00000081" w:usb1="00000000" w:usb2="00000000" w:usb3="00000000" w:csb0="00000008"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006332"/>
    <w:rsid w:val="001D0CB0"/>
    <w:rsid w:val="00264095"/>
    <w:rsid w:val="00270019"/>
    <w:rsid w:val="002C7D6B"/>
    <w:rsid w:val="00373496"/>
    <w:rsid w:val="003C577E"/>
    <w:rsid w:val="003E494A"/>
    <w:rsid w:val="004B2178"/>
    <w:rsid w:val="004C3C44"/>
    <w:rsid w:val="005E06E7"/>
    <w:rsid w:val="006E1D54"/>
    <w:rsid w:val="006F5D68"/>
    <w:rsid w:val="00717160"/>
    <w:rsid w:val="008240F5"/>
    <w:rsid w:val="0084725F"/>
    <w:rsid w:val="009003E3"/>
    <w:rsid w:val="00940653"/>
    <w:rsid w:val="00A5095D"/>
    <w:rsid w:val="00A75E45"/>
    <w:rsid w:val="00A812DC"/>
    <w:rsid w:val="00B9242D"/>
    <w:rsid w:val="00BC3E2B"/>
    <w:rsid w:val="00C11980"/>
    <w:rsid w:val="00C209F1"/>
    <w:rsid w:val="00C432DB"/>
    <w:rsid w:val="00CB491C"/>
    <w:rsid w:val="00CF1C19"/>
    <w:rsid w:val="00D11463"/>
    <w:rsid w:val="00DB1223"/>
    <w:rsid w:val="00E27D94"/>
    <w:rsid w:val="00EB76CD"/>
    <w:rsid w:val="00F63E9A"/>
    <w:rsid w:val="00F745E5"/>
    <w:rsid w:val="00F87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1B874B-D70A-4D26-8F60-163E9DE8D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7110</Words>
  <Characters>41763</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776</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30T09:16:00Z</dcterms:created>
  <dcterms:modified xsi:type="dcterms:W3CDTF">2018-11-30T09:16:00Z</dcterms:modified>
</cp:coreProperties>
</file>